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60209" w14:textId="23DA7536" w:rsidR="00544611" w:rsidRPr="00FE10EC" w:rsidRDefault="00544611" w:rsidP="005E3604">
      <w:pPr>
        <w:shd w:val="clear" w:color="auto" w:fill="BDD6EE" w:themeFill="accent5" w:themeFillTint="66"/>
        <w:spacing w:after="0" w:line="240" w:lineRule="auto"/>
        <w:rPr>
          <w:b/>
          <w:sz w:val="28"/>
        </w:rPr>
      </w:pPr>
      <w:r w:rsidRPr="00FE10EC">
        <w:rPr>
          <w:b/>
          <w:sz w:val="28"/>
        </w:rPr>
        <w:t xml:space="preserve">Python: open Anaconda → </w:t>
      </w:r>
      <w:proofErr w:type="spellStart"/>
      <w:r w:rsidRPr="00FE10EC">
        <w:rPr>
          <w:b/>
          <w:sz w:val="28"/>
        </w:rPr>
        <w:t>Jupyter</w:t>
      </w:r>
      <w:proofErr w:type="spellEnd"/>
      <w:r w:rsidRPr="00FE10EC">
        <w:rPr>
          <w:b/>
          <w:sz w:val="28"/>
        </w:rPr>
        <w:t xml:space="preserve"> Notebook</w:t>
      </w:r>
    </w:p>
    <w:p w14:paraId="717E336B" w14:textId="77777777" w:rsidR="00544611" w:rsidRPr="00FE10EC" w:rsidRDefault="00544611" w:rsidP="00544611">
      <w:pPr>
        <w:spacing w:after="0" w:line="240" w:lineRule="auto"/>
        <w:rPr>
          <w:b/>
          <w:sz w:val="28"/>
        </w:rPr>
      </w:pPr>
    </w:p>
    <w:p w14:paraId="457B46D3" w14:textId="4B38CB24" w:rsidR="00416FCD" w:rsidRPr="00FE10EC" w:rsidRDefault="00416FCD" w:rsidP="005E3604">
      <w:pPr>
        <w:shd w:val="clear" w:color="auto" w:fill="BDD6EE" w:themeFill="accent5" w:themeFillTint="66"/>
        <w:spacing w:after="0" w:line="240" w:lineRule="auto"/>
        <w:rPr>
          <w:b/>
          <w:sz w:val="28"/>
        </w:rPr>
      </w:pPr>
      <w:r w:rsidRPr="00FE10EC">
        <w:rPr>
          <w:b/>
          <w:sz w:val="28"/>
        </w:rPr>
        <w:t>Week 1</w:t>
      </w:r>
    </w:p>
    <w:p w14:paraId="10EACE21" w14:textId="77777777" w:rsidR="00416FCD" w:rsidRPr="00FE10EC" w:rsidRDefault="00416FCD" w:rsidP="00416FCD">
      <w:pPr>
        <w:spacing w:after="0" w:line="240" w:lineRule="auto"/>
        <w:rPr>
          <w:b/>
        </w:rPr>
      </w:pPr>
    </w:p>
    <w:p w14:paraId="5DE86498" w14:textId="17040970" w:rsidR="000E3637" w:rsidRPr="00FE10EC" w:rsidRDefault="00416FCD" w:rsidP="005E3604">
      <w:pPr>
        <w:shd w:val="clear" w:color="auto" w:fill="BDD6EE" w:themeFill="accent5" w:themeFillTint="66"/>
        <w:spacing w:after="0" w:line="240" w:lineRule="auto"/>
        <w:rPr>
          <w:b/>
        </w:rPr>
      </w:pPr>
      <w:r w:rsidRPr="00FE10EC">
        <w:rPr>
          <w:b/>
        </w:rPr>
        <w:t>Types</w:t>
      </w:r>
    </w:p>
    <w:p w14:paraId="257A1186" w14:textId="2E001B03" w:rsidR="00416FCD" w:rsidRPr="00FE10EC" w:rsidRDefault="00416FCD" w:rsidP="00416FCD">
      <w:pPr>
        <w:spacing w:after="0" w:line="240" w:lineRule="auto"/>
      </w:pPr>
      <w:r w:rsidRPr="00FE10EC">
        <w:t>A type is how Python represents different types of data.</w:t>
      </w:r>
    </w:p>
    <w:p w14:paraId="55190D9E" w14:textId="3D2C43D6" w:rsidR="00416FCD" w:rsidRPr="00FE10EC" w:rsidRDefault="00416FCD" w:rsidP="00416FCD">
      <w:pPr>
        <w:spacing w:after="0" w:line="240" w:lineRule="auto"/>
      </w:pPr>
    </w:p>
    <w:tbl>
      <w:tblPr>
        <w:tblStyle w:val="TableGrid"/>
        <w:tblW w:w="8869" w:type="dxa"/>
        <w:tblLook w:val="04A0" w:firstRow="1" w:lastRow="0" w:firstColumn="1" w:lastColumn="0" w:noHBand="0" w:noVBand="1"/>
      </w:tblPr>
      <w:tblGrid>
        <w:gridCol w:w="3164"/>
        <w:gridCol w:w="2958"/>
        <w:gridCol w:w="2747"/>
      </w:tblGrid>
      <w:tr w:rsidR="00416FCD" w:rsidRPr="00FE10EC" w14:paraId="6634C074" w14:textId="03A5CD57" w:rsidTr="00416FCD">
        <w:trPr>
          <w:trHeight w:val="284"/>
        </w:trPr>
        <w:tc>
          <w:tcPr>
            <w:tcW w:w="3164" w:type="dxa"/>
          </w:tcPr>
          <w:p w14:paraId="65EE6ADB" w14:textId="606933F4" w:rsidR="00416FCD" w:rsidRPr="00FE10EC" w:rsidRDefault="00416FCD" w:rsidP="00416FCD">
            <w:pPr>
              <w:rPr>
                <w:b/>
              </w:rPr>
            </w:pPr>
            <w:r w:rsidRPr="00FE10EC">
              <w:rPr>
                <w:b/>
              </w:rPr>
              <w:t>Expression</w:t>
            </w:r>
          </w:p>
        </w:tc>
        <w:tc>
          <w:tcPr>
            <w:tcW w:w="2958" w:type="dxa"/>
          </w:tcPr>
          <w:p w14:paraId="06863891" w14:textId="7234B636" w:rsidR="00416FCD" w:rsidRPr="00FE10EC" w:rsidRDefault="00416FCD" w:rsidP="00416FCD">
            <w:pPr>
              <w:rPr>
                <w:b/>
              </w:rPr>
            </w:pPr>
            <w:r w:rsidRPr="00FE10EC">
              <w:rPr>
                <w:b/>
              </w:rPr>
              <w:t>Data types</w:t>
            </w:r>
          </w:p>
        </w:tc>
        <w:tc>
          <w:tcPr>
            <w:tcW w:w="2747" w:type="dxa"/>
          </w:tcPr>
          <w:p w14:paraId="433C9B90" w14:textId="1ECF568B" w:rsidR="00416FCD" w:rsidRPr="00FE10EC" w:rsidRDefault="00416FCD" w:rsidP="00416FCD">
            <w:pPr>
              <w:rPr>
                <w:b/>
              </w:rPr>
            </w:pPr>
            <w:r w:rsidRPr="00FE10EC">
              <w:rPr>
                <w:b/>
              </w:rPr>
              <w:t>Means</w:t>
            </w:r>
          </w:p>
        </w:tc>
      </w:tr>
      <w:tr w:rsidR="00416FCD" w:rsidRPr="00FE10EC" w14:paraId="2542AFE7" w14:textId="7E51F18C" w:rsidTr="00416FCD">
        <w:trPr>
          <w:trHeight w:val="268"/>
        </w:trPr>
        <w:tc>
          <w:tcPr>
            <w:tcW w:w="3164" w:type="dxa"/>
          </w:tcPr>
          <w:p w14:paraId="7435EF9B" w14:textId="77777777" w:rsidR="00416FCD" w:rsidRPr="00FE10EC" w:rsidRDefault="00416FCD" w:rsidP="00416FCD">
            <w:r w:rsidRPr="00FE10EC">
              <w:t>type(11)</w:t>
            </w:r>
          </w:p>
          <w:p w14:paraId="2C722FF7" w14:textId="3AD0B82A" w:rsidR="00416FCD" w:rsidRPr="00FE10EC" w:rsidRDefault="00416FCD" w:rsidP="00416FCD">
            <w:r w:rsidRPr="00FE10EC">
              <w:t>type(0)</w:t>
            </w:r>
          </w:p>
        </w:tc>
        <w:tc>
          <w:tcPr>
            <w:tcW w:w="2958" w:type="dxa"/>
          </w:tcPr>
          <w:p w14:paraId="33A6E8EE" w14:textId="08FA26DD" w:rsidR="00416FCD" w:rsidRPr="00FE10EC" w:rsidRDefault="00416FCD" w:rsidP="00416FCD">
            <w:r w:rsidRPr="00FE10EC">
              <w:t>int</w:t>
            </w:r>
          </w:p>
        </w:tc>
        <w:tc>
          <w:tcPr>
            <w:tcW w:w="2747" w:type="dxa"/>
          </w:tcPr>
          <w:p w14:paraId="3E49D13B" w14:textId="716248DE" w:rsidR="00416FCD" w:rsidRPr="00FE10EC" w:rsidRDefault="00416FCD" w:rsidP="00416FCD">
            <w:r w:rsidRPr="00FE10EC">
              <w:t xml:space="preserve">Integers, </w:t>
            </w:r>
            <w:proofErr w:type="spellStart"/>
            <w:r w:rsidRPr="00FE10EC">
              <w:t>целое</w:t>
            </w:r>
            <w:proofErr w:type="spellEnd"/>
            <w:r w:rsidRPr="00FE10EC">
              <w:t xml:space="preserve"> </w:t>
            </w:r>
            <w:proofErr w:type="spellStart"/>
            <w:r w:rsidRPr="00FE10EC">
              <w:t>число</w:t>
            </w:r>
            <w:proofErr w:type="spellEnd"/>
            <w:r w:rsidRPr="00FE10EC">
              <w:t>, can be negative or positive</w:t>
            </w:r>
          </w:p>
        </w:tc>
      </w:tr>
      <w:tr w:rsidR="00416FCD" w:rsidRPr="00FE10EC" w14:paraId="04113BB7" w14:textId="7D31C809" w:rsidTr="00416FCD">
        <w:trPr>
          <w:trHeight w:val="284"/>
        </w:trPr>
        <w:tc>
          <w:tcPr>
            <w:tcW w:w="3164" w:type="dxa"/>
          </w:tcPr>
          <w:p w14:paraId="3CF1D065" w14:textId="2A8DA12F" w:rsidR="00416FCD" w:rsidRPr="00FE10EC" w:rsidRDefault="00416FCD" w:rsidP="00416FCD">
            <w:r w:rsidRPr="00FE10EC">
              <w:t>type(21.213)</w:t>
            </w:r>
          </w:p>
          <w:p w14:paraId="145009C6" w14:textId="66FE17CC" w:rsidR="00416FCD" w:rsidRPr="00FE10EC" w:rsidRDefault="00416FCD" w:rsidP="00416FCD">
            <w:r w:rsidRPr="00FE10EC">
              <w:t>type(3.12323)</w:t>
            </w:r>
          </w:p>
        </w:tc>
        <w:tc>
          <w:tcPr>
            <w:tcW w:w="2958" w:type="dxa"/>
          </w:tcPr>
          <w:p w14:paraId="5D93A441" w14:textId="5CAC891D" w:rsidR="00416FCD" w:rsidRPr="00FE10EC" w:rsidRDefault="00416FCD" w:rsidP="00416FCD">
            <w:r w:rsidRPr="00FE10EC">
              <w:t>float</w:t>
            </w:r>
          </w:p>
        </w:tc>
        <w:tc>
          <w:tcPr>
            <w:tcW w:w="2747" w:type="dxa"/>
          </w:tcPr>
          <w:p w14:paraId="01D6C5B7" w14:textId="10964E4E" w:rsidR="00416FCD" w:rsidRPr="00FE10EC" w:rsidRDefault="00416FCD" w:rsidP="00416FCD">
            <w:r w:rsidRPr="00FE10EC">
              <w:t xml:space="preserve">Real numbers, include numbers between integers, </w:t>
            </w:r>
            <w:proofErr w:type="spellStart"/>
            <w:r w:rsidRPr="00FE10EC">
              <w:t>дробные</w:t>
            </w:r>
            <w:proofErr w:type="spellEnd"/>
            <w:r w:rsidRPr="00FE10EC">
              <w:t xml:space="preserve"> </w:t>
            </w:r>
            <w:proofErr w:type="spellStart"/>
            <w:r w:rsidRPr="00FE10EC">
              <w:t>числа</w:t>
            </w:r>
            <w:proofErr w:type="spellEnd"/>
          </w:p>
        </w:tc>
      </w:tr>
      <w:tr w:rsidR="00416FCD" w:rsidRPr="00FE10EC" w14:paraId="01AB037A" w14:textId="5734DAAA" w:rsidTr="00416FCD">
        <w:trPr>
          <w:trHeight w:val="553"/>
        </w:trPr>
        <w:tc>
          <w:tcPr>
            <w:tcW w:w="3164" w:type="dxa"/>
          </w:tcPr>
          <w:p w14:paraId="5DA01139" w14:textId="7D7A5DDE" w:rsidR="00416FCD" w:rsidRPr="00FE10EC" w:rsidRDefault="00416FCD" w:rsidP="00416FCD">
            <w:r w:rsidRPr="00FE10EC">
              <w:t>type(“Hello Python 101”)</w:t>
            </w:r>
          </w:p>
        </w:tc>
        <w:tc>
          <w:tcPr>
            <w:tcW w:w="2958" w:type="dxa"/>
          </w:tcPr>
          <w:p w14:paraId="60C1B0DD" w14:textId="1A148D9B" w:rsidR="00416FCD" w:rsidRPr="00FE10EC" w:rsidRDefault="00416FCD" w:rsidP="00416FCD">
            <w:r w:rsidRPr="00FE10EC">
              <w:t>str</w:t>
            </w:r>
          </w:p>
        </w:tc>
        <w:tc>
          <w:tcPr>
            <w:tcW w:w="2747" w:type="dxa"/>
          </w:tcPr>
          <w:p w14:paraId="6A9E4B19" w14:textId="7DA048FB" w:rsidR="00416FCD" w:rsidRPr="00FE10EC" w:rsidRDefault="00416FCD" w:rsidP="00416FCD">
            <w:r w:rsidRPr="00FE10EC">
              <w:t>words</w:t>
            </w:r>
          </w:p>
        </w:tc>
      </w:tr>
    </w:tbl>
    <w:p w14:paraId="74526478" w14:textId="17E53666" w:rsidR="00416FCD" w:rsidRPr="00FE10EC" w:rsidRDefault="00416FCD" w:rsidP="00416FCD">
      <w:pPr>
        <w:spacing w:after="0" w:line="240" w:lineRule="auto"/>
      </w:pPr>
    </w:p>
    <w:p w14:paraId="4F64A29F" w14:textId="75B31EAF" w:rsidR="00416FCD" w:rsidRPr="00FE10EC" w:rsidRDefault="00416FCD" w:rsidP="00416FCD">
      <w:pPr>
        <w:spacing w:after="0" w:line="240" w:lineRule="auto"/>
      </w:pPr>
      <w:r w:rsidRPr="00FE10EC">
        <w:rPr>
          <w:b/>
        </w:rPr>
        <w:t>Typecasting</w:t>
      </w:r>
      <w:r w:rsidRPr="00FE10EC">
        <w:t xml:space="preserve"> — change the type of an expression in Python. Examples:</w:t>
      </w:r>
    </w:p>
    <w:p w14:paraId="73AD265E" w14:textId="4996C9BF" w:rsidR="00416FCD" w:rsidRPr="00FE10EC" w:rsidRDefault="00416FCD" w:rsidP="00416FCD">
      <w:pPr>
        <w:pStyle w:val="ListParagraph"/>
        <w:numPr>
          <w:ilvl w:val="0"/>
          <w:numId w:val="2"/>
        </w:numPr>
        <w:spacing w:after="0" w:line="240" w:lineRule="auto"/>
      </w:pPr>
      <w:r w:rsidRPr="00FE10EC">
        <w:rPr>
          <w:b/>
        </w:rPr>
        <w:t>Int 2 to float 2.0:</w:t>
      </w:r>
      <w:r w:rsidRPr="00FE10EC">
        <w:t xml:space="preserve"> float(2):2.0</w:t>
      </w:r>
    </w:p>
    <w:p w14:paraId="38C6851F" w14:textId="34F44B68" w:rsidR="00416FCD" w:rsidRPr="00FE10EC" w:rsidRDefault="00416FCD" w:rsidP="00416FCD">
      <w:pPr>
        <w:pStyle w:val="ListParagraph"/>
        <w:numPr>
          <w:ilvl w:val="0"/>
          <w:numId w:val="2"/>
        </w:numPr>
        <w:spacing w:after="0" w:line="240" w:lineRule="auto"/>
      </w:pPr>
      <w:r w:rsidRPr="00FE10EC">
        <w:rPr>
          <w:b/>
        </w:rPr>
        <w:t>Float 1.1 to 1:</w:t>
      </w:r>
      <w:r w:rsidRPr="00FE10EC">
        <w:t xml:space="preserve"> float(1.1):1</w:t>
      </w:r>
    </w:p>
    <w:p w14:paraId="1AFDAC73" w14:textId="0F624215" w:rsidR="00416FCD" w:rsidRPr="00FE10EC" w:rsidRDefault="00416FCD" w:rsidP="00416FCD">
      <w:pPr>
        <w:pStyle w:val="ListParagraph"/>
        <w:numPr>
          <w:ilvl w:val="0"/>
          <w:numId w:val="2"/>
        </w:numPr>
        <w:spacing w:after="0" w:line="240" w:lineRule="auto"/>
      </w:pPr>
      <w:r w:rsidRPr="00FE10EC">
        <w:rPr>
          <w:b/>
        </w:rPr>
        <w:t>If a string contains an integer value you can convert it to int:</w:t>
      </w:r>
      <w:r w:rsidRPr="00FE10EC">
        <w:t xml:space="preserve"> int(‘</w:t>
      </w:r>
      <w:r w:rsidR="005E3604" w:rsidRPr="00FE10EC">
        <w:t>1</w:t>
      </w:r>
      <w:r w:rsidRPr="00FE10EC">
        <w:t>’</w:t>
      </w:r>
      <w:r w:rsidR="005E3604" w:rsidRPr="00FE10EC">
        <w:t>):1</w:t>
      </w:r>
    </w:p>
    <w:p w14:paraId="478DE384" w14:textId="3D84F606" w:rsidR="005E3604" w:rsidRPr="00FE10EC" w:rsidRDefault="005E3604" w:rsidP="00416FCD">
      <w:pPr>
        <w:pStyle w:val="ListParagraph"/>
        <w:numPr>
          <w:ilvl w:val="0"/>
          <w:numId w:val="2"/>
        </w:numPr>
        <w:spacing w:after="0" w:line="240" w:lineRule="auto"/>
      </w:pPr>
      <w:r w:rsidRPr="00FE10EC">
        <w:rPr>
          <w:b/>
        </w:rPr>
        <w:t>If we convert a string that contains non</w:t>
      </w:r>
      <w:r w:rsidRPr="00FE10EC">
        <w:t>-integer value we get an error: int(‘A’):Error</w:t>
      </w:r>
    </w:p>
    <w:p w14:paraId="30DF0DE9" w14:textId="54BDAA2A" w:rsidR="005E3604" w:rsidRPr="00FE10EC" w:rsidRDefault="005E3604" w:rsidP="00416FCD">
      <w:pPr>
        <w:pStyle w:val="ListParagraph"/>
        <w:numPr>
          <w:ilvl w:val="0"/>
          <w:numId w:val="2"/>
        </w:numPr>
        <w:spacing w:after="0" w:line="240" w:lineRule="auto"/>
      </w:pPr>
      <w:r w:rsidRPr="00FE10EC">
        <w:rPr>
          <w:b/>
        </w:rPr>
        <w:t>Example</w:t>
      </w:r>
      <w:r w:rsidRPr="00FE10EC">
        <w:t>: int(3.99):3</w:t>
      </w:r>
    </w:p>
    <w:p w14:paraId="0B35F03E" w14:textId="32288487" w:rsidR="005E3604" w:rsidRPr="00FE10EC" w:rsidRDefault="005E3604" w:rsidP="00416FCD">
      <w:pPr>
        <w:pStyle w:val="ListParagraph"/>
        <w:numPr>
          <w:ilvl w:val="0"/>
          <w:numId w:val="2"/>
        </w:numPr>
        <w:spacing w:after="0" w:line="240" w:lineRule="auto"/>
      </w:pPr>
      <w:r w:rsidRPr="00FE10EC">
        <w:rPr>
          <w:b/>
        </w:rPr>
        <w:t>Convert int to a string</w:t>
      </w:r>
      <w:r w:rsidRPr="00FE10EC">
        <w:t>: str(1):”1”</w:t>
      </w:r>
    </w:p>
    <w:p w14:paraId="5770F1CE" w14:textId="7C08FF55" w:rsidR="005E3604" w:rsidRPr="00FE10EC" w:rsidRDefault="005E3604" w:rsidP="00416FCD">
      <w:pPr>
        <w:pStyle w:val="ListParagraph"/>
        <w:numPr>
          <w:ilvl w:val="0"/>
          <w:numId w:val="2"/>
        </w:numPr>
        <w:spacing w:after="0" w:line="240" w:lineRule="auto"/>
      </w:pPr>
      <w:r w:rsidRPr="00FE10EC">
        <w:rPr>
          <w:b/>
        </w:rPr>
        <w:t>Convert float to a string</w:t>
      </w:r>
      <w:r w:rsidRPr="00FE10EC">
        <w:t>: str(4.5):’4.5’</w:t>
      </w:r>
    </w:p>
    <w:p w14:paraId="00386255" w14:textId="4F1DEF30" w:rsidR="005E3604" w:rsidRPr="00FE10EC" w:rsidRDefault="005E3604" w:rsidP="005E3604">
      <w:pPr>
        <w:spacing w:after="0" w:line="240" w:lineRule="auto"/>
      </w:pPr>
    </w:p>
    <w:p w14:paraId="09E81B5B" w14:textId="319AC0F4" w:rsidR="005E3604" w:rsidRPr="00FE10EC" w:rsidRDefault="005E3604" w:rsidP="005E3604">
      <w:pPr>
        <w:spacing w:after="0" w:line="240" w:lineRule="auto"/>
      </w:pPr>
      <w:r w:rsidRPr="00FE10EC">
        <w:rPr>
          <w:b/>
        </w:rPr>
        <w:t>Boolean</w:t>
      </w:r>
      <w:r w:rsidRPr="00FE10EC">
        <w:t xml:space="preserve"> is another </w:t>
      </w:r>
      <w:r w:rsidRPr="00FE10EC">
        <w:rPr>
          <w:b/>
        </w:rPr>
        <w:t>type</w:t>
      </w:r>
      <w:r w:rsidRPr="00FE10EC">
        <w:t xml:space="preserve"> of Python. Can have two values: True and False:</w:t>
      </w:r>
    </w:p>
    <w:p w14:paraId="18E92FF4" w14:textId="0DCBE95B" w:rsidR="005E3604" w:rsidRPr="00FE10EC" w:rsidRDefault="005E3604" w:rsidP="005E3604">
      <w:pPr>
        <w:pStyle w:val="ListParagraph"/>
        <w:numPr>
          <w:ilvl w:val="0"/>
          <w:numId w:val="2"/>
        </w:numPr>
        <w:spacing w:after="0" w:line="240" w:lineRule="auto"/>
      </w:pPr>
      <w:r w:rsidRPr="00FE10EC">
        <w:t>type(True):bool</w:t>
      </w:r>
    </w:p>
    <w:p w14:paraId="62C409EB" w14:textId="37130648" w:rsidR="007F34B0" w:rsidRPr="00FE10EC" w:rsidRDefault="007F34B0" w:rsidP="007F34B0">
      <w:pPr>
        <w:spacing w:after="0" w:line="240" w:lineRule="auto"/>
      </w:pPr>
    </w:p>
    <w:p w14:paraId="6FE4C7E1" w14:textId="605D0509" w:rsidR="007F34B0" w:rsidRPr="00FE10EC" w:rsidRDefault="007F34B0" w:rsidP="007F34B0">
      <w:pPr>
        <w:spacing w:after="0" w:line="240" w:lineRule="auto"/>
      </w:pPr>
      <w:r w:rsidRPr="00FE10EC">
        <w:t xml:space="preserve">Use </w:t>
      </w:r>
      <w:proofErr w:type="spellStart"/>
      <w:r w:rsidRPr="00FE10EC">
        <w:t>propercase</w:t>
      </w:r>
      <w:proofErr w:type="spellEnd"/>
      <w:r w:rsidRPr="00FE10EC">
        <w:t xml:space="preserve"> </w:t>
      </w:r>
      <w:r w:rsidRPr="00FE10EC">
        <w:rPr>
          <w:b/>
        </w:rPr>
        <w:t>True</w:t>
      </w:r>
      <w:r w:rsidRPr="00FE10EC">
        <w:t xml:space="preserve"> and </w:t>
      </w:r>
      <w:r w:rsidRPr="00FE10EC">
        <w:rPr>
          <w:b/>
        </w:rPr>
        <w:t>False</w:t>
      </w:r>
      <w:r w:rsidRPr="00FE10EC">
        <w:t xml:space="preserve"> to avoid error for Boolean.</w:t>
      </w:r>
    </w:p>
    <w:p w14:paraId="3D2930AA" w14:textId="33179597" w:rsidR="005E3604" w:rsidRPr="00FE10EC" w:rsidRDefault="005E3604" w:rsidP="005E3604">
      <w:pPr>
        <w:spacing w:after="0" w:line="240" w:lineRule="auto"/>
      </w:pPr>
    </w:p>
    <w:p w14:paraId="2AD298D9" w14:textId="5DCF0A62" w:rsidR="005E3604" w:rsidRPr="00FE10EC" w:rsidRDefault="005E3604" w:rsidP="005E3604">
      <w:pPr>
        <w:shd w:val="clear" w:color="auto" w:fill="BDD6EE" w:themeFill="accent5" w:themeFillTint="66"/>
        <w:spacing w:after="0" w:line="240" w:lineRule="auto"/>
        <w:rPr>
          <w:b/>
        </w:rPr>
      </w:pPr>
      <w:r w:rsidRPr="00FE10EC">
        <w:rPr>
          <w:b/>
        </w:rPr>
        <w:t>Expressions and Variables</w:t>
      </w:r>
    </w:p>
    <w:p w14:paraId="6ACE2DD6" w14:textId="70204CC9" w:rsidR="005E3604" w:rsidRPr="00FE10EC" w:rsidRDefault="005E3604" w:rsidP="005E3604">
      <w:pPr>
        <w:spacing w:after="0" w:line="240" w:lineRule="auto"/>
      </w:pPr>
      <w:r w:rsidRPr="00FE10EC">
        <w:rPr>
          <w:b/>
        </w:rPr>
        <w:t>Expressions</w:t>
      </w:r>
      <w:r w:rsidRPr="00FE10EC">
        <w:t xml:space="preserve"> — </w:t>
      </w:r>
      <w:r w:rsidRPr="00FE10EC">
        <w:rPr>
          <w:b/>
        </w:rPr>
        <w:t>type</w:t>
      </w:r>
      <w:r w:rsidRPr="00FE10EC">
        <w:t xml:space="preserve"> of operations a computer performs.</w:t>
      </w:r>
    </w:p>
    <w:p w14:paraId="222EA1E6" w14:textId="7205B72A" w:rsidR="005E3604" w:rsidRPr="00FE10EC" w:rsidRDefault="005E3604" w:rsidP="005E3604">
      <w:pPr>
        <w:spacing w:after="0" w:line="240" w:lineRule="auto"/>
      </w:pPr>
    </w:p>
    <w:p w14:paraId="3DF62090" w14:textId="7AFB4132" w:rsidR="005E3604" w:rsidRPr="00FE10EC" w:rsidRDefault="005E3604" w:rsidP="005E3604">
      <w:pPr>
        <w:spacing w:after="0" w:line="240" w:lineRule="auto"/>
      </w:pPr>
      <w:r w:rsidRPr="00FE10EC">
        <w:t xml:space="preserve">E.g. 43+60+16+41: numbers are </w:t>
      </w:r>
      <w:r w:rsidRPr="00FE10EC">
        <w:rPr>
          <w:b/>
        </w:rPr>
        <w:t>operands</w:t>
      </w:r>
      <w:r w:rsidRPr="00FE10EC">
        <w:t xml:space="preserve"> and +/-/*/division signs are </w:t>
      </w:r>
      <w:r w:rsidRPr="00FE10EC">
        <w:rPr>
          <w:b/>
        </w:rPr>
        <w:t>operators</w:t>
      </w:r>
      <w:r w:rsidRPr="00FE10EC">
        <w:t>. Use double slash for round-up e.g. 25//6 = 4 vs 25/6 = 4.166…</w:t>
      </w:r>
    </w:p>
    <w:p w14:paraId="1F153098" w14:textId="77777777" w:rsidR="005E3604" w:rsidRPr="00FE10EC" w:rsidRDefault="005E3604" w:rsidP="005E3604">
      <w:pPr>
        <w:spacing w:after="0" w:line="240" w:lineRule="auto"/>
      </w:pPr>
    </w:p>
    <w:p w14:paraId="260563E6" w14:textId="32482081" w:rsidR="000B4573" w:rsidRPr="00FE10EC" w:rsidRDefault="000B4573" w:rsidP="000B4573">
      <w:pPr>
        <w:spacing w:after="0" w:line="240" w:lineRule="auto"/>
      </w:pPr>
      <w:r w:rsidRPr="00FE10EC">
        <w:rPr>
          <w:b/>
        </w:rPr>
        <w:t>Variables</w:t>
      </w:r>
      <w:r w:rsidRPr="00FE10EC">
        <w:t xml:space="preserve">: can be used to store values. E.g. </w:t>
      </w:r>
      <w:proofErr w:type="spellStart"/>
      <w:r w:rsidRPr="00FE10EC">
        <w:rPr>
          <w:b/>
        </w:rPr>
        <w:t>my_variable</w:t>
      </w:r>
      <w:proofErr w:type="spellEnd"/>
      <w:r w:rsidRPr="00FE10EC">
        <w:rPr>
          <w:b/>
        </w:rPr>
        <w:t>=1</w:t>
      </w:r>
      <w:r w:rsidRPr="00FE10EC">
        <w:t xml:space="preserve">. You can use that variable later in the code by typing its name. You can later update the value of the variable. E.g. </w:t>
      </w:r>
      <w:proofErr w:type="spellStart"/>
      <w:r w:rsidRPr="00FE10EC">
        <w:rPr>
          <w:b/>
        </w:rPr>
        <w:t>my_variable</w:t>
      </w:r>
      <w:proofErr w:type="spellEnd"/>
      <w:r w:rsidRPr="00FE10EC">
        <w:rPr>
          <w:b/>
        </w:rPr>
        <w:t>=10</w:t>
      </w:r>
      <w:r w:rsidRPr="00FE10EC">
        <w:t>.</w:t>
      </w:r>
    </w:p>
    <w:p w14:paraId="1413B8AD" w14:textId="0F6B8AE5" w:rsidR="000B4573" w:rsidRPr="00FE10EC" w:rsidRDefault="000B4573" w:rsidP="000B4573">
      <w:pPr>
        <w:pStyle w:val="ListParagraph"/>
        <w:numPr>
          <w:ilvl w:val="0"/>
          <w:numId w:val="2"/>
        </w:numPr>
        <w:spacing w:after="0" w:line="240" w:lineRule="auto"/>
      </w:pPr>
      <w:r w:rsidRPr="00FE10EC">
        <w:t>x = 43 + 60 + 16 + 41</w:t>
      </w:r>
    </w:p>
    <w:p w14:paraId="2BBC1CB4" w14:textId="3572FA50" w:rsidR="000B4573" w:rsidRPr="00FE10EC" w:rsidRDefault="000B4573" w:rsidP="000B4573">
      <w:pPr>
        <w:pStyle w:val="ListParagraph"/>
        <w:numPr>
          <w:ilvl w:val="0"/>
          <w:numId w:val="2"/>
        </w:numPr>
        <w:spacing w:after="0" w:line="240" w:lineRule="auto"/>
      </w:pPr>
      <w:r w:rsidRPr="00FE10EC">
        <w:t>x = 160</w:t>
      </w:r>
    </w:p>
    <w:p w14:paraId="16F998CB" w14:textId="32E7793D" w:rsidR="000B4573" w:rsidRPr="00FE10EC" w:rsidRDefault="000B4573" w:rsidP="000B4573">
      <w:pPr>
        <w:pStyle w:val="ListParagraph"/>
        <w:numPr>
          <w:ilvl w:val="0"/>
          <w:numId w:val="2"/>
        </w:numPr>
        <w:spacing w:after="0" w:line="240" w:lineRule="auto"/>
      </w:pPr>
      <w:r w:rsidRPr="00FE10EC">
        <w:t>y = x/60</w:t>
      </w:r>
    </w:p>
    <w:p w14:paraId="7522DF11" w14:textId="2C8C7089" w:rsidR="000B4573" w:rsidRPr="00FE10EC" w:rsidRDefault="000B4573" w:rsidP="000B4573">
      <w:pPr>
        <w:pStyle w:val="ListParagraph"/>
        <w:numPr>
          <w:ilvl w:val="0"/>
          <w:numId w:val="2"/>
        </w:numPr>
        <w:spacing w:after="0" w:line="240" w:lineRule="auto"/>
      </w:pPr>
      <w:r w:rsidRPr="00FE10EC">
        <w:t>y:2.666…</w:t>
      </w:r>
    </w:p>
    <w:p w14:paraId="22C5FFED" w14:textId="6B2B5959" w:rsidR="000B4573" w:rsidRPr="00FE10EC" w:rsidRDefault="000B4573" w:rsidP="000B4573">
      <w:pPr>
        <w:pStyle w:val="ListParagraph"/>
        <w:numPr>
          <w:ilvl w:val="0"/>
          <w:numId w:val="2"/>
        </w:numPr>
        <w:spacing w:after="0" w:line="240" w:lineRule="auto"/>
      </w:pPr>
      <w:r w:rsidRPr="00FE10EC">
        <w:t>x=x/60</w:t>
      </w:r>
    </w:p>
    <w:p w14:paraId="790F9F3E" w14:textId="6335364B" w:rsidR="000B4573" w:rsidRPr="00FE10EC" w:rsidRDefault="000B4573" w:rsidP="000B4573">
      <w:pPr>
        <w:pStyle w:val="ListParagraph"/>
        <w:numPr>
          <w:ilvl w:val="0"/>
          <w:numId w:val="2"/>
        </w:numPr>
        <w:spacing w:after="0" w:line="240" w:lineRule="auto"/>
      </w:pPr>
      <w:r w:rsidRPr="00FE10EC">
        <w:t>x:2.666. The old value of x is not important.</w:t>
      </w:r>
    </w:p>
    <w:p w14:paraId="0B70CDF7" w14:textId="7A190997" w:rsidR="000B4573" w:rsidRPr="00FE10EC" w:rsidRDefault="000B4573" w:rsidP="000B4573">
      <w:pPr>
        <w:pStyle w:val="ListParagraph"/>
        <w:numPr>
          <w:ilvl w:val="0"/>
          <w:numId w:val="2"/>
        </w:numPr>
        <w:spacing w:after="0" w:line="240" w:lineRule="auto"/>
      </w:pPr>
      <w:r w:rsidRPr="00FE10EC">
        <w:t>type(x):float</w:t>
      </w:r>
    </w:p>
    <w:p w14:paraId="2D91CD8F" w14:textId="6C483D33" w:rsidR="000B4573" w:rsidRPr="00FE10EC" w:rsidRDefault="000B4573" w:rsidP="000B4573">
      <w:pPr>
        <w:spacing w:after="0" w:line="240" w:lineRule="auto"/>
      </w:pPr>
    </w:p>
    <w:p w14:paraId="528B08F9" w14:textId="20F52740" w:rsidR="000B4573" w:rsidRPr="00FE10EC" w:rsidRDefault="000B4573" w:rsidP="000B4573">
      <w:pPr>
        <w:pStyle w:val="ListParagraph"/>
        <w:numPr>
          <w:ilvl w:val="0"/>
          <w:numId w:val="2"/>
        </w:numPr>
        <w:spacing w:after="0" w:line="240" w:lineRule="auto"/>
      </w:pPr>
      <w:proofErr w:type="spellStart"/>
      <w:r w:rsidRPr="00FE10EC">
        <w:lastRenderedPageBreak/>
        <w:t>total_min</w:t>
      </w:r>
      <w:proofErr w:type="spellEnd"/>
      <w:r w:rsidRPr="00FE10EC">
        <w:t xml:space="preserve"> = 43 + 42 + 57</w:t>
      </w:r>
      <w:r w:rsidRPr="00FE10EC">
        <w:tab/>
      </w:r>
      <w:r w:rsidRPr="00FE10EC">
        <w:tab/>
      </w:r>
      <w:r w:rsidRPr="00FE10EC">
        <w:tab/>
        <w:t>convert minutes</w:t>
      </w:r>
    </w:p>
    <w:p w14:paraId="639126D1" w14:textId="216DE7F1" w:rsidR="000B4573" w:rsidRPr="00FE10EC" w:rsidRDefault="000B4573" w:rsidP="000B4573">
      <w:pPr>
        <w:pStyle w:val="ListParagraph"/>
        <w:numPr>
          <w:ilvl w:val="0"/>
          <w:numId w:val="2"/>
        </w:numPr>
        <w:spacing w:after="0" w:line="240" w:lineRule="auto"/>
      </w:pPr>
      <w:proofErr w:type="spellStart"/>
      <w:r w:rsidRPr="00FE10EC">
        <w:t>total_hr</w:t>
      </w:r>
      <w:proofErr w:type="spellEnd"/>
      <w:r w:rsidRPr="00FE10EC">
        <w:t xml:space="preserve"> = </w:t>
      </w:r>
      <w:proofErr w:type="spellStart"/>
      <w:r w:rsidRPr="00FE10EC">
        <w:t>total_min</w:t>
      </w:r>
      <w:proofErr w:type="spellEnd"/>
      <w:r w:rsidRPr="00FE10EC">
        <w:t xml:space="preserve"> / 60</w:t>
      </w:r>
    </w:p>
    <w:p w14:paraId="1067D069" w14:textId="432DA401" w:rsidR="000B4573" w:rsidRPr="00FE10EC" w:rsidRDefault="000B4573" w:rsidP="000B4573">
      <w:pPr>
        <w:pStyle w:val="ListParagraph"/>
        <w:numPr>
          <w:ilvl w:val="0"/>
          <w:numId w:val="2"/>
        </w:numPr>
        <w:spacing w:after="0" w:line="240" w:lineRule="auto"/>
      </w:pPr>
      <w:r w:rsidRPr="00FE10EC">
        <w:t>total_hr:2.367</w:t>
      </w:r>
      <w:r w:rsidRPr="00FE10EC">
        <w:tab/>
      </w:r>
      <w:r w:rsidRPr="00FE10EC">
        <w:tab/>
      </w:r>
      <w:r w:rsidRPr="00FE10EC">
        <w:tab/>
      </w:r>
      <w:r w:rsidRPr="00FE10EC">
        <w:tab/>
      </w:r>
      <w:r w:rsidRPr="00FE10EC">
        <w:tab/>
        <w:t>to hours</w:t>
      </w:r>
    </w:p>
    <w:p w14:paraId="48F99FD1" w14:textId="7A5FFBCA" w:rsidR="00544611" w:rsidRPr="00FE10EC" w:rsidRDefault="00544611" w:rsidP="00544611">
      <w:pPr>
        <w:spacing w:after="0" w:line="240" w:lineRule="auto"/>
      </w:pPr>
    </w:p>
    <w:p w14:paraId="4F4B5FC1" w14:textId="4638A88D" w:rsidR="00544611" w:rsidRPr="00FE10EC" w:rsidRDefault="00544611" w:rsidP="00544611">
      <w:pPr>
        <w:pStyle w:val="ListParagraph"/>
        <w:numPr>
          <w:ilvl w:val="0"/>
          <w:numId w:val="2"/>
        </w:numPr>
        <w:spacing w:after="0" w:line="240" w:lineRule="auto"/>
      </w:pPr>
      <w:r w:rsidRPr="00FE10EC">
        <w:t xml:space="preserve">print(‘Hello, </w:t>
      </w:r>
      <w:proofErr w:type="spellStart"/>
      <w:r w:rsidRPr="00FE10EC">
        <w:t>Ptyhon</w:t>
      </w:r>
      <w:proofErr w:type="spellEnd"/>
      <w:r w:rsidRPr="00FE10EC">
        <w:t>!’)</w:t>
      </w:r>
      <w:r w:rsidRPr="00FE10EC">
        <w:tab/>
      </w:r>
      <w:r w:rsidRPr="00FE10EC">
        <w:tab/>
        <w:t>Hello, Python!</w:t>
      </w:r>
    </w:p>
    <w:p w14:paraId="511903E1" w14:textId="77777777" w:rsidR="00544611" w:rsidRPr="00FE10EC" w:rsidRDefault="00544611" w:rsidP="00544611">
      <w:pPr>
        <w:pStyle w:val="ListParagraph"/>
      </w:pPr>
    </w:p>
    <w:p w14:paraId="3806DF9A" w14:textId="0FC35CC8" w:rsidR="00544611" w:rsidRPr="00FE10EC" w:rsidRDefault="00544611" w:rsidP="00544611">
      <w:pPr>
        <w:pStyle w:val="ListParagraph"/>
        <w:numPr>
          <w:ilvl w:val="0"/>
          <w:numId w:val="2"/>
        </w:numPr>
        <w:spacing w:after="0" w:line="240" w:lineRule="auto"/>
      </w:pPr>
      <w:r w:rsidRPr="00FE10EC">
        <w:t>import sys</w:t>
      </w:r>
      <w:r w:rsidRPr="00FE10EC">
        <w:tab/>
      </w:r>
      <w:r w:rsidRPr="00FE10EC">
        <w:tab/>
      </w:r>
      <w:r w:rsidRPr="00FE10EC">
        <w:tab/>
        <w:t>check the Python version</w:t>
      </w:r>
    </w:p>
    <w:p w14:paraId="450A525F" w14:textId="0ECF57C9" w:rsidR="00544611" w:rsidRPr="00FE10EC" w:rsidRDefault="00544611" w:rsidP="00544611">
      <w:pPr>
        <w:pStyle w:val="ListParagraph"/>
        <w:numPr>
          <w:ilvl w:val="0"/>
          <w:numId w:val="2"/>
        </w:numPr>
        <w:spacing w:after="0" w:line="240" w:lineRule="auto"/>
      </w:pPr>
      <w:r w:rsidRPr="00FE10EC">
        <w:t>print(</w:t>
      </w:r>
      <w:proofErr w:type="spellStart"/>
      <w:r w:rsidRPr="00FE10EC">
        <w:t>sys.version</w:t>
      </w:r>
      <w:proofErr w:type="spellEnd"/>
      <w:r w:rsidRPr="00FE10EC">
        <w:t>)</w:t>
      </w:r>
    </w:p>
    <w:p w14:paraId="43677237" w14:textId="19437D25" w:rsidR="008B59ED" w:rsidRPr="00FE10EC" w:rsidRDefault="008B59ED" w:rsidP="008B59ED">
      <w:pPr>
        <w:spacing w:after="0" w:line="240" w:lineRule="auto"/>
      </w:pPr>
    </w:p>
    <w:p w14:paraId="4D24A212" w14:textId="7A2D58D0" w:rsidR="008B59ED" w:rsidRPr="00FE10EC" w:rsidRDefault="008B59ED" w:rsidP="00535F1A">
      <w:pPr>
        <w:pStyle w:val="ListParagraph"/>
        <w:numPr>
          <w:ilvl w:val="0"/>
          <w:numId w:val="2"/>
        </w:numPr>
        <w:spacing w:after="0" w:line="240" w:lineRule="auto"/>
      </w:pPr>
      <w:r w:rsidRPr="00FE10EC">
        <w:t>import sys</w:t>
      </w:r>
      <w:r w:rsidR="00535F1A" w:rsidRPr="00FE10EC">
        <w:tab/>
      </w:r>
      <w:r w:rsidR="00535F1A" w:rsidRPr="00FE10EC">
        <w:tab/>
      </w:r>
      <w:r w:rsidR="00535F1A" w:rsidRPr="00FE10EC">
        <w:tab/>
        <w:t>information about float numbers in the system</w:t>
      </w:r>
    </w:p>
    <w:p w14:paraId="081659A3" w14:textId="54233ACE" w:rsidR="008B59ED" w:rsidRPr="00FE10EC" w:rsidRDefault="00535F1A" w:rsidP="00535F1A">
      <w:pPr>
        <w:pStyle w:val="ListParagraph"/>
        <w:numPr>
          <w:ilvl w:val="0"/>
          <w:numId w:val="2"/>
        </w:numPr>
        <w:spacing w:after="0" w:line="240" w:lineRule="auto"/>
      </w:pPr>
      <w:r w:rsidRPr="00FE10EC">
        <w:t>print(</w:t>
      </w:r>
      <w:proofErr w:type="spellStart"/>
      <w:r w:rsidRPr="00FE10EC">
        <w:t>sys.float_info</w:t>
      </w:r>
      <w:proofErr w:type="spellEnd"/>
      <w:r w:rsidRPr="00FE10EC">
        <w:t>)</w:t>
      </w:r>
    </w:p>
    <w:p w14:paraId="6693D503" w14:textId="7DA975B2" w:rsidR="00535F1A" w:rsidRPr="00FE10EC" w:rsidRDefault="00535F1A" w:rsidP="00535F1A">
      <w:pPr>
        <w:pStyle w:val="ListParagraph"/>
        <w:numPr>
          <w:ilvl w:val="0"/>
          <w:numId w:val="2"/>
        </w:numPr>
        <w:spacing w:after="0" w:line="240" w:lineRule="auto"/>
      </w:pPr>
      <w:r w:rsidRPr="00FE10EC">
        <w:rPr>
          <w:i/>
        </w:rPr>
        <w:t>or simply</w:t>
      </w:r>
      <w:r w:rsidRPr="00FE10EC">
        <w:t xml:space="preserve"> </w:t>
      </w:r>
      <w:proofErr w:type="spellStart"/>
      <w:r w:rsidRPr="00FE10EC">
        <w:t>sys.float_info</w:t>
      </w:r>
      <w:proofErr w:type="spellEnd"/>
    </w:p>
    <w:p w14:paraId="3BA314C1" w14:textId="69152865" w:rsidR="00544611" w:rsidRPr="00FE10EC" w:rsidRDefault="00544611" w:rsidP="00544611">
      <w:pPr>
        <w:spacing w:after="0" w:line="240" w:lineRule="auto"/>
      </w:pPr>
    </w:p>
    <w:p w14:paraId="6BBB98E9" w14:textId="6D9D2C02" w:rsidR="00535F1A" w:rsidRPr="00FE10EC" w:rsidRDefault="00535F1A" w:rsidP="00535F1A">
      <w:pPr>
        <w:pStyle w:val="ListParagraph"/>
        <w:numPr>
          <w:ilvl w:val="0"/>
          <w:numId w:val="2"/>
        </w:numPr>
        <w:spacing w:after="0" w:line="240" w:lineRule="auto"/>
      </w:pPr>
      <w:r w:rsidRPr="00FE10EC">
        <w:t xml:space="preserve">int(‘1 or 2 people’) </w:t>
      </w:r>
      <w:r w:rsidRPr="00FE10EC">
        <w:tab/>
      </w:r>
      <w:r w:rsidRPr="00FE10EC">
        <w:tab/>
        <w:t>will result in an error</w:t>
      </w:r>
    </w:p>
    <w:p w14:paraId="54D005E8" w14:textId="77777777" w:rsidR="00535F1A" w:rsidRPr="00FE10EC" w:rsidRDefault="00535F1A" w:rsidP="00544611">
      <w:pPr>
        <w:spacing w:after="0" w:line="240" w:lineRule="auto"/>
      </w:pPr>
    </w:p>
    <w:p w14:paraId="0F32D8F9" w14:textId="1FE820B0" w:rsidR="00544611" w:rsidRPr="00FE10EC" w:rsidRDefault="00544611" w:rsidP="00544611">
      <w:pPr>
        <w:spacing w:after="0" w:line="240" w:lineRule="auto"/>
      </w:pPr>
      <w:r w:rsidRPr="00FE10EC">
        <w:t xml:space="preserve">Use </w:t>
      </w:r>
      <w:r w:rsidRPr="00FE10EC">
        <w:rPr>
          <w:b/>
        </w:rPr>
        <w:t>symbol # for comments</w:t>
      </w:r>
      <w:r w:rsidRPr="00FE10EC">
        <w:t>. E.g. everything after # is a comment.</w:t>
      </w:r>
    </w:p>
    <w:p w14:paraId="273AD06A" w14:textId="165A2922" w:rsidR="00544611" w:rsidRPr="00FE10EC" w:rsidRDefault="00544611" w:rsidP="00544611">
      <w:pPr>
        <w:spacing w:after="0" w:line="240" w:lineRule="auto"/>
      </w:pPr>
    </w:p>
    <w:p w14:paraId="1BE8C0CA" w14:textId="2456F473" w:rsidR="00544611" w:rsidRPr="00FE10EC" w:rsidRDefault="00535F1A" w:rsidP="00544611">
      <w:pPr>
        <w:spacing w:after="0" w:line="240" w:lineRule="auto"/>
      </w:pPr>
      <w:r w:rsidRPr="00FE10EC">
        <w:t>Strings can be represented with ‘’ quotes or “”.</w:t>
      </w:r>
    </w:p>
    <w:p w14:paraId="75CE22FE" w14:textId="1E400B0C" w:rsidR="00A343EE" w:rsidRPr="00FE10EC" w:rsidRDefault="00A343EE" w:rsidP="00544611">
      <w:pPr>
        <w:spacing w:after="0" w:line="240" w:lineRule="auto"/>
      </w:pPr>
    </w:p>
    <w:p w14:paraId="6014C8A2" w14:textId="0C442950" w:rsidR="00A6074F" w:rsidRPr="00FE10EC" w:rsidRDefault="00A6074F" w:rsidP="00A6074F">
      <w:pPr>
        <w:shd w:val="clear" w:color="auto" w:fill="BDD6EE" w:themeFill="accent5" w:themeFillTint="66"/>
        <w:spacing w:after="0" w:line="240" w:lineRule="auto"/>
        <w:rPr>
          <w:b/>
        </w:rPr>
      </w:pPr>
      <w:r w:rsidRPr="00FE10EC">
        <w:rPr>
          <w:b/>
        </w:rPr>
        <w:t>Strings</w:t>
      </w:r>
    </w:p>
    <w:p w14:paraId="642511B3" w14:textId="3C66773E" w:rsidR="00A6074F" w:rsidRPr="00FE10EC" w:rsidRDefault="00A6074F" w:rsidP="00A6074F">
      <w:pPr>
        <w:spacing w:after="0" w:line="240" w:lineRule="auto"/>
      </w:pPr>
      <w:r w:rsidRPr="00FE10EC">
        <w:t>Strings can be numerated in the following way:</w:t>
      </w:r>
    </w:p>
    <w:p w14:paraId="620B7B91" w14:textId="767632C2" w:rsidR="00A6074F" w:rsidRPr="00FE10EC" w:rsidRDefault="00A6074F" w:rsidP="00A6074F">
      <w:pPr>
        <w:spacing w:after="0" w:line="240" w:lineRule="auto"/>
      </w:pPr>
      <w:r w:rsidRPr="00FE10EC">
        <w:t>“Name” = “1 2 3 4”</w:t>
      </w:r>
    </w:p>
    <w:p w14:paraId="2F862C0C" w14:textId="6491001D" w:rsidR="00A6074F" w:rsidRPr="00FE10EC" w:rsidRDefault="00A6074F" w:rsidP="00A6074F">
      <w:pPr>
        <w:spacing w:after="0" w:line="240" w:lineRule="auto"/>
      </w:pPr>
      <w:r w:rsidRPr="00FE10EC">
        <w:t>“Name” = “-4 -3 -2 -1”</w:t>
      </w:r>
    </w:p>
    <w:p w14:paraId="29BE41F6" w14:textId="02F543A7" w:rsidR="00A6074F" w:rsidRPr="00FE10EC" w:rsidRDefault="00A6074F" w:rsidP="00A6074F">
      <w:pPr>
        <w:spacing w:after="0" w:line="240" w:lineRule="auto"/>
      </w:pPr>
    </w:p>
    <w:p w14:paraId="16310382" w14:textId="3EA467D2" w:rsidR="00A6074F" w:rsidRPr="00FE10EC" w:rsidRDefault="00A6074F" w:rsidP="00A6074F">
      <w:pPr>
        <w:spacing w:after="0" w:line="240" w:lineRule="auto"/>
      </w:pPr>
      <w:r w:rsidRPr="00FE10EC">
        <w:t>That helps to reference to a specific part of a string:</w:t>
      </w:r>
    </w:p>
    <w:p w14:paraId="19F48B0D" w14:textId="5D3BBCCE" w:rsidR="00341123" w:rsidRPr="00FE10EC" w:rsidRDefault="00A6074F" w:rsidP="00A6074F">
      <w:pPr>
        <w:pStyle w:val="ListParagraph"/>
        <w:numPr>
          <w:ilvl w:val="0"/>
          <w:numId w:val="2"/>
        </w:numPr>
        <w:spacing w:after="0" w:line="240" w:lineRule="auto"/>
      </w:pPr>
      <w:r w:rsidRPr="00FE10EC">
        <w:t>name = “Michael Jackson”</w:t>
      </w:r>
    </w:p>
    <w:p w14:paraId="24883318" w14:textId="0620147C" w:rsidR="00A6074F" w:rsidRPr="00FE10EC" w:rsidRDefault="00A6074F" w:rsidP="00A6074F">
      <w:pPr>
        <w:pStyle w:val="ListParagraph"/>
        <w:spacing w:after="0" w:line="240" w:lineRule="auto"/>
      </w:pPr>
      <w:r w:rsidRPr="00FE10EC">
        <w:t>name[0]</w:t>
      </w:r>
    </w:p>
    <w:p w14:paraId="17BE95AB" w14:textId="442FBE67" w:rsidR="00A6074F" w:rsidRPr="00FE10EC" w:rsidRDefault="00A6074F" w:rsidP="00A6074F">
      <w:pPr>
        <w:pStyle w:val="ListParagraph"/>
        <w:spacing w:after="0" w:line="240" w:lineRule="auto"/>
      </w:pPr>
      <w:r w:rsidRPr="00FE10EC">
        <w:t>‘M’</w:t>
      </w:r>
    </w:p>
    <w:p w14:paraId="76A84A75" w14:textId="313D70ED" w:rsidR="00A6074F" w:rsidRPr="00FE10EC" w:rsidRDefault="00A6074F" w:rsidP="00A6074F">
      <w:pPr>
        <w:pStyle w:val="ListParagraph"/>
        <w:spacing w:after="0" w:line="240" w:lineRule="auto"/>
      </w:pPr>
    </w:p>
    <w:p w14:paraId="10040A8C" w14:textId="77777777" w:rsidR="00A6074F" w:rsidRPr="00FE10EC" w:rsidRDefault="00A6074F" w:rsidP="00A6074F">
      <w:pPr>
        <w:pStyle w:val="ListParagraph"/>
        <w:numPr>
          <w:ilvl w:val="0"/>
          <w:numId w:val="2"/>
        </w:numPr>
        <w:spacing w:after="0" w:line="240" w:lineRule="auto"/>
      </w:pPr>
      <w:r w:rsidRPr="00FE10EC">
        <w:t>name = “Michael Jackson”</w:t>
      </w:r>
    </w:p>
    <w:p w14:paraId="0615568F" w14:textId="16F3528A" w:rsidR="00A6074F" w:rsidRPr="00FE10EC" w:rsidRDefault="00A6074F" w:rsidP="00A6074F">
      <w:pPr>
        <w:pStyle w:val="ListParagraph"/>
        <w:spacing w:after="0" w:line="240" w:lineRule="auto"/>
      </w:pPr>
      <w:r w:rsidRPr="00FE10EC">
        <w:t>name[-2]</w:t>
      </w:r>
    </w:p>
    <w:p w14:paraId="7BA65A2D" w14:textId="1997C16D" w:rsidR="00A6074F" w:rsidRPr="00FE10EC" w:rsidRDefault="00A6074F" w:rsidP="00A6074F">
      <w:pPr>
        <w:pStyle w:val="ListParagraph"/>
        <w:spacing w:after="0" w:line="240" w:lineRule="auto"/>
      </w:pPr>
      <w:r w:rsidRPr="00FE10EC">
        <w:t>‘o’</w:t>
      </w:r>
    </w:p>
    <w:p w14:paraId="6DE4313C" w14:textId="77777777" w:rsidR="00A6074F" w:rsidRPr="00FE10EC" w:rsidRDefault="00A6074F" w:rsidP="00A6074F">
      <w:pPr>
        <w:pStyle w:val="ListParagraph"/>
        <w:spacing w:after="0" w:line="240" w:lineRule="auto"/>
      </w:pPr>
    </w:p>
    <w:p w14:paraId="524C266D" w14:textId="77777777" w:rsidR="00A6074F" w:rsidRPr="00FE10EC" w:rsidRDefault="00A6074F" w:rsidP="00A6074F">
      <w:pPr>
        <w:pStyle w:val="ListParagraph"/>
        <w:numPr>
          <w:ilvl w:val="0"/>
          <w:numId w:val="2"/>
        </w:numPr>
        <w:spacing w:after="0" w:line="240" w:lineRule="auto"/>
      </w:pPr>
      <w:r w:rsidRPr="00FE10EC">
        <w:t>name = “Michael Jackson”</w:t>
      </w:r>
    </w:p>
    <w:p w14:paraId="4E6AFB0A" w14:textId="00ACCD16" w:rsidR="00A6074F" w:rsidRPr="00FE10EC" w:rsidRDefault="00A6074F" w:rsidP="00A6074F">
      <w:pPr>
        <w:pStyle w:val="ListParagraph"/>
        <w:spacing w:after="0" w:line="240" w:lineRule="auto"/>
      </w:pPr>
      <w:r w:rsidRPr="00FE10EC">
        <w:t>name[0:4]</w:t>
      </w:r>
    </w:p>
    <w:p w14:paraId="792D877F" w14:textId="7F6394A6" w:rsidR="00A6074F" w:rsidRPr="00FE10EC" w:rsidRDefault="00A6074F" w:rsidP="00A6074F">
      <w:pPr>
        <w:pStyle w:val="ListParagraph"/>
        <w:spacing w:after="0" w:line="240" w:lineRule="auto"/>
      </w:pPr>
      <w:r w:rsidRPr="00FE10EC">
        <w:t>‘</w:t>
      </w:r>
      <w:proofErr w:type="spellStart"/>
      <w:r w:rsidRPr="00FE10EC">
        <w:t>Mich</w:t>
      </w:r>
      <w:proofErr w:type="spellEnd"/>
      <w:r w:rsidRPr="00FE10EC">
        <w:t>’</w:t>
      </w:r>
    </w:p>
    <w:p w14:paraId="0DD4F2B2" w14:textId="6FC944D7" w:rsidR="00A6074F" w:rsidRPr="00FE10EC" w:rsidRDefault="00A6074F" w:rsidP="00A6074F">
      <w:pPr>
        <w:spacing w:after="0" w:line="240" w:lineRule="auto"/>
      </w:pPr>
    </w:p>
    <w:p w14:paraId="1762E7AA" w14:textId="5488283A" w:rsidR="00A6074F" w:rsidRPr="00FE10EC" w:rsidRDefault="00A6074F" w:rsidP="00A6074F">
      <w:pPr>
        <w:spacing w:after="0" w:line="240" w:lineRule="auto"/>
      </w:pPr>
      <w:r w:rsidRPr="00FE10EC">
        <w:t>Select every X value:</w:t>
      </w:r>
    </w:p>
    <w:p w14:paraId="45C8AC05" w14:textId="77777777" w:rsidR="00A6074F" w:rsidRPr="00FE10EC" w:rsidRDefault="00A6074F" w:rsidP="00A6074F">
      <w:pPr>
        <w:pStyle w:val="ListParagraph"/>
        <w:numPr>
          <w:ilvl w:val="0"/>
          <w:numId w:val="2"/>
        </w:numPr>
        <w:spacing w:after="0" w:line="240" w:lineRule="auto"/>
      </w:pPr>
      <w:r w:rsidRPr="00FE10EC">
        <w:t>name = “Michael Jackson”</w:t>
      </w:r>
    </w:p>
    <w:p w14:paraId="3E7C2338" w14:textId="4C3039C2" w:rsidR="00A6074F" w:rsidRPr="00FE10EC" w:rsidRDefault="00A6074F" w:rsidP="00A6074F">
      <w:pPr>
        <w:pStyle w:val="ListParagraph"/>
        <w:spacing w:after="0" w:line="240" w:lineRule="auto"/>
      </w:pPr>
      <w:r w:rsidRPr="00FE10EC">
        <w:t>name[</w:t>
      </w:r>
      <w:r w:rsidR="0010669F" w:rsidRPr="00FE10EC">
        <w:t>:</w:t>
      </w:r>
      <w:r w:rsidRPr="00FE10EC">
        <w:t>:</w:t>
      </w:r>
      <w:r w:rsidR="0010669F" w:rsidRPr="00FE10EC">
        <w:t>2</w:t>
      </w:r>
      <w:r w:rsidRPr="00FE10EC">
        <w:t>]</w:t>
      </w:r>
    </w:p>
    <w:p w14:paraId="3B5FE84C" w14:textId="69FF8DC3" w:rsidR="00A6074F" w:rsidRPr="00FE10EC" w:rsidRDefault="00A6074F" w:rsidP="00A6074F">
      <w:pPr>
        <w:pStyle w:val="ListParagraph"/>
        <w:spacing w:after="0" w:line="240" w:lineRule="auto"/>
      </w:pPr>
      <w:r w:rsidRPr="00FE10EC">
        <w:t>‘</w:t>
      </w:r>
      <w:proofErr w:type="spellStart"/>
      <w:r w:rsidRPr="00FE10EC">
        <w:t>M</w:t>
      </w:r>
      <w:r w:rsidR="0010669F" w:rsidRPr="00FE10EC">
        <w:t>calJcsn</w:t>
      </w:r>
      <w:proofErr w:type="spellEnd"/>
      <w:r w:rsidRPr="00FE10EC">
        <w:t>’</w:t>
      </w:r>
    </w:p>
    <w:p w14:paraId="067C2DBD" w14:textId="6FB5037E" w:rsidR="00A6074F" w:rsidRPr="00FE10EC" w:rsidRDefault="00A6074F" w:rsidP="00A6074F">
      <w:pPr>
        <w:spacing w:after="0" w:line="240" w:lineRule="auto"/>
      </w:pPr>
    </w:p>
    <w:p w14:paraId="41BDB79B" w14:textId="2BEF7927" w:rsidR="0010669F" w:rsidRPr="00FE10EC" w:rsidRDefault="0010669F" w:rsidP="0010669F">
      <w:pPr>
        <w:spacing w:after="0" w:line="240" w:lineRule="auto"/>
      </w:pPr>
      <w:r w:rsidRPr="00FE10EC">
        <w:t>Select every X value up to index 4:</w:t>
      </w:r>
    </w:p>
    <w:p w14:paraId="26398F60" w14:textId="77777777" w:rsidR="0010669F" w:rsidRPr="00FE10EC" w:rsidRDefault="0010669F" w:rsidP="0010669F">
      <w:pPr>
        <w:pStyle w:val="ListParagraph"/>
        <w:numPr>
          <w:ilvl w:val="0"/>
          <w:numId w:val="2"/>
        </w:numPr>
        <w:spacing w:after="0" w:line="240" w:lineRule="auto"/>
      </w:pPr>
      <w:r w:rsidRPr="00FE10EC">
        <w:t>name = “Michael Jackson”</w:t>
      </w:r>
    </w:p>
    <w:p w14:paraId="093E1618" w14:textId="475FE343" w:rsidR="0010669F" w:rsidRPr="00FE10EC" w:rsidRDefault="0010669F" w:rsidP="0010669F">
      <w:pPr>
        <w:pStyle w:val="ListParagraph"/>
        <w:spacing w:after="0" w:line="240" w:lineRule="auto"/>
      </w:pPr>
      <w:r w:rsidRPr="00FE10EC">
        <w:t>name[0:5:2]</w:t>
      </w:r>
    </w:p>
    <w:p w14:paraId="2DE23D62" w14:textId="6D17D88C" w:rsidR="0010669F" w:rsidRPr="00FE10EC" w:rsidRDefault="0010669F" w:rsidP="0010669F">
      <w:pPr>
        <w:pStyle w:val="ListParagraph"/>
        <w:spacing w:after="0" w:line="240" w:lineRule="auto"/>
      </w:pPr>
      <w:r w:rsidRPr="00FE10EC">
        <w:t>‘</w:t>
      </w:r>
      <w:proofErr w:type="spellStart"/>
      <w:r w:rsidRPr="00FE10EC">
        <w:t>Mca</w:t>
      </w:r>
      <w:proofErr w:type="spellEnd"/>
      <w:r w:rsidRPr="00FE10EC">
        <w:t>’</w:t>
      </w:r>
    </w:p>
    <w:p w14:paraId="69E2F51D" w14:textId="2ABB582D" w:rsidR="0010669F" w:rsidRPr="00FE10EC" w:rsidRDefault="0010669F" w:rsidP="0010669F">
      <w:pPr>
        <w:spacing w:after="0" w:line="240" w:lineRule="auto"/>
      </w:pPr>
    </w:p>
    <w:p w14:paraId="70328ADD" w14:textId="4A6E3862" w:rsidR="0010669F" w:rsidRPr="00FE10EC" w:rsidRDefault="0010669F" w:rsidP="0010669F">
      <w:pPr>
        <w:spacing w:after="0" w:line="240" w:lineRule="auto"/>
      </w:pPr>
      <w:r w:rsidRPr="00FE10EC">
        <w:lastRenderedPageBreak/>
        <w:t>Obtain length:</w:t>
      </w:r>
    </w:p>
    <w:p w14:paraId="0175DCCD" w14:textId="499EFF6A" w:rsidR="0010669F" w:rsidRPr="00FE10EC" w:rsidRDefault="0010669F" w:rsidP="0010669F">
      <w:pPr>
        <w:pStyle w:val="ListParagraph"/>
        <w:numPr>
          <w:ilvl w:val="0"/>
          <w:numId w:val="2"/>
        </w:numPr>
        <w:spacing w:after="0" w:line="240" w:lineRule="auto"/>
      </w:pPr>
      <w:proofErr w:type="spellStart"/>
      <w:r w:rsidRPr="00FE10EC">
        <w:t>len</w:t>
      </w:r>
      <w:proofErr w:type="spellEnd"/>
      <w:r w:rsidRPr="00FE10EC">
        <w:t>(‘Michael Jackson’)</w:t>
      </w:r>
    </w:p>
    <w:p w14:paraId="73B96CD5" w14:textId="7F52C493" w:rsidR="0010669F" w:rsidRPr="00FE10EC" w:rsidRDefault="0010669F" w:rsidP="0010669F">
      <w:pPr>
        <w:pStyle w:val="ListParagraph"/>
        <w:spacing w:after="0" w:line="240" w:lineRule="auto"/>
      </w:pPr>
      <w:r w:rsidRPr="00FE10EC">
        <w:t>15</w:t>
      </w:r>
    </w:p>
    <w:p w14:paraId="000B2622" w14:textId="746E52CC" w:rsidR="0010669F" w:rsidRPr="00FE10EC" w:rsidRDefault="0010669F" w:rsidP="0010669F">
      <w:pPr>
        <w:spacing w:after="0" w:line="240" w:lineRule="auto"/>
      </w:pPr>
    </w:p>
    <w:p w14:paraId="476B45AF" w14:textId="04AA187C" w:rsidR="0010669F" w:rsidRPr="00FE10EC" w:rsidRDefault="0010669F" w:rsidP="0010669F">
      <w:pPr>
        <w:spacing w:after="0" w:line="240" w:lineRule="auto"/>
      </w:pPr>
      <w:r w:rsidRPr="00FE10EC">
        <w:t>Group:</w:t>
      </w:r>
    </w:p>
    <w:p w14:paraId="0C7A0A7E" w14:textId="082C7DDF" w:rsidR="0010669F" w:rsidRPr="00FE10EC" w:rsidRDefault="0010669F" w:rsidP="0010669F">
      <w:pPr>
        <w:pStyle w:val="ListParagraph"/>
        <w:numPr>
          <w:ilvl w:val="0"/>
          <w:numId w:val="2"/>
        </w:numPr>
        <w:spacing w:after="0" w:line="240" w:lineRule="auto"/>
      </w:pPr>
      <w:r w:rsidRPr="00FE10EC">
        <w:t>name = 'Stefan Vanli'</w:t>
      </w:r>
    </w:p>
    <w:p w14:paraId="2DE595A6" w14:textId="3D1A377D" w:rsidR="0010669F" w:rsidRPr="00FD7AA5" w:rsidRDefault="0010669F" w:rsidP="0010669F">
      <w:pPr>
        <w:pStyle w:val="ListParagraph"/>
        <w:spacing w:after="0" w:line="240" w:lineRule="auto"/>
        <w:rPr>
          <w:lang w:val="nl-NL"/>
        </w:rPr>
      </w:pPr>
      <w:r w:rsidRPr="00FD7AA5">
        <w:rPr>
          <w:lang w:val="nl-NL"/>
        </w:rPr>
        <w:t>statement = name + ' is geboren op 10 september'</w:t>
      </w:r>
    </w:p>
    <w:p w14:paraId="31CF950C" w14:textId="1E0CF8BA" w:rsidR="0010669F" w:rsidRPr="00FD7AA5" w:rsidRDefault="0010669F" w:rsidP="0010669F">
      <w:pPr>
        <w:pStyle w:val="ListParagraph"/>
        <w:spacing w:after="0" w:line="240" w:lineRule="auto"/>
        <w:rPr>
          <w:lang w:val="nl-NL"/>
        </w:rPr>
      </w:pPr>
      <w:r w:rsidRPr="00FD7AA5">
        <w:rPr>
          <w:lang w:val="nl-NL"/>
        </w:rPr>
        <w:t>statement</w:t>
      </w:r>
    </w:p>
    <w:p w14:paraId="72AEB203" w14:textId="0583FA6F" w:rsidR="0010669F" w:rsidRPr="00FD7AA5" w:rsidRDefault="0010669F" w:rsidP="0010669F">
      <w:pPr>
        <w:pStyle w:val="ListParagraph"/>
        <w:spacing w:after="0" w:line="240" w:lineRule="auto"/>
        <w:rPr>
          <w:lang w:val="nl-NL"/>
        </w:rPr>
      </w:pPr>
      <w:r w:rsidRPr="00FD7AA5">
        <w:rPr>
          <w:lang w:val="nl-NL"/>
        </w:rPr>
        <w:t>'Stefan Vanli is geboren op 10 september'</w:t>
      </w:r>
    </w:p>
    <w:p w14:paraId="332B25B4" w14:textId="520EEF3D" w:rsidR="0010669F" w:rsidRPr="00FD7AA5" w:rsidRDefault="0010669F" w:rsidP="0010669F">
      <w:pPr>
        <w:spacing w:after="0" w:line="240" w:lineRule="auto"/>
        <w:rPr>
          <w:lang w:val="nl-NL"/>
        </w:rPr>
      </w:pPr>
    </w:p>
    <w:p w14:paraId="21FCC6D0" w14:textId="0FA72CB5" w:rsidR="0010669F" w:rsidRPr="00FE10EC" w:rsidRDefault="0010669F" w:rsidP="0010669F">
      <w:pPr>
        <w:spacing w:after="0" w:line="240" w:lineRule="auto"/>
      </w:pPr>
      <w:r w:rsidRPr="00FE10EC">
        <w:t>Multiply:</w:t>
      </w:r>
    </w:p>
    <w:p w14:paraId="7D437E63" w14:textId="6CDA3682" w:rsidR="0010669F" w:rsidRPr="00FE10EC" w:rsidRDefault="0010669F" w:rsidP="0010669F">
      <w:pPr>
        <w:pStyle w:val="ListParagraph"/>
        <w:numPr>
          <w:ilvl w:val="0"/>
          <w:numId w:val="2"/>
        </w:numPr>
        <w:spacing w:after="0" w:line="240" w:lineRule="auto"/>
      </w:pPr>
      <w:r w:rsidRPr="00FE10EC">
        <w:t>name * 3</w:t>
      </w:r>
    </w:p>
    <w:p w14:paraId="0A69F8D7" w14:textId="4C881650" w:rsidR="0010669F" w:rsidRPr="00FE10EC" w:rsidRDefault="0010669F" w:rsidP="0010669F">
      <w:pPr>
        <w:pStyle w:val="ListParagraph"/>
        <w:numPr>
          <w:ilvl w:val="0"/>
          <w:numId w:val="2"/>
        </w:numPr>
        <w:spacing w:after="0" w:line="240" w:lineRule="auto"/>
      </w:pPr>
      <w:r w:rsidRPr="00FE10EC">
        <w:t xml:space="preserve">'Stefan </w:t>
      </w:r>
      <w:proofErr w:type="spellStart"/>
      <w:r w:rsidRPr="00FE10EC">
        <w:t>VanliStefan</w:t>
      </w:r>
      <w:proofErr w:type="spellEnd"/>
      <w:r w:rsidRPr="00FE10EC">
        <w:t xml:space="preserve"> </w:t>
      </w:r>
      <w:proofErr w:type="spellStart"/>
      <w:r w:rsidRPr="00FE10EC">
        <w:t>VanliStefan</w:t>
      </w:r>
      <w:proofErr w:type="spellEnd"/>
      <w:r w:rsidRPr="00FE10EC">
        <w:t xml:space="preserve"> Vanli'</w:t>
      </w:r>
    </w:p>
    <w:p w14:paraId="1BCCE7B6" w14:textId="2D30A964" w:rsidR="0010669F" w:rsidRPr="00FE10EC" w:rsidRDefault="0010669F" w:rsidP="0010669F">
      <w:pPr>
        <w:spacing w:after="0" w:line="240" w:lineRule="auto"/>
      </w:pPr>
    </w:p>
    <w:p w14:paraId="2EC61B20" w14:textId="5B7399FD" w:rsidR="0010669F" w:rsidRPr="00FE10EC" w:rsidRDefault="0010669F" w:rsidP="0010669F">
      <w:pPr>
        <w:spacing w:after="0" w:line="240" w:lineRule="auto"/>
      </w:pPr>
      <w:r w:rsidRPr="00FE10EC">
        <w:t>Escape sequences (create new line):</w:t>
      </w:r>
    </w:p>
    <w:p w14:paraId="2AAEA262" w14:textId="6C27CACB" w:rsidR="0010669F" w:rsidRPr="00FD7AA5" w:rsidRDefault="007D1031" w:rsidP="0010669F">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nwoont</w:t>
      </w:r>
      <w:proofErr w:type="spellEnd"/>
      <w:r w:rsidRPr="00FD7AA5">
        <w:rPr>
          <w:lang w:val="nl-NL"/>
        </w:rPr>
        <w:t xml:space="preserve"> in Rotterdam’)</w:t>
      </w:r>
    </w:p>
    <w:p w14:paraId="2BC30682" w14:textId="77777777" w:rsidR="007D1031" w:rsidRPr="00FE10EC" w:rsidRDefault="007D1031" w:rsidP="007D1031">
      <w:pPr>
        <w:spacing w:after="0" w:line="240" w:lineRule="auto"/>
        <w:ind w:left="720"/>
      </w:pPr>
      <w:r w:rsidRPr="00FE10EC">
        <w:t>‘Stefan Vanli</w:t>
      </w:r>
    </w:p>
    <w:p w14:paraId="35F15628" w14:textId="6C680842" w:rsidR="007D1031" w:rsidRPr="00FE10EC" w:rsidRDefault="007D1031" w:rsidP="007D1031">
      <w:pPr>
        <w:spacing w:after="0" w:line="240" w:lineRule="auto"/>
        <w:ind w:left="720"/>
      </w:pPr>
      <w:proofErr w:type="spellStart"/>
      <w:r w:rsidRPr="00FE10EC">
        <w:t>woont</w:t>
      </w:r>
      <w:proofErr w:type="spellEnd"/>
      <w:r w:rsidRPr="00FE10EC">
        <w:t xml:space="preserve"> in Rotterdam’</w:t>
      </w:r>
    </w:p>
    <w:p w14:paraId="6E11B40D" w14:textId="38353C1A" w:rsidR="007D1031" w:rsidRPr="00FE10EC" w:rsidRDefault="007D1031" w:rsidP="007D1031">
      <w:pPr>
        <w:spacing w:after="0" w:line="240" w:lineRule="auto"/>
        <w:ind w:left="720"/>
      </w:pPr>
    </w:p>
    <w:p w14:paraId="1E4090F9" w14:textId="4D9BB393" w:rsidR="007D1031" w:rsidRPr="00FE10EC" w:rsidRDefault="007D1031" w:rsidP="007D1031">
      <w:pPr>
        <w:pStyle w:val="ListParagraph"/>
        <w:numPr>
          <w:ilvl w:val="0"/>
          <w:numId w:val="2"/>
        </w:numPr>
        <w:spacing w:after="0" w:line="240" w:lineRule="auto"/>
      </w:pPr>
      <w:r w:rsidRPr="00FE10EC">
        <w:t xml:space="preserve">print(‘Stefan Vanli \n </w:t>
      </w:r>
      <w:proofErr w:type="spellStart"/>
      <w:r w:rsidRPr="00FE10EC">
        <w:t>woont</w:t>
      </w:r>
      <w:proofErr w:type="spellEnd"/>
      <w:r w:rsidRPr="00FE10EC">
        <w:t xml:space="preserve"> in Rotterdam’) </w:t>
      </w:r>
      <w:r w:rsidRPr="00FE10EC">
        <w:rPr>
          <w:i/>
        </w:rPr>
        <w:t># it includes space</w:t>
      </w:r>
    </w:p>
    <w:p w14:paraId="2E065788" w14:textId="77777777" w:rsidR="007D1031" w:rsidRPr="00FE10EC" w:rsidRDefault="007D1031" w:rsidP="007D1031">
      <w:pPr>
        <w:spacing w:after="0" w:line="240" w:lineRule="auto"/>
        <w:ind w:left="720"/>
      </w:pPr>
      <w:r w:rsidRPr="00FE10EC">
        <w:t>‘Stefan Vanli</w:t>
      </w:r>
    </w:p>
    <w:p w14:paraId="4458C34A" w14:textId="3C3C6EFF" w:rsidR="007D1031" w:rsidRPr="00FE10EC" w:rsidRDefault="007D1031" w:rsidP="007D1031">
      <w:pPr>
        <w:spacing w:after="0" w:line="240" w:lineRule="auto"/>
        <w:ind w:left="720"/>
      </w:pPr>
      <w:r w:rsidRPr="00FE10EC">
        <w:t xml:space="preserve">   </w:t>
      </w:r>
      <w:proofErr w:type="spellStart"/>
      <w:r w:rsidRPr="00FE10EC">
        <w:t>woont</w:t>
      </w:r>
      <w:proofErr w:type="spellEnd"/>
      <w:r w:rsidRPr="00FE10EC">
        <w:t xml:space="preserve"> in Rotterdam’ </w:t>
      </w:r>
    </w:p>
    <w:p w14:paraId="115B1076" w14:textId="6D9341B3" w:rsidR="007D1031" w:rsidRPr="00FE10EC" w:rsidRDefault="007D1031" w:rsidP="007D1031">
      <w:pPr>
        <w:spacing w:after="0" w:line="240" w:lineRule="auto"/>
      </w:pPr>
    </w:p>
    <w:p w14:paraId="454C7121" w14:textId="6B8032D7" w:rsidR="007D1031" w:rsidRPr="00FE10EC" w:rsidRDefault="007D1031" w:rsidP="007D1031">
      <w:pPr>
        <w:spacing w:after="0" w:line="240" w:lineRule="auto"/>
      </w:pPr>
      <w:r w:rsidRPr="00FE10EC">
        <w:t>Tab:</w:t>
      </w:r>
    </w:p>
    <w:p w14:paraId="4472C901" w14:textId="365168A1" w:rsidR="007D1031" w:rsidRPr="00FD7AA5" w:rsidRDefault="007D1031" w:rsidP="007D1031">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twoont</w:t>
      </w:r>
      <w:proofErr w:type="spellEnd"/>
      <w:r w:rsidRPr="00FD7AA5">
        <w:rPr>
          <w:lang w:val="nl-NL"/>
        </w:rPr>
        <w:t xml:space="preserve"> in Rotterdam’)</w:t>
      </w:r>
    </w:p>
    <w:p w14:paraId="4F8376E0" w14:textId="0D172CC8" w:rsidR="007D1031" w:rsidRPr="00FE10EC" w:rsidRDefault="007D1031" w:rsidP="007D1031">
      <w:pPr>
        <w:spacing w:after="0" w:line="240" w:lineRule="auto"/>
        <w:ind w:left="720"/>
      </w:pPr>
      <w:r w:rsidRPr="00FE10EC">
        <w:t>‘Stefan Vanli</w:t>
      </w:r>
      <w:r w:rsidRPr="00FE10EC">
        <w:tab/>
      </w:r>
      <w:proofErr w:type="spellStart"/>
      <w:r w:rsidRPr="00FE10EC">
        <w:t>woont</w:t>
      </w:r>
      <w:proofErr w:type="spellEnd"/>
      <w:r w:rsidRPr="00FE10EC">
        <w:t xml:space="preserve"> in Rotterdam’</w:t>
      </w:r>
    </w:p>
    <w:p w14:paraId="302B5259" w14:textId="4D1DB9AA" w:rsidR="007D1031" w:rsidRPr="00FE10EC" w:rsidRDefault="007D1031" w:rsidP="007D1031">
      <w:pPr>
        <w:spacing w:after="0" w:line="240" w:lineRule="auto"/>
      </w:pPr>
    </w:p>
    <w:p w14:paraId="086893C4" w14:textId="2493C9ED" w:rsidR="007D1031" w:rsidRPr="00FE10EC" w:rsidRDefault="007D1031" w:rsidP="007D1031">
      <w:pPr>
        <w:spacing w:after="0" w:line="240" w:lineRule="auto"/>
      </w:pPr>
      <w:r w:rsidRPr="00FE10EC">
        <w:t>Insert backslash:</w:t>
      </w:r>
    </w:p>
    <w:p w14:paraId="72FE9C31" w14:textId="6944E28B" w:rsidR="007D1031" w:rsidRPr="00FD7AA5" w:rsidRDefault="007D1031" w:rsidP="007D1031">
      <w:pPr>
        <w:pStyle w:val="ListParagraph"/>
        <w:numPr>
          <w:ilvl w:val="0"/>
          <w:numId w:val="2"/>
        </w:numPr>
        <w:spacing w:after="0" w:line="240" w:lineRule="auto"/>
        <w:rPr>
          <w:lang w:val="nl-NL"/>
        </w:rPr>
      </w:pPr>
      <w:r w:rsidRPr="00FD7AA5">
        <w:rPr>
          <w:lang w:val="nl-NL"/>
        </w:rPr>
        <w:t>print(‘Stefan Vanli \\ woont in Rotterdam’)</w:t>
      </w:r>
    </w:p>
    <w:p w14:paraId="1B0EA949" w14:textId="2A42E945" w:rsidR="007D1031" w:rsidRPr="00FE10EC" w:rsidRDefault="007D1031" w:rsidP="007D1031">
      <w:pPr>
        <w:spacing w:after="0" w:line="240" w:lineRule="auto"/>
        <w:ind w:left="720"/>
      </w:pPr>
      <w:r w:rsidRPr="00FE10EC">
        <w:t xml:space="preserve">‘Stefan Vanli \ </w:t>
      </w:r>
      <w:proofErr w:type="spellStart"/>
      <w:r w:rsidRPr="00FE10EC">
        <w:t>woont</w:t>
      </w:r>
      <w:proofErr w:type="spellEnd"/>
      <w:r w:rsidRPr="00FE10EC">
        <w:t xml:space="preserve"> in Rotterdam’</w:t>
      </w:r>
    </w:p>
    <w:p w14:paraId="5F82F31D" w14:textId="5442F97B" w:rsidR="007D1031" w:rsidRPr="00FE10EC" w:rsidRDefault="007D1031" w:rsidP="007D1031">
      <w:pPr>
        <w:pStyle w:val="ListParagraph"/>
        <w:numPr>
          <w:ilvl w:val="0"/>
          <w:numId w:val="2"/>
        </w:numPr>
        <w:spacing w:after="0" w:line="240" w:lineRule="auto"/>
      </w:pPr>
      <w:r w:rsidRPr="00FE10EC">
        <w:t>print(</w:t>
      </w:r>
      <w:proofErr w:type="spellStart"/>
      <w:r w:rsidRPr="00FE10EC">
        <w:t>r‘Stefan</w:t>
      </w:r>
      <w:proofErr w:type="spellEnd"/>
      <w:r w:rsidRPr="00FE10EC">
        <w:t xml:space="preserve"> Vanli \ </w:t>
      </w:r>
      <w:proofErr w:type="spellStart"/>
      <w:r w:rsidRPr="00FE10EC">
        <w:t>woont</w:t>
      </w:r>
      <w:proofErr w:type="spellEnd"/>
      <w:r w:rsidRPr="00FE10EC">
        <w:t xml:space="preserve"> in Rotterdam’) </w:t>
      </w:r>
      <w:r w:rsidRPr="00FE10EC">
        <w:tab/>
        <w:t># place r before the string</w:t>
      </w:r>
    </w:p>
    <w:p w14:paraId="3DB58477" w14:textId="77777777" w:rsidR="007D1031" w:rsidRPr="00FD7AA5" w:rsidRDefault="007D1031" w:rsidP="007D1031">
      <w:pPr>
        <w:spacing w:after="0" w:line="240" w:lineRule="auto"/>
        <w:ind w:left="720"/>
        <w:rPr>
          <w:lang w:val="nl-NL"/>
        </w:rPr>
      </w:pPr>
      <w:r w:rsidRPr="00FD7AA5">
        <w:rPr>
          <w:lang w:val="nl-NL"/>
        </w:rPr>
        <w:t>‘Stefan Vanli \ woont in Rotterdam’</w:t>
      </w:r>
    </w:p>
    <w:p w14:paraId="77A79667" w14:textId="77777777" w:rsidR="007D1031" w:rsidRPr="00FD7AA5" w:rsidRDefault="007D1031" w:rsidP="007D1031">
      <w:pPr>
        <w:spacing w:after="0" w:line="240" w:lineRule="auto"/>
        <w:rPr>
          <w:lang w:val="nl-NL"/>
        </w:rPr>
      </w:pPr>
    </w:p>
    <w:p w14:paraId="04B4FDC7" w14:textId="319F98F6" w:rsidR="007D1031" w:rsidRPr="00FD7AA5" w:rsidRDefault="00FE10EC" w:rsidP="007D1031">
      <w:pPr>
        <w:spacing w:after="0" w:line="240" w:lineRule="auto"/>
        <w:rPr>
          <w:b/>
          <w:lang w:val="nl-NL"/>
        </w:rPr>
      </w:pPr>
      <w:proofErr w:type="spellStart"/>
      <w:r w:rsidRPr="00FD7AA5">
        <w:rPr>
          <w:b/>
          <w:lang w:val="nl-NL"/>
        </w:rPr>
        <w:t>Methods</w:t>
      </w:r>
      <w:proofErr w:type="spellEnd"/>
    </w:p>
    <w:p w14:paraId="52BBF520" w14:textId="06B316FD" w:rsidR="00FE10EC" w:rsidRDefault="00F54DC2" w:rsidP="007D1031">
      <w:pPr>
        <w:spacing w:after="0" w:line="240" w:lineRule="auto"/>
      </w:pPr>
      <w:r>
        <w:t>Upper/lowercase:</w:t>
      </w:r>
    </w:p>
    <w:p w14:paraId="1F85A893" w14:textId="2BCEFE64" w:rsidR="00F54DC2" w:rsidRDefault="00F54DC2" w:rsidP="00F54DC2">
      <w:pPr>
        <w:pStyle w:val="ListParagraph"/>
        <w:numPr>
          <w:ilvl w:val="0"/>
          <w:numId w:val="2"/>
        </w:numPr>
        <w:spacing w:after="0" w:line="240" w:lineRule="auto"/>
      </w:pPr>
      <w:r>
        <w:t>A = ‘Thriller is the sixth studio album’</w:t>
      </w:r>
    </w:p>
    <w:p w14:paraId="3F0207F0" w14:textId="7E8B34F4" w:rsidR="00F54DC2" w:rsidRPr="00F54DC2" w:rsidRDefault="00F54DC2" w:rsidP="00F54DC2">
      <w:pPr>
        <w:pStyle w:val="ListParagraph"/>
        <w:spacing w:after="0" w:line="240" w:lineRule="auto"/>
        <w:rPr>
          <w:i/>
        </w:rPr>
      </w:pPr>
      <w:r>
        <w:t xml:space="preserve">B = </w:t>
      </w:r>
      <w:proofErr w:type="spellStart"/>
      <w:r>
        <w:t>A.upper</w:t>
      </w:r>
      <w:proofErr w:type="spellEnd"/>
      <w:r>
        <w:t>()</w:t>
      </w:r>
      <w:r>
        <w:tab/>
        <w:t xml:space="preserve"> </w:t>
      </w:r>
      <w:r w:rsidRPr="00F54DC2">
        <w:rPr>
          <w:i/>
        </w:rPr>
        <w:t># or lower()</w:t>
      </w:r>
    </w:p>
    <w:p w14:paraId="13299054" w14:textId="61DC57E8" w:rsidR="00F54DC2" w:rsidRDefault="00F54DC2" w:rsidP="00F54DC2">
      <w:pPr>
        <w:pStyle w:val="ListParagraph"/>
        <w:spacing w:after="0" w:line="240" w:lineRule="auto"/>
      </w:pPr>
      <w:r>
        <w:t>B</w:t>
      </w:r>
    </w:p>
    <w:p w14:paraId="5D254110" w14:textId="3D7B6FD3" w:rsidR="00F54DC2" w:rsidRDefault="00F54DC2" w:rsidP="00F54DC2">
      <w:pPr>
        <w:pStyle w:val="ListParagraph"/>
        <w:spacing w:after="0" w:line="240" w:lineRule="auto"/>
      </w:pPr>
      <w:r>
        <w:t>‘THRILLER IS THE SIXTH STUDIO ALBUM’</w:t>
      </w:r>
    </w:p>
    <w:p w14:paraId="42823E3E" w14:textId="54E43650" w:rsidR="00F54DC2" w:rsidRDefault="00F54DC2" w:rsidP="00F54DC2">
      <w:pPr>
        <w:spacing w:after="0" w:line="240" w:lineRule="auto"/>
      </w:pPr>
    </w:p>
    <w:p w14:paraId="52047460" w14:textId="7B632863" w:rsidR="00F54DC2" w:rsidRDefault="00F54DC2" w:rsidP="00F54DC2">
      <w:pPr>
        <w:spacing w:after="0" w:line="240" w:lineRule="auto"/>
      </w:pPr>
      <w:r>
        <w:t>Replace:</w:t>
      </w:r>
    </w:p>
    <w:p w14:paraId="2462C757" w14:textId="7E2AD125" w:rsidR="00F54DC2" w:rsidRPr="00F54DC2" w:rsidRDefault="00F54DC2" w:rsidP="00F54DC2">
      <w:pPr>
        <w:pStyle w:val="ListParagraph"/>
        <w:numPr>
          <w:ilvl w:val="0"/>
          <w:numId w:val="2"/>
        </w:numPr>
        <w:spacing w:after="0" w:line="240" w:lineRule="auto"/>
        <w:rPr>
          <w:lang w:val="nl-NL"/>
        </w:rPr>
      </w:pPr>
      <w:r w:rsidRPr="00F54DC2">
        <w:rPr>
          <w:lang w:val="nl-NL"/>
        </w:rPr>
        <w:t>A = 'Stefan Vanli woont in Warschau'</w:t>
      </w:r>
    </w:p>
    <w:p w14:paraId="7C8607C7" w14:textId="77777777" w:rsidR="00F54DC2" w:rsidRDefault="00F54DC2" w:rsidP="00F54DC2">
      <w:pPr>
        <w:spacing w:after="0" w:line="240" w:lineRule="auto"/>
        <w:ind w:firstLine="720"/>
      </w:pPr>
      <w:r>
        <w:t xml:space="preserve">B = </w:t>
      </w:r>
      <w:proofErr w:type="spellStart"/>
      <w:r>
        <w:t>A.replace</w:t>
      </w:r>
      <w:proofErr w:type="spellEnd"/>
      <w:r>
        <w:t>('</w:t>
      </w:r>
      <w:proofErr w:type="spellStart"/>
      <w:r>
        <w:t>Warschau</w:t>
      </w:r>
      <w:proofErr w:type="spellEnd"/>
      <w:r>
        <w:t>', 'Rotterdam')</w:t>
      </w:r>
    </w:p>
    <w:p w14:paraId="261159F9" w14:textId="7FE0222C" w:rsidR="00F54DC2" w:rsidRDefault="00F54DC2" w:rsidP="00F54DC2">
      <w:pPr>
        <w:spacing w:after="0" w:line="240" w:lineRule="auto"/>
        <w:ind w:left="720"/>
      </w:pPr>
      <w:r>
        <w:t>B</w:t>
      </w:r>
    </w:p>
    <w:p w14:paraId="77F1090F" w14:textId="74F57583" w:rsidR="004277F7" w:rsidRDefault="004277F7" w:rsidP="004277F7">
      <w:pPr>
        <w:spacing w:after="0" w:line="240" w:lineRule="auto"/>
      </w:pPr>
    </w:p>
    <w:p w14:paraId="07AA268B" w14:textId="3FE692BD" w:rsidR="004277F7" w:rsidRDefault="004277F7" w:rsidP="004277F7">
      <w:pPr>
        <w:spacing w:after="0" w:line="240" w:lineRule="auto"/>
      </w:pPr>
      <w:r>
        <w:t>Find:</w:t>
      </w:r>
    </w:p>
    <w:p w14:paraId="0B984351" w14:textId="02CA8D9D" w:rsidR="004277F7" w:rsidRDefault="004277F7" w:rsidP="004277F7">
      <w:pPr>
        <w:pStyle w:val="ListParagraph"/>
        <w:numPr>
          <w:ilvl w:val="0"/>
          <w:numId w:val="2"/>
        </w:numPr>
        <w:spacing w:after="0" w:line="240" w:lineRule="auto"/>
      </w:pPr>
      <w:r>
        <w:t>A = ‘Stefan Vanli will live in Amsterdam’</w:t>
      </w:r>
    </w:p>
    <w:p w14:paraId="2FA76F9E" w14:textId="260628A0" w:rsidR="004277F7" w:rsidRDefault="004277F7" w:rsidP="004277F7">
      <w:pPr>
        <w:pStyle w:val="ListParagraph"/>
        <w:spacing w:after="0" w:line="240" w:lineRule="auto"/>
      </w:pPr>
      <w:proofErr w:type="spellStart"/>
      <w:r>
        <w:lastRenderedPageBreak/>
        <w:t>A.find</w:t>
      </w:r>
      <w:proofErr w:type="spellEnd"/>
      <w:r>
        <w:t>(‘Amsterdam’)</w:t>
      </w:r>
    </w:p>
    <w:p w14:paraId="750AB11A" w14:textId="3CD2D466" w:rsidR="004277F7" w:rsidRDefault="004277F7" w:rsidP="004277F7">
      <w:pPr>
        <w:pStyle w:val="ListParagraph"/>
        <w:spacing w:after="0" w:line="240" w:lineRule="auto"/>
      </w:pPr>
      <w:r>
        <w:t>26</w:t>
      </w:r>
      <w:r>
        <w:tab/>
        <w:t># output is the first index of the sequence</w:t>
      </w:r>
    </w:p>
    <w:p w14:paraId="7F2B26BE" w14:textId="357A4820" w:rsidR="004277F7" w:rsidRDefault="004277F7" w:rsidP="004277F7">
      <w:pPr>
        <w:pStyle w:val="ListParagraph"/>
        <w:spacing w:after="0" w:line="240" w:lineRule="auto"/>
      </w:pPr>
    </w:p>
    <w:p w14:paraId="2F2DCC44" w14:textId="347EB7CC" w:rsidR="004277F7" w:rsidRDefault="004277F7" w:rsidP="004277F7">
      <w:pPr>
        <w:pStyle w:val="ListParagraph"/>
        <w:spacing w:after="0" w:line="240" w:lineRule="auto"/>
      </w:pPr>
      <w:proofErr w:type="spellStart"/>
      <w:r>
        <w:t>A.find</w:t>
      </w:r>
      <w:proofErr w:type="spellEnd"/>
      <w:r>
        <w:t>(‘z’)</w:t>
      </w:r>
    </w:p>
    <w:p w14:paraId="7C5DD99C" w14:textId="5A7342B1" w:rsidR="004277F7" w:rsidRDefault="004277F7" w:rsidP="004277F7">
      <w:pPr>
        <w:pStyle w:val="ListParagraph"/>
        <w:spacing w:after="0" w:line="240" w:lineRule="auto"/>
      </w:pPr>
      <w:r>
        <w:t>-1</w:t>
      </w:r>
      <w:r>
        <w:tab/>
        <w:t># output is -1 if you cannot find it in the string</w:t>
      </w:r>
    </w:p>
    <w:p w14:paraId="55684526" w14:textId="24B44018" w:rsidR="00FD7AA5" w:rsidRDefault="00FD7AA5" w:rsidP="00FD7AA5">
      <w:pPr>
        <w:spacing w:after="0" w:line="240" w:lineRule="auto"/>
      </w:pPr>
    </w:p>
    <w:p w14:paraId="025B7FB7" w14:textId="1EF4AE49" w:rsidR="00FD7AA5" w:rsidRPr="00FE10EC" w:rsidRDefault="00FD7AA5" w:rsidP="00FD7AA5">
      <w:pPr>
        <w:shd w:val="clear" w:color="auto" w:fill="BDD6EE" w:themeFill="accent5" w:themeFillTint="66"/>
        <w:spacing w:after="0" w:line="240" w:lineRule="auto"/>
        <w:rPr>
          <w:b/>
          <w:sz w:val="28"/>
        </w:rPr>
      </w:pPr>
      <w:r w:rsidRPr="00FE10EC">
        <w:rPr>
          <w:b/>
          <w:sz w:val="28"/>
        </w:rPr>
        <w:t xml:space="preserve">Week </w:t>
      </w:r>
      <w:r>
        <w:rPr>
          <w:b/>
          <w:sz w:val="28"/>
        </w:rPr>
        <w:t>2</w:t>
      </w:r>
    </w:p>
    <w:p w14:paraId="0B3F3CE4" w14:textId="77777777" w:rsidR="00FD7AA5" w:rsidRPr="00FE10EC" w:rsidRDefault="00FD7AA5" w:rsidP="00FD7AA5">
      <w:pPr>
        <w:spacing w:after="0" w:line="240" w:lineRule="auto"/>
        <w:rPr>
          <w:b/>
        </w:rPr>
      </w:pPr>
    </w:p>
    <w:p w14:paraId="140FAD28" w14:textId="2B6E2D54" w:rsidR="00FD7AA5" w:rsidRPr="00FE10EC" w:rsidRDefault="00FD7AA5" w:rsidP="00FD7AA5">
      <w:pPr>
        <w:shd w:val="clear" w:color="auto" w:fill="BDD6EE" w:themeFill="accent5" w:themeFillTint="66"/>
        <w:spacing w:after="0" w:line="240" w:lineRule="auto"/>
        <w:rPr>
          <w:b/>
        </w:rPr>
      </w:pPr>
      <w:r>
        <w:rPr>
          <w:b/>
        </w:rPr>
        <w:t>Lists and Tuples</w:t>
      </w:r>
    </w:p>
    <w:p w14:paraId="320B9B8F" w14:textId="3CCDB32D" w:rsidR="00FD7AA5" w:rsidRDefault="00FD7AA5" w:rsidP="00FD7AA5">
      <w:pPr>
        <w:spacing w:after="0" w:line="240" w:lineRule="auto"/>
      </w:pPr>
    </w:p>
    <w:p w14:paraId="677EFC12" w14:textId="77777777" w:rsidR="00FD7AA5" w:rsidRDefault="00FD7AA5" w:rsidP="00FD7AA5">
      <w:pPr>
        <w:spacing w:after="0" w:line="240" w:lineRule="auto"/>
      </w:pPr>
      <w:r>
        <w:t xml:space="preserve">Tuples are an ordered sequence. Example: </w:t>
      </w:r>
    </w:p>
    <w:p w14:paraId="3A5FA003" w14:textId="6BB3B04A" w:rsidR="00FD7AA5" w:rsidRPr="00FD7AA5" w:rsidRDefault="00FD7AA5" w:rsidP="00FD7AA5">
      <w:pPr>
        <w:spacing w:after="0" w:line="240" w:lineRule="auto"/>
        <w:rPr>
          <w:b/>
        </w:rPr>
      </w:pPr>
      <w:r w:rsidRPr="00FD7AA5">
        <w:rPr>
          <w:b/>
        </w:rPr>
        <w:t>Ratings = (10, 9, 6, 5, 10, 8, 9, 6, 2)</w:t>
      </w:r>
    </w:p>
    <w:p w14:paraId="113168D4" w14:textId="2F8F4C08" w:rsidR="00FD7AA5" w:rsidRDefault="00FD7AA5" w:rsidP="00FD7AA5">
      <w:pPr>
        <w:spacing w:after="0" w:line="240" w:lineRule="auto"/>
      </w:pPr>
    </w:p>
    <w:p w14:paraId="45C78D38" w14:textId="77777777" w:rsidR="00FD7AA5" w:rsidRDefault="00FD7AA5" w:rsidP="00FD7AA5">
      <w:pPr>
        <w:spacing w:after="0" w:line="240" w:lineRule="auto"/>
      </w:pPr>
      <w:r>
        <w:t xml:space="preserve">It can contain various data types: </w:t>
      </w:r>
    </w:p>
    <w:p w14:paraId="27649F88" w14:textId="1381813A" w:rsidR="00FD7AA5" w:rsidRPr="00FD7AA5" w:rsidRDefault="00FD7AA5" w:rsidP="00FD7AA5">
      <w:pPr>
        <w:spacing w:after="0" w:line="240" w:lineRule="auto"/>
        <w:rPr>
          <w:b/>
        </w:rPr>
      </w:pPr>
      <w:r w:rsidRPr="00FD7AA5">
        <w:rPr>
          <w:b/>
        </w:rPr>
        <w:t>tuple1 = (‘word’, 10, 1.2)</w:t>
      </w:r>
    </w:p>
    <w:p w14:paraId="6A47466A" w14:textId="4B654120" w:rsidR="00FD7AA5" w:rsidRDefault="00FD7AA5" w:rsidP="00FD7AA5">
      <w:pPr>
        <w:spacing w:after="0" w:line="240" w:lineRule="auto"/>
      </w:pPr>
    </w:p>
    <w:p w14:paraId="068042B1" w14:textId="6FE64242" w:rsidR="00FD7AA5" w:rsidRDefault="00FD7AA5" w:rsidP="00FD7AA5">
      <w:pPr>
        <w:spacing w:after="0" w:line="240" w:lineRule="auto"/>
      </w:pPr>
      <w:r>
        <w:t>Type of a tuple is a tuple:</w:t>
      </w:r>
    </w:p>
    <w:p w14:paraId="6F88BEA2" w14:textId="4835480F" w:rsidR="00FD7AA5" w:rsidRPr="00FD7AA5" w:rsidRDefault="00FD7AA5" w:rsidP="00FD7AA5">
      <w:pPr>
        <w:spacing w:after="0" w:line="240" w:lineRule="auto"/>
        <w:rPr>
          <w:b/>
        </w:rPr>
      </w:pPr>
      <w:r w:rsidRPr="00FD7AA5">
        <w:rPr>
          <w:b/>
        </w:rPr>
        <w:t>Type(tuple1) = tuple</w:t>
      </w:r>
    </w:p>
    <w:p w14:paraId="3F1A35E6" w14:textId="6B929936" w:rsidR="00FD7AA5" w:rsidRDefault="00FD7AA5" w:rsidP="00FD7AA5">
      <w:pPr>
        <w:spacing w:after="0" w:line="240" w:lineRule="auto"/>
      </w:pPr>
    </w:p>
    <w:p w14:paraId="16879D8C" w14:textId="03B61AD7" w:rsidR="00FD7AA5" w:rsidRDefault="00FD7AA5" w:rsidP="00FD7AA5">
      <w:pPr>
        <w:spacing w:after="0" w:line="240" w:lineRule="auto"/>
      </w:pPr>
      <w:r>
        <w:t>Every element of the tuple can be accessed:</w:t>
      </w:r>
    </w:p>
    <w:p w14:paraId="7C306D76" w14:textId="53CD4A28" w:rsidR="00FD7AA5" w:rsidRPr="00FD7AA5" w:rsidRDefault="00FD7AA5" w:rsidP="00FD7AA5">
      <w:pPr>
        <w:spacing w:after="0" w:line="240" w:lineRule="auto"/>
        <w:rPr>
          <w:b/>
        </w:rPr>
      </w:pPr>
      <w:r>
        <w:rPr>
          <w:b/>
        </w:rPr>
        <w:t>t</w:t>
      </w:r>
      <w:r w:rsidRPr="00FD7AA5">
        <w:rPr>
          <w:b/>
        </w:rPr>
        <w:t>uple1[0]: ‘word’</w:t>
      </w:r>
    </w:p>
    <w:p w14:paraId="52E80126" w14:textId="19D06665" w:rsidR="00FD7AA5" w:rsidRPr="00FD7AA5" w:rsidRDefault="00FD7AA5" w:rsidP="00FD7AA5">
      <w:pPr>
        <w:spacing w:after="0" w:line="240" w:lineRule="auto"/>
        <w:rPr>
          <w:b/>
        </w:rPr>
      </w:pPr>
      <w:r>
        <w:rPr>
          <w:b/>
        </w:rPr>
        <w:t>t</w:t>
      </w:r>
      <w:r w:rsidRPr="00FD7AA5">
        <w:rPr>
          <w:b/>
        </w:rPr>
        <w:t>uple1[1]: 10</w:t>
      </w:r>
    </w:p>
    <w:p w14:paraId="5060FF8F" w14:textId="45ECB663" w:rsidR="00FD7AA5" w:rsidRPr="00FD7AA5" w:rsidRDefault="00FD7AA5" w:rsidP="00FD7AA5">
      <w:pPr>
        <w:spacing w:after="0" w:line="240" w:lineRule="auto"/>
        <w:rPr>
          <w:b/>
        </w:rPr>
      </w:pPr>
      <w:r w:rsidRPr="00FD7AA5">
        <w:rPr>
          <w:b/>
        </w:rPr>
        <w:t>tuple1[-1]: 1.2</w:t>
      </w:r>
    </w:p>
    <w:p w14:paraId="05F6002C" w14:textId="251DD5E6" w:rsidR="00FD7AA5" w:rsidRDefault="00FD7AA5" w:rsidP="00FD7AA5">
      <w:pPr>
        <w:spacing w:after="0" w:line="240" w:lineRule="auto"/>
      </w:pPr>
    </w:p>
    <w:p w14:paraId="04A39B8B" w14:textId="288DC387" w:rsidR="00FD7AA5" w:rsidRDefault="00FD7AA5" w:rsidP="00FD7AA5">
      <w:pPr>
        <w:spacing w:after="0" w:line="240" w:lineRule="auto"/>
      </w:pPr>
      <w:r>
        <w:t>Combine tuples:</w:t>
      </w:r>
    </w:p>
    <w:p w14:paraId="6192D58D" w14:textId="375F20A9" w:rsidR="00FD7AA5" w:rsidRPr="00FD7AA5" w:rsidRDefault="00FD7AA5" w:rsidP="00FD7AA5">
      <w:pPr>
        <w:spacing w:after="0" w:line="240" w:lineRule="auto"/>
        <w:rPr>
          <w:b/>
        </w:rPr>
      </w:pPr>
      <w:r w:rsidRPr="00FD7AA5">
        <w:rPr>
          <w:b/>
        </w:rPr>
        <w:t>Tuple2 = tuple1 + (‘hard rock’, 10)</w:t>
      </w:r>
    </w:p>
    <w:p w14:paraId="5774B302" w14:textId="50149C94" w:rsidR="00FD7AA5" w:rsidRPr="00FD7AA5" w:rsidRDefault="00FD7AA5" w:rsidP="00FD7AA5">
      <w:pPr>
        <w:spacing w:after="0" w:line="240" w:lineRule="auto"/>
        <w:rPr>
          <w:b/>
        </w:rPr>
      </w:pPr>
      <w:r w:rsidRPr="00FD7AA5">
        <w:rPr>
          <w:b/>
        </w:rPr>
        <w:t>Tuple2</w:t>
      </w:r>
    </w:p>
    <w:p w14:paraId="41C7BC4C" w14:textId="1FA6283F" w:rsidR="00FD7AA5" w:rsidRPr="00FD7AA5" w:rsidRDefault="00FD7AA5" w:rsidP="00FD7AA5">
      <w:pPr>
        <w:spacing w:after="0" w:line="240" w:lineRule="auto"/>
        <w:rPr>
          <w:b/>
        </w:rPr>
      </w:pPr>
      <w:r w:rsidRPr="00FD7AA5">
        <w:rPr>
          <w:b/>
        </w:rPr>
        <w:t>(‘word’, 10, 1.2, ‘hard rock’, 10)</w:t>
      </w:r>
    </w:p>
    <w:p w14:paraId="4462B1D5" w14:textId="194D1405" w:rsidR="00FD7AA5" w:rsidRDefault="00FD7AA5" w:rsidP="00FD7AA5">
      <w:pPr>
        <w:spacing w:after="0" w:line="240" w:lineRule="auto"/>
      </w:pPr>
    </w:p>
    <w:p w14:paraId="3D05BCEA" w14:textId="11582954" w:rsidR="00FD7AA5" w:rsidRDefault="00FD7AA5" w:rsidP="00FD7AA5">
      <w:pPr>
        <w:spacing w:after="0" w:line="240" w:lineRule="auto"/>
      </w:pPr>
      <w:r>
        <w:t>Slicing also works for tuples (</w:t>
      </w:r>
      <w:r w:rsidR="00656076">
        <w:t>the first index [</w:t>
      </w:r>
      <w:r w:rsidR="00656076" w:rsidRPr="00656076">
        <w:rPr>
          <w:highlight w:val="yellow"/>
        </w:rPr>
        <w:t>0</w:t>
      </w:r>
      <w:r w:rsidR="00656076">
        <w:t>:3] calculate from 0, second index [</w:t>
      </w:r>
      <w:r w:rsidR="00656076" w:rsidRPr="00656076">
        <w:t>0</w:t>
      </w:r>
      <w:r w:rsidR="00656076">
        <w:t>:</w:t>
      </w:r>
      <w:r w:rsidR="00656076" w:rsidRPr="00656076">
        <w:rPr>
          <w:highlight w:val="yellow"/>
        </w:rPr>
        <w:t>3</w:t>
      </w:r>
      <w:r w:rsidR="00656076">
        <w:t>]  calculate from 1</w:t>
      </w:r>
      <w:r>
        <w:t>):</w:t>
      </w:r>
    </w:p>
    <w:p w14:paraId="6A7CFC11" w14:textId="7E3624CC" w:rsidR="00FD7AA5" w:rsidRDefault="00FD7AA5" w:rsidP="00FD7AA5">
      <w:pPr>
        <w:spacing w:after="0" w:line="240" w:lineRule="auto"/>
        <w:rPr>
          <w:b/>
        </w:rPr>
      </w:pPr>
      <w:r w:rsidRPr="00FD7AA5">
        <w:rPr>
          <w:b/>
        </w:rPr>
        <w:t>tuple2[0:3]</w:t>
      </w:r>
      <w:r>
        <w:rPr>
          <w:b/>
        </w:rPr>
        <w:t xml:space="preserve">: </w:t>
      </w:r>
      <w:r w:rsidRPr="00FD7AA5">
        <w:rPr>
          <w:b/>
        </w:rPr>
        <w:t>(‘word’, 10, 1.2</w:t>
      </w:r>
      <w:r>
        <w:rPr>
          <w:b/>
        </w:rPr>
        <w:t>)</w:t>
      </w:r>
    </w:p>
    <w:p w14:paraId="7E2EA988" w14:textId="5F2AB752" w:rsidR="00656076" w:rsidRDefault="00656076" w:rsidP="00FD7AA5">
      <w:pPr>
        <w:spacing w:after="0" w:line="240" w:lineRule="auto"/>
        <w:rPr>
          <w:b/>
        </w:rPr>
      </w:pPr>
    </w:p>
    <w:p w14:paraId="04C7BACE" w14:textId="42715A8B" w:rsidR="00656076" w:rsidRDefault="00656076" w:rsidP="00FD7AA5">
      <w:pPr>
        <w:spacing w:after="0" w:line="240" w:lineRule="auto"/>
      </w:pPr>
      <w:r>
        <w:t>Length of the tuple:</w:t>
      </w:r>
    </w:p>
    <w:p w14:paraId="1BD4AA97" w14:textId="3B370A9D" w:rsidR="00656076" w:rsidRPr="00656076" w:rsidRDefault="00656076" w:rsidP="00656076">
      <w:pPr>
        <w:spacing w:after="0" w:line="240" w:lineRule="auto"/>
        <w:rPr>
          <w:b/>
        </w:rPr>
      </w:pPr>
      <w:proofErr w:type="spellStart"/>
      <w:r w:rsidRPr="00656076">
        <w:rPr>
          <w:b/>
        </w:rPr>
        <w:t>len</w:t>
      </w:r>
      <w:proofErr w:type="spellEnd"/>
      <w:r w:rsidRPr="00656076">
        <w:rPr>
          <w:b/>
        </w:rPr>
        <w:t>((‘word’, 10, 1.2, ‘hard rock’, 10)): 5</w:t>
      </w:r>
    </w:p>
    <w:p w14:paraId="11AB705F" w14:textId="499EF636" w:rsidR="00656076" w:rsidRDefault="00656076" w:rsidP="00FD7AA5">
      <w:pPr>
        <w:spacing w:after="0" w:line="240" w:lineRule="auto"/>
      </w:pPr>
    </w:p>
    <w:p w14:paraId="4A3FFE8E" w14:textId="3E6254A5" w:rsidR="00656076" w:rsidRDefault="00656076" w:rsidP="00FD7AA5">
      <w:pPr>
        <w:spacing w:after="0" w:line="240" w:lineRule="auto"/>
      </w:pPr>
      <w:r>
        <w:t>Tuples are immutable, we cannot change them. If we want to change a tuple we need to create a new one.</w:t>
      </w:r>
    </w:p>
    <w:p w14:paraId="5D560280" w14:textId="47AACA0E" w:rsidR="00656076" w:rsidRDefault="00656076" w:rsidP="00FD7AA5">
      <w:pPr>
        <w:spacing w:after="0" w:line="240" w:lineRule="auto"/>
      </w:pPr>
    </w:p>
    <w:p w14:paraId="7E1667F4" w14:textId="11DF89A5" w:rsidR="00656076" w:rsidRDefault="00656076" w:rsidP="00FD7AA5">
      <w:pPr>
        <w:spacing w:after="0" w:line="240" w:lineRule="auto"/>
      </w:pPr>
      <w:r>
        <w:t>Sort a tuple:</w:t>
      </w:r>
    </w:p>
    <w:p w14:paraId="790CD3EE" w14:textId="22862FE6" w:rsidR="00656076" w:rsidRPr="00656076" w:rsidRDefault="00656076" w:rsidP="00656076">
      <w:pPr>
        <w:spacing w:after="0" w:line="240" w:lineRule="auto"/>
        <w:rPr>
          <w:b/>
        </w:rPr>
      </w:pPr>
      <w:r w:rsidRPr="00656076">
        <w:rPr>
          <w:b/>
        </w:rPr>
        <w:t>Ratings = (10, 9, 6, 5, 10, 8, 9, 6, 2)</w:t>
      </w:r>
    </w:p>
    <w:p w14:paraId="47B02FA5" w14:textId="603DD3DB" w:rsidR="00656076" w:rsidRPr="00656076" w:rsidRDefault="00656076" w:rsidP="00FD7AA5">
      <w:pPr>
        <w:spacing w:after="0" w:line="240" w:lineRule="auto"/>
        <w:rPr>
          <w:b/>
        </w:rPr>
      </w:pPr>
      <w:proofErr w:type="spellStart"/>
      <w:r w:rsidRPr="00656076">
        <w:rPr>
          <w:b/>
        </w:rPr>
        <w:t>RatingsSorted</w:t>
      </w:r>
      <w:proofErr w:type="spellEnd"/>
      <w:r w:rsidRPr="00656076">
        <w:rPr>
          <w:b/>
        </w:rPr>
        <w:t xml:space="preserve"> = sorted(Ratings)</w:t>
      </w:r>
    </w:p>
    <w:p w14:paraId="3EF55C5D" w14:textId="33DBCA4E" w:rsidR="00656076" w:rsidRPr="00656076" w:rsidRDefault="00656076" w:rsidP="00FD7AA5">
      <w:pPr>
        <w:spacing w:after="0" w:line="240" w:lineRule="auto"/>
        <w:rPr>
          <w:b/>
        </w:rPr>
      </w:pPr>
      <w:r w:rsidRPr="00656076">
        <w:rPr>
          <w:b/>
        </w:rPr>
        <w:t>(2, 5, 6, 6, 8, 9, 9, 10, 10)</w:t>
      </w:r>
    </w:p>
    <w:p w14:paraId="11ECD879" w14:textId="46394E08" w:rsidR="00656076" w:rsidRDefault="00656076" w:rsidP="00FD7AA5">
      <w:pPr>
        <w:spacing w:after="0" w:line="240" w:lineRule="auto"/>
      </w:pPr>
    </w:p>
    <w:p w14:paraId="33D34B8C" w14:textId="123CF36A" w:rsidR="00656076" w:rsidRPr="006272AA" w:rsidRDefault="00656076" w:rsidP="00FD7AA5">
      <w:pPr>
        <w:spacing w:after="0" w:line="240" w:lineRule="auto"/>
        <w:rPr>
          <w:b/>
        </w:rPr>
      </w:pPr>
      <w:r>
        <w:t>A tuple can contain other tuples (it can be nested):</w:t>
      </w:r>
      <w:r>
        <w:br/>
      </w:r>
      <w:r w:rsidRPr="006272AA">
        <w:rPr>
          <w:b/>
        </w:rPr>
        <w:t>NT = (1, 2, (‘pop’, ‘rock’), (3, 4), (‘disco’, (1, 2)))</w:t>
      </w:r>
    </w:p>
    <w:p w14:paraId="4752E108" w14:textId="4AAD29DC" w:rsidR="00656076" w:rsidRPr="006272AA" w:rsidRDefault="00656076" w:rsidP="00FD7AA5">
      <w:pPr>
        <w:spacing w:after="0" w:line="240" w:lineRule="auto"/>
        <w:rPr>
          <w:b/>
        </w:rPr>
      </w:pPr>
      <w:r w:rsidRPr="006272AA">
        <w:rPr>
          <w:b/>
        </w:rPr>
        <w:t xml:space="preserve">          0   1             2                3                 4        </w:t>
      </w:r>
    </w:p>
    <w:p w14:paraId="1D3D6D96" w14:textId="3330F49E" w:rsidR="00656076" w:rsidRDefault="00656076" w:rsidP="00FD7AA5">
      <w:pPr>
        <w:spacing w:after="0" w:line="240" w:lineRule="auto"/>
      </w:pPr>
    </w:p>
    <w:p w14:paraId="782517C1" w14:textId="1CD3C714" w:rsidR="006272AA" w:rsidRDefault="00790A64" w:rsidP="00FD7AA5">
      <w:pPr>
        <w:spacing w:after="0" w:line="240" w:lineRule="auto"/>
      </w:pPr>
      <w:r>
        <w:lastRenderedPageBreak/>
        <w:t>To access data within a nested tuple:</w:t>
      </w:r>
    </w:p>
    <w:p w14:paraId="03890610" w14:textId="0689C9BC" w:rsidR="00790A64" w:rsidRPr="00790A64" w:rsidRDefault="00790A64" w:rsidP="00FD7AA5">
      <w:pPr>
        <w:spacing w:after="0" w:line="240" w:lineRule="auto"/>
        <w:rPr>
          <w:b/>
        </w:rPr>
      </w:pPr>
      <w:r w:rsidRPr="00790A64">
        <w:rPr>
          <w:b/>
        </w:rPr>
        <w:t>NT[2]: ‘pop’, ‘rock’</w:t>
      </w:r>
    </w:p>
    <w:p w14:paraId="06BB0C3C" w14:textId="13462E04" w:rsidR="00790A64" w:rsidRDefault="00790A64" w:rsidP="00FD7AA5">
      <w:pPr>
        <w:spacing w:after="0" w:line="240" w:lineRule="auto"/>
        <w:rPr>
          <w:b/>
        </w:rPr>
      </w:pPr>
      <w:r w:rsidRPr="00790A64">
        <w:rPr>
          <w:b/>
        </w:rPr>
        <w:t>NT[2][1]: ‘rock’</w:t>
      </w:r>
    </w:p>
    <w:p w14:paraId="06600A93" w14:textId="4CE9FF16" w:rsidR="00790A64" w:rsidRDefault="00790A64" w:rsidP="00FD7AA5">
      <w:pPr>
        <w:spacing w:after="0" w:line="240" w:lineRule="auto"/>
        <w:rPr>
          <w:b/>
        </w:rPr>
      </w:pPr>
      <w:r>
        <w:rPr>
          <w:b/>
        </w:rPr>
        <w:t>NT[2][1][1]: ‘o’</w:t>
      </w:r>
    </w:p>
    <w:p w14:paraId="47EBD891" w14:textId="3DE009E5" w:rsidR="00790A64" w:rsidRDefault="00790A64" w:rsidP="00FD7AA5">
      <w:pPr>
        <w:spacing w:after="0" w:line="240" w:lineRule="auto"/>
        <w:rPr>
          <w:b/>
        </w:rPr>
      </w:pPr>
    </w:p>
    <w:p w14:paraId="46C51F14" w14:textId="7168BA46" w:rsidR="00790A64" w:rsidRDefault="00790A64" w:rsidP="00FD7AA5">
      <w:pPr>
        <w:spacing w:after="0" w:line="240" w:lineRule="auto"/>
      </w:pPr>
      <w:r>
        <w:t>Lists are ordered sequences. In many ways they are like tuples but they are mutable. They can nest str, float, int, lists, and tuples:</w:t>
      </w:r>
    </w:p>
    <w:p w14:paraId="17982074" w14:textId="34380C1C" w:rsidR="00790A64" w:rsidRPr="00657E32" w:rsidRDefault="00790A64" w:rsidP="00FD7AA5">
      <w:pPr>
        <w:spacing w:after="0" w:line="240" w:lineRule="auto"/>
        <w:rPr>
          <w:b/>
        </w:rPr>
      </w:pPr>
      <w:r w:rsidRPr="00657E32">
        <w:rPr>
          <w:b/>
        </w:rPr>
        <w:t>L = [‘Michael Jackson’, 10.1, 1982]</w:t>
      </w:r>
    </w:p>
    <w:p w14:paraId="65356DA1" w14:textId="107F6E46" w:rsidR="00790A64" w:rsidRPr="00657E32" w:rsidRDefault="00790A64" w:rsidP="00FD7AA5">
      <w:pPr>
        <w:spacing w:after="0" w:line="240" w:lineRule="auto"/>
        <w:rPr>
          <w:b/>
        </w:rPr>
      </w:pPr>
      <w:r w:rsidRPr="00657E32">
        <w:rPr>
          <w:b/>
        </w:rPr>
        <w:t>L = [‘Michael Jackson’, 10.1, 1982, [1, 2], (‘A’, 1)]</w:t>
      </w:r>
    </w:p>
    <w:p w14:paraId="64A8926F" w14:textId="6595C07C" w:rsidR="00790A64" w:rsidRPr="00657E32" w:rsidRDefault="00657E32" w:rsidP="00FD7AA5">
      <w:pPr>
        <w:spacing w:after="0" w:line="240" w:lineRule="auto"/>
        <w:rPr>
          <w:b/>
        </w:rPr>
      </w:pPr>
      <w:r w:rsidRPr="00657E32">
        <w:rPr>
          <w:b/>
        </w:rPr>
        <w:t>L[1]: 10.1</w:t>
      </w:r>
    </w:p>
    <w:p w14:paraId="3D064058" w14:textId="33DF4E01" w:rsidR="00657E32" w:rsidRDefault="00657E32" w:rsidP="00FD7AA5">
      <w:pPr>
        <w:spacing w:after="0" w:line="240" w:lineRule="auto"/>
      </w:pPr>
    </w:p>
    <w:p w14:paraId="18C054A2" w14:textId="2BD2D5B6" w:rsidR="00657E32" w:rsidRDefault="00657E32" w:rsidP="00FD7AA5">
      <w:pPr>
        <w:spacing w:after="0" w:line="240" w:lineRule="auto"/>
      </w:pPr>
      <w:r>
        <w:t>Lists are mutable, to extend a list use the following command:</w:t>
      </w:r>
    </w:p>
    <w:p w14:paraId="525D7A83" w14:textId="224D066D" w:rsidR="00657E32" w:rsidRPr="00657E32" w:rsidRDefault="00657E32" w:rsidP="00FD7AA5">
      <w:pPr>
        <w:spacing w:after="0" w:line="240" w:lineRule="auto"/>
        <w:rPr>
          <w:b/>
        </w:rPr>
      </w:pPr>
      <w:proofErr w:type="spellStart"/>
      <w:r w:rsidRPr="00657E32">
        <w:rPr>
          <w:b/>
        </w:rPr>
        <w:t>L.extend</w:t>
      </w:r>
      <w:proofErr w:type="spellEnd"/>
      <w:r w:rsidRPr="00657E32">
        <w:rPr>
          <w:b/>
        </w:rPr>
        <w:t>([‘pop’, 10])</w:t>
      </w:r>
    </w:p>
    <w:p w14:paraId="47FF5066" w14:textId="43BE624C" w:rsidR="00657E32" w:rsidRPr="00657E32" w:rsidRDefault="00657E32" w:rsidP="00657E32">
      <w:pPr>
        <w:spacing w:after="0" w:line="240" w:lineRule="auto"/>
        <w:rPr>
          <w:b/>
        </w:rPr>
      </w:pPr>
      <w:r w:rsidRPr="00657E32">
        <w:rPr>
          <w:b/>
        </w:rPr>
        <w:t>[‘Michael Jackson’, 10.1, 1982, ‘pop’, 10]</w:t>
      </w:r>
    </w:p>
    <w:p w14:paraId="7FFC4947" w14:textId="41E46FEB" w:rsidR="00657E32" w:rsidRDefault="00657E32" w:rsidP="00657E32">
      <w:pPr>
        <w:spacing w:after="0" w:line="240" w:lineRule="auto"/>
      </w:pPr>
    </w:p>
    <w:p w14:paraId="73A66A47" w14:textId="450FCC28" w:rsidR="00657E32" w:rsidRDefault="00657E32" w:rsidP="00657E32">
      <w:pPr>
        <w:spacing w:after="0" w:line="240" w:lineRule="auto"/>
      </w:pPr>
      <w:r>
        <w:t>To add one element:</w:t>
      </w:r>
    </w:p>
    <w:p w14:paraId="1BFB91BC" w14:textId="0F98D7F7" w:rsidR="00657E32" w:rsidRPr="00657E32" w:rsidRDefault="00657E32" w:rsidP="00657E32">
      <w:pPr>
        <w:spacing w:after="0" w:line="240" w:lineRule="auto"/>
        <w:rPr>
          <w:b/>
        </w:rPr>
      </w:pPr>
      <w:proofErr w:type="spellStart"/>
      <w:r w:rsidRPr="00657E32">
        <w:rPr>
          <w:b/>
        </w:rPr>
        <w:t>L.</w:t>
      </w:r>
      <w:r>
        <w:rPr>
          <w:b/>
        </w:rPr>
        <w:t>append</w:t>
      </w:r>
      <w:proofErr w:type="spellEnd"/>
      <w:r w:rsidRPr="00657E32">
        <w:rPr>
          <w:b/>
        </w:rPr>
        <w:t>([‘pop’, 10])</w:t>
      </w:r>
    </w:p>
    <w:p w14:paraId="1D129B16" w14:textId="79CDC96F" w:rsidR="00657E32" w:rsidRPr="00657E32" w:rsidRDefault="00657E32" w:rsidP="00657E32">
      <w:pPr>
        <w:spacing w:after="0" w:line="240" w:lineRule="auto"/>
        <w:rPr>
          <w:b/>
        </w:rPr>
      </w:pPr>
      <w:r w:rsidRPr="00657E32">
        <w:rPr>
          <w:b/>
        </w:rPr>
        <w:t xml:space="preserve">[‘Michael Jackson’, 10.1, 1982, </w:t>
      </w:r>
      <w:r>
        <w:rPr>
          <w:b/>
        </w:rPr>
        <w:t>[</w:t>
      </w:r>
      <w:r w:rsidRPr="00657E32">
        <w:rPr>
          <w:b/>
        </w:rPr>
        <w:t>‘pop’, 10</w:t>
      </w:r>
      <w:r>
        <w:rPr>
          <w:b/>
        </w:rPr>
        <w:t>]</w:t>
      </w:r>
      <w:r w:rsidRPr="00657E32">
        <w:rPr>
          <w:b/>
        </w:rPr>
        <w:t>]</w:t>
      </w:r>
    </w:p>
    <w:p w14:paraId="0A17EB9B" w14:textId="66B5A0A2" w:rsidR="00657E32" w:rsidRDefault="00657E32" w:rsidP="00657E32">
      <w:pPr>
        <w:spacing w:after="0" w:line="240" w:lineRule="auto"/>
      </w:pPr>
    </w:p>
    <w:p w14:paraId="60E043B0" w14:textId="18C6289D" w:rsidR="00657E32" w:rsidRDefault="00657E32" w:rsidP="00657E32">
      <w:pPr>
        <w:spacing w:after="0" w:line="240" w:lineRule="auto"/>
      </w:pPr>
      <w:r>
        <w:t>Change lists:</w:t>
      </w:r>
    </w:p>
    <w:p w14:paraId="0510C74F" w14:textId="52D0CDB7" w:rsidR="00657E32" w:rsidRPr="00D47BA7" w:rsidRDefault="00657E32" w:rsidP="00657E32">
      <w:pPr>
        <w:spacing w:after="0" w:line="240" w:lineRule="auto"/>
        <w:rPr>
          <w:b/>
        </w:rPr>
      </w:pPr>
      <w:r w:rsidRPr="00D47BA7">
        <w:rPr>
          <w:b/>
        </w:rPr>
        <w:t>A = [‘disco’, 10, 1.2]</w:t>
      </w:r>
    </w:p>
    <w:p w14:paraId="59B36905" w14:textId="0EE89D3C" w:rsidR="00657E32" w:rsidRPr="00D47BA7" w:rsidRDefault="00657E32" w:rsidP="00657E32">
      <w:pPr>
        <w:spacing w:after="0" w:line="240" w:lineRule="auto"/>
        <w:rPr>
          <w:b/>
        </w:rPr>
      </w:pPr>
      <w:r w:rsidRPr="00D47BA7">
        <w:rPr>
          <w:b/>
        </w:rPr>
        <w:t>A[0] = ‘hard rock’</w:t>
      </w:r>
    </w:p>
    <w:p w14:paraId="0CE4C178" w14:textId="51117CF2" w:rsidR="00657E32" w:rsidRPr="00D47BA7" w:rsidRDefault="00D47BA7" w:rsidP="00657E32">
      <w:pPr>
        <w:spacing w:after="0" w:line="240" w:lineRule="auto"/>
        <w:rPr>
          <w:b/>
        </w:rPr>
      </w:pPr>
      <w:r w:rsidRPr="00D47BA7">
        <w:rPr>
          <w:b/>
        </w:rPr>
        <w:t>[‘hard rock’, 10, 1.2]</w:t>
      </w:r>
    </w:p>
    <w:p w14:paraId="7B5C47E9" w14:textId="1E3FB9E5" w:rsidR="00D47BA7" w:rsidRDefault="00D47BA7" w:rsidP="00657E32">
      <w:pPr>
        <w:spacing w:after="0" w:line="240" w:lineRule="auto"/>
      </w:pPr>
    </w:p>
    <w:p w14:paraId="3EF02E64" w14:textId="52BE8AE7" w:rsidR="00D47BA7" w:rsidRDefault="00D47BA7" w:rsidP="00657E32">
      <w:pPr>
        <w:spacing w:after="0" w:line="240" w:lineRule="auto"/>
      </w:pPr>
      <w:r>
        <w:t>Delete an element:</w:t>
      </w:r>
    </w:p>
    <w:p w14:paraId="711919E9" w14:textId="77777777" w:rsidR="00D47BA7" w:rsidRPr="00D47BA7" w:rsidRDefault="00D47BA7" w:rsidP="00D47BA7">
      <w:pPr>
        <w:spacing w:after="0" w:line="240" w:lineRule="auto"/>
        <w:rPr>
          <w:b/>
        </w:rPr>
      </w:pPr>
      <w:r w:rsidRPr="00D47BA7">
        <w:rPr>
          <w:b/>
        </w:rPr>
        <w:t>A = [‘disco’, 10, 1.2]</w:t>
      </w:r>
    </w:p>
    <w:p w14:paraId="72E3A3A5" w14:textId="4F125CBA" w:rsidR="00D47BA7" w:rsidRPr="00D47BA7" w:rsidRDefault="00D47BA7" w:rsidP="00657E32">
      <w:pPr>
        <w:spacing w:after="0" w:line="240" w:lineRule="auto"/>
        <w:rPr>
          <w:b/>
        </w:rPr>
      </w:pPr>
      <w:r w:rsidRPr="00D47BA7">
        <w:rPr>
          <w:b/>
        </w:rPr>
        <w:t>del(A[0])</w:t>
      </w:r>
    </w:p>
    <w:p w14:paraId="0E7C2185" w14:textId="07364F71" w:rsidR="00D47BA7" w:rsidRPr="00D47BA7" w:rsidRDefault="00D47BA7" w:rsidP="00657E32">
      <w:pPr>
        <w:spacing w:after="0" w:line="240" w:lineRule="auto"/>
        <w:rPr>
          <w:b/>
        </w:rPr>
      </w:pPr>
      <w:r w:rsidRPr="00D47BA7">
        <w:rPr>
          <w:b/>
        </w:rPr>
        <w:t>[10, 1.2]</w:t>
      </w:r>
    </w:p>
    <w:p w14:paraId="0CD38057" w14:textId="28EF46C0" w:rsidR="00D47BA7" w:rsidRDefault="00D47BA7" w:rsidP="00657E32">
      <w:pPr>
        <w:spacing w:after="0" w:line="240" w:lineRule="auto"/>
      </w:pPr>
    </w:p>
    <w:p w14:paraId="7E79EF9D" w14:textId="67EAF3D6" w:rsidR="00D47BA7" w:rsidRDefault="00D47BA7" w:rsidP="00657E32">
      <w:pPr>
        <w:spacing w:after="0" w:line="240" w:lineRule="auto"/>
      </w:pPr>
      <w:r>
        <w:t>Convert string to list:</w:t>
      </w:r>
    </w:p>
    <w:p w14:paraId="3B99361A" w14:textId="1D11F5E6" w:rsidR="00D47BA7" w:rsidRPr="00D47BA7" w:rsidRDefault="00D47BA7" w:rsidP="00657E32">
      <w:pPr>
        <w:spacing w:after="0" w:line="240" w:lineRule="auto"/>
        <w:rPr>
          <w:b/>
        </w:rPr>
      </w:pPr>
      <w:r w:rsidRPr="00D47BA7">
        <w:rPr>
          <w:b/>
        </w:rPr>
        <w:t xml:space="preserve">‘hard </w:t>
      </w:r>
      <w:proofErr w:type="spellStart"/>
      <w:r w:rsidRPr="00D47BA7">
        <w:rPr>
          <w:b/>
        </w:rPr>
        <w:t>rock’.split</w:t>
      </w:r>
      <w:proofErr w:type="spellEnd"/>
      <w:r w:rsidRPr="00D47BA7">
        <w:rPr>
          <w:b/>
        </w:rPr>
        <w:t>()</w:t>
      </w:r>
    </w:p>
    <w:p w14:paraId="551327D5" w14:textId="35DE1076" w:rsidR="00D47BA7" w:rsidRPr="00D47BA7" w:rsidRDefault="00D47BA7" w:rsidP="00657E32">
      <w:pPr>
        <w:spacing w:after="0" w:line="240" w:lineRule="auto"/>
        <w:rPr>
          <w:b/>
        </w:rPr>
      </w:pPr>
      <w:r w:rsidRPr="00D47BA7">
        <w:rPr>
          <w:b/>
        </w:rPr>
        <w:t>[‘hard’, ‘rock’]</w:t>
      </w:r>
    </w:p>
    <w:p w14:paraId="232A54BD" w14:textId="2A019048" w:rsidR="00D47BA7" w:rsidRDefault="00D47BA7" w:rsidP="00657E32">
      <w:pPr>
        <w:spacing w:after="0" w:line="240" w:lineRule="auto"/>
      </w:pPr>
    </w:p>
    <w:p w14:paraId="1908E7C9" w14:textId="3C123C35" w:rsidR="00D47BA7" w:rsidRDefault="00D47BA7" w:rsidP="00657E32">
      <w:pPr>
        <w:spacing w:after="0" w:line="240" w:lineRule="auto"/>
      </w:pPr>
      <w:r>
        <w:t>Separate on a specific symbol (delimiter):</w:t>
      </w:r>
    </w:p>
    <w:p w14:paraId="4FF60432" w14:textId="361EE065" w:rsidR="00D47BA7" w:rsidRPr="00D47BA7" w:rsidRDefault="00D47BA7" w:rsidP="00D47BA7">
      <w:pPr>
        <w:spacing w:after="0" w:line="240" w:lineRule="auto"/>
        <w:rPr>
          <w:b/>
        </w:rPr>
      </w:pPr>
      <w:r w:rsidRPr="00D47BA7">
        <w:rPr>
          <w:b/>
        </w:rPr>
        <w:t xml:space="preserve">‘A, B, C, </w:t>
      </w:r>
      <w:proofErr w:type="spellStart"/>
      <w:r w:rsidRPr="00D47BA7">
        <w:rPr>
          <w:b/>
        </w:rPr>
        <w:t>D’.split</w:t>
      </w:r>
      <w:proofErr w:type="spellEnd"/>
      <w:r w:rsidRPr="00D47BA7">
        <w:rPr>
          <w:b/>
        </w:rPr>
        <w:t>(‘,’)</w:t>
      </w:r>
    </w:p>
    <w:p w14:paraId="2C0BC33D" w14:textId="7B4BE230" w:rsidR="00D47BA7" w:rsidRPr="00D47BA7" w:rsidRDefault="00D47BA7" w:rsidP="00D47BA7">
      <w:pPr>
        <w:spacing w:after="0" w:line="240" w:lineRule="auto"/>
        <w:rPr>
          <w:b/>
        </w:rPr>
      </w:pPr>
      <w:r w:rsidRPr="00D47BA7">
        <w:rPr>
          <w:b/>
        </w:rPr>
        <w:t>[‘A’, ‘B’, ‘C’, ‘D’]</w:t>
      </w:r>
    </w:p>
    <w:p w14:paraId="229C930D" w14:textId="29313490" w:rsidR="00D47BA7" w:rsidRDefault="00D47BA7" w:rsidP="00657E32">
      <w:pPr>
        <w:spacing w:after="0" w:line="240" w:lineRule="auto"/>
      </w:pPr>
    </w:p>
    <w:p w14:paraId="5FBA4C28" w14:textId="37215F91" w:rsidR="00D47BA7" w:rsidRDefault="00D47BA7" w:rsidP="00657E32">
      <w:pPr>
        <w:spacing w:after="0" w:line="240" w:lineRule="auto"/>
      </w:pPr>
      <w:r>
        <w:t xml:space="preserve">If you reference </w:t>
      </w:r>
      <w:r w:rsidRPr="005F5C15">
        <w:rPr>
          <w:b/>
        </w:rPr>
        <w:t>A = X</w:t>
      </w:r>
      <w:r>
        <w:t xml:space="preserve"> and </w:t>
      </w:r>
      <w:r w:rsidRPr="005F5C15">
        <w:rPr>
          <w:b/>
        </w:rPr>
        <w:t>B = A</w:t>
      </w:r>
      <w:r w:rsidR="005F5C15">
        <w:t xml:space="preserve"> and then change </w:t>
      </w:r>
      <w:r w:rsidR="005F5C15" w:rsidRPr="005F5C15">
        <w:rPr>
          <w:b/>
        </w:rPr>
        <w:t>X</w:t>
      </w:r>
      <w:r w:rsidR="005F5C15">
        <w:t xml:space="preserve"> to </w:t>
      </w:r>
      <w:r w:rsidR="005F5C15" w:rsidRPr="005F5C15">
        <w:rPr>
          <w:b/>
        </w:rPr>
        <w:t>Z</w:t>
      </w:r>
      <w:r w:rsidR="005F5C15">
        <w:t xml:space="preserve">, then the result of B also changes from </w:t>
      </w:r>
      <w:r w:rsidR="005F5C15" w:rsidRPr="005F5C15">
        <w:rPr>
          <w:b/>
        </w:rPr>
        <w:t>X</w:t>
      </w:r>
      <w:r w:rsidR="005F5C15">
        <w:t xml:space="preserve"> to </w:t>
      </w:r>
      <w:r w:rsidR="005F5C15" w:rsidRPr="005F5C15">
        <w:rPr>
          <w:b/>
        </w:rPr>
        <w:t>Z</w:t>
      </w:r>
      <w:r w:rsidR="005F5C15">
        <w:t>.</w:t>
      </w:r>
    </w:p>
    <w:p w14:paraId="165C0C0E" w14:textId="64472869" w:rsidR="005F5C15" w:rsidRDefault="005F5C15" w:rsidP="00657E32">
      <w:pPr>
        <w:spacing w:after="0" w:line="240" w:lineRule="auto"/>
      </w:pPr>
    </w:p>
    <w:p w14:paraId="18E62E3F" w14:textId="4467F9C6" w:rsidR="005F5C15" w:rsidRDefault="005F5C15" w:rsidP="00657E32">
      <w:pPr>
        <w:spacing w:after="0" w:line="240" w:lineRule="auto"/>
      </w:pPr>
      <w:r>
        <w:t>To clone a list do the following:</w:t>
      </w:r>
    </w:p>
    <w:p w14:paraId="58C0832F" w14:textId="77777777" w:rsidR="005F5C15" w:rsidRPr="00D47BA7" w:rsidRDefault="005F5C15" w:rsidP="005F5C15">
      <w:pPr>
        <w:spacing w:after="0" w:line="240" w:lineRule="auto"/>
        <w:rPr>
          <w:b/>
        </w:rPr>
      </w:pPr>
      <w:r w:rsidRPr="00D47BA7">
        <w:rPr>
          <w:b/>
        </w:rPr>
        <w:t>A = [‘disco’, 10, 1.2]</w:t>
      </w:r>
    </w:p>
    <w:p w14:paraId="7497F53A" w14:textId="61E6906D" w:rsidR="005F5C15" w:rsidRDefault="005F5C15" w:rsidP="005F5C15">
      <w:pPr>
        <w:spacing w:after="0" w:line="240" w:lineRule="auto"/>
      </w:pPr>
      <w:r w:rsidRPr="005F5C15">
        <w:rPr>
          <w:b/>
        </w:rPr>
        <w:t>B = A[:]</w:t>
      </w:r>
      <w:r w:rsidRPr="005F5C15">
        <w:rPr>
          <w:b/>
        </w:rPr>
        <w:tab/>
      </w:r>
      <w:r>
        <w:tab/>
        <w:t>in that case if we change values in A values in B will not change</w:t>
      </w:r>
    </w:p>
    <w:p w14:paraId="653F8F2B" w14:textId="52646233" w:rsidR="005F5C15" w:rsidRPr="002B256D" w:rsidRDefault="005F5C15" w:rsidP="005F5C15">
      <w:pPr>
        <w:spacing w:after="0" w:line="240" w:lineRule="auto"/>
      </w:pPr>
    </w:p>
    <w:p w14:paraId="701828D9" w14:textId="555D3C9D" w:rsidR="005F5C15" w:rsidRDefault="005F5C15" w:rsidP="005F5C15">
      <w:pPr>
        <w:spacing w:after="0" w:line="240" w:lineRule="auto"/>
      </w:pPr>
      <w:r>
        <w:t>Get help on a list:</w:t>
      </w:r>
    </w:p>
    <w:p w14:paraId="74EB418D" w14:textId="64C053AE" w:rsidR="005F5C15" w:rsidRPr="005F5C15" w:rsidRDefault="005F5C15" w:rsidP="005F5C15">
      <w:pPr>
        <w:spacing w:after="0" w:line="240" w:lineRule="auto"/>
        <w:rPr>
          <w:b/>
        </w:rPr>
      </w:pPr>
      <w:r w:rsidRPr="005F5C15">
        <w:rPr>
          <w:b/>
        </w:rPr>
        <w:t>list = [1, 2, 3]</w:t>
      </w:r>
    </w:p>
    <w:p w14:paraId="41572592" w14:textId="04875311" w:rsidR="005F5C15" w:rsidRDefault="005F5C15" w:rsidP="005F5C15">
      <w:pPr>
        <w:spacing w:after="0" w:line="240" w:lineRule="auto"/>
        <w:rPr>
          <w:b/>
        </w:rPr>
      </w:pPr>
      <w:r w:rsidRPr="005F5C15">
        <w:rPr>
          <w:b/>
        </w:rPr>
        <w:t>help(list)</w:t>
      </w:r>
    </w:p>
    <w:p w14:paraId="568A6959" w14:textId="16F861B0" w:rsidR="002B256D" w:rsidRDefault="002B256D" w:rsidP="005F5C15">
      <w:pPr>
        <w:spacing w:after="0" w:line="240" w:lineRule="auto"/>
        <w:rPr>
          <w:b/>
        </w:rPr>
      </w:pPr>
    </w:p>
    <w:p w14:paraId="51C8550F" w14:textId="18F40863" w:rsidR="002B256D" w:rsidRPr="00C24A6C" w:rsidRDefault="00C24A6C" w:rsidP="005F5C15">
      <w:pPr>
        <w:spacing w:after="0" w:line="240" w:lineRule="auto"/>
      </w:pPr>
      <w:r w:rsidRPr="00C24A6C">
        <w:t>Find the first index of ‘disco’ in a tuple:</w:t>
      </w:r>
    </w:p>
    <w:p w14:paraId="15388761" w14:textId="77777777" w:rsidR="00C24A6C" w:rsidRPr="00C24A6C" w:rsidRDefault="00C24A6C" w:rsidP="00C24A6C">
      <w:pPr>
        <w:spacing w:after="0" w:line="240" w:lineRule="auto"/>
        <w:rPr>
          <w:b/>
        </w:rPr>
      </w:pPr>
      <w:proofErr w:type="spellStart"/>
      <w:r w:rsidRPr="00C24A6C">
        <w:rPr>
          <w:b/>
        </w:rPr>
        <w:lastRenderedPageBreak/>
        <w:t>genres_tuple</w:t>
      </w:r>
      <w:proofErr w:type="spellEnd"/>
      <w:r w:rsidRPr="00C24A6C">
        <w:rPr>
          <w:b/>
        </w:rPr>
        <w:t xml:space="preserve"> = ("pop",</w:t>
      </w:r>
    </w:p>
    <w:p w14:paraId="34AE4B29" w14:textId="77777777" w:rsidR="00C24A6C" w:rsidRPr="00C24A6C" w:rsidRDefault="00C24A6C" w:rsidP="00C24A6C">
      <w:pPr>
        <w:spacing w:after="0" w:line="240" w:lineRule="auto"/>
        <w:rPr>
          <w:b/>
        </w:rPr>
      </w:pPr>
      <w:r w:rsidRPr="00C24A6C">
        <w:rPr>
          <w:b/>
        </w:rPr>
        <w:t xml:space="preserve">                "rock", </w:t>
      </w:r>
    </w:p>
    <w:p w14:paraId="1D864335" w14:textId="77777777" w:rsidR="00C24A6C" w:rsidRPr="00C24A6C" w:rsidRDefault="00C24A6C" w:rsidP="00C24A6C">
      <w:pPr>
        <w:spacing w:after="0" w:line="240" w:lineRule="auto"/>
        <w:rPr>
          <w:b/>
        </w:rPr>
      </w:pPr>
      <w:r w:rsidRPr="00C24A6C">
        <w:rPr>
          <w:b/>
        </w:rPr>
        <w:t xml:space="preserve">                "soul", </w:t>
      </w:r>
    </w:p>
    <w:p w14:paraId="42CCFD87" w14:textId="77777777" w:rsidR="00C24A6C" w:rsidRPr="00C24A6C" w:rsidRDefault="00C24A6C" w:rsidP="00C24A6C">
      <w:pPr>
        <w:spacing w:after="0" w:line="240" w:lineRule="auto"/>
        <w:rPr>
          <w:b/>
        </w:rPr>
      </w:pPr>
      <w:r w:rsidRPr="00C24A6C">
        <w:rPr>
          <w:b/>
        </w:rPr>
        <w:t xml:space="preserve">                "hard rock", </w:t>
      </w:r>
    </w:p>
    <w:p w14:paraId="4D270380" w14:textId="77777777" w:rsidR="00C24A6C" w:rsidRPr="00C24A6C" w:rsidRDefault="00C24A6C" w:rsidP="00C24A6C">
      <w:pPr>
        <w:spacing w:after="0" w:line="240" w:lineRule="auto"/>
        <w:rPr>
          <w:b/>
        </w:rPr>
      </w:pPr>
      <w:r w:rsidRPr="00C24A6C">
        <w:rPr>
          <w:b/>
        </w:rPr>
        <w:t xml:space="preserve">                "soft rock", </w:t>
      </w:r>
    </w:p>
    <w:p w14:paraId="6CBE2F12" w14:textId="77777777" w:rsidR="00C24A6C" w:rsidRPr="00C24A6C" w:rsidRDefault="00C24A6C" w:rsidP="00C24A6C">
      <w:pPr>
        <w:spacing w:after="0" w:line="240" w:lineRule="auto"/>
        <w:rPr>
          <w:b/>
        </w:rPr>
      </w:pPr>
      <w:r w:rsidRPr="00C24A6C">
        <w:rPr>
          <w:b/>
        </w:rPr>
        <w:t xml:space="preserve">                "R&amp;B", </w:t>
      </w:r>
    </w:p>
    <w:p w14:paraId="5720C31E" w14:textId="77777777" w:rsidR="00C24A6C" w:rsidRPr="00C24A6C" w:rsidRDefault="00C24A6C" w:rsidP="00C24A6C">
      <w:pPr>
        <w:spacing w:after="0" w:line="240" w:lineRule="auto"/>
        <w:rPr>
          <w:b/>
        </w:rPr>
      </w:pPr>
      <w:r w:rsidRPr="00C24A6C">
        <w:rPr>
          <w:b/>
        </w:rPr>
        <w:t xml:space="preserve">                "progressive rock", </w:t>
      </w:r>
    </w:p>
    <w:p w14:paraId="64F2709E" w14:textId="1EEA4039" w:rsidR="00C24A6C" w:rsidRPr="00C24A6C" w:rsidRDefault="00C24A6C" w:rsidP="00C24A6C">
      <w:pPr>
        <w:spacing w:after="0" w:line="240" w:lineRule="auto"/>
        <w:rPr>
          <w:b/>
        </w:rPr>
      </w:pPr>
      <w:r w:rsidRPr="00C24A6C">
        <w:rPr>
          <w:b/>
        </w:rPr>
        <w:t xml:space="preserve">                "disco")</w:t>
      </w:r>
    </w:p>
    <w:p w14:paraId="34762249" w14:textId="3A873B57" w:rsidR="005F5C15" w:rsidRPr="00C24A6C" w:rsidRDefault="00C24A6C" w:rsidP="005F5C15">
      <w:pPr>
        <w:spacing w:after="0" w:line="240" w:lineRule="auto"/>
        <w:rPr>
          <w:b/>
        </w:rPr>
      </w:pPr>
      <w:proofErr w:type="spellStart"/>
      <w:r w:rsidRPr="00C24A6C">
        <w:rPr>
          <w:b/>
        </w:rPr>
        <w:t>genres_tuple.index</w:t>
      </w:r>
      <w:proofErr w:type="spellEnd"/>
      <w:r w:rsidRPr="00C24A6C">
        <w:rPr>
          <w:b/>
        </w:rPr>
        <w:t>(‘disco’)</w:t>
      </w:r>
    </w:p>
    <w:p w14:paraId="5923EEC0" w14:textId="528B3270" w:rsidR="00C24A6C" w:rsidRPr="00C24A6C" w:rsidRDefault="00C24A6C" w:rsidP="005F5C15">
      <w:pPr>
        <w:spacing w:after="0" w:line="240" w:lineRule="auto"/>
        <w:rPr>
          <w:b/>
        </w:rPr>
      </w:pPr>
      <w:r w:rsidRPr="00C24A6C">
        <w:rPr>
          <w:b/>
        </w:rPr>
        <w:t>7</w:t>
      </w:r>
    </w:p>
    <w:p w14:paraId="3C45E0C1" w14:textId="70FC3D9D" w:rsidR="005F5C15" w:rsidRDefault="005F5C15" w:rsidP="005F5C15">
      <w:pPr>
        <w:spacing w:after="0" w:line="240" w:lineRule="auto"/>
      </w:pPr>
    </w:p>
    <w:p w14:paraId="17D4950B" w14:textId="48866927" w:rsidR="00C24A6C" w:rsidRDefault="00141FEF" w:rsidP="005F5C15">
      <w:pPr>
        <w:spacing w:after="0" w:line="240" w:lineRule="auto"/>
      </w:pPr>
      <w:r>
        <w:t>The address of each element within a list is called an index.</w:t>
      </w:r>
      <w:r w:rsidR="00CC4E68">
        <w:t xml:space="preserve"> An index is used to access and refer to items within a list.</w:t>
      </w:r>
    </w:p>
    <w:p w14:paraId="677CE025" w14:textId="3CAFE99F" w:rsidR="00CC4E68" w:rsidRDefault="00CC4E68" w:rsidP="005F5C15">
      <w:pPr>
        <w:spacing w:after="0" w:line="240" w:lineRule="auto"/>
      </w:pPr>
    </w:p>
    <w:p w14:paraId="43A24E1B" w14:textId="7A64AED6" w:rsidR="00CC4E68" w:rsidRPr="00CC4E68" w:rsidRDefault="00CC4E68" w:rsidP="005F5C15">
      <w:pPr>
        <w:spacing w:after="0" w:line="240" w:lineRule="auto"/>
        <w:rPr>
          <w:b/>
        </w:rPr>
      </w:pPr>
      <w:r w:rsidRPr="00CC4E68">
        <w:rPr>
          <w:b/>
        </w:rPr>
        <w:t>Tuple = (1, 2, 3)</w:t>
      </w:r>
    </w:p>
    <w:p w14:paraId="0394440D" w14:textId="66BAA52E" w:rsidR="00CC4E68" w:rsidRPr="00CC4E68" w:rsidRDefault="00CC4E68" w:rsidP="005F5C15">
      <w:pPr>
        <w:spacing w:after="0" w:line="240" w:lineRule="auto"/>
        <w:rPr>
          <w:b/>
        </w:rPr>
      </w:pPr>
      <w:r w:rsidRPr="00CC4E68">
        <w:rPr>
          <w:b/>
        </w:rPr>
        <w:t>List = [1, 2, 3]</w:t>
      </w:r>
    </w:p>
    <w:p w14:paraId="215FCBF3" w14:textId="731FF4E1" w:rsidR="00CC4E68" w:rsidRDefault="00CC4E68" w:rsidP="005F5C15">
      <w:pPr>
        <w:spacing w:after="0" w:line="240" w:lineRule="auto"/>
      </w:pPr>
    </w:p>
    <w:p w14:paraId="74C8AA09" w14:textId="1A42643D" w:rsidR="00C52802" w:rsidRDefault="00C52802" w:rsidP="005F5C15">
      <w:pPr>
        <w:spacing w:after="0" w:line="240" w:lineRule="auto"/>
      </w:pPr>
      <w:r>
        <w:t>Change elements:</w:t>
      </w:r>
    </w:p>
    <w:p w14:paraId="2BDB59FC" w14:textId="77777777" w:rsidR="00C52802" w:rsidRPr="007F5671" w:rsidRDefault="00C52802" w:rsidP="00C52802">
      <w:pPr>
        <w:spacing w:after="0" w:line="240" w:lineRule="auto"/>
        <w:rPr>
          <w:b/>
        </w:rPr>
      </w:pPr>
      <w:r w:rsidRPr="007F5671">
        <w:rPr>
          <w:b/>
        </w:rPr>
        <w:t>profile = ['Stefan', 'Vanli', 'male', 29, 'Moscow', 'Russian']</w:t>
      </w:r>
    </w:p>
    <w:p w14:paraId="1917E820" w14:textId="77777777" w:rsidR="00C52802" w:rsidRPr="007F5671" w:rsidRDefault="00C52802" w:rsidP="00C52802">
      <w:pPr>
        <w:spacing w:after="0" w:line="240" w:lineRule="auto"/>
        <w:rPr>
          <w:b/>
        </w:rPr>
      </w:pPr>
      <w:r w:rsidRPr="007F5671">
        <w:rPr>
          <w:b/>
        </w:rPr>
        <w:t>print('Before change:', profile)</w:t>
      </w:r>
    </w:p>
    <w:p w14:paraId="4530C35B" w14:textId="77777777" w:rsidR="00C52802" w:rsidRPr="007F5671" w:rsidRDefault="00C52802" w:rsidP="00C52802">
      <w:pPr>
        <w:spacing w:after="0" w:line="240" w:lineRule="auto"/>
        <w:rPr>
          <w:b/>
        </w:rPr>
      </w:pPr>
      <w:r w:rsidRPr="007F5671">
        <w:rPr>
          <w:b/>
        </w:rPr>
        <w:t>profile[0] = 'Alena'</w:t>
      </w:r>
    </w:p>
    <w:p w14:paraId="7AC34895" w14:textId="77777777" w:rsidR="00C52802" w:rsidRPr="007F5671" w:rsidRDefault="00C52802" w:rsidP="00C52802">
      <w:pPr>
        <w:spacing w:after="0" w:line="240" w:lineRule="auto"/>
        <w:rPr>
          <w:b/>
        </w:rPr>
      </w:pPr>
      <w:r w:rsidRPr="007F5671">
        <w:rPr>
          <w:b/>
        </w:rPr>
        <w:t>profile[2] = 'female'</w:t>
      </w:r>
    </w:p>
    <w:p w14:paraId="30C463C2" w14:textId="77777777" w:rsidR="00C52802" w:rsidRPr="007F5671" w:rsidRDefault="00C52802" w:rsidP="00C52802">
      <w:pPr>
        <w:spacing w:after="0" w:line="240" w:lineRule="auto"/>
        <w:rPr>
          <w:b/>
        </w:rPr>
      </w:pPr>
      <w:r w:rsidRPr="007F5671">
        <w:rPr>
          <w:b/>
        </w:rPr>
        <w:t>profile[5] = 'Polish'</w:t>
      </w:r>
    </w:p>
    <w:p w14:paraId="000C420B" w14:textId="521B2058" w:rsidR="00C52802" w:rsidRPr="007F5671" w:rsidRDefault="00C52802" w:rsidP="00C52802">
      <w:pPr>
        <w:spacing w:after="0" w:line="240" w:lineRule="auto"/>
        <w:rPr>
          <w:b/>
        </w:rPr>
      </w:pPr>
      <w:r w:rsidRPr="007F5671">
        <w:rPr>
          <w:b/>
        </w:rPr>
        <w:t>print('After change: ', profile)</w:t>
      </w:r>
    </w:p>
    <w:p w14:paraId="31570165"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Before change: ['Stefan', 'Vanli', 'male', 29, 'Moscow', 'Russian']</w:t>
      </w:r>
    </w:p>
    <w:p w14:paraId="71DD4E07"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After change:  ['Alena', 'Vanli', 'female', 29, 'Moscow', 'Polish']</w:t>
      </w:r>
    </w:p>
    <w:p w14:paraId="057F6DB0" w14:textId="52074BEE" w:rsidR="00C52802" w:rsidRDefault="00C52802" w:rsidP="00C52802">
      <w:pPr>
        <w:spacing w:after="0" w:line="240" w:lineRule="auto"/>
      </w:pPr>
    </w:p>
    <w:p w14:paraId="7CF8C28C" w14:textId="79793D8C" w:rsidR="007F5671" w:rsidRDefault="007F5671" w:rsidP="00C52802">
      <w:pPr>
        <w:spacing w:after="0" w:line="240" w:lineRule="auto"/>
      </w:pPr>
      <w:r>
        <w:t>Delete elements:</w:t>
      </w:r>
    </w:p>
    <w:p w14:paraId="36E8A8AB" w14:textId="77777777" w:rsidR="007F5671" w:rsidRPr="007F5671" w:rsidRDefault="007F5671" w:rsidP="007F5671">
      <w:pPr>
        <w:spacing w:after="0" w:line="240" w:lineRule="auto"/>
        <w:rPr>
          <w:b/>
        </w:rPr>
      </w:pPr>
      <w:r w:rsidRPr="007F5671">
        <w:rPr>
          <w:b/>
        </w:rPr>
        <w:t>print('Before change:', profile)</w:t>
      </w:r>
    </w:p>
    <w:p w14:paraId="169B72AD" w14:textId="77777777" w:rsidR="007F5671" w:rsidRPr="007F5671" w:rsidRDefault="007F5671" w:rsidP="007F5671">
      <w:pPr>
        <w:spacing w:after="0" w:line="240" w:lineRule="auto"/>
        <w:rPr>
          <w:b/>
        </w:rPr>
      </w:pPr>
      <w:r w:rsidRPr="007F5671">
        <w:rPr>
          <w:b/>
        </w:rPr>
        <w:t>del(profile[5])</w:t>
      </w:r>
    </w:p>
    <w:p w14:paraId="3B3B10F5" w14:textId="494DD354" w:rsidR="007F5671" w:rsidRPr="007F5671" w:rsidRDefault="007F5671" w:rsidP="007F5671">
      <w:pPr>
        <w:spacing w:after="0" w:line="240" w:lineRule="auto"/>
        <w:rPr>
          <w:b/>
        </w:rPr>
      </w:pPr>
      <w:r w:rsidRPr="007F5671">
        <w:rPr>
          <w:b/>
        </w:rPr>
        <w:t>print('After change:', profile)</w:t>
      </w:r>
    </w:p>
    <w:p w14:paraId="76F6B12E" w14:textId="77777777" w:rsidR="007F5671" w:rsidRDefault="007F5671" w:rsidP="007F5671">
      <w:pPr>
        <w:pStyle w:val="HTMLPreformatted"/>
      </w:pPr>
      <w:r>
        <w:t>Before change: ['Alena', 'Vanli', 'female', 29, 'Moscow', 'Polish']</w:t>
      </w:r>
    </w:p>
    <w:p w14:paraId="70F82852" w14:textId="77777777" w:rsidR="007F5671" w:rsidRDefault="007F5671" w:rsidP="007F5671">
      <w:pPr>
        <w:pStyle w:val="HTMLPreformatted"/>
      </w:pPr>
      <w:r>
        <w:t>After change: ['Alena', 'Vanli', 'female', 29, 'Moscow']</w:t>
      </w:r>
    </w:p>
    <w:p w14:paraId="49B10C0A" w14:textId="52D3C656" w:rsidR="007F5671" w:rsidRPr="003D2CFD" w:rsidRDefault="007F5671" w:rsidP="007F5671">
      <w:pPr>
        <w:spacing w:after="0" w:line="240" w:lineRule="auto"/>
      </w:pPr>
    </w:p>
    <w:p w14:paraId="216CC622" w14:textId="5F2859A4" w:rsidR="003D2CFD" w:rsidRDefault="003D2CFD" w:rsidP="007F5671">
      <w:pPr>
        <w:spacing w:after="0" w:line="240" w:lineRule="auto"/>
      </w:pPr>
      <w:r>
        <w:t>To split a string into a list:</w:t>
      </w:r>
    </w:p>
    <w:p w14:paraId="4F051C67" w14:textId="77777777" w:rsidR="003D2CFD" w:rsidRPr="003D2CFD" w:rsidRDefault="003D2CFD" w:rsidP="003D2CFD">
      <w:pPr>
        <w:spacing w:after="0" w:line="240" w:lineRule="auto"/>
        <w:rPr>
          <w:b/>
        </w:rPr>
      </w:pPr>
      <w:proofErr w:type="spellStart"/>
      <w:r w:rsidRPr="003D2CFD">
        <w:rPr>
          <w:b/>
        </w:rPr>
        <w:t>colors_list</w:t>
      </w:r>
      <w:proofErr w:type="spellEnd"/>
      <w:r w:rsidRPr="003D2CFD">
        <w:rPr>
          <w:b/>
        </w:rPr>
        <w:t xml:space="preserve"> = 'Red white blue orange yellow pink </w:t>
      </w:r>
      <w:proofErr w:type="spellStart"/>
      <w:r w:rsidRPr="003D2CFD">
        <w:rPr>
          <w:b/>
        </w:rPr>
        <w:t>purple'.split</w:t>
      </w:r>
      <w:proofErr w:type="spellEnd"/>
      <w:r w:rsidRPr="003D2CFD">
        <w:rPr>
          <w:b/>
        </w:rPr>
        <w:t>()</w:t>
      </w:r>
    </w:p>
    <w:p w14:paraId="2A03CC62" w14:textId="5A278A90" w:rsidR="003D2CFD" w:rsidRPr="003D2CFD" w:rsidRDefault="003D2CFD" w:rsidP="003D2CFD">
      <w:pPr>
        <w:spacing w:after="0" w:line="240" w:lineRule="auto"/>
        <w:rPr>
          <w:b/>
        </w:rPr>
      </w:pPr>
      <w:proofErr w:type="spellStart"/>
      <w:r w:rsidRPr="003D2CFD">
        <w:rPr>
          <w:b/>
        </w:rPr>
        <w:t>colors_list</w:t>
      </w:r>
      <w:proofErr w:type="spellEnd"/>
    </w:p>
    <w:p w14:paraId="799F812D"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white', 'blue', 'orange', 'yellow', 'pink', 'purple']</w:t>
      </w:r>
    </w:p>
    <w:p w14:paraId="39FBA488" w14:textId="772B8405" w:rsidR="003D2CFD" w:rsidRDefault="003D2CFD" w:rsidP="003D2CFD">
      <w:pPr>
        <w:spacing w:after="0" w:line="240" w:lineRule="auto"/>
      </w:pPr>
    </w:p>
    <w:p w14:paraId="507EA268" w14:textId="4892445F" w:rsidR="003D2CFD" w:rsidRDefault="003D2CFD" w:rsidP="003D2CFD">
      <w:pPr>
        <w:spacing w:after="0" w:line="240" w:lineRule="auto"/>
      </w:pPr>
      <w:r>
        <w:t>To split using a delimiter:</w:t>
      </w:r>
    </w:p>
    <w:p w14:paraId="2E55D9A3" w14:textId="64EE68B8" w:rsidR="003D2CFD" w:rsidRPr="003D2CFD" w:rsidRDefault="003D2CFD" w:rsidP="003D2CFD">
      <w:pPr>
        <w:spacing w:after="0" w:line="240" w:lineRule="auto"/>
        <w:rPr>
          <w:b/>
        </w:rPr>
      </w:pPr>
      <w:r w:rsidRPr="003D2CFD">
        <w:rPr>
          <w:b/>
        </w:rPr>
        <w:t xml:space="preserve">'red, blue, orange, white, </w:t>
      </w:r>
      <w:proofErr w:type="spellStart"/>
      <w:r w:rsidRPr="003D2CFD">
        <w:rPr>
          <w:b/>
        </w:rPr>
        <w:t>yellow'.split</w:t>
      </w:r>
      <w:proofErr w:type="spellEnd"/>
      <w:r w:rsidRPr="003D2CFD">
        <w:rPr>
          <w:b/>
        </w:rPr>
        <w:t>(',')</w:t>
      </w:r>
    </w:p>
    <w:p w14:paraId="080B92B8"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 blue', ' orange', ' white', ' yellow']</w:t>
      </w:r>
    </w:p>
    <w:p w14:paraId="29345774" w14:textId="3F085677" w:rsidR="003D2CFD" w:rsidRDefault="003D2CFD" w:rsidP="003D2CFD">
      <w:pPr>
        <w:spacing w:after="0" w:line="240" w:lineRule="auto"/>
      </w:pPr>
    </w:p>
    <w:p w14:paraId="3DE9E0DB" w14:textId="22E18083" w:rsidR="003D2CFD" w:rsidRDefault="00246C6C" w:rsidP="003D2CFD">
      <w:pPr>
        <w:spacing w:after="0" w:line="240" w:lineRule="auto"/>
      </w:pPr>
      <w:r>
        <w:t>To create a copy (clone) of a list:</w:t>
      </w:r>
    </w:p>
    <w:p w14:paraId="619999CA" w14:textId="77777777" w:rsidR="00246C6C" w:rsidRPr="00246C6C" w:rsidRDefault="00246C6C" w:rsidP="00246C6C">
      <w:pPr>
        <w:spacing w:after="0" w:line="240" w:lineRule="auto"/>
        <w:rPr>
          <w:b/>
        </w:rPr>
      </w:pPr>
      <w:r w:rsidRPr="00246C6C">
        <w:rPr>
          <w:b/>
        </w:rPr>
        <w:t>A = [1, 2, 3, 4, 5]</w:t>
      </w:r>
    </w:p>
    <w:p w14:paraId="5CADCE72" w14:textId="77777777" w:rsidR="00246C6C" w:rsidRPr="00246C6C" w:rsidRDefault="00246C6C" w:rsidP="00246C6C">
      <w:pPr>
        <w:spacing w:after="0" w:line="240" w:lineRule="auto"/>
        <w:rPr>
          <w:b/>
        </w:rPr>
      </w:pPr>
      <w:r w:rsidRPr="00246C6C">
        <w:rPr>
          <w:b/>
        </w:rPr>
        <w:t>B = A</w:t>
      </w:r>
    </w:p>
    <w:p w14:paraId="6BBBF82A" w14:textId="77777777" w:rsidR="00246C6C" w:rsidRPr="00246C6C" w:rsidRDefault="00246C6C" w:rsidP="00246C6C">
      <w:pPr>
        <w:spacing w:after="0" w:line="240" w:lineRule="auto"/>
        <w:rPr>
          <w:b/>
        </w:rPr>
      </w:pPr>
      <w:r w:rsidRPr="00246C6C">
        <w:rPr>
          <w:b/>
        </w:rPr>
        <w:t>B = A[:]</w:t>
      </w:r>
    </w:p>
    <w:p w14:paraId="664C6CA4" w14:textId="77777777" w:rsidR="00246C6C" w:rsidRPr="00246C6C" w:rsidRDefault="00246C6C" w:rsidP="00246C6C">
      <w:pPr>
        <w:spacing w:after="0" w:line="240" w:lineRule="auto"/>
        <w:rPr>
          <w:b/>
        </w:rPr>
      </w:pPr>
      <w:r w:rsidRPr="00246C6C">
        <w:rPr>
          <w:b/>
        </w:rPr>
        <w:t>B[0] = 6</w:t>
      </w:r>
    </w:p>
    <w:p w14:paraId="1CF0BD0D" w14:textId="77777777" w:rsidR="00246C6C" w:rsidRPr="00246C6C" w:rsidRDefault="00246C6C" w:rsidP="00246C6C">
      <w:pPr>
        <w:spacing w:after="0" w:line="240" w:lineRule="auto"/>
        <w:rPr>
          <w:b/>
        </w:rPr>
      </w:pPr>
      <w:r w:rsidRPr="00246C6C">
        <w:rPr>
          <w:b/>
        </w:rPr>
        <w:t>print(A)</w:t>
      </w:r>
    </w:p>
    <w:p w14:paraId="2A1E8DD5" w14:textId="15C2F03E" w:rsidR="003D2CFD" w:rsidRPr="00246C6C" w:rsidRDefault="00246C6C" w:rsidP="00246C6C">
      <w:pPr>
        <w:spacing w:after="0" w:line="240" w:lineRule="auto"/>
        <w:rPr>
          <w:b/>
        </w:rPr>
      </w:pPr>
      <w:r w:rsidRPr="00246C6C">
        <w:rPr>
          <w:b/>
        </w:rPr>
        <w:lastRenderedPageBreak/>
        <w:t>print(B)</w:t>
      </w:r>
    </w:p>
    <w:p w14:paraId="21AEEAB8"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1, 2, 3, 4, 5]</w:t>
      </w:r>
    </w:p>
    <w:p w14:paraId="4E6F59A1"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6, 2, 3, 4, 5]</w:t>
      </w:r>
    </w:p>
    <w:p w14:paraId="728737D0" w14:textId="7BE766D9" w:rsidR="00246C6C" w:rsidRDefault="00246C6C" w:rsidP="00246C6C">
      <w:pPr>
        <w:spacing w:after="0" w:line="240" w:lineRule="auto"/>
      </w:pPr>
    </w:p>
    <w:p w14:paraId="76D3C0AF" w14:textId="5A5BBCB6" w:rsidR="003F1188" w:rsidRPr="00FE10EC" w:rsidRDefault="003F1188" w:rsidP="003F1188">
      <w:pPr>
        <w:shd w:val="clear" w:color="auto" w:fill="BDD6EE" w:themeFill="accent5" w:themeFillTint="66"/>
        <w:spacing w:after="0" w:line="240" w:lineRule="auto"/>
        <w:rPr>
          <w:b/>
        </w:rPr>
      </w:pPr>
      <w:r>
        <w:rPr>
          <w:b/>
        </w:rPr>
        <w:t>Dictionaries</w:t>
      </w:r>
    </w:p>
    <w:p w14:paraId="77619D12" w14:textId="2670A1A9" w:rsidR="003F1188" w:rsidRDefault="003F1188" w:rsidP="00246C6C">
      <w:pPr>
        <w:spacing w:after="0" w:line="240" w:lineRule="auto"/>
      </w:pPr>
    </w:p>
    <w:p w14:paraId="49F6904F" w14:textId="2D73DB9E" w:rsidR="003F1188" w:rsidRDefault="003F1188" w:rsidP="00246C6C">
      <w:pPr>
        <w:spacing w:after="0" w:line="240" w:lineRule="auto"/>
      </w:pPr>
      <w:r>
        <w:t>Dictionaries are denoted with curly Brackets {}.</w:t>
      </w:r>
    </w:p>
    <w:p w14:paraId="24506C00" w14:textId="0C637BEB" w:rsidR="00246C6C" w:rsidRDefault="003F1188" w:rsidP="00246C6C">
      <w:pPr>
        <w:spacing w:after="0" w:line="240" w:lineRule="auto"/>
      </w:pPr>
      <w:r w:rsidRPr="003F1188">
        <w:rPr>
          <w:noProof/>
        </w:rPr>
        <w:drawing>
          <wp:inline distT="0" distB="0" distL="0" distR="0" wp14:anchorId="1DF1F2A9" wp14:editId="3562878D">
            <wp:extent cx="5943600" cy="42049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04970"/>
                    </a:xfrm>
                    <a:prstGeom prst="rect">
                      <a:avLst/>
                    </a:prstGeom>
                  </pic:spPr>
                </pic:pic>
              </a:graphicData>
            </a:graphic>
          </wp:inline>
        </w:drawing>
      </w:r>
    </w:p>
    <w:p w14:paraId="5F95AC21" w14:textId="551E1171" w:rsidR="003F1188" w:rsidRDefault="003F1188" w:rsidP="00246C6C">
      <w:pPr>
        <w:spacing w:after="0" w:line="240" w:lineRule="auto"/>
      </w:pPr>
      <w:r>
        <w:t>Keys in dictionaries have to be immutable and unique. The values can be immutable, mutable and duplicates.</w:t>
      </w:r>
    </w:p>
    <w:p w14:paraId="7D900C24" w14:textId="1A2EC57B" w:rsidR="003F1188" w:rsidRDefault="003F1188" w:rsidP="00246C6C">
      <w:pPr>
        <w:spacing w:after="0" w:line="240" w:lineRule="auto"/>
      </w:pPr>
    </w:p>
    <w:p w14:paraId="0F5AB1AA" w14:textId="2D4EE2CC" w:rsidR="003F1188" w:rsidRPr="009E30A9" w:rsidRDefault="003F1188" w:rsidP="00246C6C">
      <w:pPr>
        <w:spacing w:after="0" w:line="240" w:lineRule="auto"/>
        <w:rPr>
          <w:b/>
        </w:rPr>
      </w:pPr>
      <w:r w:rsidRPr="009E30A9">
        <w:rPr>
          <w:b/>
        </w:rPr>
        <w:t>{‘key1’:1, ‘key2’: ‘2’, ‘key3’: [3,3,3], ‘key4’: (4,4,4), (‘key5’):5}</w:t>
      </w:r>
    </w:p>
    <w:p w14:paraId="465F747D" w14:textId="7E3EA581" w:rsidR="003F1188" w:rsidRDefault="003F1188" w:rsidP="00246C6C">
      <w:pPr>
        <w:spacing w:after="0" w:line="240" w:lineRule="auto"/>
      </w:pPr>
    </w:p>
    <w:p w14:paraId="7055033B" w14:textId="77777777" w:rsidR="009E30A9" w:rsidRPr="009E30A9" w:rsidRDefault="009E30A9" w:rsidP="009E30A9">
      <w:pPr>
        <w:spacing w:after="0" w:line="240" w:lineRule="auto"/>
        <w:rPr>
          <w:b/>
        </w:rPr>
      </w:pPr>
      <w:r w:rsidRPr="009E30A9">
        <w:rPr>
          <w:b/>
        </w:rPr>
        <w:t>DICT = {'Thriller': 1982, 'Back in Black': 1980, 'The Dark Side of the Moon': 1973, 'The Bodyguard': 1992}</w:t>
      </w:r>
    </w:p>
    <w:p w14:paraId="098B0668" w14:textId="634DD107" w:rsidR="009E30A9" w:rsidRPr="009E30A9" w:rsidRDefault="009E30A9" w:rsidP="009E30A9">
      <w:pPr>
        <w:spacing w:after="0" w:line="240" w:lineRule="auto"/>
        <w:rPr>
          <w:b/>
        </w:rPr>
      </w:pPr>
      <w:r w:rsidRPr="009E30A9">
        <w:rPr>
          <w:b/>
        </w:rPr>
        <w:t>DICT</w:t>
      </w:r>
    </w:p>
    <w:p w14:paraId="17B698E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53155C3E"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5808D7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5FBEF68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3B58D435" w14:textId="3C036D3C" w:rsidR="009E30A9" w:rsidRDefault="009E30A9" w:rsidP="009E30A9">
      <w:pPr>
        <w:spacing w:after="0" w:line="240" w:lineRule="auto"/>
      </w:pPr>
    </w:p>
    <w:p w14:paraId="6A825D61" w14:textId="7D7542AB" w:rsidR="009E30A9" w:rsidRPr="009E30A9" w:rsidRDefault="009E30A9" w:rsidP="009E30A9">
      <w:pPr>
        <w:spacing w:after="0" w:line="240" w:lineRule="auto"/>
        <w:rPr>
          <w:b/>
        </w:rPr>
      </w:pPr>
      <w:r w:rsidRPr="009E30A9">
        <w:rPr>
          <w:b/>
        </w:rPr>
        <w:t>DICT['Thriller']</w:t>
      </w:r>
    </w:p>
    <w:p w14:paraId="6ABA818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1982</w:t>
      </w:r>
    </w:p>
    <w:p w14:paraId="168BA2F1" w14:textId="1008D944" w:rsidR="009E30A9" w:rsidRDefault="009E30A9" w:rsidP="009E30A9">
      <w:pPr>
        <w:spacing w:after="0" w:line="240" w:lineRule="auto"/>
      </w:pPr>
    </w:p>
    <w:p w14:paraId="3E83AD6A" w14:textId="2C42BEC5" w:rsidR="009E30A9" w:rsidRDefault="009E30A9" w:rsidP="009E30A9">
      <w:pPr>
        <w:spacing w:after="0" w:line="240" w:lineRule="auto"/>
      </w:pPr>
      <w:r>
        <w:t>Add a row to the dictionary:</w:t>
      </w:r>
    </w:p>
    <w:p w14:paraId="179D61D0" w14:textId="6592BE04" w:rsidR="009E30A9" w:rsidRPr="009E30A9" w:rsidRDefault="009E30A9" w:rsidP="009E30A9">
      <w:pPr>
        <w:spacing w:after="0" w:line="240" w:lineRule="auto"/>
        <w:rPr>
          <w:b/>
        </w:rPr>
      </w:pPr>
      <w:r w:rsidRPr="009E30A9">
        <w:rPr>
          <w:b/>
        </w:rPr>
        <w:lastRenderedPageBreak/>
        <w:t>DICT[‘Graduation’] = ‘2007’</w:t>
      </w:r>
    </w:p>
    <w:p w14:paraId="4990904B" w14:textId="77777777" w:rsidR="009E30A9" w:rsidRDefault="009E30A9" w:rsidP="009E30A9">
      <w:pPr>
        <w:spacing w:after="0" w:line="240" w:lineRule="auto"/>
      </w:pPr>
    </w:p>
    <w:p w14:paraId="6DEFBF24" w14:textId="274D6612" w:rsidR="003F1188" w:rsidRDefault="009E30A9" w:rsidP="00246C6C">
      <w:pPr>
        <w:spacing w:after="0" w:line="240" w:lineRule="auto"/>
      </w:pPr>
      <w:r>
        <w:t>To delete a value in the dictionary:</w:t>
      </w:r>
    </w:p>
    <w:p w14:paraId="2BEC77FE" w14:textId="77777777" w:rsidR="009E30A9" w:rsidRPr="009E30A9" w:rsidRDefault="009E30A9" w:rsidP="009E30A9">
      <w:pPr>
        <w:spacing w:after="0" w:line="240" w:lineRule="auto"/>
        <w:rPr>
          <w:b/>
        </w:rPr>
      </w:pPr>
      <w:r w:rsidRPr="009E30A9">
        <w:rPr>
          <w:b/>
        </w:rPr>
        <w:t>del(DICT['Graduation'])</w:t>
      </w:r>
    </w:p>
    <w:p w14:paraId="5F517716" w14:textId="641003DF" w:rsidR="009E30A9" w:rsidRPr="009E30A9" w:rsidRDefault="009E30A9" w:rsidP="009E30A9">
      <w:pPr>
        <w:spacing w:after="0" w:line="240" w:lineRule="auto"/>
        <w:rPr>
          <w:b/>
        </w:rPr>
      </w:pPr>
      <w:r w:rsidRPr="009E30A9">
        <w:rPr>
          <w:b/>
        </w:rPr>
        <w:t>DICT</w:t>
      </w:r>
    </w:p>
    <w:p w14:paraId="28F5A144"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72387EC6"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C64604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31CF32E1"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526CE8A6" w14:textId="74DFB189" w:rsidR="009E30A9" w:rsidRDefault="009E30A9" w:rsidP="009E30A9">
      <w:pPr>
        <w:spacing w:after="0" w:line="240" w:lineRule="auto"/>
      </w:pPr>
    </w:p>
    <w:p w14:paraId="44AABFC4" w14:textId="06C80DE4" w:rsidR="009E30A9" w:rsidRDefault="009E30A9" w:rsidP="009E30A9">
      <w:pPr>
        <w:spacing w:after="0" w:line="240" w:lineRule="auto"/>
      </w:pPr>
      <w:r>
        <w:t>To find something in a dictionary:</w:t>
      </w:r>
    </w:p>
    <w:p w14:paraId="43C98DDE" w14:textId="27E043D9" w:rsidR="009E30A9" w:rsidRPr="00B32C1F" w:rsidRDefault="00B32C1F" w:rsidP="009E30A9">
      <w:pPr>
        <w:spacing w:after="0" w:line="240" w:lineRule="auto"/>
        <w:rPr>
          <w:b/>
        </w:rPr>
      </w:pPr>
      <w:r w:rsidRPr="00B32C1F">
        <w:rPr>
          <w:b/>
        </w:rPr>
        <w:t>‘Thriller’ in DICT</w:t>
      </w:r>
    </w:p>
    <w:p w14:paraId="61979CA5" w14:textId="51BBEA3A" w:rsidR="00B32C1F" w:rsidRDefault="00B32C1F" w:rsidP="009E30A9">
      <w:pPr>
        <w:spacing w:after="0" w:line="240" w:lineRule="auto"/>
      </w:pPr>
      <w:r>
        <w:t>True</w:t>
      </w:r>
    </w:p>
    <w:p w14:paraId="3115A63D" w14:textId="26972C9B" w:rsidR="00B32C1F" w:rsidRDefault="00B32C1F" w:rsidP="009E30A9">
      <w:pPr>
        <w:spacing w:after="0" w:line="240" w:lineRule="auto"/>
      </w:pPr>
    </w:p>
    <w:p w14:paraId="109703DD" w14:textId="187EC19C" w:rsidR="00B32C1F" w:rsidRDefault="00B32C1F" w:rsidP="009E30A9">
      <w:pPr>
        <w:spacing w:after="0" w:line="240" w:lineRule="auto"/>
      </w:pPr>
      <w:r>
        <w:t>To get all the keys (the output is a list):</w:t>
      </w:r>
    </w:p>
    <w:p w14:paraId="3AA6A98B" w14:textId="5DF2C63F" w:rsidR="00B32C1F" w:rsidRPr="00B32C1F" w:rsidRDefault="00B32C1F" w:rsidP="009E30A9">
      <w:pPr>
        <w:spacing w:after="0" w:line="240" w:lineRule="auto"/>
        <w:rPr>
          <w:b/>
        </w:rPr>
      </w:pPr>
      <w:proofErr w:type="spellStart"/>
      <w:r w:rsidRPr="00B32C1F">
        <w:rPr>
          <w:b/>
        </w:rPr>
        <w:t>DICT.keys</w:t>
      </w:r>
      <w:proofErr w:type="spellEnd"/>
      <w:r w:rsidRPr="00B32C1F">
        <w:rPr>
          <w:b/>
        </w:rPr>
        <w:t>()</w:t>
      </w:r>
    </w:p>
    <w:p w14:paraId="65F39763"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keys</w:t>
      </w:r>
      <w:proofErr w:type="spellEnd"/>
      <w:r w:rsidRPr="00B32C1F">
        <w:rPr>
          <w:rFonts w:ascii="Courier New" w:eastAsia="Times New Roman" w:hAnsi="Courier New" w:cs="Courier New"/>
          <w:sz w:val="20"/>
          <w:szCs w:val="20"/>
        </w:rPr>
        <w:t>(['Thriller', 'Back in Black', 'The Dark Side of the Moon', 'The Bodyguard'])</w:t>
      </w:r>
    </w:p>
    <w:p w14:paraId="45AC51E7" w14:textId="7335925A" w:rsidR="00B32C1F" w:rsidRDefault="00B32C1F" w:rsidP="009E30A9">
      <w:pPr>
        <w:spacing w:after="0" w:line="240" w:lineRule="auto"/>
      </w:pPr>
    </w:p>
    <w:p w14:paraId="693C6BC5" w14:textId="7F312892" w:rsidR="00B32C1F" w:rsidRDefault="00B32C1F" w:rsidP="009E30A9">
      <w:pPr>
        <w:spacing w:after="0" w:line="240" w:lineRule="auto"/>
      </w:pPr>
      <w:r>
        <w:t>List of values:</w:t>
      </w:r>
    </w:p>
    <w:p w14:paraId="1E88D4A3" w14:textId="3586CAD3" w:rsidR="00B32C1F" w:rsidRPr="00B32C1F" w:rsidRDefault="00B32C1F" w:rsidP="009E30A9">
      <w:pPr>
        <w:spacing w:after="0" w:line="240" w:lineRule="auto"/>
        <w:rPr>
          <w:b/>
        </w:rPr>
      </w:pPr>
      <w:proofErr w:type="spellStart"/>
      <w:r w:rsidRPr="00B32C1F">
        <w:rPr>
          <w:b/>
        </w:rPr>
        <w:t>DICT.values</w:t>
      </w:r>
      <w:proofErr w:type="spellEnd"/>
      <w:r w:rsidRPr="00B32C1F">
        <w:rPr>
          <w:b/>
        </w:rPr>
        <w:t>()</w:t>
      </w:r>
    </w:p>
    <w:p w14:paraId="3DD36E27"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values</w:t>
      </w:r>
      <w:proofErr w:type="spellEnd"/>
      <w:r w:rsidRPr="00B32C1F">
        <w:rPr>
          <w:rFonts w:ascii="Courier New" w:eastAsia="Times New Roman" w:hAnsi="Courier New" w:cs="Courier New"/>
          <w:sz w:val="20"/>
          <w:szCs w:val="20"/>
        </w:rPr>
        <w:t>([1982, 1980, 1973, 1992])</w:t>
      </w:r>
    </w:p>
    <w:p w14:paraId="0F1FCCEF" w14:textId="1BEE534A" w:rsidR="00B32C1F" w:rsidRDefault="00B32C1F" w:rsidP="009E30A9">
      <w:pPr>
        <w:spacing w:after="0" w:line="240" w:lineRule="auto"/>
      </w:pPr>
    </w:p>
    <w:p w14:paraId="20FE073D" w14:textId="74219B7F" w:rsidR="00B32C1F" w:rsidRDefault="00B32C1F" w:rsidP="009E30A9">
      <w:pPr>
        <w:spacing w:after="0" w:line="240" w:lineRule="auto"/>
      </w:pPr>
      <w:r>
        <w:t>Each key is separated from its value by a colon "</w:t>
      </w:r>
      <w:r>
        <w:rPr>
          <w:rStyle w:val="HTMLCode"/>
          <w:rFonts w:eastAsiaTheme="minorHAnsi"/>
        </w:rPr>
        <w:t>:</w:t>
      </w:r>
      <w:r>
        <w:t>". Commas separate the items, and the whole dictionary is enclosed in curly braces. An empty dictionary without any items is written with just two curly braces, like this "</w:t>
      </w:r>
      <w:r>
        <w:rPr>
          <w:rStyle w:val="HTMLCode"/>
          <w:rFonts w:eastAsiaTheme="minorHAnsi"/>
        </w:rPr>
        <w:t>{}</w:t>
      </w:r>
      <w:r>
        <w:t>".</w:t>
      </w:r>
    </w:p>
    <w:p w14:paraId="48574C40" w14:textId="5815097E" w:rsidR="00B32C1F" w:rsidRDefault="00B32C1F" w:rsidP="009E30A9">
      <w:pPr>
        <w:spacing w:after="0" w:line="240" w:lineRule="auto"/>
      </w:pPr>
    </w:p>
    <w:p w14:paraId="5CDDC9BB" w14:textId="5B024CAD" w:rsidR="003944AA" w:rsidRPr="00FE10EC" w:rsidRDefault="003944AA" w:rsidP="003944AA">
      <w:pPr>
        <w:shd w:val="clear" w:color="auto" w:fill="BDD6EE" w:themeFill="accent5" w:themeFillTint="66"/>
        <w:spacing w:after="0" w:line="240" w:lineRule="auto"/>
        <w:rPr>
          <w:b/>
        </w:rPr>
      </w:pPr>
      <w:r>
        <w:rPr>
          <w:b/>
        </w:rPr>
        <w:t>Sets</w:t>
      </w:r>
    </w:p>
    <w:p w14:paraId="3A1A033C" w14:textId="09A90574" w:rsidR="00B32C1F" w:rsidRDefault="00B32C1F" w:rsidP="009E30A9">
      <w:pPr>
        <w:spacing w:after="0" w:line="240" w:lineRule="auto"/>
      </w:pPr>
    </w:p>
    <w:p w14:paraId="3442F0F6" w14:textId="0766B709" w:rsidR="007202AE" w:rsidRPr="006E1639" w:rsidRDefault="007202AE" w:rsidP="009E30A9">
      <w:pPr>
        <w:spacing w:after="0" w:line="240" w:lineRule="auto"/>
      </w:pPr>
      <w:r>
        <w:t>Sets are a type of collection. You can input different Python types. Unlike lists and tuples they are unordered: sets do not record element position. It has only unique elements.</w:t>
      </w:r>
    </w:p>
    <w:p w14:paraId="5DE77629" w14:textId="77777777" w:rsidR="007202AE" w:rsidRDefault="007202AE" w:rsidP="009E30A9">
      <w:pPr>
        <w:spacing w:after="0" w:line="240" w:lineRule="auto"/>
      </w:pPr>
    </w:p>
    <w:p w14:paraId="03D7CAA8" w14:textId="03003DE6" w:rsidR="003944AA" w:rsidRDefault="003944AA" w:rsidP="009E30A9">
      <w:pPr>
        <w:spacing w:after="0" w:line="240" w:lineRule="auto"/>
      </w:pPr>
      <w:r>
        <w:t>A set is a unique collection of objects in Python. It is denoted with {}, it removes duplicate values, and it is case-sensitive.</w:t>
      </w:r>
    </w:p>
    <w:p w14:paraId="3B535BC0" w14:textId="03C04696" w:rsidR="003944AA" w:rsidRDefault="003944AA" w:rsidP="009E30A9">
      <w:pPr>
        <w:spacing w:after="0" w:line="240" w:lineRule="auto"/>
      </w:pPr>
    </w:p>
    <w:p w14:paraId="02609A8C" w14:textId="355B4983" w:rsidR="003944AA" w:rsidRDefault="003944AA" w:rsidP="009E30A9">
      <w:pPr>
        <w:spacing w:after="0" w:line="240" w:lineRule="auto"/>
      </w:pPr>
      <w:r>
        <w:t>Example:</w:t>
      </w:r>
    </w:p>
    <w:p w14:paraId="364FBA06" w14:textId="7BB3F475"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Alena', 'John', 'Serge', 'Alena'</w:t>
      </w:r>
      <w:r>
        <w:rPr>
          <w:b/>
        </w:rPr>
        <w:t xml:space="preserve">, </w:t>
      </w:r>
      <w:r w:rsidRPr="003944AA">
        <w:rPr>
          <w:b/>
        </w:rPr>
        <w:t>'Adam'}</w:t>
      </w:r>
    </w:p>
    <w:p w14:paraId="279820E6" w14:textId="40A5596B" w:rsidR="003944AA" w:rsidRPr="003944AA" w:rsidRDefault="003944AA" w:rsidP="003944AA">
      <w:pPr>
        <w:spacing w:after="0" w:line="240" w:lineRule="auto"/>
        <w:rPr>
          <w:b/>
        </w:rPr>
      </w:pPr>
      <w:proofErr w:type="spellStart"/>
      <w:r w:rsidRPr="003944AA">
        <w:rPr>
          <w:b/>
        </w:rPr>
        <w:t>set_example</w:t>
      </w:r>
      <w:proofErr w:type="spellEnd"/>
    </w:p>
    <w:p w14:paraId="0050E283"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Alena', 'John', 'Serge', 'Stefan'}</w:t>
      </w:r>
    </w:p>
    <w:p w14:paraId="2264420D" w14:textId="0A1FFF3C" w:rsidR="003944AA" w:rsidRDefault="003944AA" w:rsidP="003944AA">
      <w:pPr>
        <w:spacing w:after="0" w:line="240" w:lineRule="auto"/>
      </w:pPr>
    </w:p>
    <w:p w14:paraId="088F4FB5" w14:textId="30C0125F" w:rsidR="003944AA" w:rsidRDefault="003944AA" w:rsidP="003944AA">
      <w:pPr>
        <w:spacing w:after="0" w:line="240" w:lineRule="auto"/>
      </w:pPr>
      <w:r>
        <w:t>Same set with a different first letter:</w:t>
      </w:r>
    </w:p>
    <w:p w14:paraId="5BC43C47" w14:textId="3198127E"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w:t>
      </w:r>
      <w:proofErr w:type="spellStart"/>
      <w:r w:rsidRPr="003944AA">
        <w:rPr>
          <w:b/>
        </w:rPr>
        <w:t>alena</w:t>
      </w:r>
      <w:proofErr w:type="spellEnd"/>
      <w:r w:rsidRPr="003944AA">
        <w:rPr>
          <w:b/>
        </w:rPr>
        <w:t>', 'John', 'Serge', 'Adam'}</w:t>
      </w:r>
    </w:p>
    <w:p w14:paraId="124957F2" w14:textId="77777777" w:rsidR="003944AA" w:rsidRPr="003944AA" w:rsidRDefault="003944AA" w:rsidP="003944AA">
      <w:pPr>
        <w:spacing w:after="0" w:line="240" w:lineRule="auto"/>
        <w:rPr>
          <w:b/>
        </w:rPr>
      </w:pPr>
      <w:proofErr w:type="spellStart"/>
      <w:r w:rsidRPr="003944AA">
        <w:rPr>
          <w:b/>
        </w:rPr>
        <w:t>set_example</w:t>
      </w:r>
      <w:proofErr w:type="spellEnd"/>
    </w:p>
    <w:p w14:paraId="22BFA4D3" w14:textId="2253CBDB"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John', 'Serge', 'Stefan'</w:t>
      </w:r>
      <w:r>
        <w:rPr>
          <w:rFonts w:ascii="Courier New" w:eastAsia="Times New Roman" w:hAnsi="Courier New" w:cs="Courier New"/>
          <w:sz w:val="20"/>
          <w:szCs w:val="20"/>
        </w:rPr>
        <w:t xml:space="preserve">, </w:t>
      </w:r>
      <w:r w:rsidRPr="003944AA">
        <w:rPr>
          <w:rFonts w:ascii="Courier New" w:eastAsia="Times New Roman" w:hAnsi="Courier New" w:cs="Courier New"/>
          <w:sz w:val="20"/>
          <w:szCs w:val="20"/>
        </w:rPr>
        <w:t>'</w:t>
      </w:r>
      <w:proofErr w:type="spellStart"/>
      <w:r>
        <w:rPr>
          <w:rFonts w:ascii="Courier New" w:eastAsia="Times New Roman" w:hAnsi="Courier New" w:cs="Courier New"/>
          <w:sz w:val="20"/>
          <w:szCs w:val="20"/>
        </w:rPr>
        <w:t>a</w:t>
      </w:r>
      <w:r w:rsidRPr="003944AA">
        <w:rPr>
          <w:rFonts w:ascii="Courier New" w:eastAsia="Times New Roman" w:hAnsi="Courier New" w:cs="Courier New"/>
          <w:sz w:val="20"/>
          <w:szCs w:val="20"/>
        </w:rPr>
        <w:t>lena</w:t>
      </w:r>
      <w:proofErr w:type="spellEnd"/>
      <w:r w:rsidRPr="003944AA">
        <w:rPr>
          <w:rFonts w:ascii="Courier New" w:eastAsia="Times New Roman" w:hAnsi="Courier New" w:cs="Courier New"/>
          <w:sz w:val="20"/>
          <w:szCs w:val="20"/>
        </w:rPr>
        <w:t>'}</w:t>
      </w:r>
    </w:p>
    <w:p w14:paraId="555D8125" w14:textId="538D927D" w:rsidR="003944AA" w:rsidRDefault="003944AA" w:rsidP="003944AA">
      <w:pPr>
        <w:spacing w:after="0" w:line="240" w:lineRule="auto"/>
      </w:pPr>
    </w:p>
    <w:p w14:paraId="7939A64A" w14:textId="638012C1" w:rsidR="003944AA" w:rsidRDefault="003944AA" w:rsidP="003944AA">
      <w:pPr>
        <w:spacing w:after="0" w:line="240" w:lineRule="auto"/>
      </w:pPr>
      <w:proofErr w:type="spellStart"/>
      <w:r>
        <w:t>Converst</w:t>
      </w:r>
      <w:proofErr w:type="spellEnd"/>
      <w:r>
        <w:t xml:space="preserve"> list to set:</w:t>
      </w:r>
    </w:p>
    <w:p w14:paraId="27EFCF82" w14:textId="77777777" w:rsidR="003944AA" w:rsidRPr="003944AA" w:rsidRDefault="003944AA" w:rsidP="003944AA">
      <w:pPr>
        <w:spacing w:after="0" w:line="240" w:lineRule="auto"/>
        <w:rPr>
          <w:b/>
        </w:rPr>
      </w:pPr>
      <w:r w:rsidRPr="003944AA">
        <w:rPr>
          <w:b/>
        </w:rPr>
        <w:t>list = ('Stefan', 'Alena', 'John', 'Serge', 'Alena', 'Adam')</w:t>
      </w:r>
    </w:p>
    <w:p w14:paraId="35F86347" w14:textId="77777777" w:rsidR="003944AA" w:rsidRPr="003944AA" w:rsidRDefault="003944AA" w:rsidP="003944AA">
      <w:pPr>
        <w:spacing w:after="0" w:line="240" w:lineRule="auto"/>
        <w:rPr>
          <w:b/>
        </w:rPr>
      </w:pPr>
      <w:proofErr w:type="spellStart"/>
      <w:r w:rsidRPr="003944AA">
        <w:rPr>
          <w:b/>
        </w:rPr>
        <w:t>set_list</w:t>
      </w:r>
      <w:proofErr w:type="spellEnd"/>
      <w:r w:rsidRPr="003944AA">
        <w:rPr>
          <w:b/>
        </w:rPr>
        <w:t xml:space="preserve"> = set(list)</w:t>
      </w:r>
    </w:p>
    <w:p w14:paraId="435C55DF" w14:textId="0B0DD6E9" w:rsidR="003944AA" w:rsidRPr="003944AA" w:rsidRDefault="003944AA" w:rsidP="003944AA">
      <w:pPr>
        <w:spacing w:after="0" w:line="240" w:lineRule="auto"/>
        <w:rPr>
          <w:b/>
        </w:rPr>
      </w:pPr>
      <w:proofErr w:type="spellStart"/>
      <w:r w:rsidRPr="003944AA">
        <w:rPr>
          <w:b/>
        </w:rPr>
        <w:t>set_list</w:t>
      </w:r>
      <w:proofErr w:type="spellEnd"/>
    </w:p>
    <w:p w14:paraId="3DB6D38B"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lastRenderedPageBreak/>
        <w:t>{'Adam', 'Alena', 'John', 'Serge', 'Stefan'}</w:t>
      </w:r>
    </w:p>
    <w:p w14:paraId="2CFA5860" w14:textId="29DE5A6F" w:rsidR="003944AA" w:rsidRDefault="003944AA" w:rsidP="003944AA">
      <w:pPr>
        <w:spacing w:after="0" w:line="240" w:lineRule="auto"/>
      </w:pPr>
    </w:p>
    <w:p w14:paraId="52400D1E" w14:textId="3C3D6F99" w:rsidR="003944AA" w:rsidRDefault="00A57878" w:rsidP="003944AA">
      <w:pPr>
        <w:spacing w:after="0" w:line="240" w:lineRule="auto"/>
      </w:pPr>
      <w:r>
        <w:t>Define a set:</w:t>
      </w:r>
    </w:p>
    <w:p w14:paraId="11E6EFF4" w14:textId="77777777" w:rsidR="00A57878" w:rsidRDefault="00A57878" w:rsidP="00A57878">
      <w:pPr>
        <w:spacing w:after="0" w:line="240" w:lineRule="auto"/>
      </w:pPr>
      <w:r>
        <w:t>NamesSet2 = set(['Stefan', 'Alena', 'Ivan', 'Joe', 'Serge', 'Ian', 'Ivan'])</w:t>
      </w:r>
    </w:p>
    <w:p w14:paraId="1BEF2656" w14:textId="2A0A491D" w:rsidR="00A57878" w:rsidRDefault="00A57878" w:rsidP="00A57878">
      <w:pPr>
        <w:spacing w:after="0" w:line="240" w:lineRule="auto"/>
      </w:pPr>
      <w:r>
        <w:t>NamesSet2</w:t>
      </w:r>
    </w:p>
    <w:p w14:paraId="5B6E217F"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lena', 'Ian', 'Ivan', 'Joe', 'Serge', 'Stefan'}</w:t>
      </w:r>
    </w:p>
    <w:p w14:paraId="67A3B559" w14:textId="2B07DE74" w:rsidR="00A57878" w:rsidRDefault="00A57878" w:rsidP="00A57878">
      <w:pPr>
        <w:spacing w:after="0" w:line="240" w:lineRule="auto"/>
      </w:pPr>
    </w:p>
    <w:p w14:paraId="67EDCF65" w14:textId="5FF42647" w:rsidR="00A57878" w:rsidRDefault="00A57878" w:rsidP="00A57878">
      <w:pPr>
        <w:spacing w:after="0" w:line="240" w:lineRule="auto"/>
      </w:pPr>
      <w:r>
        <w:t>Add/remove element to a set:</w:t>
      </w:r>
    </w:p>
    <w:p w14:paraId="59B30225" w14:textId="130B33A8" w:rsidR="00A57878" w:rsidRPr="00A57878" w:rsidRDefault="00A57878" w:rsidP="00A57878">
      <w:pPr>
        <w:spacing w:after="0" w:line="240" w:lineRule="auto"/>
        <w:rPr>
          <w:b/>
        </w:rPr>
      </w:pPr>
      <w:r w:rsidRPr="00A57878">
        <w:rPr>
          <w:b/>
        </w:rPr>
        <w:t>NamesSet2.add('Adam')</w:t>
      </w:r>
      <w:r>
        <w:rPr>
          <w:b/>
        </w:rPr>
        <w:tab/>
      </w:r>
      <w:r>
        <w:rPr>
          <w:b/>
        </w:rPr>
        <w:tab/>
      </w:r>
      <w:r w:rsidRPr="00A57878">
        <w:rPr>
          <w:b/>
        </w:rPr>
        <w:t>NamesSet2.</w:t>
      </w:r>
      <w:r>
        <w:rPr>
          <w:b/>
        </w:rPr>
        <w:t>remove</w:t>
      </w:r>
      <w:r w:rsidRPr="00A57878">
        <w:rPr>
          <w:b/>
        </w:rPr>
        <w:t>('Adam')</w:t>
      </w:r>
    </w:p>
    <w:p w14:paraId="61E6B357" w14:textId="41772B8F" w:rsidR="00A57878" w:rsidRPr="00A57878" w:rsidRDefault="00A57878" w:rsidP="00A57878">
      <w:pPr>
        <w:spacing w:after="0" w:line="240" w:lineRule="auto"/>
        <w:rPr>
          <w:b/>
        </w:rPr>
      </w:pPr>
      <w:r w:rsidRPr="00A57878">
        <w:rPr>
          <w:b/>
        </w:rPr>
        <w:t>NamesSet2</w:t>
      </w:r>
    </w:p>
    <w:p w14:paraId="7D2EC3F8"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dam', 'Alena', 'Ian', 'Ivan', 'Joe', 'Serge', 'Stefan'}</w:t>
      </w:r>
    </w:p>
    <w:p w14:paraId="13CEE61E" w14:textId="0620EDD2" w:rsidR="00A57878" w:rsidRDefault="00A57878" w:rsidP="00A57878">
      <w:pPr>
        <w:spacing w:after="0" w:line="240" w:lineRule="auto"/>
      </w:pPr>
    </w:p>
    <w:p w14:paraId="385033FB" w14:textId="1FD676D3" w:rsidR="00A57878" w:rsidRDefault="00A57878" w:rsidP="00A57878">
      <w:pPr>
        <w:spacing w:after="0" w:line="240" w:lineRule="auto"/>
      </w:pPr>
      <w:r>
        <w:t xml:space="preserve">Check if there is a value </w:t>
      </w:r>
      <w:r w:rsidR="001577B6">
        <w:t>in a set:</w:t>
      </w:r>
    </w:p>
    <w:p w14:paraId="01993860" w14:textId="2DC2762A" w:rsidR="001577B6" w:rsidRPr="001577B6" w:rsidRDefault="001577B6" w:rsidP="00A57878">
      <w:pPr>
        <w:spacing w:after="0" w:line="240" w:lineRule="auto"/>
        <w:rPr>
          <w:b/>
        </w:rPr>
      </w:pPr>
      <w:r w:rsidRPr="001577B6">
        <w:rPr>
          <w:b/>
        </w:rPr>
        <w:t>'Alena' in NamesSet2</w:t>
      </w:r>
    </w:p>
    <w:p w14:paraId="2DF7F33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False</w:t>
      </w:r>
    </w:p>
    <w:p w14:paraId="183BF730" w14:textId="1C39C345" w:rsidR="001577B6" w:rsidRDefault="001577B6" w:rsidP="00A57878">
      <w:pPr>
        <w:spacing w:after="0" w:line="240" w:lineRule="auto"/>
      </w:pPr>
    </w:p>
    <w:p w14:paraId="6F04FC70" w14:textId="3DD928A1" w:rsidR="001577B6" w:rsidRDefault="001577B6" w:rsidP="00A57878">
      <w:pPr>
        <w:spacing w:after="0" w:line="240" w:lineRule="auto"/>
      </w:pPr>
      <w:r>
        <w:t>You can check the difference between sets, as well as the symmetric difference, intersection, and union.</w:t>
      </w:r>
    </w:p>
    <w:p w14:paraId="4EF87B22" w14:textId="2D98AE9B" w:rsidR="001577B6" w:rsidRDefault="001577B6" w:rsidP="00A57878">
      <w:pPr>
        <w:spacing w:after="0" w:line="240" w:lineRule="auto"/>
      </w:pPr>
    </w:p>
    <w:p w14:paraId="039E5811" w14:textId="7FBA0598" w:rsidR="001577B6" w:rsidRDefault="001577B6" w:rsidP="00A57878">
      <w:pPr>
        <w:spacing w:after="0" w:line="240" w:lineRule="auto"/>
      </w:pPr>
      <w:r>
        <w:t>Print 3 sets:</w:t>
      </w:r>
    </w:p>
    <w:p w14:paraId="30FBF84D" w14:textId="77777777" w:rsidR="001577B6" w:rsidRPr="001577B6" w:rsidRDefault="001577B6" w:rsidP="001577B6">
      <w:pPr>
        <w:spacing w:after="0" w:line="240" w:lineRule="auto"/>
        <w:rPr>
          <w:b/>
        </w:rPr>
      </w:pPr>
      <w:r w:rsidRPr="001577B6">
        <w:rPr>
          <w:b/>
        </w:rPr>
        <w:t>name_set_1 = {'Adam', 'Alena', 'Ian', 'Ivan', 'Joe', 'Serge', 'Stefan'}</w:t>
      </w:r>
    </w:p>
    <w:p w14:paraId="4D717119" w14:textId="77777777" w:rsidR="001577B6" w:rsidRPr="001577B6" w:rsidRDefault="001577B6" w:rsidP="001577B6">
      <w:pPr>
        <w:spacing w:after="0" w:line="240" w:lineRule="auto"/>
        <w:rPr>
          <w:b/>
        </w:rPr>
      </w:pPr>
      <w:r w:rsidRPr="001577B6">
        <w:rPr>
          <w:b/>
        </w:rPr>
        <w:t>name_set_2 = {'Adam', 'Alena', 'John', 'Bob', 'Irene', 'Maria', 'Stefan'}</w:t>
      </w:r>
    </w:p>
    <w:p w14:paraId="140C9EBB" w14:textId="77777777" w:rsidR="001577B6" w:rsidRPr="001577B6" w:rsidRDefault="001577B6" w:rsidP="001577B6">
      <w:pPr>
        <w:spacing w:after="0" w:line="240" w:lineRule="auto"/>
        <w:rPr>
          <w:b/>
        </w:rPr>
      </w:pPr>
      <w:r w:rsidRPr="001577B6">
        <w:rPr>
          <w:b/>
        </w:rPr>
        <w:t>name_set_3 = {'Alex', 'Tadeusz', '</w:t>
      </w:r>
      <w:proofErr w:type="spellStart"/>
      <w:r w:rsidRPr="001577B6">
        <w:rPr>
          <w:b/>
        </w:rPr>
        <w:t>Remigiusz</w:t>
      </w:r>
      <w:proofErr w:type="spellEnd"/>
      <w:r w:rsidRPr="001577B6">
        <w:rPr>
          <w:b/>
        </w:rPr>
        <w:t>', 'Tomasz', 'Irene', 'Maria', 'Stefan'}</w:t>
      </w:r>
    </w:p>
    <w:p w14:paraId="3E0E5DDC" w14:textId="76EE59AA" w:rsidR="001577B6" w:rsidRPr="001577B6" w:rsidRDefault="001577B6" w:rsidP="001577B6">
      <w:pPr>
        <w:spacing w:after="0" w:line="240" w:lineRule="auto"/>
        <w:rPr>
          <w:b/>
        </w:rPr>
      </w:pPr>
      <w:r w:rsidRPr="001577B6">
        <w:rPr>
          <w:b/>
        </w:rPr>
        <w:t>name_set_1, name_set_2, name_set_3</w:t>
      </w:r>
    </w:p>
    <w:p w14:paraId="1CA0B110"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Ian', 'Ivan', 'Joe', 'Serge', 'Stefan'},</w:t>
      </w:r>
    </w:p>
    <w:p w14:paraId="5BB5741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dam', 'Alena', 'Bob', 'Irene', 'John', 'Maria', 'Stefan'},</w:t>
      </w:r>
    </w:p>
    <w:p w14:paraId="5B32DEC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lex', 'Irene', 'Maria', '</w:t>
      </w:r>
      <w:proofErr w:type="spellStart"/>
      <w:r w:rsidRPr="001577B6">
        <w:rPr>
          <w:rFonts w:ascii="Courier New" w:eastAsia="Times New Roman" w:hAnsi="Courier New" w:cs="Courier New"/>
          <w:sz w:val="20"/>
          <w:szCs w:val="20"/>
        </w:rPr>
        <w:t>Remigiusz</w:t>
      </w:r>
      <w:proofErr w:type="spellEnd"/>
      <w:r w:rsidRPr="001577B6">
        <w:rPr>
          <w:rFonts w:ascii="Courier New" w:eastAsia="Times New Roman" w:hAnsi="Courier New" w:cs="Courier New"/>
          <w:sz w:val="20"/>
          <w:szCs w:val="20"/>
        </w:rPr>
        <w:t>', 'Stefan', 'Tadeusz', 'Tomasz'})</w:t>
      </w:r>
    </w:p>
    <w:p w14:paraId="30F2C5BF" w14:textId="49989ADB" w:rsidR="001577B6" w:rsidRDefault="001577B6" w:rsidP="001577B6">
      <w:pPr>
        <w:spacing w:after="0" w:line="240" w:lineRule="auto"/>
      </w:pPr>
    </w:p>
    <w:p w14:paraId="7E79B05A" w14:textId="29A6A992" w:rsidR="001577B6" w:rsidRDefault="001577B6" w:rsidP="001577B6">
      <w:pPr>
        <w:spacing w:after="0" w:line="240" w:lineRule="auto"/>
      </w:pPr>
      <w:r>
        <w:t>Show values that are in both sets (inner join):</w:t>
      </w:r>
    </w:p>
    <w:p w14:paraId="2757072E" w14:textId="42207A27" w:rsidR="001577B6" w:rsidRPr="001577B6" w:rsidRDefault="001577B6" w:rsidP="001577B6">
      <w:pPr>
        <w:spacing w:after="0" w:line="240" w:lineRule="auto"/>
        <w:rPr>
          <w:b/>
        </w:rPr>
      </w:pPr>
      <w:r w:rsidRPr="001577B6">
        <w:rPr>
          <w:b/>
        </w:rPr>
        <w:t>intersection = name_set_1 &amp; name_set_2</w:t>
      </w:r>
      <w:r w:rsidR="00A051F6">
        <w:rPr>
          <w:b/>
        </w:rPr>
        <w:tab/>
        <w:t xml:space="preserve"> </w:t>
      </w:r>
      <w:r w:rsidR="00A051F6">
        <w:rPr>
          <w:b/>
        </w:rPr>
        <w:tab/>
      </w:r>
      <w:r w:rsidR="00A051F6" w:rsidRPr="00A051F6">
        <w:t>or</w:t>
      </w:r>
      <w:r w:rsidR="00A051F6">
        <w:rPr>
          <w:b/>
        </w:rPr>
        <w:tab/>
      </w:r>
      <w:r w:rsidR="00A051F6" w:rsidRPr="00A051F6">
        <w:rPr>
          <w:b/>
        </w:rPr>
        <w:t>name_set_</w:t>
      </w:r>
      <w:r w:rsidR="00A051F6">
        <w:rPr>
          <w:b/>
        </w:rPr>
        <w:t>1</w:t>
      </w:r>
      <w:r w:rsidR="00A051F6" w:rsidRPr="00A051F6">
        <w:rPr>
          <w:b/>
        </w:rPr>
        <w:t>.intersection(name_set_</w:t>
      </w:r>
      <w:r w:rsidR="00A051F6">
        <w:rPr>
          <w:b/>
        </w:rPr>
        <w:t>2</w:t>
      </w:r>
      <w:r w:rsidR="00A051F6" w:rsidRPr="00A051F6">
        <w:rPr>
          <w:b/>
        </w:rPr>
        <w:t>)</w:t>
      </w:r>
    </w:p>
    <w:p w14:paraId="3B657B62" w14:textId="50BB4162" w:rsidR="001577B6" w:rsidRPr="001577B6" w:rsidRDefault="001577B6" w:rsidP="001577B6">
      <w:pPr>
        <w:spacing w:after="0" w:line="240" w:lineRule="auto"/>
        <w:rPr>
          <w:b/>
        </w:rPr>
      </w:pPr>
      <w:r w:rsidRPr="001577B6">
        <w:rPr>
          <w:b/>
        </w:rPr>
        <w:t>intersection</w:t>
      </w:r>
    </w:p>
    <w:p w14:paraId="5636D84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Stefan'}</w:t>
      </w:r>
    </w:p>
    <w:p w14:paraId="78641AFD" w14:textId="11132F4D" w:rsidR="001577B6" w:rsidRDefault="001577B6" w:rsidP="001577B6">
      <w:pPr>
        <w:spacing w:after="0" w:line="240" w:lineRule="auto"/>
      </w:pPr>
    </w:p>
    <w:p w14:paraId="280A4FDA" w14:textId="62032237" w:rsidR="001577B6" w:rsidRPr="00A051F6" w:rsidRDefault="00A051F6" w:rsidP="001577B6">
      <w:pPr>
        <w:spacing w:after="0" w:line="240" w:lineRule="auto"/>
        <w:rPr>
          <w:b/>
        </w:rPr>
      </w:pPr>
      <w:r>
        <w:t>Show values that are unique in first set (left join):</w:t>
      </w:r>
      <w:r>
        <w:br/>
      </w:r>
      <w:r w:rsidRPr="00A051F6">
        <w:rPr>
          <w:b/>
        </w:rPr>
        <w:t>name_set_1.difference(name_set_2)</w:t>
      </w:r>
    </w:p>
    <w:p w14:paraId="681BDC5C"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Ian', 'Ivan', 'Joe', 'Serge'}</w:t>
      </w:r>
    </w:p>
    <w:p w14:paraId="2D44915E" w14:textId="0FE1AF8F" w:rsidR="00A051F6" w:rsidRDefault="00A051F6" w:rsidP="001577B6">
      <w:pPr>
        <w:spacing w:after="0" w:line="240" w:lineRule="auto"/>
      </w:pPr>
    </w:p>
    <w:p w14:paraId="6018B745" w14:textId="3794EEBB" w:rsidR="00A051F6" w:rsidRDefault="00A051F6" w:rsidP="001577B6">
      <w:pPr>
        <w:spacing w:after="0" w:line="240" w:lineRule="auto"/>
      </w:pPr>
      <w:r>
        <w:t>Show values that are unique in second set (right join):</w:t>
      </w:r>
    </w:p>
    <w:p w14:paraId="67974DAE" w14:textId="2D24C292" w:rsidR="00A051F6" w:rsidRPr="00A051F6" w:rsidRDefault="00A051F6" w:rsidP="001577B6">
      <w:pPr>
        <w:spacing w:after="0" w:line="240" w:lineRule="auto"/>
        <w:rPr>
          <w:b/>
        </w:rPr>
      </w:pPr>
      <w:r w:rsidRPr="00A051F6">
        <w:rPr>
          <w:b/>
        </w:rPr>
        <w:t>name_set_2.difference(name_set_1)</w:t>
      </w:r>
    </w:p>
    <w:p w14:paraId="0DF518DB"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Bob', 'Irene', 'John', 'Maria'}</w:t>
      </w:r>
    </w:p>
    <w:p w14:paraId="7649237E" w14:textId="0EC74CEC" w:rsidR="00A051F6" w:rsidRDefault="00A051F6" w:rsidP="001577B6">
      <w:pPr>
        <w:spacing w:after="0" w:line="240" w:lineRule="auto"/>
      </w:pPr>
    </w:p>
    <w:p w14:paraId="3D5DDFC3" w14:textId="267AEFAB" w:rsidR="00A051F6" w:rsidRDefault="008A0FE6" w:rsidP="001577B6">
      <w:pPr>
        <w:spacing w:after="0" w:line="240" w:lineRule="auto"/>
      </w:pPr>
      <w:r>
        <w:t>Full join:</w:t>
      </w:r>
    </w:p>
    <w:p w14:paraId="55493103" w14:textId="408950F9" w:rsidR="008A0FE6" w:rsidRPr="008A0FE6" w:rsidRDefault="008A0FE6" w:rsidP="001577B6">
      <w:pPr>
        <w:spacing w:after="0" w:line="240" w:lineRule="auto"/>
        <w:rPr>
          <w:b/>
        </w:rPr>
      </w:pPr>
      <w:r w:rsidRPr="008A0FE6">
        <w:rPr>
          <w:b/>
        </w:rPr>
        <w:t>name_set_1.union(name_set_2)</w:t>
      </w:r>
    </w:p>
    <w:p w14:paraId="6A5A105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Adam',</w:t>
      </w:r>
    </w:p>
    <w:p w14:paraId="1C323AD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Alena',</w:t>
      </w:r>
    </w:p>
    <w:p w14:paraId="4E082465"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Bob',</w:t>
      </w:r>
    </w:p>
    <w:p w14:paraId="29690BD0"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an',</w:t>
      </w:r>
    </w:p>
    <w:p w14:paraId="3DF6EB3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rene',</w:t>
      </w:r>
    </w:p>
    <w:p w14:paraId="44AAE08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van',</w:t>
      </w:r>
    </w:p>
    <w:p w14:paraId="6A75117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e',</w:t>
      </w:r>
    </w:p>
    <w:p w14:paraId="282C857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hn',</w:t>
      </w:r>
    </w:p>
    <w:p w14:paraId="4F09ABCE"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Maria',</w:t>
      </w:r>
    </w:p>
    <w:p w14:paraId="4110DBC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lastRenderedPageBreak/>
        <w:t xml:space="preserve"> 'Serge',</w:t>
      </w:r>
    </w:p>
    <w:p w14:paraId="3ECCF26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Stefan'}</w:t>
      </w:r>
    </w:p>
    <w:p w14:paraId="6EF44096" w14:textId="577C5CB1" w:rsidR="008A0FE6" w:rsidRDefault="008A0FE6" w:rsidP="001577B6">
      <w:pPr>
        <w:spacing w:after="0" w:line="240" w:lineRule="auto"/>
      </w:pPr>
    </w:p>
    <w:p w14:paraId="58FCD521" w14:textId="6E9A9742" w:rsidR="008A0FE6" w:rsidRDefault="008A0FE6" w:rsidP="001577B6">
      <w:pPr>
        <w:spacing w:after="0" w:line="240" w:lineRule="auto"/>
      </w:pPr>
      <w:r>
        <w:t>Check if a set is a superset or subset of another set:</w:t>
      </w:r>
    </w:p>
    <w:p w14:paraId="3BA9C46D" w14:textId="4624DAB8" w:rsidR="008A0FE6" w:rsidRPr="008A0FE6" w:rsidRDefault="008A0FE6" w:rsidP="001577B6">
      <w:pPr>
        <w:spacing w:after="0" w:line="240" w:lineRule="auto"/>
        <w:rPr>
          <w:b/>
        </w:rPr>
      </w:pPr>
      <w:r w:rsidRPr="008A0FE6">
        <w:rPr>
          <w:b/>
        </w:rPr>
        <w:t>set(name_set_1).</w:t>
      </w:r>
      <w:proofErr w:type="spellStart"/>
      <w:r w:rsidRPr="008A0FE6">
        <w:rPr>
          <w:b/>
        </w:rPr>
        <w:t>issuperset</w:t>
      </w:r>
      <w:proofErr w:type="spellEnd"/>
      <w:r w:rsidRPr="008A0FE6">
        <w:rPr>
          <w:b/>
        </w:rPr>
        <w:t>(name_set_2)</w:t>
      </w:r>
      <w:r w:rsidRPr="008A0FE6">
        <w:rPr>
          <w:b/>
        </w:rPr>
        <w:tab/>
        <w:t xml:space="preserve">                        set(name_set_2).</w:t>
      </w:r>
      <w:proofErr w:type="spellStart"/>
      <w:r w:rsidRPr="008A0FE6">
        <w:rPr>
          <w:b/>
        </w:rPr>
        <w:t>issubset</w:t>
      </w:r>
      <w:proofErr w:type="spellEnd"/>
      <w:r w:rsidRPr="008A0FE6">
        <w:rPr>
          <w:b/>
        </w:rPr>
        <w:t>(name_set_1)</w:t>
      </w:r>
    </w:p>
    <w:p w14:paraId="3941B3F1" w14:textId="77777777" w:rsidR="008A0FE6" w:rsidRPr="008A0FE6" w:rsidRDefault="008A0FE6" w:rsidP="008A0FE6">
      <w:pPr>
        <w:pStyle w:val="HTMLPreformatted"/>
      </w:pPr>
      <w:r w:rsidRPr="008A0FE6">
        <w:t>False</w:t>
      </w:r>
      <w:r>
        <w:tab/>
      </w:r>
      <w:r>
        <w:tab/>
      </w:r>
      <w:r>
        <w:tab/>
      </w:r>
      <w:r>
        <w:tab/>
      </w:r>
      <w:r>
        <w:tab/>
      </w:r>
      <w:r>
        <w:tab/>
      </w:r>
      <w:proofErr w:type="spellStart"/>
      <w:r w:rsidRPr="008A0FE6">
        <w:t>False</w:t>
      </w:r>
      <w:proofErr w:type="spellEnd"/>
    </w:p>
    <w:p w14:paraId="064253F5" w14:textId="110EAE4A" w:rsidR="008A0FE6" w:rsidRDefault="008A0FE6" w:rsidP="001577B6">
      <w:pPr>
        <w:spacing w:after="0" w:line="240" w:lineRule="auto"/>
      </w:pPr>
      <w:r>
        <w:tab/>
      </w:r>
      <w:r>
        <w:tab/>
      </w:r>
      <w:r>
        <w:tab/>
      </w:r>
    </w:p>
    <w:p w14:paraId="33C2DD69" w14:textId="753FF33D" w:rsidR="008A0FE6" w:rsidRPr="008A0FE6" w:rsidRDefault="008A0FE6" w:rsidP="001577B6">
      <w:pPr>
        <w:spacing w:after="0" w:line="240" w:lineRule="auto"/>
        <w:rPr>
          <w:b/>
        </w:rPr>
      </w:pPr>
      <w:r w:rsidRPr="008A0FE6">
        <w:rPr>
          <w:b/>
        </w:rPr>
        <w:t>set({'Adam', 'Alena', 'Stefan'}).</w:t>
      </w:r>
      <w:proofErr w:type="spellStart"/>
      <w:r w:rsidRPr="008A0FE6">
        <w:rPr>
          <w:b/>
        </w:rPr>
        <w:t>issubset</w:t>
      </w:r>
      <w:proofErr w:type="spellEnd"/>
      <w:r w:rsidRPr="008A0FE6">
        <w:rPr>
          <w:b/>
        </w:rPr>
        <w:t>(name_set_1)</w:t>
      </w:r>
    </w:p>
    <w:p w14:paraId="410C3B07"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1CA0D75B" w14:textId="617284A4" w:rsidR="008A0FE6" w:rsidRDefault="008A0FE6" w:rsidP="001577B6">
      <w:pPr>
        <w:spacing w:after="0" w:line="240" w:lineRule="auto"/>
      </w:pPr>
    </w:p>
    <w:p w14:paraId="01576578" w14:textId="2247B125" w:rsidR="008A0FE6" w:rsidRPr="008A0FE6" w:rsidRDefault="008A0FE6" w:rsidP="001577B6">
      <w:pPr>
        <w:spacing w:after="0" w:line="240" w:lineRule="auto"/>
        <w:rPr>
          <w:b/>
        </w:rPr>
      </w:pPr>
      <w:r w:rsidRPr="008A0FE6">
        <w:rPr>
          <w:b/>
        </w:rPr>
        <w:t>name_set_1.issuperset({'Stefan', 'Alena'})</w:t>
      </w:r>
    </w:p>
    <w:p w14:paraId="2D9E7061"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33638E2B" w14:textId="54F067FC" w:rsidR="008A0FE6" w:rsidRDefault="008A0FE6" w:rsidP="001577B6">
      <w:pPr>
        <w:spacing w:after="0" w:line="240" w:lineRule="auto"/>
      </w:pPr>
    </w:p>
    <w:p w14:paraId="25D20FBB" w14:textId="6B9FA65F" w:rsidR="002423BF" w:rsidRDefault="002423BF" w:rsidP="001577B6">
      <w:pPr>
        <w:spacing w:after="0" w:line="240" w:lineRule="auto"/>
      </w:pPr>
      <w:r>
        <w:t>Same numbers in a list and in a set do not always lead to a same result:</w:t>
      </w:r>
    </w:p>
    <w:p w14:paraId="0867C2D6" w14:textId="77777777" w:rsidR="002423BF" w:rsidRPr="002423BF" w:rsidRDefault="002423BF" w:rsidP="002423BF">
      <w:pPr>
        <w:spacing w:after="0" w:line="240" w:lineRule="auto"/>
        <w:rPr>
          <w:b/>
        </w:rPr>
      </w:pPr>
      <w:r w:rsidRPr="002423BF">
        <w:rPr>
          <w:b/>
        </w:rPr>
        <w:t>A = [1, 2, 2, 1]</w:t>
      </w:r>
    </w:p>
    <w:p w14:paraId="0FAA4C42" w14:textId="77777777" w:rsidR="002423BF" w:rsidRPr="002423BF" w:rsidRDefault="002423BF" w:rsidP="002423BF">
      <w:pPr>
        <w:spacing w:after="0" w:line="240" w:lineRule="auto"/>
        <w:rPr>
          <w:b/>
        </w:rPr>
      </w:pPr>
      <w:r w:rsidRPr="002423BF">
        <w:rPr>
          <w:b/>
        </w:rPr>
        <w:t>B = set([1, 2, 2, 1])</w:t>
      </w:r>
    </w:p>
    <w:p w14:paraId="133C4284" w14:textId="77777777" w:rsidR="002423BF" w:rsidRPr="002423BF" w:rsidRDefault="002423BF" w:rsidP="002423BF">
      <w:pPr>
        <w:spacing w:after="0" w:line="240" w:lineRule="auto"/>
        <w:rPr>
          <w:b/>
        </w:rPr>
      </w:pPr>
      <w:r w:rsidRPr="002423BF">
        <w:rPr>
          <w:b/>
        </w:rPr>
        <w:t>print('Sum of list:', sum(A))</w:t>
      </w:r>
    </w:p>
    <w:p w14:paraId="5AEDE46D" w14:textId="1EEABAFA" w:rsidR="008A0FE6" w:rsidRPr="002423BF" w:rsidRDefault="002423BF" w:rsidP="002423BF">
      <w:pPr>
        <w:spacing w:after="0" w:line="240" w:lineRule="auto"/>
        <w:rPr>
          <w:b/>
        </w:rPr>
      </w:pPr>
      <w:r w:rsidRPr="002423BF">
        <w:rPr>
          <w:b/>
        </w:rPr>
        <w:t>print('Sum of set: ', sum(B))</w:t>
      </w:r>
    </w:p>
    <w:p w14:paraId="61632E15"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list: 6</w:t>
      </w:r>
    </w:p>
    <w:p w14:paraId="34EBCBA6"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set:  3</w:t>
      </w:r>
    </w:p>
    <w:p w14:paraId="2E13D5A0" w14:textId="66BE888A" w:rsidR="002423BF" w:rsidRDefault="002423BF" w:rsidP="002423BF">
      <w:pPr>
        <w:spacing w:after="0" w:line="240" w:lineRule="auto"/>
      </w:pPr>
    </w:p>
    <w:p w14:paraId="3689040E" w14:textId="0732AE54" w:rsidR="002423BF" w:rsidRDefault="007202AE" w:rsidP="002423BF">
      <w:pPr>
        <w:spacing w:after="0" w:line="240" w:lineRule="auto"/>
      </w:pPr>
      <w:r w:rsidRPr="007202AE">
        <w:rPr>
          <w:noProof/>
        </w:rPr>
        <w:drawing>
          <wp:inline distT="0" distB="0" distL="0" distR="0" wp14:anchorId="77BE5B08" wp14:editId="06546873">
            <wp:extent cx="5943600" cy="29444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4495"/>
                    </a:xfrm>
                    <a:prstGeom prst="rect">
                      <a:avLst/>
                    </a:prstGeom>
                  </pic:spPr>
                </pic:pic>
              </a:graphicData>
            </a:graphic>
          </wp:inline>
        </w:drawing>
      </w:r>
    </w:p>
    <w:p w14:paraId="3E56811E" w14:textId="17A42302" w:rsidR="006E1639" w:rsidRDefault="006E1639" w:rsidP="002423BF">
      <w:pPr>
        <w:spacing w:after="0" w:line="240" w:lineRule="auto"/>
      </w:pPr>
    </w:p>
    <w:p w14:paraId="39AEDE9A" w14:textId="3B733117" w:rsidR="006E1639" w:rsidRPr="00FE10EC" w:rsidRDefault="006E1639" w:rsidP="006E1639">
      <w:pPr>
        <w:shd w:val="clear" w:color="auto" w:fill="BDD6EE" w:themeFill="accent5" w:themeFillTint="66"/>
        <w:spacing w:after="0" w:line="240" w:lineRule="auto"/>
        <w:rPr>
          <w:b/>
          <w:sz w:val="28"/>
        </w:rPr>
      </w:pPr>
      <w:r w:rsidRPr="00FE10EC">
        <w:rPr>
          <w:b/>
          <w:sz w:val="28"/>
        </w:rPr>
        <w:t xml:space="preserve">Week </w:t>
      </w:r>
      <w:r>
        <w:rPr>
          <w:b/>
          <w:sz w:val="28"/>
        </w:rPr>
        <w:t>3</w:t>
      </w:r>
    </w:p>
    <w:p w14:paraId="049E9D9B" w14:textId="77777777" w:rsidR="006E1639" w:rsidRPr="00FE10EC" w:rsidRDefault="006E1639" w:rsidP="006E1639">
      <w:pPr>
        <w:spacing w:after="0" w:line="240" w:lineRule="auto"/>
        <w:rPr>
          <w:b/>
        </w:rPr>
      </w:pPr>
    </w:p>
    <w:p w14:paraId="5410E6C0" w14:textId="4653AA79" w:rsidR="006E1639" w:rsidRPr="00FE10EC" w:rsidRDefault="006E1639" w:rsidP="006E1639">
      <w:pPr>
        <w:shd w:val="clear" w:color="auto" w:fill="BDD6EE" w:themeFill="accent5" w:themeFillTint="66"/>
        <w:spacing w:after="0" w:line="240" w:lineRule="auto"/>
        <w:rPr>
          <w:b/>
        </w:rPr>
      </w:pPr>
      <w:r>
        <w:rPr>
          <w:b/>
        </w:rPr>
        <w:t>Conditions and Branching</w:t>
      </w:r>
    </w:p>
    <w:p w14:paraId="0EDFC5AB" w14:textId="689B8A5A" w:rsidR="006E1639" w:rsidRDefault="006E1639" w:rsidP="002423BF">
      <w:pPr>
        <w:spacing w:after="0" w:line="240" w:lineRule="auto"/>
      </w:pPr>
    </w:p>
    <w:p w14:paraId="32177E88" w14:textId="21813F16" w:rsidR="008D7869" w:rsidRPr="008D7869" w:rsidRDefault="008D7869" w:rsidP="008D7869">
      <w:pPr>
        <w:shd w:val="clear" w:color="auto" w:fill="BDD6EE" w:themeFill="accent5" w:themeFillTint="66"/>
        <w:spacing w:after="0" w:line="240" w:lineRule="auto"/>
        <w:rPr>
          <w:b/>
        </w:rPr>
      </w:pPr>
      <w:r w:rsidRPr="008D7869">
        <w:rPr>
          <w:b/>
        </w:rPr>
        <w:t>Comparison Operators</w:t>
      </w:r>
    </w:p>
    <w:p w14:paraId="0F776CB2" w14:textId="77777777" w:rsidR="008D7869" w:rsidRDefault="008D7869" w:rsidP="002423BF">
      <w:pPr>
        <w:spacing w:after="0" w:line="240" w:lineRule="auto"/>
      </w:pPr>
    </w:p>
    <w:p w14:paraId="20A49ED5" w14:textId="4AE0B7D2" w:rsidR="006E1639" w:rsidRDefault="006E1639" w:rsidP="002423BF">
      <w:pPr>
        <w:spacing w:after="0" w:line="240" w:lineRule="auto"/>
      </w:pPr>
      <w:r>
        <w:t>Operators for comparing two values:</w:t>
      </w:r>
    </w:p>
    <w:p w14:paraId="61C8B48E"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equal: </w:t>
      </w:r>
      <w:r w:rsidRPr="006E1639">
        <w:rPr>
          <w:rFonts w:ascii="Times New Roman" w:eastAsia="Times New Roman" w:hAnsi="Times New Roman" w:cs="Times New Roman"/>
          <w:b/>
          <w:bCs/>
          <w:sz w:val="24"/>
          <w:szCs w:val="24"/>
        </w:rPr>
        <w:t>==</w:t>
      </w:r>
    </w:p>
    <w:p w14:paraId="6BC38D84"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lastRenderedPageBreak/>
        <w:t xml:space="preserve">not equal: </w:t>
      </w:r>
      <w:r w:rsidRPr="006E1639">
        <w:rPr>
          <w:rFonts w:ascii="Times New Roman" w:eastAsia="Times New Roman" w:hAnsi="Times New Roman" w:cs="Times New Roman"/>
          <w:b/>
          <w:bCs/>
          <w:sz w:val="24"/>
          <w:szCs w:val="24"/>
        </w:rPr>
        <w:t>!=</w:t>
      </w:r>
    </w:p>
    <w:p w14:paraId="4818EA4D"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w:t>
      </w:r>
      <w:r w:rsidRPr="006E1639">
        <w:rPr>
          <w:rFonts w:ascii="Times New Roman" w:eastAsia="Times New Roman" w:hAnsi="Times New Roman" w:cs="Times New Roman"/>
          <w:b/>
          <w:bCs/>
          <w:sz w:val="24"/>
          <w:szCs w:val="24"/>
        </w:rPr>
        <w:t>&gt;</w:t>
      </w:r>
    </w:p>
    <w:p w14:paraId="7EE174CB"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w:t>
      </w:r>
      <w:r w:rsidRPr="006E1639">
        <w:rPr>
          <w:rFonts w:ascii="Times New Roman" w:eastAsia="Times New Roman" w:hAnsi="Times New Roman" w:cs="Times New Roman"/>
          <w:b/>
          <w:bCs/>
          <w:sz w:val="24"/>
          <w:szCs w:val="24"/>
        </w:rPr>
        <w:t>&lt;</w:t>
      </w:r>
    </w:p>
    <w:p w14:paraId="2A4A945F"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or equal to: </w:t>
      </w:r>
      <w:r w:rsidRPr="006E1639">
        <w:rPr>
          <w:rFonts w:ascii="Times New Roman" w:eastAsia="Times New Roman" w:hAnsi="Times New Roman" w:cs="Times New Roman"/>
          <w:b/>
          <w:bCs/>
          <w:sz w:val="24"/>
          <w:szCs w:val="24"/>
        </w:rPr>
        <w:t>&gt;=</w:t>
      </w:r>
    </w:p>
    <w:p w14:paraId="0A2AC779"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or equal to: </w:t>
      </w:r>
      <w:r w:rsidRPr="006E1639">
        <w:rPr>
          <w:rFonts w:ascii="Times New Roman" w:eastAsia="Times New Roman" w:hAnsi="Times New Roman" w:cs="Times New Roman"/>
          <w:b/>
          <w:bCs/>
          <w:sz w:val="24"/>
          <w:szCs w:val="24"/>
        </w:rPr>
        <w:t>&lt;=</w:t>
      </w:r>
    </w:p>
    <w:p w14:paraId="12843318" w14:textId="2E4DC7E1" w:rsidR="006E1639" w:rsidRDefault="006E1639" w:rsidP="002423BF">
      <w:pPr>
        <w:spacing w:after="0" w:line="240" w:lineRule="auto"/>
      </w:pPr>
      <w:r>
        <w:t>Check if a value is equal to a different value:</w:t>
      </w:r>
    </w:p>
    <w:p w14:paraId="6C3A7FC2" w14:textId="77777777" w:rsidR="006E1639" w:rsidRPr="006E1639" w:rsidRDefault="006E1639" w:rsidP="006E1639">
      <w:pPr>
        <w:spacing w:after="0" w:line="240" w:lineRule="auto"/>
        <w:rPr>
          <w:b/>
        </w:rPr>
      </w:pPr>
      <w:r w:rsidRPr="006E1639">
        <w:rPr>
          <w:b/>
        </w:rPr>
        <w:t>a = 5</w:t>
      </w:r>
    </w:p>
    <w:p w14:paraId="78F9C6EB" w14:textId="628B971E" w:rsidR="006E1639" w:rsidRPr="006E1639" w:rsidRDefault="006E1639" w:rsidP="006E1639">
      <w:pPr>
        <w:spacing w:after="0" w:line="240" w:lineRule="auto"/>
        <w:rPr>
          <w:b/>
        </w:rPr>
      </w:pPr>
      <w:r w:rsidRPr="006E1639">
        <w:rPr>
          <w:b/>
        </w:rPr>
        <w:t>a == 6</w:t>
      </w:r>
      <w:r w:rsidR="008D7869">
        <w:rPr>
          <w:b/>
        </w:rPr>
        <w:tab/>
      </w:r>
      <w:r w:rsidR="008D7869">
        <w:rPr>
          <w:b/>
        </w:rPr>
        <w:tab/>
        <w:t>a != 6</w:t>
      </w:r>
      <w:r w:rsidR="008D7869">
        <w:rPr>
          <w:b/>
        </w:rPr>
        <w:tab/>
        <w:t>a &gt; 3</w:t>
      </w:r>
    </w:p>
    <w:p w14:paraId="1C8C9D4E" w14:textId="0DE73005" w:rsidR="006E1639" w:rsidRDefault="006E1639" w:rsidP="006E1639">
      <w:pPr>
        <w:spacing w:after="0" w:line="240" w:lineRule="auto"/>
      </w:pPr>
      <w:r>
        <w:t>False</w:t>
      </w:r>
      <w:r w:rsidR="008D7869">
        <w:tab/>
      </w:r>
      <w:r w:rsidR="008D7869">
        <w:tab/>
        <w:t>True</w:t>
      </w:r>
      <w:r w:rsidR="008D7869">
        <w:tab/>
      </w:r>
      <w:proofErr w:type="spellStart"/>
      <w:r w:rsidR="008D7869">
        <w:t>True</w:t>
      </w:r>
      <w:proofErr w:type="spellEnd"/>
    </w:p>
    <w:p w14:paraId="7929D9B3" w14:textId="55919678" w:rsidR="008D7869" w:rsidRDefault="008D7869" w:rsidP="006E1639">
      <w:pPr>
        <w:spacing w:after="0" w:line="240" w:lineRule="auto"/>
      </w:pPr>
    </w:p>
    <w:p w14:paraId="4D466FE8" w14:textId="62CDFED9" w:rsidR="008D7869" w:rsidRDefault="008D7869" w:rsidP="006E1639">
      <w:pPr>
        <w:spacing w:after="0" w:line="240" w:lineRule="auto"/>
      </w:pPr>
      <w:r w:rsidRPr="008D7869">
        <w:rPr>
          <w:noProof/>
        </w:rPr>
        <w:drawing>
          <wp:inline distT="0" distB="0" distL="0" distR="0" wp14:anchorId="7A270068" wp14:editId="45477E88">
            <wp:extent cx="3429479" cy="37724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9479" cy="3772426"/>
                    </a:xfrm>
                    <a:prstGeom prst="rect">
                      <a:avLst/>
                    </a:prstGeom>
                  </pic:spPr>
                </pic:pic>
              </a:graphicData>
            </a:graphic>
          </wp:inline>
        </w:drawing>
      </w:r>
    </w:p>
    <w:p w14:paraId="54F96DF3" w14:textId="4D264316" w:rsidR="006E1639" w:rsidRDefault="006E1639" w:rsidP="006E1639">
      <w:pPr>
        <w:spacing w:after="0" w:line="240" w:lineRule="auto"/>
      </w:pPr>
    </w:p>
    <w:p w14:paraId="7BC9204B" w14:textId="4FE87929" w:rsidR="006E1639" w:rsidRPr="008D7869" w:rsidRDefault="008D7869" w:rsidP="006E1639">
      <w:pPr>
        <w:spacing w:after="0" w:line="240" w:lineRule="auto"/>
        <w:rPr>
          <w:b/>
        </w:rPr>
      </w:pPr>
      <w:r w:rsidRPr="008D7869">
        <w:rPr>
          <w:b/>
        </w:rPr>
        <w:t>'B' &gt; 'A'</w:t>
      </w:r>
    </w:p>
    <w:p w14:paraId="247CEF64" w14:textId="3220A3E6" w:rsidR="008D7869" w:rsidRDefault="008D7869" w:rsidP="006E1639">
      <w:pPr>
        <w:spacing w:after="0" w:line="240" w:lineRule="auto"/>
      </w:pPr>
      <w:r>
        <w:t>True</w:t>
      </w:r>
    </w:p>
    <w:p w14:paraId="293C8C97" w14:textId="12EA5520" w:rsidR="008D7869" w:rsidRDefault="008D7869" w:rsidP="006E1639">
      <w:pPr>
        <w:spacing w:after="0" w:line="240" w:lineRule="auto"/>
      </w:pPr>
    </w:p>
    <w:p w14:paraId="50080CA5" w14:textId="7506970A" w:rsidR="008D7869" w:rsidRDefault="008D7869" w:rsidP="006E1639">
      <w:pPr>
        <w:spacing w:after="0" w:line="240" w:lineRule="auto"/>
      </w:pPr>
      <w:r>
        <w:t>B is 66 and A is 65 in the ASCII. Therefore it is ‘larger’.</w:t>
      </w:r>
    </w:p>
    <w:p w14:paraId="49969D62" w14:textId="0A5C19E4" w:rsidR="008D7869" w:rsidRDefault="008D7869" w:rsidP="006E1639">
      <w:pPr>
        <w:spacing w:after="0" w:line="240" w:lineRule="auto"/>
      </w:pPr>
    </w:p>
    <w:p w14:paraId="0A5A037E" w14:textId="6C667CCF" w:rsidR="008D7869" w:rsidRDefault="008D7869" w:rsidP="006E1639">
      <w:pPr>
        <w:spacing w:after="0" w:line="240" w:lineRule="auto"/>
      </w:pPr>
      <w:r>
        <w:t>When there are multiple letters, the first letter takes precedence in ordering:</w:t>
      </w:r>
    </w:p>
    <w:p w14:paraId="7D99A501" w14:textId="282F7AEF" w:rsidR="008D7869" w:rsidRPr="008D7869" w:rsidRDefault="008D7869" w:rsidP="006E1639">
      <w:pPr>
        <w:spacing w:after="0" w:line="240" w:lineRule="auto"/>
        <w:rPr>
          <w:b/>
        </w:rPr>
      </w:pPr>
      <w:r w:rsidRPr="008D7869">
        <w:rPr>
          <w:b/>
        </w:rPr>
        <w:t>'BA' &gt; 'AB'</w:t>
      </w:r>
    </w:p>
    <w:p w14:paraId="4339D743" w14:textId="77777777" w:rsidR="008D7869" w:rsidRPr="008D7869" w:rsidRDefault="008D7869" w:rsidP="008D78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D7869">
        <w:rPr>
          <w:rFonts w:ascii="Courier New" w:eastAsia="Times New Roman" w:hAnsi="Courier New" w:cs="Courier New"/>
          <w:sz w:val="20"/>
          <w:szCs w:val="20"/>
        </w:rPr>
        <w:t>True</w:t>
      </w:r>
    </w:p>
    <w:p w14:paraId="408BE18A" w14:textId="1D040866" w:rsidR="008D7869" w:rsidRDefault="008D7869" w:rsidP="006E1639">
      <w:pPr>
        <w:spacing w:after="0" w:line="240" w:lineRule="auto"/>
      </w:pPr>
    </w:p>
    <w:p w14:paraId="3EC2E97A" w14:textId="0A7D797E" w:rsidR="008D7869" w:rsidRDefault="008D7869" w:rsidP="006E1639">
      <w:pPr>
        <w:spacing w:after="0" w:line="240" w:lineRule="auto"/>
      </w:pPr>
      <w:r>
        <w:t>Upper Case Letters have different ASCII code than Lower Case Letters, which means the comparison between the letters in Python is case-sensitive.</w:t>
      </w:r>
    </w:p>
    <w:p w14:paraId="0AAA7CC4" w14:textId="765DFE7D" w:rsidR="008D7869" w:rsidRDefault="008D7869" w:rsidP="006E1639">
      <w:pPr>
        <w:spacing w:after="0" w:line="240" w:lineRule="auto"/>
      </w:pPr>
    </w:p>
    <w:p w14:paraId="195593C8" w14:textId="168B3C1C" w:rsidR="008D7869" w:rsidRPr="008D7869" w:rsidRDefault="008D7869" w:rsidP="008D7869">
      <w:pPr>
        <w:shd w:val="clear" w:color="auto" w:fill="BDD6EE" w:themeFill="accent5" w:themeFillTint="66"/>
        <w:spacing w:after="0" w:line="240" w:lineRule="auto"/>
        <w:rPr>
          <w:b/>
        </w:rPr>
      </w:pPr>
      <w:r>
        <w:rPr>
          <w:b/>
        </w:rPr>
        <w:t>Branching</w:t>
      </w:r>
    </w:p>
    <w:p w14:paraId="0EF8F6E7" w14:textId="03131EAD" w:rsidR="008D7869" w:rsidRDefault="008D7869" w:rsidP="006E1639">
      <w:pPr>
        <w:spacing w:after="0" w:line="240" w:lineRule="auto"/>
      </w:pPr>
    </w:p>
    <w:p w14:paraId="0C9D21EA" w14:textId="77777777" w:rsidR="002A4681" w:rsidRDefault="002A4681" w:rsidP="002A4681">
      <w:pPr>
        <w:spacing w:after="0" w:line="240" w:lineRule="auto"/>
      </w:pPr>
      <w:r w:rsidRPr="00390E44">
        <w:rPr>
          <w:highlight w:val="yellow"/>
        </w:rPr>
        <w:lastRenderedPageBreak/>
        <w:t># First you set the age, in this case 30.</w:t>
      </w:r>
    </w:p>
    <w:p w14:paraId="032ABC3E" w14:textId="77777777" w:rsidR="002A4681" w:rsidRPr="00390E44" w:rsidRDefault="002A4681" w:rsidP="002A4681">
      <w:pPr>
        <w:spacing w:after="0" w:line="240" w:lineRule="auto"/>
        <w:rPr>
          <w:b/>
        </w:rPr>
      </w:pPr>
      <w:r w:rsidRPr="00390E44">
        <w:rPr>
          <w:b/>
        </w:rPr>
        <w:t>age = 30</w:t>
      </w:r>
    </w:p>
    <w:p w14:paraId="19844CC6" w14:textId="77777777" w:rsidR="002A4681" w:rsidRDefault="002A4681" w:rsidP="002A4681">
      <w:pPr>
        <w:spacing w:after="0" w:line="240" w:lineRule="auto"/>
      </w:pPr>
    </w:p>
    <w:p w14:paraId="03820EE5" w14:textId="77777777" w:rsidR="002A4681" w:rsidRDefault="002A4681" w:rsidP="002A4681">
      <w:pPr>
        <w:spacing w:after="0" w:line="240" w:lineRule="auto"/>
      </w:pPr>
      <w:r w:rsidRPr="00390E44">
        <w:rPr>
          <w:highlight w:val="yellow"/>
        </w:rPr>
        <w:t># You set the first condition. If a person is 65 or older he will be offered the retirement course.</w:t>
      </w:r>
      <w:r>
        <w:t xml:space="preserve"> </w:t>
      </w:r>
    </w:p>
    <w:p w14:paraId="2F820BD5" w14:textId="77777777" w:rsidR="002A4681" w:rsidRPr="00390E44" w:rsidRDefault="002A4681" w:rsidP="002A4681">
      <w:pPr>
        <w:spacing w:after="0" w:line="240" w:lineRule="auto"/>
        <w:rPr>
          <w:b/>
        </w:rPr>
      </w:pPr>
      <w:r w:rsidRPr="00390E44">
        <w:rPr>
          <w:b/>
        </w:rPr>
        <w:t>if   age &gt;= 65:</w:t>
      </w:r>
    </w:p>
    <w:p w14:paraId="2B0CBD67" w14:textId="77777777" w:rsidR="002A4681" w:rsidRPr="00390E44" w:rsidRDefault="002A4681" w:rsidP="002A4681">
      <w:pPr>
        <w:spacing w:after="0" w:line="240" w:lineRule="auto"/>
        <w:rPr>
          <w:b/>
        </w:rPr>
      </w:pPr>
      <w:r w:rsidRPr="00390E44">
        <w:rPr>
          <w:b/>
        </w:rPr>
        <w:t xml:space="preserve">    print('1. Check the retirement course.')</w:t>
      </w:r>
    </w:p>
    <w:p w14:paraId="22CAD5C9" w14:textId="77777777" w:rsidR="002A4681" w:rsidRDefault="002A4681" w:rsidP="002A4681">
      <w:pPr>
        <w:spacing w:after="0" w:line="240" w:lineRule="auto"/>
      </w:pPr>
    </w:p>
    <w:p w14:paraId="5A7850CA" w14:textId="77777777" w:rsidR="002A4681" w:rsidRDefault="002A4681" w:rsidP="002A4681">
      <w:pPr>
        <w:spacing w:after="0" w:line="240" w:lineRule="auto"/>
      </w:pPr>
      <w:r w:rsidRPr="00390E44">
        <w:rPr>
          <w:highlight w:val="yellow"/>
        </w:rPr>
        <w:t># If the visitor is younger he will get a different suggestion based on his age.</w:t>
      </w:r>
    </w:p>
    <w:p w14:paraId="54C04E3E"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50:</w:t>
      </w:r>
    </w:p>
    <w:p w14:paraId="708679D6" w14:textId="77777777" w:rsidR="002A4681" w:rsidRPr="00390E44" w:rsidRDefault="002A4681" w:rsidP="002A4681">
      <w:pPr>
        <w:spacing w:after="0" w:line="240" w:lineRule="auto"/>
        <w:rPr>
          <w:b/>
        </w:rPr>
      </w:pPr>
      <w:r w:rsidRPr="00390E44">
        <w:rPr>
          <w:b/>
        </w:rPr>
        <w:t xml:space="preserve">    print('1. Check the "Dealing with teens" course.')</w:t>
      </w:r>
    </w:p>
    <w:p w14:paraId="71FCF45C" w14:textId="77777777" w:rsidR="002A4681" w:rsidRDefault="002A4681" w:rsidP="002A4681">
      <w:pPr>
        <w:spacing w:after="0" w:line="240" w:lineRule="auto"/>
      </w:pPr>
      <w:r>
        <w:t xml:space="preserve">    </w:t>
      </w:r>
    </w:p>
    <w:p w14:paraId="103763BD"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 30:</w:t>
      </w:r>
    </w:p>
    <w:p w14:paraId="37F9F5F2" w14:textId="77777777" w:rsidR="002A4681" w:rsidRPr="00390E44" w:rsidRDefault="002A4681" w:rsidP="002A4681">
      <w:pPr>
        <w:spacing w:after="0" w:line="240" w:lineRule="auto"/>
        <w:rPr>
          <w:b/>
        </w:rPr>
      </w:pPr>
      <w:r w:rsidRPr="00390E44">
        <w:rPr>
          <w:b/>
        </w:rPr>
        <w:t xml:space="preserve">    print('1. Check the "Getting older" course.')</w:t>
      </w:r>
    </w:p>
    <w:p w14:paraId="0B5D05CE" w14:textId="77777777" w:rsidR="002A4681" w:rsidRPr="00390E44" w:rsidRDefault="002A4681" w:rsidP="002A4681">
      <w:pPr>
        <w:spacing w:after="0" w:line="240" w:lineRule="auto"/>
        <w:rPr>
          <w:b/>
        </w:rPr>
      </w:pPr>
    </w:p>
    <w:p w14:paraId="0AB46EDB"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25:</w:t>
      </w:r>
    </w:p>
    <w:p w14:paraId="470D71D1" w14:textId="77777777" w:rsidR="002A4681" w:rsidRPr="00390E44" w:rsidRDefault="002A4681" w:rsidP="002A4681">
      <w:pPr>
        <w:spacing w:after="0" w:line="240" w:lineRule="auto"/>
        <w:rPr>
          <w:b/>
        </w:rPr>
      </w:pPr>
      <w:r w:rsidRPr="00390E44">
        <w:rPr>
          <w:b/>
        </w:rPr>
        <w:t xml:space="preserve">    print('1. Check the "Finding your first job" course.')</w:t>
      </w:r>
    </w:p>
    <w:p w14:paraId="69D449D9" w14:textId="77777777" w:rsidR="002A4681" w:rsidRPr="00390E44" w:rsidRDefault="002A4681" w:rsidP="002A4681">
      <w:pPr>
        <w:spacing w:after="0" w:line="240" w:lineRule="auto"/>
        <w:rPr>
          <w:b/>
        </w:rPr>
      </w:pPr>
      <w:r w:rsidRPr="00390E44">
        <w:rPr>
          <w:b/>
        </w:rPr>
        <w:t xml:space="preserve">    </w:t>
      </w:r>
    </w:p>
    <w:p w14:paraId="1021EB64"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18:</w:t>
      </w:r>
    </w:p>
    <w:p w14:paraId="005021D7" w14:textId="77777777" w:rsidR="002A4681" w:rsidRPr="00390E44" w:rsidRDefault="002A4681" w:rsidP="002A4681">
      <w:pPr>
        <w:spacing w:after="0" w:line="240" w:lineRule="auto"/>
        <w:rPr>
          <w:b/>
        </w:rPr>
      </w:pPr>
      <w:r w:rsidRPr="00390E44">
        <w:rPr>
          <w:b/>
        </w:rPr>
        <w:t xml:space="preserve">    print('1. Check the university course.')</w:t>
      </w:r>
    </w:p>
    <w:p w14:paraId="1D2EE5A9" w14:textId="77777777" w:rsidR="002A4681" w:rsidRDefault="002A4681" w:rsidP="002A4681">
      <w:pPr>
        <w:spacing w:after="0" w:line="240" w:lineRule="auto"/>
      </w:pPr>
    </w:p>
    <w:p w14:paraId="2B2D52D9" w14:textId="77777777" w:rsidR="002A4681" w:rsidRDefault="002A4681" w:rsidP="002A4681">
      <w:pPr>
        <w:spacing w:after="0" w:line="240" w:lineRule="auto"/>
      </w:pPr>
      <w:r w:rsidRPr="00390E44">
        <w:rPr>
          <w:highlight w:val="yellow"/>
        </w:rPr>
        <w:t># If the visitor does not fit any other category he will be offered the school course.</w:t>
      </w:r>
    </w:p>
    <w:p w14:paraId="04D01784" w14:textId="77777777" w:rsidR="002A4681" w:rsidRPr="00390E44" w:rsidRDefault="002A4681" w:rsidP="002A4681">
      <w:pPr>
        <w:spacing w:after="0" w:line="240" w:lineRule="auto"/>
        <w:rPr>
          <w:b/>
        </w:rPr>
      </w:pPr>
      <w:r w:rsidRPr="00390E44">
        <w:rPr>
          <w:b/>
        </w:rPr>
        <w:t>else:</w:t>
      </w:r>
    </w:p>
    <w:p w14:paraId="3E22DDC6" w14:textId="77777777" w:rsidR="002A4681" w:rsidRPr="00390E44" w:rsidRDefault="002A4681" w:rsidP="002A4681">
      <w:pPr>
        <w:spacing w:after="0" w:line="240" w:lineRule="auto"/>
        <w:rPr>
          <w:b/>
        </w:rPr>
      </w:pPr>
      <w:r w:rsidRPr="00390E44">
        <w:rPr>
          <w:b/>
        </w:rPr>
        <w:t xml:space="preserve">    print('1. Check the school course.')</w:t>
      </w:r>
    </w:p>
    <w:p w14:paraId="5AA2BEF5" w14:textId="77777777" w:rsidR="002A4681" w:rsidRDefault="002A4681" w:rsidP="002A4681">
      <w:pPr>
        <w:spacing w:after="0" w:line="240" w:lineRule="auto"/>
      </w:pPr>
      <w:r>
        <w:t xml:space="preserve">    </w:t>
      </w:r>
    </w:p>
    <w:p w14:paraId="3084A887" w14:textId="77777777" w:rsidR="002A4681" w:rsidRDefault="002A4681" w:rsidP="002A4681">
      <w:pPr>
        <w:spacing w:after="0" w:line="240" w:lineRule="auto"/>
      </w:pPr>
      <w:r>
        <w:t># When the visitor is done with the course he will get this message.</w:t>
      </w:r>
    </w:p>
    <w:p w14:paraId="0F8C8B7A" w14:textId="3D5E12AA" w:rsidR="008D7869" w:rsidRPr="00390E44" w:rsidRDefault="002A4681" w:rsidP="002A4681">
      <w:pPr>
        <w:spacing w:after="0" w:line="240" w:lineRule="auto"/>
        <w:rPr>
          <w:b/>
        </w:rPr>
      </w:pPr>
      <w:r w:rsidRPr="00390E44">
        <w:rPr>
          <w:b/>
        </w:rPr>
        <w:t>print('2. Thanks for your visit! Come back soon to the Rotterdam Community Center.')</w:t>
      </w:r>
    </w:p>
    <w:p w14:paraId="5CFEDDBF" w14:textId="388DC7FF" w:rsidR="002A4681" w:rsidRDefault="002A4681" w:rsidP="002A4681">
      <w:pPr>
        <w:spacing w:after="0" w:line="240" w:lineRule="auto"/>
      </w:pPr>
    </w:p>
    <w:p w14:paraId="09C6926D" w14:textId="77777777" w:rsidR="00390E44" w:rsidRDefault="00390E44" w:rsidP="00390E44">
      <w:pPr>
        <w:pStyle w:val="HTMLPreformatted"/>
      </w:pPr>
      <w:r>
        <w:t>1. Check the "Getting older" course.</w:t>
      </w:r>
    </w:p>
    <w:p w14:paraId="21EC0DC1" w14:textId="77777777" w:rsidR="00390E44" w:rsidRDefault="00390E44" w:rsidP="00390E44">
      <w:pPr>
        <w:pStyle w:val="HTMLPreformatted"/>
      </w:pPr>
      <w:r>
        <w:t>2. Thanks for your visit! Come back soon to the Rotterdam Community Center.</w:t>
      </w:r>
    </w:p>
    <w:p w14:paraId="323E52C9" w14:textId="5408E659" w:rsidR="002A4681" w:rsidRDefault="002A4681" w:rsidP="002A4681">
      <w:pPr>
        <w:spacing w:after="0" w:line="240" w:lineRule="auto"/>
      </w:pPr>
    </w:p>
    <w:p w14:paraId="7479BD6B" w14:textId="417F9535" w:rsidR="00913BFC" w:rsidRDefault="00913BFC" w:rsidP="00CC50F1">
      <w:pPr>
        <w:pBdr>
          <w:bottom w:val="single" w:sz="4" w:space="1" w:color="auto"/>
        </w:pBdr>
        <w:spacing w:after="0" w:line="240" w:lineRule="auto"/>
      </w:pPr>
      <w:r>
        <w:t>An if statement:</w:t>
      </w:r>
    </w:p>
    <w:p w14:paraId="28E4E48F" w14:textId="77777777" w:rsidR="00913BFC" w:rsidRDefault="00913BFC" w:rsidP="00913BFC">
      <w:pPr>
        <w:spacing w:after="0" w:line="240" w:lineRule="auto"/>
      </w:pPr>
      <w:r w:rsidRPr="00913BFC">
        <w:rPr>
          <w:highlight w:val="yellow"/>
        </w:rPr>
        <w:t># Set the employee age.</w:t>
      </w:r>
    </w:p>
    <w:p w14:paraId="70210E26" w14:textId="77777777" w:rsidR="00913BFC" w:rsidRPr="00913BFC" w:rsidRDefault="00913BFC" w:rsidP="00913BFC">
      <w:pPr>
        <w:spacing w:after="0" w:line="240" w:lineRule="auto"/>
        <w:rPr>
          <w:b/>
        </w:rPr>
      </w:pPr>
      <w:proofErr w:type="spellStart"/>
      <w:r w:rsidRPr="00913BFC">
        <w:rPr>
          <w:b/>
        </w:rPr>
        <w:t>age_emp</w:t>
      </w:r>
      <w:proofErr w:type="spellEnd"/>
      <w:r w:rsidRPr="00913BFC">
        <w:rPr>
          <w:b/>
        </w:rPr>
        <w:t xml:space="preserve"> = 25</w:t>
      </w:r>
    </w:p>
    <w:p w14:paraId="3F28BD98" w14:textId="77777777" w:rsidR="00913BFC" w:rsidRDefault="00913BFC" w:rsidP="00913BFC">
      <w:pPr>
        <w:spacing w:after="0" w:line="240" w:lineRule="auto"/>
      </w:pPr>
    </w:p>
    <w:p w14:paraId="18FE3861" w14:textId="77777777" w:rsidR="00913BFC" w:rsidRDefault="00913BFC" w:rsidP="00913BFC">
      <w:pPr>
        <w:spacing w:after="0" w:line="240" w:lineRule="auto"/>
      </w:pPr>
      <w:r w:rsidRPr="00913BFC">
        <w:rPr>
          <w:highlight w:val="yellow"/>
        </w:rPr>
        <w:t># If the employee is 40 or older print this message.</w:t>
      </w:r>
    </w:p>
    <w:p w14:paraId="6BC591A4" w14:textId="77777777" w:rsidR="00913BFC" w:rsidRPr="00913BFC" w:rsidRDefault="00913BFC" w:rsidP="00913BFC">
      <w:pPr>
        <w:spacing w:after="0" w:line="240" w:lineRule="auto"/>
        <w:rPr>
          <w:b/>
        </w:rPr>
      </w:pPr>
      <w:r w:rsidRPr="00913BFC">
        <w:rPr>
          <w:b/>
        </w:rPr>
        <w:t xml:space="preserve">if </w:t>
      </w:r>
      <w:proofErr w:type="spellStart"/>
      <w:r w:rsidRPr="00913BFC">
        <w:rPr>
          <w:b/>
        </w:rPr>
        <w:t>age_emp</w:t>
      </w:r>
      <w:proofErr w:type="spellEnd"/>
      <w:r w:rsidRPr="00913BFC">
        <w:rPr>
          <w:b/>
        </w:rPr>
        <w:t xml:space="preserve"> &gt;= 40:</w:t>
      </w:r>
    </w:p>
    <w:p w14:paraId="15712775" w14:textId="77777777" w:rsidR="00913BFC" w:rsidRPr="00913BFC" w:rsidRDefault="00913BFC" w:rsidP="00913BFC">
      <w:pPr>
        <w:spacing w:after="0" w:line="240" w:lineRule="auto"/>
        <w:rPr>
          <w:b/>
        </w:rPr>
      </w:pPr>
      <w:r w:rsidRPr="00913BFC">
        <w:rPr>
          <w:b/>
        </w:rPr>
        <w:t xml:space="preserve">    print('Employee is 40 or older.')</w:t>
      </w:r>
    </w:p>
    <w:p w14:paraId="3103761E" w14:textId="77777777" w:rsidR="00913BFC" w:rsidRDefault="00913BFC" w:rsidP="00913BFC">
      <w:pPr>
        <w:spacing w:after="0" w:line="240" w:lineRule="auto"/>
      </w:pPr>
    </w:p>
    <w:p w14:paraId="6CD722BB" w14:textId="77777777" w:rsidR="00913BFC" w:rsidRDefault="00913BFC" w:rsidP="00913BFC">
      <w:pPr>
        <w:spacing w:after="0" w:line="240" w:lineRule="auto"/>
      </w:pPr>
      <w:r w:rsidRPr="00913BFC">
        <w:rPr>
          <w:highlight w:val="yellow"/>
        </w:rPr>
        <w:t># If the employee is 30 or older print this message.</w:t>
      </w:r>
    </w:p>
    <w:p w14:paraId="145C44DD" w14:textId="77777777" w:rsidR="00913BFC" w:rsidRPr="00913BFC" w:rsidRDefault="00913BFC" w:rsidP="00913BFC">
      <w:pPr>
        <w:spacing w:after="0" w:line="240" w:lineRule="auto"/>
        <w:rPr>
          <w:b/>
        </w:rPr>
      </w:pPr>
      <w:proofErr w:type="spellStart"/>
      <w:r w:rsidRPr="00913BFC">
        <w:rPr>
          <w:b/>
        </w:rPr>
        <w:t>elif</w:t>
      </w:r>
      <w:proofErr w:type="spellEnd"/>
      <w:r w:rsidRPr="00913BFC">
        <w:rPr>
          <w:b/>
        </w:rPr>
        <w:t xml:space="preserve"> </w:t>
      </w:r>
      <w:proofErr w:type="spellStart"/>
      <w:r w:rsidRPr="00913BFC">
        <w:rPr>
          <w:b/>
        </w:rPr>
        <w:t>age_emp</w:t>
      </w:r>
      <w:proofErr w:type="spellEnd"/>
      <w:r w:rsidRPr="00913BFC">
        <w:rPr>
          <w:b/>
        </w:rPr>
        <w:t xml:space="preserve"> &gt;= 30:</w:t>
      </w:r>
    </w:p>
    <w:p w14:paraId="32CA9F8A" w14:textId="77777777" w:rsidR="00913BFC" w:rsidRPr="00913BFC" w:rsidRDefault="00913BFC" w:rsidP="00913BFC">
      <w:pPr>
        <w:spacing w:after="0" w:line="240" w:lineRule="auto"/>
        <w:rPr>
          <w:b/>
        </w:rPr>
      </w:pPr>
      <w:r w:rsidRPr="00913BFC">
        <w:rPr>
          <w:b/>
        </w:rPr>
        <w:t xml:space="preserve">    print('Employee is 30 or older.')</w:t>
      </w:r>
    </w:p>
    <w:p w14:paraId="22572F07" w14:textId="77777777" w:rsidR="00913BFC" w:rsidRDefault="00913BFC" w:rsidP="00913BFC">
      <w:pPr>
        <w:spacing w:after="0" w:line="240" w:lineRule="auto"/>
      </w:pPr>
    </w:p>
    <w:p w14:paraId="05B3D45F" w14:textId="77777777" w:rsidR="00913BFC" w:rsidRDefault="00913BFC" w:rsidP="00913BFC">
      <w:pPr>
        <w:spacing w:after="0" w:line="240" w:lineRule="auto"/>
      </w:pPr>
      <w:r w:rsidRPr="00913BFC">
        <w:rPr>
          <w:highlight w:val="yellow"/>
        </w:rPr>
        <w:t># If the employee is younger than 30 print this message.</w:t>
      </w:r>
      <w:r>
        <w:t xml:space="preserve">  </w:t>
      </w:r>
    </w:p>
    <w:p w14:paraId="5EE6F629" w14:textId="77777777" w:rsidR="00913BFC" w:rsidRPr="00913BFC" w:rsidRDefault="00913BFC" w:rsidP="00913BFC">
      <w:pPr>
        <w:spacing w:after="0" w:line="240" w:lineRule="auto"/>
        <w:rPr>
          <w:b/>
        </w:rPr>
      </w:pPr>
      <w:r w:rsidRPr="00913BFC">
        <w:rPr>
          <w:b/>
        </w:rPr>
        <w:t>else:</w:t>
      </w:r>
    </w:p>
    <w:p w14:paraId="7A09E4CD" w14:textId="568BE893" w:rsidR="008D7869" w:rsidRPr="00913BFC" w:rsidRDefault="00913BFC" w:rsidP="00913BFC">
      <w:pPr>
        <w:spacing w:after="0" w:line="240" w:lineRule="auto"/>
        <w:rPr>
          <w:b/>
        </w:rPr>
      </w:pPr>
      <w:r w:rsidRPr="00913BFC">
        <w:rPr>
          <w:b/>
        </w:rPr>
        <w:t xml:space="preserve">    print('Employee is younger than 30.')</w:t>
      </w:r>
    </w:p>
    <w:p w14:paraId="54D7179F" w14:textId="77777777" w:rsid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2578E48" w14:textId="23FA4FE0" w:rsidR="00913BFC" w:rsidRP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BFC">
        <w:rPr>
          <w:rFonts w:ascii="Courier New" w:eastAsia="Times New Roman" w:hAnsi="Courier New" w:cs="Courier New"/>
          <w:sz w:val="20"/>
          <w:szCs w:val="20"/>
        </w:rPr>
        <w:t>Employee is younger than 30.</w:t>
      </w:r>
    </w:p>
    <w:p w14:paraId="50662379" w14:textId="1A9A541A" w:rsidR="00913BFC" w:rsidRDefault="00913BFC" w:rsidP="00913BFC">
      <w:pPr>
        <w:spacing w:after="0" w:line="240" w:lineRule="auto"/>
      </w:pPr>
    </w:p>
    <w:p w14:paraId="2D99271D" w14:textId="007B8AE7" w:rsidR="00C054A1" w:rsidRDefault="00C054A1" w:rsidP="00CC50F1">
      <w:pPr>
        <w:pBdr>
          <w:bottom w:val="single" w:sz="4" w:space="1" w:color="auto"/>
        </w:pBdr>
        <w:spacing w:after="0" w:line="240" w:lineRule="auto"/>
      </w:pPr>
      <w:r>
        <w:lastRenderedPageBreak/>
        <w:t>Example of not:</w:t>
      </w:r>
    </w:p>
    <w:p w14:paraId="75554435" w14:textId="77777777" w:rsidR="00C054A1" w:rsidRPr="00C054A1" w:rsidRDefault="00C054A1" w:rsidP="00C054A1">
      <w:pPr>
        <w:spacing w:after="0" w:line="240" w:lineRule="auto"/>
        <w:rPr>
          <w:b/>
        </w:rPr>
      </w:pPr>
      <w:proofErr w:type="spellStart"/>
      <w:r w:rsidRPr="00C054A1">
        <w:rPr>
          <w:b/>
        </w:rPr>
        <w:t>album_year</w:t>
      </w:r>
      <w:proofErr w:type="spellEnd"/>
      <w:r w:rsidRPr="00C054A1">
        <w:rPr>
          <w:b/>
        </w:rPr>
        <w:t xml:space="preserve"> = 1983</w:t>
      </w:r>
    </w:p>
    <w:p w14:paraId="0AFD556A" w14:textId="77777777" w:rsidR="00CC50F1" w:rsidRPr="00C054A1" w:rsidRDefault="00CC50F1" w:rsidP="00C054A1">
      <w:pPr>
        <w:spacing w:after="0" w:line="240" w:lineRule="auto"/>
        <w:rPr>
          <w:b/>
        </w:rPr>
      </w:pPr>
    </w:p>
    <w:p w14:paraId="5ABDA13C" w14:textId="29BEA8DF" w:rsidR="00C054A1" w:rsidRPr="00C054A1" w:rsidRDefault="00C054A1" w:rsidP="00C054A1">
      <w:pPr>
        <w:spacing w:after="0" w:line="240" w:lineRule="auto"/>
        <w:rPr>
          <w:b/>
        </w:rPr>
      </w:pPr>
      <w:r w:rsidRPr="00C054A1">
        <w:rPr>
          <w:b/>
        </w:rPr>
        <w:t>if not (</w:t>
      </w:r>
      <w:proofErr w:type="spellStart"/>
      <w:r w:rsidRPr="00C054A1">
        <w:rPr>
          <w:b/>
        </w:rPr>
        <w:t>album_year</w:t>
      </w:r>
      <w:proofErr w:type="spellEnd"/>
      <w:r w:rsidRPr="00C054A1">
        <w:rPr>
          <w:b/>
        </w:rPr>
        <w:t xml:space="preserve"> == '1984'):</w:t>
      </w:r>
    </w:p>
    <w:p w14:paraId="79DE7AAD" w14:textId="103A064F" w:rsidR="00913BFC" w:rsidRPr="00C054A1" w:rsidRDefault="00C054A1" w:rsidP="00C054A1">
      <w:pPr>
        <w:spacing w:after="0" w:line="240" w:lineRule="auto"/>
        <w:rPr>
          <w:b/>
        </w:rPr>
      </w:pPr>
      <w:r w:rsidRPr="00C054A1">
        <w:rPr>
          <w:b/>
        </w:rPr>
        <w:t xml:space="preserve">    print ("Album year is not 1984")</w:t>
      </w:r>
    </w:p>
    <w:p w14:paraId="70B84588" w14:textId="77777777" w:rsidR="00C054A1" w:rsidRPr="00C054A1" w:rsidRDefault="00C054A1" w:rsidP="00C054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054A1">
        <w:rPr>
          <w:rFonts w:ascii="Courier New" w:eastAsia="Times New Roman" w:hAnsi="Courier New" w:cs="Courier New"/>
          <w:sz w:val="20"/>
          <w:szCs w:val="20"/>
        </w:rPr>
        <w:t>Album year is not 1984</w:t>
      </w:r>
    </w:p>
    <w:p w14:paraId="1D10C1B1" w14:textId="53792671" w:rsidR="00C054A1" w:rsidRDefault="00C054A1" w:rsidP="00C054A1">
      <w:pPr>
        <w:spacing w:after="0" w:line="240" w:lineRule="auto"/>
      </w:pPr>
    </w:p>
    <w:p w14:paraId="69C4A81F" w14:textId="196E12A3" w:rsidR="00CC50F1" w:rsidRDefault="00CC50F1" w:rsidP="00CC50F1">
      <w:pPr>
        <w:pBdr>
          <w:bottom w:val="single" w:sz="4" w:space="1" w:color="auto"/>
        </w:pBdr>
        <w:spacing w:after="0" w:line="240" w:lineRule="auto"/>
      </w:pPr>
      <w:r>
        <w:t>Write an if statement to determine if an album came out before 1980 or in the years: 1991 or 1993. If the condition is true print out the year the album came out.</w:t>
      </w:r>
    </w:p>
    <w:p w14:paraId="24E1E1E4" w14:textId="77777777" w:rsidR="00CC50F1" w:rsidRPr="00CC50F1" w:rsidRDefault="00CC50F1" w:rsidP="00CC50F1">
      <w:pPr>
        <w:spacing w:after="0" w:line="240" w:lineRule="auto"/>
        <w:rPr>
          <w:b/>
        </w:rPr>
      </w:pPr>
      <w:proofErr w:type="spellStart"/>
      <w:r w:rsidRPr="00CC50F1">
        <w:rPr>
          <w:b/>
        </w:rPr>
        <w:t>album_year</w:t>
      </w:r>
      <w:proofErr w:type="spellEnd"/>
      <w:r w:rsidRPr="00CC50F1">
        <w:rPr>
          <w:b/>
        </w:rPr>
        <w:t xml:space="preserve"> = 1960</w:t>
      </w:r>
    </w:p>
    <w:p w14:paraId="08A39D08" w14:textId="77777777" w:rsidR="00CC50F1" w:rsidRPr="00CC50F1" w:rsidRDefault="00CC50F1" w:rsidP="00CC50F1">
      <w:pPr>
        <w:spacing w:after="0" w:line="240" w:lineRule="auto"/>
        <w:rPr>
          <w:b/>
        </w:rPr>
      </w:pPr>
    </w:p>
    <w:p w14:paraId="07CBEE09" w14:textId="77777777" w:rsidR="00CC50F1" w:rsidRPr="00CC50F1" w:rsidRDefault="00CC50F1" w:rsidP="00CC50F1">
      <w:pPr>
        <w:spacing w:after="0" w:line="240" w:lineRule="auto"/>
        <w:rPr>
          <w:b/>
        </w:rPr>
      </w:pPr>
      <w:r w:rsidRPr="00CC50F1">
        <w:rPr>
          <w:b/>
        </w:rPr>
        <w:t>if (</w:t>
      </w:r>
      <w:proofErr w:type="spellStart"/>
      <w:r w:rsidRPr="00CC50F1">
        <w:rPr>
          <w:b/>
        </w:rPr>
        <w:t>album_year</w:t>
      </w:r>
      <w:proofErr w:type="spellEnd"/>
      <w:r w:rsidRPr="00CC50F1">
        <w:rPr>
          <w:b/>
        </w:rPr>
        <w:t xml:space="preserve"> &lt; 1980) or (</w:t>
      </w:r>
      <w:proofErr w:type="spellStart"/>
      <w:r w:rsidRPr="00CC50F1">
        <w:rPr>
          <w:b/>
        </w:rPr>
        <w:t>album_year</w:t>
      </w:r>
      <w:proofErr w:type="spellEnd"/>
      <w:r w:rsidRPr="00CC50F1">
        <w:rPr>
          <w:b/>
        </w:rPr>
        <w:t xml:space="preserve"> == 1991) or (</w:t>
      </w:r>
      <w:proofErr w:type="spellStart"/>
      <w:r w:rsidRPr="00CC50F1">
        <w:rPr>
          <w:b/>
        </w:rPr>
        <w:t>album_year</w:t>
      </w:r>
      <w:proofErr w:type="spellEnd"/>
      <w:r w:rsidRPr="00CC50F1">
        <w:rPr>
          <w:b/>
        </w:rPr>
        <w:t xml:space="preserve"> == 1993):</w:t>
      </w:r>
    </w:p>
    <w:p w14:paraId="6FC2AE01" w14:textId="47D968C9" w:rsidR="00C054A1" w:rsidRPr="00CC50F1" w:rsidRDefault="00CC50F1" w:rsidP="00CC50F1">
      <w:pPr>
        <w:spacing w:after="0" w:line="240" w:lineRule="auto"/>
        <w:rPr>
          <w:b/>
        </w:rPr>
      </w:pPr>
      <w:r w:rsidRPr="00CC50F1">
        <w:rPr>
          <w:b/>
        </w:rPr>
        <w:t xml:space="preserve">    print('This album came in the', </w:t>
      </w:r>
      <w:proofErr w:type="spellStart"/>
      <w:r w:rsidRPr="00CC50F1">
        <w:rPr>
          <w:b/>
        </w:rPr>
        <w:t>album_year</w:t>
      </w:r>
      <w:proofErr w:type="spellEnd"/>
      <w:r w:rsidRPr="00CC50F1">
        <w:rPr>
          <w:b/>
        </w:rPr>
        <w:t>, 'year.')</w:t>
      </w:r>
    </w:p>
    <w:p w14:paraId="7BC7A664" w14:textId="77777777" w:rsid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8C5CA97" w14:textId="5AB20DC8" w:rsidR="00CC50F1" w:rsidRP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C50F1">
        <w:rPr>
          <w:rFonts w:ascii="Courier New" w:eastAsia="Times New Roman" w:hAnsi="Courier New" w:cs="Courier New"/>
          <w:sz w:val="20"/>
          <w:szCs w:val="20"/>
        </w:rPr>
        <w:t>This album came in the 1960 year.</w:t>
      </w:r>
    </w:p>
    <w:p w14:paraId="6043EBDE" w14:textId="59E9EBBE" w:rsidR="00BD0026" w:rsidRDefault="00BD0026" w:rsidP="00CC50F1">
      <w:pPr>
        <w:spacing w:after="0" w:line="240" w:lineRule="auto"/>
      </w:pPr>
    </w:p>
    <w:p w14:paraId="1A97489F" w14:textId="737D8CBE" w:rsidR="00D95E6D" w:rsidRPr="00D95E6D" w:rsidRDefault="00D95E6D" w:rsidP="00D95E6D">
      <w:pPr>
        <w:shd w:val="clear" w:color="auto" w:fill="BDD6EE" w:themeFill="accent5" w:themeFillTint="66"/>
        <w:spacing w:after="0" w:line="240" w:lineRule="auto"/>
        <w:rPr>
          <w:b/>
        </w:rPr>
      </w:pPr>
      <w:r>
        <w:rPr>
          <w:b/>
        </w:rPr>
        <w:t>Loops</w:t>
      </w:r>
    </w:p>
    <w:p w14:paraId="7E05C650" w14:textId="7981A24E" w:rsidR="00D95E6D" w:rsidRPr="00160D1D" w:rsidRDefault="00D95E6D" w:rsidP="00CC50F1">
      <w:pPr>
        <w:spacing w:after="0" w:line="240" w:lineRule="auto"/>
      </w:pPr>
    </w:p>
    <w:p w14:paraId="1B6C9012" w14:textId="77777777" w:rsidR="00A21D34" w:rsidRDefault="00D95E6D" w:rsidP="00CC50F1">
      <w:pPr>
        <w:spacing w:after="0" w:line="240" w:lineRule="auto"/>
      </w:pPr>
      <w:r>
        <w:t xml:space="preserve">Sometimes you might want to repeat a given operation many times. Repeated executions like this are performed by loops. Two types of loops will be discussed: </w:t>
      </w:r>
      <w:r>
        <w:rPr>
          <w:i/>
        </w:rPr>
        <w:t>for</w:t>
      </w:r>
      <w:r>
        <w:t xml:space="preserve"> loops and </w:t>
      </w:r>
      <w:r>
        <w:rPr>
          <w:i/>
        </w:rPr>
        <w:t>while</w:t>
      </w:r>
      <w:r>
        <w:t xml:space="preserve"> loops.</w:t>
      </w:r>
      <w:r w:rsidR="00A21D34">
        <w:t xml:space="preserve"> The </w:t>
      </w:r>
      <w:r w:rsidR="00A21D34">
        <w:rPr>
          <w:rStyle w:val="HTMLCode"/>
          <w:rFonts w:eastAsiaTheme="minorHAnsi"/>
        </w:rPr>
        <w:t>for</w:t>
      </w:r>
      <w:r w:rsidR="00A21D34">
        <w:t xml:space="preserve"> loop is used for a controlled flow of repetition. </w:t>
      </w:r>
    </w:p>
    <w:p w14:paraId="58BAF916" w14:textId="77777777" w:rsidR="00A21D34" w:rsidRDefault="00A21D34" w:rsidP="00CC50F1">
      <w:pPr>
        <w:spacing w:after="0" w:line="240" w:lineRule="auto"/>
      </w:pPr>
    </w:p>
    <w:p w14:paraId="7D3C728F" w14:textId="0E5D96BF" w:rsidR="00D95E6D" w:rsidRPr="00D95E6D" w:rsidRDefault="00A21D34" w:rsidP="00CC50F1">
      <w:pPr>
        <w:spacing w:after="0" w:line="240" w:lineRule="auto"/>
      </w:pPr>
      <w:r>
        <w:t xml:space="preserve">If we want to keep executing a code block until a certain condition is met we use the </w:t>
      </w:r>
      <w:r w:rsidRPr="00A21D34">
        <w:rPr>
          <w:i/>
        </w:rPr>
        <w:t>while</w:t>
      </w:r>
      <w:r>
        <w:t xml:space="preserve"> loop. The </w:t>
      </w:r>
      <w:r>
        <w:rPr>
          <w:rStyle w:val="HTMLCode"/>
          <w:rFonts w:eastAsiaTheme="minorHAnsi"/>
        </w:rPr>
        <w:t>while</w:t>
      </w:r>
      <w:r>
        <w:t xml:space="preserve"> loop exists as a tool for repeated execution based on a condition. The code block will keep being executed until the given logical condition returns a </w:t>
      </w:r>
      <w:r>
        <w:rPr>
          <w:rStyle w:val="Strong"/>
        </w:rPr>
        <w:t>False</w:t>
      </w:r>
      <w:r>
        <w:t xml:space="preserve"> </w:t>
      </w:r>
      <w:proofErr w:type="spellStart"/>
      <w:r>
        <w:t>boolean</w:t>
      </w:r>
      <w:proofErr w:type="spellEnd"/>
      <w:r>
        <w:t xml:space="preserve"> value.</w:t>
      </w:r>
    </w:p>
    <w:p w14:paraId="1399B829" w14:textId="77777777" w:rsidR="00D95E6D" w:rsidRPr="00D95E6D" w:rsidRDefault="00D95E6D" w:rsidP="00CC50F1">
      <w:pPr>
        <w:spacing w:after="0" w:line="240" w:lineRule="auto"/>
      </w:pPr>
    </w:p>
    <w:p w14:paraId="732CCD1E" w14:textId="1DD91A4C" w:rsidR="00D95E6D" w:rsidRPr="00D95E6D" w:rsidRDefault="00D95E6D" w:rsidP="00D95E6D">
      <w:pPr>
        <w:shd w:val="clear" w:color="auto" w:fill="BDD6EE" w:themeFill="accent5" w:themeFillTint="66"/>
        <w:spacing w:after="0" w:line="240" w:lineRule="auto"/>
        <w:rPr>
          <w:b/>
        </w:rPr>
      </w:pPr>
      <w:r>
        <w:rPr>
          <w:b/>
        </w:rPr>
        <w:t>Range</w:t>
      </w:r>
    </w:p>
    <w:p w14:paraId="7202EFB6" w14:textId="0126E89B" w:rsidR="00D95E6D" w:rsidRDefault="00D95E6D" w:rsidP="00CC50F1">
      <w:pPr>
        <w:spacing w:after="0" w:line="240" w:lineRule="auto"/>
      </w:pPr>
    </w:p>
    <w:p w14:paraId="4CB62F6A" w14:textId="71F05008" w:rsidR="00A0117D" w:rsidRDefault="00A0117D" w:rsidP="00A0117D">
      <w:pPr>
        <w:pBdr>
          <w:bottom w:val="single" w:sz="4" w:space="1" w:color="auto"/>
        </w:pBdr>
        <w:spacing w:after="0" w:line="240" w:lineRule="auto"/>
      </w:pPr>
      <w:r>
        <w:t>Range is an ordered list. To generate an object that contains elements ordered from 0 to 9 use the following command:</w:t>
      </w:r>
    </w:p>
    <w:p w14:paraId="54B9DDDF" w14:textId="2921FB1B" w:rsidR="00D95E6D" w:rsidRPr="00A0117D" w:rsidRDefault="00A0117D" w:rsidP="00CC50F1">
      <w:pPr>
        <w:spacing w:after="0" w:line="240" w:lineRule="auto"/>
        <w:rPr>
          <w:b/>
        </w:rPr>
      </w:pPr>
      <w:r w:rsidRPr="00A0117D">
        <w:rPr>
          <w:b/>
        </w:rPr>
        <w:t>range(10)</w:t>
      </w:r>
    </w:p>
    <w:p w14:paraId="34000E07" w14:textId="77777777" w:rsidR="00A0117D" w:rsidRPr="00A0117D" w:rsidRDefault="00A0117D" w:rsidP="00A01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117D">
        <w:rPr>
          <w:rFonts w:ascii="Courier New" w:eastAsia="Times New Roman" w:hAnsi="Courier New" w:cs="Courier New"/>
          <w:sz w:val="20"/>
          <w:szCs w:val="20"/>
        </w:rPr>
        <w:t>range(0, 10)</w:t>
      </w:r>
    </w:p>
    <w:p w14:paraId="17AAF854" w14:textId="7294E8CA" w:rsidR="00A0117D" w:rsidRDefault="00A0117D" w:rsidP="00CC50F1">
      <w:pPr>
        <w:spacing w:after="0" w:line="240" w:lineRule="auto"/>
      </w:pPr>
    </w:p>
    <w:p w14:paraId="55B3711D" w14:textId="0C54CAF5" w:rsidR="0083469A" w:rsidRDefault="0083469A" w:rsidP="0083469A">
      <w:pPr>
        <w:pBdr>
          <w:bottom w:val="single" w:sz="4" w:space="1" w:color="auto"/>
        </w:pBdr>
        <w:spacing w:after="0" w:line="240" w:lineRule="auto"/>
      </w:pPr>
      <w:r>
        <w:t>Range example:</w:t>
      </w:r>
    </w:p>
    <w:p w14:paraId="2BFAD7A5" w14:textId="7B7826AD" w:rsidR="0083469A" w:rsidRPr="0083469A" w:rsidRDefault="0083469A" w:rsidP="00CC50F1">
      <w:pPr>
        <w:spacing w:after="0" w:line="240" w:lineRule="auto"/>
        <w:rPr>
          <w:b/>
        </w:rPr>
      </w:pPr>
      <w:r w:rsidRPr="0083469A">
        <w:rPr>
          <w:b/>
        </w:rPr>
        <w:t>Range(N)</w:t>
      </w:r>
      <w:r w:rsidRPr="0083469A">
        <w:rPr>
          <w:b/>
        </w:rPr>
        <w:tab/>
      </w:r>
      <w:r w:rsidRPr="0083469A">
        <w:rPr>
          <w:b/>
        </w:rPr>
        <w:tab/>
        <w:t>range(3)</w:t>
      </w:r>
      <w:r>
        <w:rPr>
          <w:b/>
        </w:rPr>
        <w:tab/>
        <w:t>range(10, 15)</w:t>
      </w:r>
    </w:p>
    <w:p w14:paraId="6FBA09E2" w14:textId="1609321D" w:rsidR="0083469A" w:rsidRDefault="0083469A" w:rsidP="00CC50F1">
      <w:pPr>
        <w:spacing w:after="0" w:line="240" w:lineRule="auto"/>
      </w:pPr>
      <w:r>
        <w:t>[0, …, N-1]</w:t>
      </w:r>
      <w:r>
        <w:tab/>
      </w:r>
      <w:r>
        <w:tab/>
        <w:t>[0, 1, 2]</w:t>
      </w:r>
      <w:r>
        <w:tab/>
      </w:r>
      <w:r>
        <w:tab/>
        <w:t>[10, 11, 12, 13, 14]</w:t>
      </w:r>
    </w:p>
    <w:p w14:paraId="0FBE2712" w14:textId="77777777" w:rsidR="0083469A" w:rsidRDefault="0083469A" w:rsidP="00CC50F1">
      <w:pPr>
        <w:spacing w:after="0" w:line="240" w:lineRule="auto"/>
      </w:pPr>
    </w:p>
    <w:p w14:paraId="1AF4E1A5" w14:textId="1E25E23C" w:rsidR="00A0117D" w:rsidRDefault="00A0117D" w:rsidP="00CC50F1">
      <w:pPr>
        <w:spacing w:after="0" w:line="240" w:lineRule="auto"/>
      </w:pPr>
      <w:r>
        <w:t xml:space="preserve">The </w:t>
      </w:r>
      <w:r>
        <w:rPr>
          <w:rStyle w:val="HTMLCode"/>
          <w:rFonts w:eastAsiaTheme="minorHAnsi"/>
        </w:rPr>
        <w:t>for</w:t>
      </w:r>
      <w:r>
        <w:t xml:space="preserve"> loop enables you to execute a code block multiple times. For example, you would use this if you would like to print out every element in a list.</w:t>
      </w:r>
    </w:p>
    <w:p w14:paraId="2E64DC0F" w14:textId="21EBC880" w:rsidR="00A0117D" w:rsidRDefault="00A0117D" w:rsidP="00CC50F1">
      <w:pPr>
        <w:spacing w:after="0" w:line="240" w:lineRule="auto"/>
      </w:pPr>
    </w:p>
    <w:p w14:paraId="6D779058" w14:textId="5F48E411" w:rsidR="004C5EA8" w:rsidRDefault="004C5EA8" w:rsidP="004C5EA8">
      <w:pPr>
        <w:pBdr>
          <w:bottom w:val="single" w:sz="4" w:space="1" w:color="auto"/>
        </w:pBdr>
        <w:spacing w:after="0" w:line="240" w:lineRule="auto"/>
      </w:pPr>
      <w:r>
        <w:t>For loop examples:</w:t>
      </w:r>
    </w:p>
    <w:p w14:paraId="6B1C8237" w14:textId="77777777" w:rsidR="00A0117D" w:rsidRPr="004C5EA8" w:rsidRDefault="00A0117D" w:rsidP="00A0117D">
      <w:pPr>
        <w:spacing w:after="0" w:line="240" w:lineRule="auto"/>
        <w:rPr>
          <w:b/>
        </w:rPr>
      </w:pPr>
      <w:r w:rsidRPr="004C5EA8">
        <w:rPr>
          <w:b/>
        </w:rPr>
        <w:t>dates = [1992, 1993, 1994]</w:t>
      </w:r>
    </w:p>
    <w:p w14:paraId="3FBC563E" w14:textId="77777777" w:rsidR="00A0117D" w:rsidRPr="004C5EA8" w:rsidRDefault="00A0117D" w:rsidP="00A0117D">
      <w:pPr>
        <w:spacing w:after="0" w:line="240" w:lineRule="auto"/>
        <w:rPr>
          <w:b/>
        </w:rPr>
      </w:pPr>
    </w:p>
    <w:p w14:paraId="37454F7B"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dates)</w:t>
      </w:r>
    </w:p>
    <w:p w14:paraId="7906FC0B" w14:textId="77777777" w:rsidR="00A0117D" w:rsidRPr="004C5EA8" w:rsidRDefault="00A0117D" w:rsidP="00A0117D">
      <w:pPr>
        <w:spacing w:after="0" w:line="240" w:lineRule="auto"/>
        <w:rPr>
          <w:b/>
        </w:rPr>
      </w:pPr>
    </w:p>
    <w:p w14:paraId="1C003473" w14:textId="77777777" w:rsidR="00A0117D" w:rsidRPr="004C5EA8" w:rsidRDefault="00A0117D" w:rsidP="00A0117D">
      <w:pPr>
        <w:spacing w:after="0" w:line="240" w:lineRule="auto"/>
        <w:rPr>
          <w:b/>
        </w:rPr>
      </w:pPr>
      <w:r w:rsidRPr="004C5EA8">
        <w:rPr>
          <w:b/>
        </w:rPr>
        <w:t>for x in range(n):</w:t>
      </w:r>
    </w:p>
    <w:p w14:paraId="31E17C58" w14:textId="565BE682" w:rsidR="00A0117D" w:rsidRPr="004C5EA8" w:rsidRDefault="00A0117D" w:rsidP="00A0117D">
      <w:pPr>
        <w:spacing w:after="0" w:line="240" w:lineRule="auto"/>
        <w:rPr>
          <w:b/>
        </w:rPr>
      </w:pPr>
      <w:r w:rsidRPr="004C5EA8">
        <w:rPr>
          <w:b/>
        </w:rPr>
        <w:t xml:space="preserve">    print(dates[x])</w:t>
      </w:r>
    </w:p>
    <w:p w14:paraId="105CAD8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2</w:t>
      </w:r>
    </w:p>
    <w:p w14:paraId="4E7A0D0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lastRenderedPageBreak/>
        <w:t>1993</w:t>
      </w:r>
    </w:p>
    <w:p w14:paraId="3B5392F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4</w:t>
      </w:r>
    </w:p>
    <w:p w14:paraId="13AF40DD" w14:textId="77777777" w:rsidR="004C5EA8" w:rsidRDefault="004C5EA8" w:rsidP="00A0117D">
      <w:pPr>
        <w:spacing w:after="0" w:line="240" w:lineRule="auto"/>
      </w:pPr>
    </w:p>
    <w:p w14:paraId="2683BDE8" w14:textId="77777777" w:rsidR="00A0117D" w:rsidRPr="004C5EA8" w:rsidRDefault="00A0117D" w:rsidP="00A0117D">
      <w:pPr>
        <w:spacing w:after="0" w:line="240" w:lineRule="auto"/>
        <w:rPr>
          <w:b/>
        </w:rPr>
      </w:pPr>
      <w:proofErr w:type="spellStart"/>
      <w:r w:rsidRPr="004C5EA8">
        <w:rPr>
          <w:b/>
        </w:rPr>
        <w:t>random_text</w:t>
      </w:r>
      <w:proofErr w:type="spellEnd"/>
      <w:r w:rsidRPr="004C5EA8">
        <w:rPr>
          <w:b/>
        </w:rPr>
        <w:t xml:space="preserve"> = ['</w:t>
      </w:r>
      <w:proofErr w:type="spellStart"/>
      <w:r w:rsidRPr="004C5EA8">
        <w:rPr>
          <w:b/>
        </w:rPr>
        <w:t>ddawd</w:t>
      </w:r>
      <w:proofErr w:type="spellEnd"/>
      <w:r w:rsidRPr="004C5EA8">
        <w:rPr>
          <w:b/>
        </w:rPr>
        <w:t>', '</w:t>
      </w:r>
      <w:proofErr w:type="spellStart"/>
      <w:r w:rsidRPr="004C5EA8">
        <w:rPr>
          <w:b/>
        </w:rPr>
        <w:t>uivfd</w:t>
      </w:r>
      <w:proofErr w:type="spellEnd"/>
      <w:r w:rsidRPr="004C5EA8">
        <w:rPr>
          <w:b/>
        </w:rPr>
        <w:t>', '32dw38k', 'd32ijd239']</w:t>
      </w:r>
    </w:p>
    <w:p w14:paraId="2719301E"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w:t>
      </w:r>
      <w:proofErr w:type="spellStart"/>
      <w:r w:rsidRPr="004C5EA8">
        <w:rPr>
          <w:b/>
        </w:rPr>
        <w:t>random_text</w:t>
      </w:r>
      <w:proofErr w:type="spellEnd"/>
      <w:r w:rsidRPr="004C5EA8">
        <w:rPr>
          <w:b/>
        </w:rPr>
        <w:t>)</w:t>
      </w:r>
    </w:p>
    <w:p w14:paraId="0C57C9A4" w14:textId="77777777" w:rsidR="00A0117D" w:rsidRPr="004C5EA8" w:rsidRDefault="00A0117D" w:rsidP="00A0117D">
      <w:pPr>
        <w:spacing w:after="0" w:line="240" w:lineRule="auto"/>
        <w:rPr>
          <w:b/>
        </w:rPr>
      </w:pPr>
    </w:p>
    <w:p w14:paraId="1EDF4AC8" w14:textId="77777777" w:rsidR="00A0117D" w:rsidRPr="004C5EA8" w:rsidRDefault="00A0117D" w:rsidP="00A0117D">
      <w:pPr>
        <w:spacing w:after="0" w:line="240" w:lineRule="auto"/>
        <w:rPr>
          <w:b/>
        </w:rPr>
      </w:pPr>
      <w:r w:rsidRPr="004C5EA8">
        <w:rPr>
          <w:b/>
        </w:rPr>
        <w:t>for x in range(n):</w:t>
      </w:r>
    </w:p>
    <w:p w14:paraId="02AE90C9" w14:textId="103A3FD7" w:rsidR="00A0117D" w:rsidRPr="004C5EA8" w:rsidRDefault="00A0117D" w:rsidP="00A0117D">
      <w:pPr>
        <w:spacing w:after="0" w:line="240" w:lineRule="auto"/>
        <w:rPr>
          <w:b/>
        </w:rPr>
      </w:pPr>
      <w:r w:rsidRPr="004C5EA8">
        <w:rPr>
          <w:b/>
        </w:rPr>
        <w:t xml:space="preserve">    print(</w:t>
      </w:r>
      <w:proofErr w:type="spellStart"/>
      <w:r w:rsidRPr="004C5EA8">
        <w:rPr>
          <w:b/>
        </w:rPr>
        <w:t>random_text</w:t>
      </w:r>
      <w:proofErr w:type="spellEnd"/>
      <w:r w:rsidRPr="004C5EA8">
        <w:rPr>
          <w:b/>
        </w:rPr>
        <w:t>[x])</w:t>
      </w:r>
    </w:p>
    <w:p w14:paraId="64749BDC"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dawd</w:t>
      </w:r>
      <w:proofErr w:type="spellEnd"/>
    </w:p>
    <w:p w14:paraId="688C38D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uivfd</w:t>
      </w:r>
      <w:proofErr w:type="spellEnd"/>
    </w:p>
    <w:p w14:paraId="666C60F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dw38k</w:t>
      </w:r>
    </w:p>
    <w:p w14:paraId="66D203E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32ijd239</w:t>
      </w:r>
    </w:p>
    <w:p w14:paraId="25AFC55E" w14:textId="00C1E91D" w:rsidR="004C5EA8" w:rsidRDefault="004C5EA8" w:rsidP="00A0117D">
      <w:pPr>
        <w:spacing w:after="0" w:line="240" w:lineRule="auto"/>
      </w:pPr>
    </w:p>
    <w:p w14:paraId="2A18B1C3" w14:textId="2949FC82" w:rsidR="00794799" w:rsidRDefault="00794799" w:rsidP="00794799">
      <w:pPr>
        <w:pBdr>
          <w:bottom w:val="single" w:sz="4" w:space="1" w:color="auto"/>
        </w:pBdr>
        <w:spacing w:after="0" w:line="240" w:lineRule="auto"/>
      </w:pPr>
      <w:r w:rsidRPr="00794799">
        <w:t>In Python we can directly access the elements in the list as follows:</w:t>
      </w:r>
    </w:p>
    <w:p w14:paraId="6CF2721E" w14:textId="77777777" w:rsidR="004C5EA8" w:rsidRPr="004C5EA8" w:rsidRDefault="004C5EA8" w:rsidP="004C5EA8">
      <w:pPr>
        <w:spacing w:after="0" w:line="240" w:lineRule="auto"/>
        <w:rPr>
          <w:b/>
        </w:rPr>
      </w:pPr>
      <w:r w:rsidRPr="004C5EA8">
        <w:rPr>
          <w:b/>
        </w:rPr>
        <w:t>employees = [32, 33, 43, 23, 43, 45, 45, 34]</w:t>
      </w:r>
    </w:p>
    <w:p w14:paraId="2C10CB22" w14:textId="77777777" w:rsidR="004C5EA8" w:rsidRPr="004C5EA8" w:rsidRDefault="004C5EA8" w:rsidP="004C5EA8">
      <w:pPr>
        <w:spacing w:after="0" w:line="240" w:lineRule="auto"/>
        <w:rPr>
          <w:b/>
        </w:rPr>
      </w:pPr>
    </w:p>
    <w:p w14:paraId="1B4D8FED" w14:textId="77777777" w:rsidR="004C5EA8" w:rsidRPr="004C5EA8" w:rsidRDefault="004C5EA8" w:rsidP="004C5EA8">
      <w:pPr>
        <w:spacing w:after="0" w:line="240" w:lineRule="auto"/>
        <w:rPr>
          <w:b/>
        </w:rPr>
      </w:pPr>
      <w:r w:rsidRPr="004C5EA8">
        <w:rPr>
          <w:b/>
        </w:rPr>
        <w:t>for age in employees:</w:t>
      </w:r>
    </w:p>
    <w:p w14:paraId="79F5E7F8" w14:textId="081531E5" w:rsidR="004C5EA8" w:rsidRPr="004C5EA8" w:rsidRDefault="004C5EA8" w:rsidP="004C5EA8">
      <w:pPr>
        <w:spacing w:after="0" w:line="240" w:lineRule="auto"/>
        <w:rPr>
          <w:b/>
        </w:rPr>
      </w:pPr>
      <w:r w:rsidRPr="004C5EA8">
        <w:rPr>
          <w:b/>
        </w:rPr>
        <w:t xml:space="preserve">    print(age)</w:t>
      </w:r>
    </w:p>
    <w:p w14:paraId="0AD301D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w:t>
      </w:r>
    </w:p>
    <w:p w14:paraId="5BFB2312"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3</w:t>
      </w:r>
    </w:p>
    <w:p w14:paraId="4C7D54B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7F26B40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23</w:t>
      </w:r>
    </w:p>
    <w:p w14:paraId="0AD59DC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4012B356"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2876AE2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6C02F13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4</w:t>
      </w:r>
    </w:p>
    <w:p w14:paraId="015AF0EA" w14:textId="47EBD066" w:rsidR="004C5EA8" w:rsidRDefault="004C5EA8" w:rsidP="004C5EA8">
      <w:pPr>
        <w:spacing w:after="0" w:line="240" w:lineRule="auto"/>
      </w:pPr>
    </w:p>
    <w:p w14:paraId="6A27CADE" w14:textId="77777777" w:rsidR="004C5EA8" w:rsidRPr="00160D1D" w:rsidRDefault="004C5EA8" w:rsidP="004C5EA8">
      <w:pPr>
        <w:spacing w:after="0" w:line="240" w:lineRule="auto"/>
        <w:rPr>
          <w:b/>
        </w:rPr>
      </w:pPr>
      <w:r w:rsidRPr="00160D1D">
        <w:rPr>
          <w:b/>
        </w:rPr>
        <w:t>random = ['</w:t>
      </w:r>
      <w:proofErr w:type="spellStart"/>
      <w:r w:rsidRPr="00160D1D">
        <w:rPr>
          <w:b/>
        </w:rPr>
        <w:t>dawd</w:t>
      </w:r>
      <w:proofErr w:type="spellEnd"/>
      <w:r w:rsidRPr="00160D1D">
        <w:rPr>
          <w:b/>
        </w:rPr>
        <w:t>', '</w:t>
      </w:r>
      <w:proofErr w:type="spellStart"/>
      <w:r w:rsidRPr="00160D1D">
        <w:rPr>
          <w:b/>
        </w:rPr>
        <w:t>awdawd</w:t>
      </w:r>
      <w:proofErr w:type="spellEnd"/>
      <w:r w:rsidRPr="00160D1D">
        <w:rPr>
          <w:b/>
        </w:rPr>
        <w:t>', '</w:t>
      </w:r>
      <w:proofErr w:type="spellStart"/>
      <w:r w:rsidRPr="00160D1D">
        <w:rPr>
          <w:b/>
        </w:rPr>
        <w:t>difeij</w:t>
      </w:r>
      <w:proofErr w:type="spellEnd"/>
      <w:r w:rsidRPr="00160D1D">
        <w:rPr>
          <w:b/>
        </w:rPr>
        <w:t>', 'dwij32id', 323]</w:t>
      </w:r>
    </w:p>
    <w:p w14:paraId="139E83A3" w14:textId="77777777" w:rsidR="004C5EA8" w:rsidRPr="00160D1D" w:rsidRDefault="004C5EA8" w:rsidP="004C5EA8">
      <w:pPr>
        <w:spacing w:after="0" w:line="240" w:lineRule="auto"/>
        <w:rPr>
          <w:b/>
        </w:rPr>
      </w:pPr>
    </w:p>
    <w:p w14:paraId="432CC7A7" w14:textId="77777777" w:rsidR="004C5EA8" w:rsidRPr="004C5EA8" w:rsidRDefault="004C5EA8" w:rsidP="004C5EA8">
      <w:pPr>
        <w:spacing w:after="0" w:line="240" w:lineRule="auto"/>
        <w:rPr>
          <w:b/>
        </w:rPr>
      </w:pPr>
      <w:r w:rsidRPr="004C5EA8">
        <w:rPr>
          <w:b/>
        </w:rPr>
        <w:t xml:space="preserve">for </w:t>
      </w:r>
      <w:proofErr w:type="spellStart"/>
      <w:r w:rsidRPr="004C5EA8">
        <w:rPr>
          <w:b/>
        </w:rPr>
        <w:t>uihawiu</w:t>
      </w:r>
      <w:proofErr w:type="spellEnd"/>
      <w:r w:rsidRPr="004C5EA8">
        <w:rPr>
          <w:b/>
        </w:rPr>
        <w:t xml:space="preserve"> in random:</w:t>
      </w:r>
    </w:p>
    <w:p w14:paraId="3CA6AC9A" w14:textId="5A338E8E" w:rsidR="004C5EA8" w:rsidRPr="004C5EA8" w:rsidRDefault="004C5EA8" w:rsidP="004C5EA8">
      <w:pPr>
        <w:spacing w:after="0" w:line="240" w:lineRule="auto"/>
        <w:rPr>
          <w:b/>
        </w:rPr>
      </w:pPr>
      <w:r w:rsidRPr="004C5EA8">
        <w:rPr>
          <w:b/>
        </w:rPr>
        <w:t xml:space="preserve">    print(</w:t>
      </w:r>
      <w:proofErr w:type="spellStart"/>
      <w:r w:rsidRPr="004C5EA8">
        <w:rPr>
          <w:b/>
        </w:rPr>
        <w:t>uihawiu</w:t>
      </w:r>
      <w:proofErr w:type="spellEnd"/>
      <w:r w:rsidRPr="004C5EA8">
        <w:rPr>
          <w:b/>
        </w:rPr>
        <w:t>)</w:t>
      </w:r>
    </w:p>
    <w:p w14:paraId="301F319A"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awd</w:t>
      </w:r>
      <w:proofErr w:type="spellEnd"/>
    </w:p>
    <w:p w14:paraId="37BEBAA3"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awdawd</w:t>
      </w:r>
      <w:proofErr w:type="spellEnd"/>
    </w:p>
    <w:p w14:paraId="2B0AC2F4"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ifeij</w:t>
      </w:r>
      <w:proofErr w:type="spellEnd"/>
    </w:p>
    <w:p w14:paraId="56E5C5E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wij32id</w:t>
      </w:r>
    </w:p>
    <w:p w14:paraId="47E6491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3</w:t>
      </w:r>
    </w:p>
    <w:p w14:paraId="06F0D540" w14:textId="745CA668" w:rsidR="004C5EA8" w:rsidRDefault="004C5EA8" w:rsidP="004C5EA8">
      <w:pPr>
        <w:spacing w:after="0" w:line="240" w:lineRule="auto"/>
      </w:pPr>
    </w:p>
    <w:p w14:paraId="2168E0D7" w14:textId="6B5381D8" w:rsidR="00160D1D" w:rsidRDefault="00160D1D" w:rsidP="00160D1D">
      <w:pPr>
        <w:pBdr>
          <w:bottom w:val="single" w:sz="4" w:space="1" w:color="auto"/>
        </w:pBdr>
        <w:spacing w:after="0" w:line="240" w:lineRule="auto"/>
      </w:pPr>
      <w:r>
        <w:t>Change the elements in a list:</w:t>
      </w:r>
    </w:p>
    <w:p w14:paraId="2D29E130" w14:textId="77777777" w:rsidR="00160D1D" w:rsidRPr="00160D1D" w:rsidRDefault="00160D1D" w:rsidP="00160D1D">
      <w:pPr>
        <w:spacing w:after="0" w:line="240" w:lineRule="auto"/>
        <w:rPr>
          <w:b/>
        </w:rPr>
      </w:pPr>
      <w:proofErr w:type="spellStart"/>
      <w:r w:rsidRPr="00160D1D">
        <w:rPr>
          <w:b/>
        </w:rPr>
        <w:t>names_list</w:t>
      </w:r>
      <w:proofErr w:type="spellEnd"/>
      <w:r w:rsidRPr="00160D1D">
        <w:rPr>
          <w:b/>
        </w:rPr>
        <w:t xml:space="preserve"> = ['Stefan', 'Alex', 'Tom', 'Jake']</w:t>
      </w:r>
    </w:p>
    <w:p w14:paraId="3AB0B818" w14:textId="77777777" w:rsidR="00160D1D" w:rsidRPr="00160D1D" w:rsidRDefault="00160D1D" w:rsidP="00160D1D">
      <w:pPr>
        <w:spacing w:after="0" w:line="240" w:lineRule="auto"/>
        <w:rPr>
          <w:b/>
        </w:rPr>
      </w:pPr>
      <w:r w:rsidRPr="00160D1D">
        <w:rPr>
          <w:b/>
        </w:rPr>
        <w:t xml:space="preserve">n = </w:t>
      </w:r>
      <w:proofErr w:type="spellStart"/>
      <w:r w:rsidRPr="00160D1D">
        <w:rPr>
          <w:b/>
        </w:rPr>
        <w:t>len</w:t>
      </w:r>
      <w:proofErr w:type="spellEnd"/>
      <w:r w:rsidRPr="00160D1D">
        <w:rPr>
          <w:b/>
        </w:rPr>
        <w:t>(</w:t>
      </w:r>
      <w:proofErr w:type="spellStart"/>
      <w:r w:rsidRPr="00160D1D">
        <w:rPr>
          <w:b/>
        </w:rPr>
        <w:t>names_list</w:t>
      </w:r>
      <w:proofErr w:type="spellEnd"/>
      <w:r w:rsidRPr="00160D1D">
        <w:rPr>
          <w:b/>
        </w:rPr>
        <w:t>)</w:t>
      </w:r>
    </w:p>
    <w:p w14:paraId="28935067" w14:textId="77777777" w:rsidR="00160D1D" w:rsidRPr="00160D1D" w:rsidRDefault="00160D1D" w:rsidP="00160D1D">
      <w:pPr>
        <w:spacing w:after="0" w:line="240" w:lineRule="auto"/>
        <w:rPr>
          <w:b/>
        </w:rPr>
      </w:pPr>
    </w:p>
    <w:p w14:paraId="36805789" w14:textId="77777777" w:rsidR="00160D1D" w:rsidRPr="00160D1D" w:rsidRDefault="00160D1D" w:rsidP="00160D1D">
      <w:pPr>
        <w:spacing w:after="0" w:line="240" w:lineRule="auto"/>
        <w:rPr>
          <w:b/>
        </w:rPr>
      </w:pPr>
      <w:r w:rsidRPr="00160D1D">
        <w:rPr>
          <w:b/>
        </w:rPr>
        <w:t>for names in range(n):</w:t>
      </w:r>
    </w:p>
    <w:p w14:paraId="74AAED9F" w14:textId="77777777" w:rsidR="00160D1D" w:rsidRPr="00160D1D" w:rsidRDefault="00160D1D" w:rsidP="00160D1D">
      <w:pPr>
        <w:spacing w:after="0" w:line="240" w:lineRule="auto"/>
        <w:rPr>
          <w:b/>
        </w:rPr>
      </w:pPr>
      <w:r w:rsidRPr="00160D1D">
        <w:rPr>
          <w:b/>
        </w:rPr>
        <w:t xml:space="preserve">    print('01.01.22:', </w:t>
      </w:r>
      <w:proofErr w:type="spellStart"/>
      <w:r w:rsidRPr="00160D1D">
        <w:rPr>
          <w:b/>
        </w:rPr>
        <w:t>names_list</w:t>
      </w:r>
      <w:proofErr w:type="spellEnd"/>
      <w:r w:rsidRPr="00160D1D">
        <w:rPr>
          <w:b/>
        </w:rPr>
        <w:t>[names])</w:t>
      </w:r>
    </w:p>
    <w:p w14:paraId="5C6AD835" w14:textId="77777777" w:rsidR="00160D1D" w:rsidRPr="00160D1D" w:rsidRDefault="00160D1D" w:rsidP="00160D1D">
      <w:pPr>
        <w:spacing w:after="0" w:line="240" w:lineRule="auto"/>
        <w:rPr>
          <w:b/>
        </w:rPr>
      </w:pPr>
      <w:r w:rsidRPr="00160D1D">
        <w:rPr>
          <w:b/>
        </w:rPr>
        <w:t xml:space="preserve">    </w:t>
      </w:r>
      <w:proofErr w:type="spellStart"/>
      <w:r w:rsidRPr="00160D1D">
        <w:rPr>
          <w:b/>
        </w:rPr>
        <w:t>names_list</w:t>
      </w:r>
      <w:proofErr w:type="spellEnd"/>
      <w:r w:rsidRPr="00160D1D">
        <w:rPr>
          <w:b/>
        </w:rPr>
        <w:t>[names] = 'Deleted'</w:t>
      </w:r>
    </w:p>
    <w:p w14:paraId="4CD4C5C9" w14:textId="23D921D6" w:rsidR="00794799" w:rsidRPr="00160D1D" w:rsidRDefault="00160D1D" w:rsidP="00160D1D">
      <w:pPr>
        <w:spacing w:after="0" w:line="240" w:lineRule="auto"/>
        <w:rPr>
          <w:b/>
        </w:rPr>
      </w:pPr>
      <w:r w:rsidRPr="00160D1D">
        <w:rPr>
          <w:b/>
        </w:rPr>
        <w:t xml:space="preserve">    print('01.02.22:', </w:t>
      </w:r>
      <w:proofErr w:type="spellStart"/>
      <w:r w:rsidRPr="00160D1D">
        <w:rPr>
          <w:b/>
        </w:rPr>
        <w:t>names_list</w:t>
      </w:r>
      <w:proofErr w:type="spellEnd"/>
      <w:r w:rsidRPr="00160D1D">
        <w:rPr>
          <w:b/>
        </w:rPr>
        <w:t>[names])</w:t>
      </w:r>
    </w:p>
    <w:p w14:paraId="14184338"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Stefan</w:t>
      </w:r>
    </w:p>
    <w:p w14:paraId="01D77C50"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42C8A8AF"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Alex</w:t>
      </w:r>
    </w:p>
    <w:p w14:paraId="26FC0E15"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2EB4F13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Tom</w:t>
      </w:r>
    </w:p>
    <w:p w14:paraId="6E962CDB"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1243CD0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Jake</w:t>
      </w:r>
    </w:p>
    <w:p w14:paraId="4E1CC4E1"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lastRenderedPageBreak/>
        <w:t>01.02.22: Deleted</w:t>
      </w:r>
    </w:p>
    <w:p w14:paraId="5BF3E00A" w14:textId="40B9CEF2" w:rsidR="00160D1D" w:rsidRDefault="00160D1D" w:rsidP="00160D1D">
      <w:pPr>
        <w:spacing w:after="0" w:line="240" w:lineRule="auto"/>
      </w:pPr>
    </w:p>
    <w:p w14:paraId="7464AF2E" w14:textId="2AAC5F6B" w:rsidR="00A21D34" w:rsidRDefault="00A21D34" w:rsidP="00A21D34">
      <w:pPr>
        <w:pBdr>
          <w:bottom w:val="single" w:sz="4" w:space="1" w:color="auto"/>
        </w:pBdr>
        <w:spacing w:after="0" w:line="240" w:lineRule="auto"/>
      </w:pPr>
      <w:r w:rsidRPr="00A21D34">
        <w:t>Access the index and the elements of a list:</w:t>
      </w:r>
    </w:p>
    <w:p w14:paraId="09A3D3F3" w14:textId="77777777" w:rsidR="00A21D34" w:rsidRPr="00A21D34" w:rsidRDefault="00A21D34" w:rsidP="00A21D34">
      <w:pPr>
        <w:spacing w:after="0" w:line="240" w:lineRule="auto"/>
        <w:rPr>
          <w:b/>
        </w:rPr>
      </w:pPr>
      <w:proofErr w:type="spellStart"/>
      <w:r w:rsidRPr="00A21D34">
        <w:rPr>
          <w:b/>
        </w:rPr>
        <w:t>names_list</w:t>
      </w:r>
      <w:proofErr w:type="spellEnd"/>
      <w:r w:rsidRPr="00A21D34">
        <w:rPr>
          <w:b/>
        </w:rPr>
        <w:t xml:space="preserve"> = ['Stefan', 'Alex', 'Tom', 'Jake']</w:t>
      </w:r>
    </w:p>
    <w:p w14:paraId="6D06C247" w14:textId="77777777" w:rsidR="00A21D34" w:rsidRPr="00A21D34" w:rsidRDefault="00A21D34" w:rsidP="00A21D34">
      <w:pPr>
        <w:spacing w:after="0" w:line="240" w:lineRule="auto"/>
        <w:rPr>
          <w:b/>
        </w:rPr>
      </w:pPr>
    </w:p>
    <w:p w14:paraId="3758160E" w14:textId="77777777" w:rsidR="00A21D34" w:rsidRPr="00A21D34" w:rsidRDefault="00A21D34" w:rsidP="00A21D34">
      <w:pPr>
        <w:spacing w:after="0" w:line="240" w:lineRule="auto"/>
        <w:rPr>
          <w:b/>
        </w:rPr>
      </w:pPr>
      <w:r w:rsidRPr="00A21D34">
        <w:rPr>
          <w:b/>
        </w:rPr>
        <w:t>for n, names in enumerate(</w:t>
      </w:r>
      <w:proofErr w:type="spellStart"/>
      <w:r w:rsidRPr="00A21D34">
        <w:rPr>
          <w:b/>
        </w:rPr>
        <w:t>names_list</w:t>
      </w:r>
      <w:proofErr w:type="spellEnd"/>
      <w:r w:rsidRPr="00A21D34">
        <w:rPr>
          <w:b/>
        </w:rPr>
        <w:t>):</w:t>
      </w:r>
    </w:p>
    <w:p w14:paraId="49C457DC" w14:textId="0B45648D" w:rsidR="00A21D34" w:rsidRPr="00A21D34" w:rsidRDefault="00A21D34" w:rsidP="00A21D34">
      <w:pPr>
        <w:spacing w:after="0" w:line="240" w:lineRule="auto"/>
        <w:rPr>
          <w:b/>
        </w:rPr>
      </w:pPr>
      <w:r w:rsidRPr="00A21D34">
        <w:rPr>
          <w:b/>
        </w:rPr>
        <w:t xml:space="preserve">    print(n, names)</w:t>
      </w:r>
    </w:p>
    <w:p w14:paraId="0E60DE4F"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0 Stefan</w:t>
      </w:r>
    </w:p>
    <w:p w14:paraId="353D3891"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 Alex</w:t>
      </w:r>
    </w:p>
    <w:p w14:paraId="08AFF18A"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2 Tom</w:t>
      </w:r>
    </w:p>
    <w:p w14:paraId="60D1ECF5"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3 Jake</w:t>
      </w:r>
    </w:p>
    <w:p w14:paraId="002F3DFB" w14:textId="707C6B30" w:rsidR="00A21D34" w:rsidRDefault="00A21D34" w:rsidP="00A21D34">
      <w:pPr>
        <w:spacing w:after="0" w:line="240" w:lineRule="auto"/>
      </w:pPr>
    </w:p>
    <w:p w14:paraId="651DB3A4" w14:textId="1D09787B" w:rsidR="00A21D34" w:rsidRDefault="00A21D34" w:rsidP="009018BF">
      <w:pPr>
        <w:pBdr>
          <w:bottom w:val="single" w:sz="4" w:space="1" w:color="auto"/>
        </w:pBdr>
        <w:spacing w:after="0" w:line="240" w:lineRule="auto"/>
      </w:pPr>
      <w:r>
        <w:t># While Loop Example</w:t>
      </w:r>
    </w:p>
    <w:p w14:paraId="3F817EAF" w14:textId="77777777" w:rsidR="00A21D34" w:rsidRPr="009018BF" w:rsidRDefault="00A21D34" w:rsidP="00A21D34">
      <w:pPr>
        <w:spacing w:after="0" w:line="240" w:lineRule="auto"/>
        <w:rPr>
          <w:b/>
        </w:rPr>
      </w:pPr>
      <w:r w:rsidRPr="009018BF">
        <w:rPr>
          <w:b/>
        </w:rPr>
        <w:t>dates = [1982, 1980, 1973, 2000]</w:t>
      </w:r>
    </w:p>
    <w:p w14:paraId="65E5CCD3" w14:textId="77777777" w:rsidR="00A21D34" w:rsidRPr="009018BF" w:rsidRDefault="00A21D34" w:rsidP="00A21D34">
      <w:pPr>
        <w:spacing w:after="0" w:line="240" w:lineRule="auto"/>
        <w:rPr>
          <w:b/>
        </w:rPr>
      </w:pPr>
    </w:p>
    <w:p w14:paraId="3BEF9EE8" w14:textId="77777777" w:rsidR="00A21D34" w:rsidRPr="009018BF" w:rsidRDefault="00A21D34" w:rsidP="00A21D34">
      <w:pPr>
        <w:spacing w:after="0" w:line="240" w:lineRule="auto"/>
        <w:rPr>
          <w:b/>
        </w:rPr>
      </w:pPr>
      <w:r w:rsidRPr="009018BF">
        <w:rPr>
          <w:b/>
        </w:rPr>
        <w:t>x = 0</w:t>
      </w:r>
    </w:p>
    <w:p w14:paraId="72B00577" w14:textId="77777777" w:rsidR="00A21D34" w:rsidRPr="009018BF" w:rsidRDefault="00A21D34" w:rsidP="00A21D34">
      <w:pPr>
        <w:spacing w:after="0" w:line="240" w:lineRule="auto"/>
        <w:rPr>
          <w:b/>
        </w:rPr>
      </w:pPr>
      <w:r w:rsidRPr="009018BF">
        <w:rPr>
          <w:b/>
        </w:rPr>
        <w:t>y = dates[0]</w:t>
      </w:r>
    </w:p>
    <w:p w14:paraId="65CEA89B" w14:textId="77777777" w:rsidR="00A21D34" w:rsidRPr="009018BF" w:rsidRDefault="00A21D34" w:rsidP="00A21D34">
      <w:pPr>
        <w:spacing w:after="0" w:line="240" w:lineRule="auto"/>
        <w:rPr>
          <w:b/>
        </w:rPr>
      </w:pPr>
    </w:p>
    <w:p w14:paraId="44271E3F" w14:textId="77777777" w:rsidR="00A21D34" w:rsidRPr="009018BF" w:rsidRDefault="00A21D34" w:rsidP="00A21D34">
      <w:pPr>
        <w:spacing w:after="0" w:line="240" w:lineRule="auto"/>
        <w:rPr>
          <w:b/>
        </w:rPr>
      </w:pPr>
      <w:r w:rsidRPr="009018BF">
        <w:rPr>
          <w:b/>
        </w:rPr>
        <w:t xml:space="preserve">while(y != 1973):    </w:t>
      </w:r>
    </w:p>
    <w:p w14:paraId="2BC02BDB" w14:textId="77777777" w:rsidR="00A21D34" w:rsidRPr="009018BF" w:rsidRDefault="00A21D34" w:rsidP="00A21D34">
      <w:pPr>
        <w:spacing w:after="0" w:line="240" w:lineRule="auto"/>
        <w:rPr>
          <w:b/>
        </w:rPr>
      </w:pPr>
      <w:r w:rsidRPr="009018BF">
        <w:rPr>
          <w:b/>
        </w:rPr>
        <w:t xml:space="preserve">    print(y)</w:t>
      </w:r>
    </w:p>
    <w:p w14:paraId="065F49A7" w14:textId="77777777" w:rsidR="00A21D34" w:rsidRPr="009018BF" w:rsidRDefault="00A21D34" w:rsidP="00A21D34">
      <w:pPr>
        <w:spacing w:after="0" w:line="240" w:lineRule="auto"/>
        <w:rPr>
          <w:b/>
        </w:rPr>
      </w:pPr>
      <w:r w:rsidRPr="009018BF">
        <w:rPr>
          <w:b/>
        </w:rPr>
        <w:t xml:space="preserve">    x = x + 1</w:t>
      </w:r>
    </w:p>
    <w:p w14:paraId="10993E06" w14:textId="77777777" w:rsidR="00A21D34" w:rsidRPr="009018BF" w:rsidRDefault="00A21D34" w:rsidP="00A21D34">
      <w:pPr>
        <w:spacing w:after="0" w:line="240" w:lineRule="auto"/>
        <w:rPr>
          <w:b/>
        </w:rPr>
      </w:pPr>
      <w:r w:rsidRPr="009018BF">
        <w:rPr>
          <w:b/>
        </w:rPr>
        <w:t xml:space="preserve">    y = dates[x]</w:t>
      </w:r>
    </w:p>
    <w:p w14:paraId="61ED220D" w14:textId="77777777" w:rsidR="00A21D34" w:rsidRPr="009018BF" w:rsidRDefault="00A21D34" w:rsidP="00A21D34">
      <w:pPr>
        <w:spacing w:after="0" w:line="240" w:lineRule="auto"/>
        <w:rPr>
          <w:b/>
        </w:rPr>
      </w:pPr>
      <w:r w:rsidRPr="009018BF">
        <w:rPr>
          <w:b/>
        </w:rPr>
        <w:t xml:space="preserve">    </w:t>
      </w:r>
    </w:p>
    <w:p w14:paraId="61403D90" w14:textId="77777777" w:rsidR="00A21D34" w:rsidRPr="009018BF" w:rsidRDefault="00A21D34" w:rsidP="00A21D34">
      <w:pPr>
        <w:spacing w:after="0" w:line="240" w:lineRule="auto"/>
        <w:rPr>
          <w:b/>
        </w:rPr>
      </w:pPr>
    </w:p>
    <w:p w14:paraId="7028F7C3" w14:textId="618C205E" w:rsidR="00A21D34" w:rsidRPr="009018BF" w:rsidRDefault="00A21D34" w:rsidP="00A21D34">
      <w:pPr>
        <w:spacing w:after="0" w:line="240" w:lineRule="auto"/>
        <w:rPr>
          <w:b/>
        </w:rPr>
      </w:pPr>
      <w:r w:rsidRPr="009018BF">
        <w:rPr>
          <w:b/>
        </w:rPr>
        <w:t>print("It took ", x ,"repetitions to get out of loop.")</w:t>
      </w:r>
    </w:p>
    <w:p w14:paraId="01E94DA0"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2</w:t>
      </w:r>
    </w:p>
    <w:p w14:paraId="6E53A926"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0</w:t>
      </w:r>
    </w:p>
    <w:p w14:paraId="1A8CFD99"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It took  2 repetitions to get out of loop.</w:t>
      </w:r>
    </w:p>
    <w:p w14:paraId="1A93A499" w14:textId="0F5FD25D" w:rsidR="00A21D34" w:rsidRDefault="00A21D34" w:rsidP="00A21D34">
      <w:pPr>
        <w:spacing w:after="0" w:line="240" w:lineRule="auto"/>
      </w:pPr>
    </w:p>
    <w:p w14:paraId="2440BBA7" w14:textId="0A29C70A" w:rsidR="009018BF" w:rsidRPr="009018BF" w:rsidRDefault="009018BF" w:rsidP="00A21D34">
      <w:pPr>
        <w:spacing w:after="0" w:line="240" w:lineRule="auto"/>
      </w:pPr>
      <w:r w:rsidRPr="009018BF">
        <w:t xml:space="preserve">A while loop iterates merely until the condition in the argument is </w:t>
      </w:r>
      <w:r w:rsidRPr="009018BF">
        <w:rPr>
          <w:highlight w:val="yellow"/>
        </w:rPr>
        <w:t>not</w:t>
      </w:r>
      <w:r w:rsidRPr="009018BF">
        <w:t xml:space="preserve"> met.</w:t>
      </w:r>
    </w:p>
    <w:p w14:paraId="57BA9CCF" w14:textId="447BAEBB" w:rsidR="009018BF" w:rsidRDefault="009018BF" w:rsidP="00A21D34">
      <w:pPr>
        <w:spacing w:after="0" w:line="240" w:lineRule="auto"/>
      </w:pPr>
    </w:p>
    <w:p w14:paraId="57EB243C" w14:textId="6B0B6E87" w:rsidR="00F95A3A" w:rsidRDefault="0080280B" w:rsidP="0080280B">
      <w:pPr>
        <w:pBdr>
          <w:bottom w:val="single" w:sz="4" w:space="1" w:color="auto"/>
        </w:pBdr>
        <w:spacing w:after="0" w:line="240" w:lineRule="auto"/>
      </w:pPr>
      <w:r>
        <w:t>Copy the ‘Stefan’ values from the first list to the second. Stop the copy when the first value is not ‘Stefan’:</w:t>
      </w:r>
    </w:p>
    <w:p w14:paraId="30281C99" w14:textId="77777777" w:rsidR="00F95A3A" w:rsidRPr="00F95A3A" w:rsidRDefault="00F95A3A" w:rsidP="00F95A3A">
      <w:pPr>
        <w:spacing w:after="0" w:line="240" w:lineRule="auto"/>
        <w:rPr>
          <w:b/>
        </w:rPr>
      </w:pPr>
      <w:proofErr w:type="spellStart"/>
      <w:r w:rsidRPr="00F95A3A">
        <w:rPr>
          <w:b/>
        </w:rPr>
        <w:t>name_list</w:t>
      </w:r>
      <w:proofErr w:type="spellEnd"/>
      <w:r w:rsidRPr="00F95A3A">
        <w:rPr>
          <w:b/>
        </w:rPr>
        <w:t xml:space="preserve"> = ['Stefan', 'Stefan', 'Stefan', 'Stefan', '</w:t>
      </w:r>
      <w:proofErr w:type="spellStart"/>
      <w:r w:rsidRPr="00F95A3A">
        <w:rPr>
          <w:b/>
        </w:rPr>
        <w:t>Stfan</w:t>
      </w:r>
      <w:proofErr w:type="spellEnd"/>
      <w:r w:rsidRPr="00F95A3A">
        <w:rPr>
          <w:b/>
        </w:rPr>
        <w:t>', 'Stefan', 'Stefan']</w:t>
      </w:r>
    </w:p>
    <w:p w14:paraId="0DDDDA06" w14:textId="77777777" w:rsidR="00F95A3A" w:rsidRPr="00F95A3A" w:rsidRDefault="00F95A3A" w:rsidP="00F95A3A">
      <w:pPr>
        <w:spacing w:after="0" w:line="240" w:lineRule="auto"/>
        <w:rPr>
          <w:b/>
        </w:rPr>
      </w:pPr>
      <w:proofErr w:type="spellStart"/>
      <w:r w:rsidRPr="00F95A3A">
        <w:rPr>
          <w:b/>
        </w:rPr>
        <w:t>new_name_list</w:t>
      </w:r>
      <w:proofErr w:type="spellEnd"/>
      <w:r w:rsidRPr="00F95A3A">
        <w:rPr>
          <w:b/>
        </w:rPr>
        <w:t xml:space="preserve"> = []</w:t>
      </w:r>
    </w:p>
    <w:p w14:paraId="1301D3C0" w14:textId="77777777" w:rsidR="00F95A3A" w:rsidRPr="00F95A3A" w:rsidRDefault="00F95A3A" w:rsidP="00F95A3A">
      <w:pPr>
        <w:spacing w:after="0" w:line="240" w:lineRule="auto"/>
        <w:rPr>
          <w:b/>
        </w:rPr>
      </w:pPr>
    </w:p>
    <w:p w14:paraId="48252FBC" w14:textId="77777777" w:rsidR="00F95A3A" w:rsidRPr="00F95A3A" w:rsidRDefault="00F95A3A" w:rsidP="00F95A3A">
      <w:pPr>
        <w:spacing w:after="0" w:line="240" w:lineRule="auto"/>
        <w:rPr>
          <w:b/>
        </w:rPr>
      </w:pPr>
      <w:r w:rsidRPr="00F95A3A">
        <w:rPr>
          <w:b/>
        </w:rPr>
        <w:t>x = 0</w:t>
      </w:r>
    </w:p>
    <w:p w14:paraId="55A527F8" w14:textId="77777777" w:rsidR="00F95A3A" w:rsidRPr="00F95A3A" w:rsidRDefault="00F95A3A" w:rsidP="00F95A3A">
      <w:pPr>
        <w:spacing w:after="0" w:line="240" w:lineRule="auto"/>
        <w:rPr>
          <w:b/>
        </w:rPr>
      </w:pPr>
    </w:p>
    <w:p w14:paraId="3BFB4BC8" w14:textId="77777777" w:rsidR="00F95A3A" w:rsidRPr="00F95A3A" w:rsidRDefault="00F95A3A" w:rsidP="00F95A3A">
      <w:pPr>
        <w:spacing w:after="0" w:line="240" w:lineRule="auto"/>
        <w:rPr>
          <w:b/>
        </w:rPr>
      </w:pPr>
      <w:r w:rsidRPr="00F95A3A">
        <w:rPr>
          <w:b/>
        </w:rPr>
        <w:t>while(</w:t>
      </w:r>
      <w:proofErr w:type="spellStart"/>
      <w:r w:rsidRPr="00F95A3A">
        <w:rPr>
          <w:b/>
        </w:rPr>
        <w:t>name_list</w:t>
      </w:r>
      <w:proofErr w:type="spellEnd"/>
      <w:r w:rsidRPr="00F95A3A">
        <w:rPr>
          <w:b/>
        </w:rPr>
        <w:t>[x] == 'Stefan'):</w:t>
      </w:r>
    </w:p>
    <w:p w14:paraId="329706B5" w14:textId="77777777" w:rsidR="00F95A3A" w:rsidRPr="00F95A3A" w:rsidRDefault="00F95A3A" w:rsidP="00F95A3A">
      <w:pPr>
        <w:spacing w:after="0" w:line="240" w:lineRule="auto"/>
        <w:rPr>
          <w:b/>
        </w:rPr>
      </w:pPr>
      <w:r w:rsidRPr="00F95A3A">
        <w:rPr>
          <w:b/>
        </w:rPr>
        <w:t xml:space="preserve">    </w:t>
      </w:r>
      <w:proofErr w:type="spellStart"/>
      <w:r w:rsidRPr="00F95A3A">
        <w:rPr>
          <w:b/>
        </w:rPr>
        <w:t>new_name_list.append</w:t>
      </w:r>
      <w:proofErr w:type="spellEnd"/>
      <w:r w:rsidRPr="00F95A3A">
        <w:rPr>
          <w:b/>
        </w:rPr>
        <w:t>(</w:t>
      </w:r>
      <w:proofErr w:type="spellStart"/>
      <w:r w:rsidRPr="00F95A3A">
        <w:rPr>
          <w:b/>
        </w:rPr>
        <w:t>name_list</w:t>
      </w:r>
      <w:proofErr w:type="spellEnd"/>
      <w:r w:rsidRPr="00F95A3A">
        <w:rPr>
          <w:b/>
        </w:rPr>
        <w:t>[x])</w:t>
      </w:r>
    </w:p>
    <w:p w14:paraId="66E9196E" w14:textId="77777777" w:rsidR="00F95A3A" w:rsidRPr="00F95A3A" w:rsidRDefault="00F95A3A" w:rsidP="00F95A3A">
      <w:pPr>
        <w:spacing w:after="0" w:line="240" w:lineRule="auto"/>
        <w:rPr>
          <w:b/>
        </w:rPr>
      </w:pPr>
      <w:r w:rsidRPr="00F95A3A">
        <w:rPr>
          <w:b/>
        </w:rPr>
        <w:t xml:space="preserve">    x = x + 1</w:t>
      </w:r>
    </w:p>
    <w:p w14:paraId="17817C56" w14:textId="77777777" w:rsidR="00F95A3A" w:rsidRPr="00F95A3A" w:rsidRDefault="00F95A3A" w:rsidP="00F95A3A">
      <w:pPr>
        <w:spacing w:after="0" w:line="240" w:lineRule="auto"/>
        <w:rPr>
          <w:b/>
        </w:rPr>
      </w:pPr>
    </w:p>
    <w:p w14:paraId="5D8BADE1" w14:textId="77777777" w:rsidR="00F95A3A" w:rsidRPr="00F95A3A" w:rsidRDefault="00F95A3A" w:rsidP="00F95A3A">
      <w:pPr>
        <w:spacing w:after="0" w:line="240" w:lineRule="auto"/>
        <w:rPr>
          <w:b/>
        </w:rPr>
      </w:pPr>
      <w:r w:rsidRPr="00F95A3A">
        <w:rPr>
          <w:b/>
        </w:rPr>
        <w:t>print(</w:t>
      </w:r>
      <w:proofErr w:type="spellStart"/>
      <w:r w:rsidRPr="00F95A3A">
        <w:rPr>
          <w:b/>
        </w:rPr>
        <w:t>name_list</w:t>
      </w:r>
      <w:proofErr w:type="spellEnd"/>
      <w:r w:rsidRPr="00F95A3A">
        <w:rPr>
          <w:b/>
        </w:rPr>
        <w:t>)</w:t>
      </w:r>
    </w:p>
    <w:p w14:paraId="1B23ABAC" w14:textId="0DDCC90E" w:rsidR="00F95A3A" w:rsidRPr="00F95A3A" w:rsidRDefault="00F95A3A" w:rsidP="00F95A3A">
      <w:pPr>
        <w:spacing w:after="0" w:line="240" w:lineRule="auto"/>
        <w:rPr>
          <w:b/>
        </w:rPr>
      </w:pPr>
      <w:r w:rsidRPr="00F95A3A">
        <w:rPr>
          <w:b/>
        </w:rPr>
        <w:t>print(</w:t>
      </w:r>
      <w:proofErr w:type="spellStart"/>
      <w:r w:rsidRPr="00F95A3A">
        <w:rPr>
          <w:b/>
        </w:rPr>
        <w:t>new_name_list</w:t>
      </w:r>
      <w:proofErr w:type="spellEnd"/>
      <w:r w:rsidRPr="00F95A3A">
        <w:rPr>
          <w:b/>
        </w:rPr>
        <w:t>)</w:t>
      </w:r>
    </w:p>
    <w:p w14:paraId="786F7A9A" w14:textId="77777777" w:rsidR="00F95A3A" w:rsidRDefault="00F95A3A" w:rsidP="00F95A3A">
      <w:pPr>
        <w:pStyle w:val="HTMLPreformatted"/>
      </w:pPr>
      <w:r>
        <w:t>['Stefan', 'Stefan', 'Stefan', 'Stefan', '</w:t>
      </w:r>
      <w:proofErr w:type="spellStart"/>
      <w:r>
        <w:t>Stfan</w:t>
      </w:r>
      <w:proofErr w:type="spellEnd"/>
      <w:r>
        <w:t>', 'Stefan', 'Stefan']</w:t>
      </w:r>
    </w:p>
    <w:p w14:paraId="67BF665F" w14:textId="77777777" w:rsidR="00F95A3A" w:rsidRPr="0021667C" w:rsidRDefault="00F95A3A" w:rsidP="00F95A3A">
      <w:pPr>
        <w:pStyle w:val="HTMLPreformatted"/>
      </w:pPr>
      <w:r w:rsidRPr="0021667C">
        <w:t>['Stefan', 'Stefan', 'Stefan', 'Stefan']</w:t>
      </w:r>
    </w:p>
    <w:p w14:paraId="6A19D767" w14:textId="34C7313D" w:rsidR="00F95A3A" w:rsidRPr="0021667C" w:rsidRDefault="00F95A3A" w:rsidP="00F95A3A">
      <w:pPr>
        <w:spacing w:after="0" w:line="240" w:lineRule="auto"/>
      </w:pPr>
    </w:p>
    <w:p w14:paraId="14528742" w14:textId="25476BD9" w:rsidR="00D73911" w:rsidRPr="0021667C" w:rsidRDefault="00D73911" w:rsidP="00D73911">
      <w:pPr>
        <w:shd w:val="clear" w:color="auto" w:fill="BDD6EE" w:themeFill="accent5" w:themeFillTint="66"/>
        <w:spacing w:after="0" w:line="240" w:lineRule="auto"/>
        <w:rPr>
          <w:b/>
        </w:rPr>
      </w:pPr>
      <w:r w:rsidRPr="0021667C">
        <w:rPr>
          <w:b/>
        </w:rPr>
        <w:t>Functions and Variables</w:t>
      </w:r>
    </w:p>
    <w:p w14:paraId="40011E5A" w14:textId="05F63738" w:rsidR="00D73911" w:rsidRPr="0021667C" w:rsidRDefault="00D73911" w:rsidP="00D73911">
      <w:pPr>
        <w:spacing w:after="0" w:line="240" w:lineRule="auto"/>
        <w:rPr>
          <w:b/>
        </w:rPr>
      </w:pPr>
    </w:p>
    <w:p w14:paraId="51B10E9F" w14:textId="0B327A98" w:rsidR="00D73911" w:rsidRPr="0021667C" w:rsidRDefault="00D73911" w:rsidP="00D73911">
      <w:pPr>
        <w:shd w:val="clear" w:color="auto" w:fill="BDD6EE" w:themeFill="accent5" w:themeFillTint="66"/>
        <w:spacing w:after="0" w:line="240" w:lineRule="auto"/>
        <w:rPr>
          <w:b/>
        </w:rPr>
      </w:pPr>
      <w:r w:rsidRPr="0021667C">
        <w:rPr>
          <w:b/>
        </w:rPr>
        <w:lastRenderedPageBreak/>
        <w:t>Functions</w:t>
      </w:r>
    </w:p>
    <w:p w14:paraId="58B8CC1F" w14:textId="2A95E0A1" w:rsidR="00F95A3A" w:rsidRPr="0021667C" w:rsidRDefault="00F95A3A" w:rsidP="00F95A3A">
      <w:pPr>
        <w:spacing w:after="0" w:line="240" w:lineRule="auto"/>
      </w:pPr>
    </w:p>
    <w:p w14:paraId="6FFE672C" w14:textId="77777777" w:rsidR="00E03220" w:rsidRDefault="00E03220" w:rsidP="00E03220">
      <w:pPr>
        <w:spacing w:after="0" w:line="240" w:lineRule="auto"/>
      </w:pPr>
      <w:r w:rsidRPr="00E03220">
        <w:t>A function is a reusable block of code which performs operations specified in the function. They let you break down tasks and allow you to reuse your code in different programs.</w:t>
      </w:r>
      <w:r>
        <w:t xml:space="preserve"> Two types of functions:</w:t>
      </w:r>
    </w:p>
    <w:p w14:paraId="760CAC21" w14:textId="77777777" w:rsidR="00E03220" w:rsidRDefault="00E03220" w:rsidP="00E03220">
      <w:pPr>
        <w:pStyle w:val="ListParagraph"/>
        <w:numPr>
          <w:ilvl w:val="0"/>
          <w:numId w:val="3"/>
        </w:numPr>
        <w:spacing w:after="0" w:line="240" w:lineRule="auto"/>
      </w:pPr>
      <w:r w:rsidRPr="00E03220">
        <w:t>Pre-defined functions</w:t>
      </w:r>
    </w:p>
    <w:p w14:paraId="52D737EF" w14:textId="456677F2" w:rsidR="00D73911" w:rsidRDefault="00E03220" w:rsidP="00F95A3A">
      <w:pPr>
        <w:pStyle w:val="ListParagraph"/>
        <w:numPr>
          <w:ilvl w:val="0"/>
          <w:numId w:val="3"/>
        </w:numPr>
        <w:spacing w:after="0" w:line="240" w:lineRule="auto"/>
      </w:pPr>
      <w:r w:rsidRPr="00E03220">
        <w:t>User defined functions</w:t>
      </w:r>
    </w:p>
    <w:p w14:paraId="7C8F321A" w14:textId="77777777" w:rsidR="00E03220" w:rsidRPr="00E03220" w:rsidRDefault="00E03220" w:rsidP="00E03220">
      <w:p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define functions to provide the required functionality. Here are simple rules to define a function in Python:</w:t>
      </w:r>
    </w:p>
    <w:p w14:paraId="1C8214BF"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Functions blocks begin </w:t>
      </w:r>
      <w:r w:rsidRPr="00E03220">
        <w:rPr>
          <w:rFonts w:eastAsia="Times New Roman" w:cstheme="minorHAnsi"/>
          <w:sz w:val="20"/>
          <w:szCs w:val="20"/>
        </w:rPr>
        <w:t>def</w:t>
      </w:r>
      <w:r w:rsidRPr="00E03220">
        <w:rPr>
          <w:rFonts w:eastAsia="Times New Roman" w:cstheme="minorHAnsi"/>
          <w:sz w:val="24"/>
          <w:szCs w:val="24"/>
        </w:rPr>
        <w:t xml:space="preserve"> followed by the function </w:t>
      </w:r>
      <w:r w:rsidRPr="00E03220">
        <w:rPr>
          <w:rFonts w:eastAsia="Times New Roman" w:cstheme="minorHAnsi"/>
          <w:sz w:val="20"/>
          <w:szCs w:val="20"/>
        </w:rPr>
        <w:t>name</w:t>
      </w:r>
      <w:r w:rsidRPr="00E03220">
        <w:rPr>
          <w:rFonts w:eastAsia="Times New Roman" w:cstheme="minorHAnsi"/>
          <w:sz w:val="24"/>
          <w:szCs w:val="24"/>
        </w:rPr>
        <w:t xml:space="preserve"> and parentheses </w:t>
      </w:r>
      <w:r w:rsidRPr="00E03220">
        <w:rPr>
          <w:rFonts w:eastAsia="Times New Roman" w:cstheme="minorHAnsi"/>
          <w:sz w:val="20"/>
          <w:szCs w:val="20"/>
        </w:rPr>
        <w:t>()</w:t>
      </w:r>
      <w:r w:rsidRPr="00E03220">
        <w:rPr>
          <w:rFonts w:eastAsia="Times New Roman" w:cstheme="minorHAnsi"/>
          <w:sz w:val="24"/>
          <w:szCs w:val="24"/>
        </w:rPr>
        <w:t>.</w:t>
      </w:r>
    </w:p>
    <w:p w14:paraId="45629C42"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are input parameters or arguments that should be placed within these parentheses.</w:t>
      </w:r>
    </w:p>
    <w:p w14:paraId="731164A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define parameters inside these parentheses.</w:t>
      </w:r>
    </w:p>
    <w:p w14:paraId="7D4EF18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is a body within every function that starts with a colon (</w:t>
      </w:r>
      <w:r w:rsidRPr="00E03220">
        <w:rPr>
          <w:rFonts w:eastAsia="Times New Roman" w:cstheme="minorHAnsi"/>
          <w:sz w:val="20"/>
          <w:szCs w:val="20"/>
        </w:rPr>
        <w:t>:</w:t>
      </w:r>
      <w:r w:rsidRPr="00E03220">
        <w:rPr>
          <w:rFonts w:eastAsia="Times New Roman" w:cstheme="minorHAnsi"/>
          <w:sz w:val="24"/>
          <w:szCs w:val="24"/>
        </w:rPr>
        <w:t>) and is indented.</w:t>
      </w:r>
    </w:p>
    <w:p w14:paraId="58946497"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place documentation before the body.</w:t>
      </w:r>
    </w:p>
    <w:p w14:paraId="4FE3D6A3"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The statement </w:t>
      </w:r>
      <w:r w:rsidRPr="00E03220">
        <w:rPr>
          <w:rFonts w:eastAsia="Times New Roman" w:cstheme="minorHAnsi"/>
          <w:sz w:val="20"/>
          <w:szCs w:val="20"/>
        </w:rPr>
        <w:t>return</w:t>
      </w:r>
      <w:r w:rsidRPr="00E03220">
        <w:rPr>
          <w:rFonts w:eastAsia="Times New Roman" w:cstheme="minorHAnsi"/>
          <w:sz w:val="24"/>
          <w:szCs w:val="24"/>
        </w:rPr>
        <w:t xml:space="preserve"> exits a function, optionally passing back a value.</w:t>
      </w:r>
    </w:p>
    <w:p w14:paraId="7923A32A" w14:textId="270D75E7" w:rsidR="00E03220" w:rsidRDefault="00723693" w:rsidP="00723693">
      <w:pPr>
        <w:pBdr>
          <w:bottom w:val="single" w:sz="4" w:space="1" w:color="auto"/>
        </w:pBdr>
        <w:spacing w:after="0" w:line="240" w:lineRule="auto"/>
      </w:pPr>
      <w:r>
        <w:t>Function example:</w:t>
      </w:r>
    </w:p>
    <w:p w14:paraId="51227337" w14:textId="77777777" w:rsidR="00723693" w:rsidRPr="00723693" w:rsidRDefault="00723693" w:rsidP="00723693">
      <w:pPr>
        <w:spacing w:after="0" w:line="240" w:lineRule="auto"/>
        <w:rPr>
          <w:b/>
        </w:rPr>
      </w:pPr>
      <w:r w:rsidRPr="00723693">
        <w:rPr>
          <w:b/>
        </w:rPr>
        <w:t>def add(a):</w:t>
      </w:r>
    </w:p>
    <w:p w14:paraId="31AAED22" w14:textId="77777777" w:rsidR="00723693" w:rsidRPr="00723693" w:rsidRDefault="00723693" w:rsidP="00723693">
      <w:pPr>
        <w:spacing w:after="0" w:line="240" w:lineRule="auto"/>
        <w:rPr>
          <w:b/>
        </w:rPr>
      </w:pPr>
      <w:r w:rsidRPr="00723693">
        <w:rPr>
          <w:b/>
        </w:rPr>
        <w:t xml:space="preserve">    """</w:t>
      </w:r>
    </w:p>
    <w:p w14:paraId="0557F743" w14:textId="77777777" w:rsidR="00723693" w:rsidRPr="00723693" w:rsidRDefault="00723693" w:rsidP="00723693">
      <w:pPr>
        <w:spacing w:after="0" w:line="240" w:lineRule="auto"/>
        <w:rPr>
          <w:b/>
        </w:rPr>
      </w:pPr>
      <w:r w:rsidRPr="00723693">
        <w:rPr>
          <w:b/>
        </w:rPr>
        <w:t xml:space="preserve">    add 1 to a</w:t>
      </w:r>
    </w:p>
    <w:p w14:paraId="1AB58AE0" w14:textId="77777777" w:rsidR="00723693" w:rsidRPr="00723693" w:rsidRDefault="00723693" w:rsidP="00723693">
      <w:pPr>
        <w:spacing w:after="0" w:line="240" w:lineRule="auto"/>
        <w:rPr>
          <w:b/>
        </w:rPr>
      </w:pPr>
      <w:r w:rsidRPr="00723693">
        <w:rPr>
          <w:b/>
        </w:rPr>
        <w:t xml:space="preserve">    """</w:t>
      </w:r>
    </w:p>
    <w:p w14:paraId="419D7C6E" w14:textId="77777777" w:rsidR="00723693" w:rsidRPr="00723693" w:rsidRDefault="00723693" w:rsidP="00723693">
      <w:pPr>
        <w:spacing w:after="0" w:line="240" w:lineRule="auto"/>
        <w:rPr>
          <w:b/>
        </w:rPr>
      </w:pPr>
      <w:r w:rsidRPr="00723693">
        <w:rPr>
          <w:b/>
        </w:rPr>
        <w:t xml:space="preserve">    b = a + 1</w:t>
      </w:r>
    </w:p>
    <w:p w14:paraId="51BB659F" w14:textId="77777777" w:rsidR="00723693" w:rsidRPr="00723693" w:rsidRDefault="00723693" w:rsidP="00723693">
      <w:pPr>
        <w:spacing w:after="0" w:line="240" w:lineRule="auto"/>
        <w:rPr>
          <w:b/>
        </w:rPr>
      </w:pPr>
      <w:r w:rsidRPr="00723693">
        <w:rPr>
          <w:b/>
        </w:rPr>
        <w:t xml:space="preserve">    print(a, "if you add one", b)</w:t>
      </w:r>
    </w:p>
    <w:p w14:paraId="4A70E99F" w14:textId="4A22C841" w:rsidR="00723693" w:rsidRPr="00723693" w:rsidRDefault="00723693" w:rsidP="00723693">
      <w:pPr>
        <w:spacing w:after="0" w:line="240" w:lineRule="auto"/>
        <w:rPr>
          <w:b/>
        </w:rPr>
      </w:pPr>
      <w:r w:rsidRPr="00723693">
        <w:rPr>
          <w:b/>
        </w:rPr>
        <w:t xml:space="preserve">    return(b)</w:t>
      </w:r>
    </w:p>
    <w:p w14:paraId="336946F2" w14:textId="3FCEBFA7" w:rsidR="00723693" w:rsidRDefault="00723693" w:rsidP="00723693">
      <w:pPr>
        <w:spacing w:after="0" w:line="240" w:lineRule="auto"/>
      </w:pPr>
    </w:p>
    <w:p w14:paraId="799B386A" w14:textId="60BC4E85" w:rsidR="00723693" w:rsidRDefault="00723693" w:rsidP="00723693">
      <w:pPr>
        <w:spacing w:after="0" w:line="240" w:lineRule="auto"/>
      </w:pPr>
      <w:r>
        <w:rPr>
          <w:noProof/>
        </w:rPr>
        <w:drawing>
          <wp:inline distT="0" distB="0" distL="0" distR="0" wp14:anchorId="004C8F6B" wp14:editId="59169B22">
            <wp:extent cx="2387159" cy="1924050"/>
            <wp:effectExtent l="0" t="0" r="0" b="0"/>
            <wp:docPr id="5" name="Picture 5" descr="https://cf-courses-data.s3.us.cloud-object-storage.appdomain.cloud/IBMDeveloperSkillsNetwork-PY0101EN-SkillsNetwork/labs/Module%203/images/FuncsDefin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FuncsDefinitio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8086" cy="1924797"/>
                    </a:xfrm>
                    <a:prstGeom prst="rect">
                      <a:avLst/>
                    </a:prstGeom>
                    <a:noFill/>
                    <a:ln>
                      <a:noFill/>
                    </a:ln>
                  </pic:spPr>
                </pic:pic>
              </a:graphicData>
            </a:graphic>
          </wp:inline>
        </w:drawing>
      </w:r>
    </w:p>
    <w:p w14:paraId="165D6005" w14:textId="534A4DED" w:rsidR="00723693" w:rsidRDefault="00723693" w:rsidP="00723693">
      <w:pPr>
        <w:spacing w:after="0" w:line="240" w:lineRule="auto"/>
      </w:pPr>
    </w:p>
    <w:p w14:paraId="649C707C" w14:textId="06B51411" w:rsidR="00723693" w:rsidRDefault="00723693" w:rsidP="00723693">
      <w:pPr>
        <w:pBdr>
          <w:bottom w:val="single" w:sz="4" w:space="1" w:color="auto"/>
        </w:pBdr>
        <w:spacing w:after="0" w:line="240" w:lineRule="auto"/>
      </w:pPr>
      <w:r>
        <w:t>Obtain help about a function:</w:t>
      </w:r>
    </w:p>
    <w:p w14:paraId="6BCF9063" w14:textId="1A1C9A99" w:rsidR="00723693" w:rsidRPr="00723693" w:rsidRDefault="00723693" w:rsidP="00723693">
      <w:pPr>
        <w:spacing w:after="0" w:line="240" w:lineRule="auto"/>
        <w:rPr>
          <w:b/>
        </w:rPr>
      </w:pPr>
      <w:r w:rsidRPr="00723693">
        <w:rPr>
          <w:b/>
        </w:rPr>
        <w:t>help(add)</w:t>
      </w:r>
    </w:p>
    <w:p w14:paraId="566395C1" w14:textId="4574F377" w:rsidR="00723693" w:rsidRDefault="00723693" w:rsidP="00723693">
      <w:pPr>
        <w:spacing w:after="0" w:line="240" w:lineRule="auto"/>
      </w:pPr>
    </w:p>
    <w:p w14:paraId="32ACFAB7" w14:textId="71756219" w:rsidR="00723693" w:rsidRDefault="00723693" w:rsidP="00723693">
      <w:pPr>
        <w:pBdr>
          <w:bottom w:val="single" w:sz="4" w:space="1" w:color="auto"/>
        </w:pBdr>
        <w:spacing w:after="0" w:line="240" w:lineRule="auto"/>
      </w:pPr>
      <w:r>
        <w:t>Call the function:</w:t>
      </w:r>
    </w:p>
    <w:p w14:paraId="3F415FE1" w14:textId="198101D1" w:rsidR="00723693" w:rsidRPr="00723693" w:rsidRDefault="00723693" w:rsidP="00723693">
      <w:pPr>
        <w:spacing w:after="0" w:line="240" w:lineRule="auto"/>
        <w:rPr>
          <w:b/>
        </w:rPr>
      </w:pPr>
      <w:r w:rsidRPr="00723693">
        <w:rPr>
          <w:b/>
        </w:rPr>
        <w:t>add(1)</w:t>
      </w:r>
    </w:p>
    <w:p w14:paraId="1317C0C7" w14:textId="77777777" w:rsidR="00723693" w:rsidRDefault="00723693" w:rsidP="00723693">
      <w:pPr>
        <w:pStyle w:val="HTMLPreformatted"/>
      </w:pPr>
      <w:r>
        <w:t>1 if you add one 2</w:t>
      </w:r>
    </w:p>
    <w:p w14:paraId="114B520F" w14:textId="77777777" w:rsidR="00723693" w:rsidRDefault="00723693" w:rsidP="00723693">
      <w:pPr>
        <w:pStyle w:val="HTMLPreformatted"/>
      </w:pPr>
      <w:r>
        <w:t>2</w:t>
      </w:r>
    </w:p>
    <w:p w14:paraId="2CAC712A" w14:textId="1197D308" w:rsidR="00723693" w:rsidRDefault="00723693" w:rsidP="00723693">
      <w:pPr>
        <w:spacing w:after="0" w:line="240" w:lineRule="auto"/>
      </w:pPr>
    </w:p>
    <w:p w14:paraId="08879B9F" w14:textId="2D7FC4ED" w:rsidR="00723693" w:rsidRDefault="00723693" w:rsidP="00723693">
      <w:pPr>
        <w:pBdr>
          <w:bottom w:val="single" w:sz="4" w:space="1" w:color="auto"/>
        </w:pBdr>
        <w:spacing w:after="0" w:line="240" w:lineRule="auto"/>
      </w:pPr>
      <w:r>
        <w:lastRenderedPageBreak/>
        <w:t>Call the function second time:</w:t>
      </w:r>
    </w:p>
    <w:p w14:paraId="4EF82B4F" w14:textId="0971AACE" w:rsidR="00723693" w:rsidRPr="00723693" w:rsidRDefault="00723693" w:rsidP="00723693">
      <w:pPr>
        <w:spacing w:after="0" w:line="240" w:lineRule="auto"/>
        <w:rPr>
          <w:b/>
        </w:rPr>
      </w:pPr>
      <w:r w:rsidRPr="00723693">
        <w:rPr>
          <w:b/>
        </w:rPr>
        <w:t>add(</w:t>
      </w:r>
      <w:r>
        <w:rPr>
          <w:b/>
        </w:rPr>
        <w:t>2</w:t>
      </w:r>
      <w:r w:rsidRPr="00723693">
        <w:rPr>
          <w:b/>
        </w:rPr>
        <w:t>)</w:t>
      </w:r>
    </w:p>
    <w:p w14:paraId="21A2583B" w14:textId="3995AEE6" w:rsidR="00723693" w:rsidRDefault="00723693" w:rsidP="00723693">
      <w:pPr>
        <w:pStyle w:val="HTMLPreformatted"/>
      </w:pPr>
      <w:r>
        <w:t>2 if you add one 3</w:t>
      </w:r>
    </w:p>
    <w:p w14:paraId="6C1FA3CD" w14:textId="00B4825D" w:rsidR="00723693" w:rsidRDefault="00723693" w:rsidP="00723693">
      <w:pPr>
        <w:pStyle w:val="HTMLPreformatted"/>
      </w:pPr>
      <w:r>
        <w:t>3</w:t>
      </w:r>
    </w:p>
    <w:p w14:paraId="19B27850" w14:textId="48B4650F" w:rsidR="00723693" w:rsidRDefault="00723693" w:rsidP="00723693">
      <w:pPr>
        <w:spacing w:after="0" w:line="240" w:lineRule="auto"/>
      </w:pPr>
    </w:p>
    <w:p w14:paraId="4B95D3F4" w14:textId="398249D2" w:rsidR="00E61C6F" w:rsidRDefault="00E61C6F" w:rsidP="00E61C6F">
      <w:pPr>
        <w:pBdr>
          <w:bottom w:val="single" w:sz="4" w:space="1" w:color="auto"/>
        </w:pBdr>
        <w:spacing w:after="0" w:line="240" w:lineRule="auto"/>
      </w:pPr>
      <w:r>
        <w:t>Define a function:</w:t>
      </w:r>
    </w:p>
    <w:p w14:paraId="0D29BF37" w14:textId="77777777" w:rsidR="00E61C6F" w:rsidRPr="00E61C6F" w:rsidRDefault="00E61C6F" w:rsidP="00E61C6F">
      <w:pPr>
        <w:spacing w:after="0" w:line="240" w:lineRule="auto"/>
        <w:rPr>
          <w:b/>
        </w:rPr>
      </w:pPr>
      <w:r w:rsidRPr="00E61C6F">
        <w:rPr>
          <w:b/>
        </w:rPr>
        <w:t>def m (a, b):</w:t>
      </w:r>
    </w:p>
    <w:p w14:paraId="15995B0E" w14:textId="77777777" w:rsidR="00E61C6F" w:rsidRPr="00E61C6F" w:rsidRDefault="00E61C6F" w:rsidP="00E61C6F">
      <w:pPr>
        <w:spacing w:after="0" w:line="240" w:lineRule="auto"/>
        <w:rPr>
          <w:b/>
        </w:rPr>
      </w:pPr>
      <w:r w:rsidRPr="00E61C6F">
        <w:rPr>
          <w:b/>
        </w:rPr>
        <w:t xml:space="preserve">    c = a * b</w:t>
      </w:r>
    </w:p>
    <w:p w14:paraId="3746D2CC" w14:textId="77777777" w:rsidR="00E61C6F" w:rsidRPr="00E61C6F" w:rsidRDefault="00E61C6F" w:rsidP="00E61C6F">
      <w:pPr>
        <w:spacing w:after="0" w:line="240" w:lineRule="auto"/>
        <w:rPr>
          <w:b/>
        </w:rPr>
      </w:pPr>
      <w:r w:rsidRPr="00E61C6F">
        <w:rPr>
          <w:b/>
        </w:rPr>
        <w:t xml:space="preserve">    print(c)</w:t>
      </w:r>
    </w:p>
    <w:p w14:paraId="3311A41E" w14:textId="77777777" w:rsidR="00E61C6F" w:rsidRPr="00E61C6F" w:rsidRDefault="00E61C6F" w:rsidP="00E61C6F">
      <w:pPr>
        <w:spacing w:after="0" w:line="240" w:lineRule="auto"/>
        <w:rPr>
          <w:b/>
        </w:rPr>
      </w:pPr>
      <w:r w:rsidRPr="00E61C6F">
        <w:rPr>
          <w:b/>
        </w:rPr>
        <w:t xml:space="preserve">    print('Text is printed if there is no [return] line.')</w:t>
      </w:r>
    </w:p>
    <w:p w14:paraId="46D1DBBB" w14:textId="77777777" w:rsidR="00E61C6F" w:rsidRPr="00E61C6F" w:rsidRDefault="00E61C6F" w:rsidP="00E61C6F">
      <w:pPr>
        <w:spacing w:after="0" w:line="240" w:lineRule="auto"/>
        <w:rPr>
          <w:b/>
        </w:rPr>
      </w:pPr>
      <w:r w:rsidRPr="00E61C6F">
        <w:rPr>
          <w:b/>
        </w:rPr>
        <w:t xml:space="preserve">    </w:t>
      </w:r>
    </w:p>
    <w:p w14:paraId="5810155A" w14:textId="76021116" w:rsidR="00CD00D6" w:rsidRPr="00E61C6F" w:rsidRDefault="00E61C6F" w:rsidP="00E61C6F">
      <w:pPr>
        <w:spacing w:after="0" w:line="240" w:lineRule="auto"/>
        <w:rPr>
          <w:b/>
        </w:rPr>
      </w:pPr>
      <w:r w:rsidRPr="00E61C6F">
        <w:rPr>
          <w:b/>
        </w:rPr>
        <w:t>m (2, 4)</w:t>
      </w:r>
    </w:p>
    <w:p w14:paraId="334F7162" w14:textId="77777777" w:rsidR="00E61C6F" w:rsidRDefault="00E61C6F" w:rsidP="00E61C6F">
      <w:pPr>
        <w:pStyle w:val="HTMLPreformatted"/>
      </w:pPr>
      <w:r>
        <w:t>8</w:t>
      </w:r>
    </w:p>
    <w:p w14:paraId="09BD92C6" w14:textId="77777777" w:rsidR="00E61C6F" w:rsidRDefault="00E61C6F" w:rsidP="00E61C6F">
      <w:pPr>
        <w:pStyle w:val="HTMLPreformatted"/>
      </w:pPr>
      <w:r>
        <w:t>Text is printed if there is no [return] line.</w:t>
      </w:r>
    </w:p>
    <w:p w14:paraId="4856656A" w14:textId="0928C0BD" w:rsidR="00E61C6F" w:rsidRDefault="00E61C6F" w:rsidP="00E61C6F">
      <w:pPr>
        <w:spacing w:after="0" w:line="240" w:lineRule="auto"/>
      </w:pPr>
    </w:p>
    <w:p w14:paraId="116FBE7F" w14:textId="06EBC3B7" w:rsidR="00E61C6F" w:rsidRDefault="00E61C6F" w:rsidP="00E61C6F">
      <w:pPr>
        <w:pBdr>
          <w:bottom w:val="single" w:sz="4" w:space="1" w:color="auto"/>
        </w:pBdr>
        <w:spacing w:after="0" w:line="240" w:lineRule="auto"/>
      </w:pPr>
      <w:r>
        <w:t>Same function with a return():</w:t>
      </w:r>
    </w:p>
    <w:p w14:paraId="657A0C26" w14:textId="77777777" w:rsidR="00E61C6F" w:rsidRPr="00E61C6F" w:rsidRDefault="00E61C6F" w:rsidP="00E61C6F">
      <w:pPr>
        <w:spacing w:after="0" w:line="240" w:lineRule="auto"/>
        <w:rPr>
          <w:b/>
        </w:rPr>
      </w:pPr>
      <w:r w:rsidRPr="00E61C6F">
        <w:rPr>
          <w:b/>
        </w:rPr>
        <w:t>def m (a, b):</w:t>
      </w:r>
    </w:p>
    <w:p w14:paraId="1630E938" w14:textId="77777777" w:rsidR="00E61C6F" w:rsidRPr="00E61C6F" w:rsidRDefault="00E61C6F" w:rsidP="00E61C6F">
      <w:pPr>
        <w:spacing w:after="0" w:line="240" w:lineRule="auto"/>
        <w:rPr>
          <w:b/>
        </w:rPr>
      </w:pPr>
      <w:r w:rsidRPr="00E61C6F">
        <w:rPr>
          <w:b/>
        </w:rPr>
        <w:t xml:space="preserve">    c = a * b</w:t>
      </w:r>
    </w:p>
    <w:p w14:paraId="6D6FD3E5" w14:textId="77777777" w:rsidR="00E61C6F" w:rsidRPr="00E61C6F" w:rsidRDefault="00E61C6F" w:rsidP="00E61C6F">
      <w:pPr>
        <w:spacing w:after="0" w:line="240" w:lineRule="auto"/>
        <w:rPr>
          <w:b/>
        </w:rPr>
      </w:pPr>
      <w:r w:rsidRPr="00E61C6F">
        <w:rPr>
          <w:b/>
        </w:rPr>
        <w:t xml:space="preserve">    return(c)</w:t>
      </w:r>
    </w:p>
    <w:p w14:paraId="7620EE20" w14:textId="77777777" w:rsidR="00E61C6F" w:rsidRPr="00E61C6F" w:rsidRDefault="00E61C6F" w:rsidP="00E61C6F">
      <w:pPr>
        <w:spacing w:after="0" w:line="240" w:lineRule="auto"/>
        <w:rPr>
          <w:b/>
        </w:rPr>
      </w:pPr>
      <w:r w:rsidRPr="00E61C6F">
        <w:rPr>
          <w:b/>
        </w:rPr>
        <w:t xml:space="preserve">    print('Text is not printed if there is a [return] line.')</w:t>
      </w:r>
    </w:p>
    <w:p w14:paraId="685C3E3B" w14:textId="77777777" w:rsidR="00E61C6F" w:rsidRPr="00E61C6F" w:rsidRDefault="00E61C6F" w:rsidP="00E61C6F">
      <w:pPr>
        <w:spacing w:after="0" w:line="240" w:lineRule="auto"/>
        <w:rPr>
          <w:b/>
        </w:rPr>
      </w:pPr>
      <w:r w:rsidRPr="00E61C6F">
        <w:rPr>
          <w:b/>
        </w:rPr>
        <w:t xml:space="preserve">    </w:t>
      </w:r>
    </w:p>
    <w:p w14:paraId="5D3456E6" w14:textId="76D8C571" w:rsidR="00E61C6F" w:rsidRPr="00E61C6F" w:rsidRDefault="00E61C6F" w:rsidP="00E61C6F">
      <w:pPr>
        <w:spacing w:after="0" w:line="240" w:lineRule="auto"/>
        <w:rPr>
          <w:b/>
        </w:rPr>
      </w:pPr>
      <w:r w:rsidRPr="00E61C6F">
        <w:rPr>
          <w:b/>
        </w:rPr>
        <w:t>m (2, 4)</w:t>
      </w:r>
    </w:p>
    <w:p w14:paraId="6FE5A4AF" w14:textId="77777777" w:rsidR="00E61C6F" w:rsidRDefault="00E61C6F" w:rsidP="00E61C6F">
      <w:pPr>
        <w:pStyle w:val="HTMLPreformatted"/>
      </w:pPr>
      <w:r>
        <w:t>8</w:t>
      </w:r>
    </w:p>
    <w:p w14:paraId="751B84E5" w14:textId="1DBFF217" w:rsidR="00E61C6F" w:rsidRDefault="00E61C6F" w:rsidP="00E61C6F">
      <w:pPr>
        <w:spacing w:after="0" w:line="240" w:lineRule="auto"/>
      </w:pPr>
    </w:p>
    <w:p w14:paraId="33B672B5" w14:textId="28EF538D" w:rsidR="00B20F01" w:rsidRPr="007D7837" w:rsidRDefault="00B20F01" w:rsidP="00B20F01">
      <w:pPr>
        <w:shd w:val="clear" w:color="auto" w:fill="BDD6EE" w:themeFill="accent5" w:themeFillTint="66"/>
        <w:spacing w:after="0" w:line="240" w:lineRule="auto"/>
        <w:rPr>
          <w:b/>
        </w:rPr>
      </w:pPr>
      <w:r w:rsidRPr="007D7837">
        <w:rPr>
          <w:b/>
        </w:rPr>
        <w:t>Variables</w:t>
      </w:r>
    </w:p>
    <w:p w14:paraId="15360153"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The input to a function is called a formal parameter.</w:t>
      </w:r>
    </w:p>
    <w:p w14:paraId="53DD8DBD"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inside a function is called a local variable. The parameter only exists within the function (i.e. the point where the function starts and stops).</w:t>
      </w:r>
    </w:p>
    <w:p w14:paraId="75937B86"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outside a function definition is a global variable, and its value is accessible and modifiable throughout the program</w:t>
      </w:r>
    </w:p>
    <w:p w14:paraId="3DF9099D" w14:textId="7B5AAE44" w:rsidR="00B20F01" w:rsidRPr="00921339" w:rsidRDefault="00921339" w:rsidP="00921339">
      <w:pPr>
        <w:pBdr>
          <w:bottom w:val="single" w:sz="4" w:space="1" w:color="auto"/>
        </w:pBdr>
        <w:spacing w:after="0" w:line="240" w:lineRule="auto"/>
      </w:pPr>
      <w:r>
        <w:t>The local variable is b:</w:t>
      </w:r>
    </w:p>
    <w:p w14:paraId="53F875EB" w14:textId="77777777" w:rsidR="004C31CE" w:rsidRPr="00921339" w:rsidRDefault="004C31CE" w:rsidP="004C31CE">
      <w:pPr>
        <w:spacing w:after="0" w:line="240" w:lineRule="auto"/>
        <w:rPr>
          <w:b/>
        </w:rPr>
      </w:pPr>
      <w:r w:rsidRPr="00921339">
        <w:rPr>
          <w:b/>
        </w:rPr>
        <w:t>def square (a):</w:t>
      </w:r>
    </w:p>
    <w:p w14:paraId="7DD0AB15" w14:textId="77777777" w:rsidR="004C31CE" w:rsidRPr="00921339" w:rsidRDefault="004C31CE" w:rsidP="004C31CE">
      <w:pPr>
        <w:spacing w:after="0" w:line="240" w:lineRule="auto"/>
        <w:rPr>
          <w:b/>
        </w:rPr>
      </w:pPr>
      <w:r w:rsidRPr="00921339">
        <w:rPr>
          <w:b/>
        </w:rPr>
        <w:t xml:space="preserve">    b = 3</w:t>
      </w:r>
    </w:p>
    <w:p w14:paraId="4940485A" w14:textId="77777777" w:rsidR="004C31CE" w:rsidRPr="00921339" w:rsidRDefault="004C31CE" w:rsidP="004C31CE">
      <w:pPr>
        <w:spacing w:after="0" w:line="240" w:lineRule="auto"/>
        <w:rPr>
          <w:b/>
        </w:rPr>
      </w:pPr>
      <w:r w:rsidRPr="00921339">
        <w:rPr>
          <w:b/>
        </w:rPr>
        <w:t xml:space="preserve">    c = a * a + b</w:t>
      </w:r>
    </w:p>
    <w:p w14:paraId="42248B1F" w14:textId="77777777" w:rsidR="004C31CE" w:rsidRPr="00921339" w:rsidRDefault="004C31CE" w:rsidP="004C31CE">
      <w:pPr>
        <w:spacing w:after="0" w:line="240" w:lineRule="auto"/>
        <w:rPr>
          <w:b/>
        </w:rPr>
      </w:pPr>
      <w:r w:rsidRPr="00921339">
        <w:rPr>
          <w:b/>
        </w:rPr>
        <w:t xml:space="preserve">    print ('Square of', a, 'plus 3 gives us:')</w:t>
      </w:r>
    </w:p>
    <w:p w14:paraId="0EFA09B8" w14:textId="77777777" w:rsidR="004C31CE" w:rsidRPr="0021667C" w:rsidRDefault="004C31CE" w:rsidP="004C31CE">
      <w:pPr>
        <w:spacing w:after="0" w:line="240" w:lineRule="auto"/>
        <w:rPr>
          <w:b/>
        </w:rPr>
      </w:pPr>
      <w:r w:rsidRPr="00921339">
        <w:rPr>
          <w:b/>
        </w:rPr>
        <w:t xml:space="preserve">    </w:t>
      </w:r>
      <w:r w:rsidRPr="0021667C">
        <w:rPr>
          <w:b/>
        </w:rPr>
        <w:t>return (c)</w:t>
      </w:r>
    </w:p>
    <w:p w14:paraId="29538913" w14:textId="77777777" w:rsidR="004C31CE" w:rsidRPr="0021667C" w:rsidRDefault="004C31CE" w:rsidP="004C31CE">
      <w:pPr>
        <w:spacing w:after="0" w:line="240" w:lineRule="auto"/>
        <w:rPr>
          <w:b/>
        </w:rPr>
      </w:pPr>
    </w:p>
    <w:p w14:paraId="7F049F27" w14:textId="1636118A" w:rsidR="007D7837" w:rsidRPr="0021667C" w:rsidRDefault="004C31CE" w:rsidP="004C31CE">
      <w:pPr>
        <w:spacing w:after="0" w:line="240" w:lineRule="auto"/>
        <w:rPr>
          <w:b/>
        </w:rPr>
      </w:pPr>
      <w:r w:rsidRPr="0021667C">
        <w:rPr>
          <w:b/>
        </w:rPr>
        <w:t>square (4)</w:t>
      </w:r>
    </w:p>
    <w:p w14:paraId="2B798BFE" w14:textId="77777777" w:rsidR="004C31CE" w:rsidRDefault="004C31CE" w:rsidP="004C31CE">
      <w:pPr>
        <w:pStyle w:val="HTMLPreformatted"/>
      </w:pPr>
      <w:r>
        <w:t>Square of 4 plus 3 gives us:</w:t>
      </w:r>
    </w:p>
    <w:p w14:paraId="70FC5FBE" w14:textId="77777777" w:rsidR="004C31CE" w:rsidRDefault="004C31CE" w:rsidP="004C31CE">
      <w:pPr>
        <w:pStyle w:val="HTMLPreformatted"/>
      </w:pPr>
      <w:r>
        <w:t>19</w:t>
      </w:r>
    </w:p>
    <w:p w14:paraId="334B9E1F" w14:textId="1CF1FF60" w:rsidR="004C31CE" w:rsidRDefault="004C31CE" w:rsidP="004C31CE">
      <w:pPr>
        <w:spacing w:after="0" w:line="240" w:lineRule="auto"/>
        <w:rPr>
          <w:lang w:val="ru-RU"/>
        </w:rPr>
      </w:pPr>
    </w:p>
    <w:p w14:paraId="0ADEC964" w14:textId="7BB01F3E" w:rsidR="004C31CE" w:rsidRDefault="00921339" w:rsidP="004C31CE">
      <w:pPr>
        <w:spacing w:after="0" w:line="240" w:lineRule="auto"/>
        <w:rPr>
          <w:lang w:val="ru-RU"/>
        </w:rPr>
      </w:pPr>
      <w:r>
        <w:rPr>
          <w:noProof/>
        </w:rPr>
        <w:lastRenderedPageBreak/>
        <w:drawing>
          <wp:inline distT="0" distB="0" distL="0" distR="0" wp14:anchorId="53267520" wp14:editId="68412E25">
            <wp:extent cx="4762500" cy="3038475"/>
            <wp:effectExtent l="0" t="0" r="0" b="9525"/>
            <wp:docPr id="6" name="Picture 6" descr="https://cf-courses-data.s3.us.cloud-object-storage.appdomain.cloud/IBMDeveloperSkillsNetwork-PY0101EN-SkillsNetwork/labs/Module%203/images/FuncsV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f-courses-data.s3.us.cloud-object-storage.appdomain.cloud/IBMDeveloperSkillsNetwork-PY0101EN-SkillsNetwork/labs/Module%203/images/FuncsVa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0" cy="3038475"/>
                    </a:xfrm>
                    <a:prstGeom prst="rect">
                      <a:avLst/>
                    </a:prstGeom>
                    <a:noFill/>
                    <a:ln>
                      <a:noFill/>
                    </a:ln>
                  </pic:spPr>
                </pic:pic>
              </a:graphicData>
            </a:graphic>
          </wp:inline>
        </w:drawing>
      </w:r>
    </w:p>
    <w:p w14:paraId="2EAB858F" w14:textId="052F987E" w:rsidR="00921339" w:rsidRDefault="00921339" w:rsidP="004C31CE">
      <w:pPr>
        <w:spacing w:after="0" w:line="240" w:lineRule="auto"/>
        <w:rPr>
          <w:lang w:val="ru-RU"/>
        </w:rPr>
      </w:pPr>
    </w:p>
    <w:p w14:paraId="0DF9CF93" w14:textId="439CFDEA" w:rsidR="00921339" w:rsidRDefault="00921339" w:rsidP="004C31CE">
      <w:pPr>
        <w:spacing w:after="0" w:line="240" w:lineRule="auto"/>
        <w:rPr>
          <w:lang w:val="ru-RU"/>
        </w:rPr>
      </w:pPr>
    </w:p>
    <w:p w14:paraId="78C5C6BB" w14:textId="7D14E086" w:rsidR="00921339" w:rsidRDefault="00921339" w:rsidP="00921339">
      <w:pPr>
        <w:pBdr>
          <w:bottom w:val="single" w:sz="4" w:space="1" w:color="auto"/>
        </w:pBdr>
        <w:spacing w:after="0" w:line="240" w:lineRule="auto"/>
      </w:pPr>
      <w:r>
        <w:t>Global variable example:</w:t>
      </w:r>
    </w:p>
    <w:p w14:paraId="2C0B0576" w14:textId="77777777" w:rsidR="00921339" w:rsidRPr="00921339" w:rsidRDefault="00921339" w:rsidP="00921339">
      <w:pPr>
        <w:spacing w:after="0" w:line="240" w:lineRule="auto"/>
        <w:rPr>
          <w:b/>
        </w:rPr>
      </w:pPr>
      <w:r w:rsidRPr="00921339">
        <w:rPr>
          <w:b/>
        </w:rPr>
        <w:t>x = 5</w:t>
      </w:r>
    </w:p>
    <w:p w14:paraId="3DDD4840" w14:textId="77777777" w:rsidR="00921339" w:rsidRPr="00921339" w:rsidRDefault="00921339" w:rsidP="00921339">
      <w:pPr>
        <w:spacing w:after="0" w:line="240" w:lineRule="auto"/>
        <w:rPr>
          <w:b/>
        </w:rPr>
      </w:pPr>
    </w:p>
    <w:p w14:paraId="24F66E97" w14:textId="6CCF3C76" w:rsidR="00921339" w:rsidRPr="00921339" w:rsidRDefault="00921339" w:rsidP="00921339">
      <w:pPr>
        <w:spacing w:after="0" w:line="240" w:lineRule="auto"/>
        <w:rPr>
          <w:b/>
        </w:rPr>
      </w:pPr>
      <w:r w:rsidRPr="00921339">
        <w:rPr>
          <w:b/>
        </w:rPr>
        <w:t>square (x)</w:t>
      </w:r>
    </w:p>
    <w:p w14:paraId="2BF02902" w14:textId="77777777" w:rsidR="00921339" w:rsidRDefault="00921339" w:rsidP="00921339">
      <w:pPr>
        <w:pStyle w:val="HTMLPreformatted"/>
      </w:pPr>
      <w:r>
        <w:t>Square of 5 plus 3 gives us:</w:t>
      </w:r>
    </w:p>
    <w:p w14:paraId="37620A4B" w14:textId="77777777" w:rsidR="00921339" w:rsidRDefault="00921339" w:rsidP="00921339">
      <w:pPr>
        <w:pStyle w:val="HTMLPreformatted"/>
      </w:pPr>
      <w:r>
        <w:t>28</w:t>
      </w:r>
    </w:p>
    <w:p w14:paraId="654F64E4" w14:textId="4731AD8C" w:rsidR="00921339" w:rsidRDefault="00921339" w:rsidP="00921339">
      <w:pPr>
        <w:spacing w:after="0" w:line="240" w:lineRule="auto"/>
      </w:pPr>
    </w:p>
    <w:p w14:paraId="2EC2E6CB" w14:textId="77777777" w:rsidR="0021667C" w:rsidRPr="0021667C" w:rsidRDefault="0021667C" w:rsidP="0021667C">
      <w:pPr>
        <w:pBdr>
          <w:bottom w:val="single" w:sz="4" w:space="1" w:color="auto"/>
        </w:pBdr>
        <w:spacing w:after="0" w:line="240" w:lineRule="auto"/>
      </w:pPr>
      <w:r w:rsidRPr="0021667C">
        <w:t xml:space="preserve">If there is no </w:t>
      </w:r>
      <w:r w:rsidRPr="007D048C">
        <w:rPr>
          <w:i/>
        </w:rPr>
        <w:t>return</w:t>
      </w:r>
      <w:r w:rsidRPr="0021667C">
        <w:t xml:space="preserve"> statement, the function returns </w:t>
      </w:r>
      <w:r w:rsidRPr="007D048C">
        <w:rPr>
          <w:i/>
        </w:rPr>
        <w:t>None</w:t>
      </w:r>
      <w:r w:rsidRPr="0021667C">
        <w:t>. The following two functions are equivalent:</w:t>
      </w:r>
    </w:p>
    <w:p w14:paraId="42BDB31B" w14:textId="77777777" w:rsidR="007D048C" w:rsidRPr="007D048C" w:rsidRDefault="007D048C" w:rsidP="007D048C">
      <w:pPr>
        <w:spacing w:after="0" w:line="240" w:lineRule="auto"/>
        <w:rPr>
          <w:b/>
        </w:rPr>
      </w:pPr>
      <w:r w:rsidRPr="007D048C">
        <w:rPr>
          <w:b/>
        </w:rPr>
        <w:t>def MJ():</w:t>
      </w:r>
    </w:p>
    <w:p w14:paraId="028CF69E" w14:textId="77777777" w:rsidR="007D048C" w:rsidRPr="007D048C" w:rsidRDefault="007D048C" w:rsidP="007D048C">
      <w:pPr>
        <w:spacing w:after="0" w:line="240" w:lineRule="auto"/>
        <w:rPr>
          <w:b/>
        </w:rPr>
      </w:pPr>
      <w:r w:rsidRPr="007D048C">
        <w:rPr>
          <w:b/>
        </w:rPr>
        <w:t xml:space="preserve">    print('Michael Jackson')</w:t>
      </w:r>
    </w:p>
    <w:p w14:paraId="74DDBCC6" w14:textId="77777777" w:rsidR="007D048C" w:rsidRPr="007D048C" w:rsidRDefault="007D048C" w:rsidP="007D048C">
      <w:pPr>
        <w:spacing w:after="0" w:line="240" w:lineRule="auto"/>
        <w:rPr>
          <w:b/>
        </w:rPr>
      </w:pPr>
      <w:r w:rsidRPr="007D048C">
        <w:rPr>
          <w:b/>
        </w:rPr>
        <w:t xml:space="preserve">    </w:t>
      </w:r>
    </w:p>
    <w:p w14:paraId="799FECAB" w14:textId="77777777" w:rsidR="007D048C" w:rsidRPr="007D048C" w:rsidRDefault="007D048C" w:rsidP="007D048C">
      <w:pPr>
        <w:spacing w:after="0" w:line="240" w:lineRule="auto"/>
        <w:rPr>
          <w:b/>
        </w:rPr>
      </w:pPr>
      <w:r w:rsidRPr="007D048C">
        <w:rPr>
          <w:b/>
        </w:rPr>
        <w:t>def MJ1():</w:t>
      </w:r>
    </w:p>
    <w:p w14:paraId="07474CE4" w14:textId="77777777" w:rsidR="007D048C" w:rsidRPr="007D048C" w:rsidRDefault="007D048C" w:rsidP="007D048C">
      <w:pPr>
        <w:spacing w:after="0" w:line="240" w:lineRule="auto"/>
        <w:rPr>
          <w:b/>
        </w:rPr>
      </w:pPr>
      <w:r w:rsidRPr="007D048C">
        <w:rPr>
          <w:b/>
        </w:rPr>
        <w:t xml:space="preserve">    print('Michael Jackson')</w:t>
      </w:r>
    </w:p>
    <w:p w14:paraId="57DBA694" w14:textId="004BFB71" w:rsidR="00921339" w:rsidRPr="007D048C" w:rsidRDefault="007D048C" w:rsidP="007D048C">
      <w:pPr>
        <w:spacing w:after="0" w:line="240" w:lineRule="auto"/>
        <w:rPr>
          <w:b/>
        </w:rPr>
      </w:pPr>
      <w:r w:rsidRPr="007D048C">
        <w:rPr>
          <w:b/>
        </w:rPr>
        <w:t xml:space="preserve">    return(None)</w:t>
      </w:r>
    </w:p>
    <w:p w14:paraId="1C7D8A14" w14:textId="77777777" w:rsid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B6E0426" w14:textId="41F2011A" w:rsidR="007D048C" w:rsidRPr="007D048C" w:rsidRDefault="007D048C" w:rsidP="007D048C">
      <w:pPr>
        <w:spacing w:after="0" w:line="240" w:lineRule="auto"/>
        <w:rPr>
          <w:b/>
        </w:rPr>
      </w:pPr>
      <w:r w:rsidRPr="007D048C">
        <w:rPr>
          <w:b/>
        </w:rPr>
        <w:t>MJ()</w:t>
      </w:r>
    </w:p>
    <w:p w14:paraId="27B024A6" w14:textId="1726ED65"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7DF9C157" w14:textId="15F2CB58" w:rsidR="007D048C" w:rsidRDefault="007D048C" w:rsidP="007D048C">
      <w:pPr>
        <w:spacing w:after="0" w:line="240" w:lineRule="auto"/>
      </w:pPr>
    </w:p>
    <w:p w14:paraId="1E6FBD0C" w14:textId="6CA824C8" w:rsidR="007D048C" w:rsidRPr="007D048C" w:rsidRDefault="007D048C" w:rsidP="007D048C">
      <w:pPr>
        <w:spacing w:after="0" w:line="240" w:lineRule="auto"/>
        <w:rPr>
          <w:b/>
        </w:rPr>
      </w:pPr>
      <w:r w:rsidRPr="007D048C">
        <w:rPr>
          <w:b/>
        </w:rPr>
        <w:t>MJ1()</w:t>
      </w:r>
    </w:p>
    <w:p w14:paraId="0D253C3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99804C5" w14:textId="6882ECDB" w:rsidR="007D048C" w:rsidRDefault="007D048C" w:rsidP="007D048C">
      <w:pPr>
        <w:spacing w:after="0" w:line="240" w:lineRule="auto"/>
      </w:pPr>
    </w:p>
    <w:p w14:paraId="01C56B39" w14:textId="5A0BDC22" w:rsidR="007D048C" w:rsidRDefault="007D048C" w:rsidP="007D048C">
      <w:pPr>
        <w:pBdr>
          <w:bottom w:val="single" w:sz="4" w:space="1" w:color="auto"/>
        </w:pBdr>
        <w:spacing w:after="0" w:line="240" w:lineRule="auto"/>
      </w:pPr>
      <w:r>
        <w:t xml:space="preserve">Printing the function after a call reveals a </w:t>
      </w:r>
      <w:r>
        <w:rPr>
          <w:rStyle w:val="Strong"/>
        </w:rPr>
        <w:t>None</w:t>
      </w:r>
      <w:r>
        <w:t xml:space="preserve"> is the default return statement:</w:t>
      </w:r>
    </w:p>
    <w:p w14:paraId="7AE69057" w14:textId="77777777" w:rsidR="007D048C" w:rsidRPr="007D048C" w:rsidRDefault="007D048C" w:rsidP="007D048C">
      <w:pPr>
        <w:spacing w:after="0" w:line="240" w:lineRule="auto"/>
        <w:rPr>
          <w:b/>
        </w:rPr>
      </w:pPr>
      <w:r w:rsidRPr="007D048C">
        <w:rPr>
          <w:b/>
        </w:rPr>
        <w:t>print(MJ())</w:t>
      </w:r>
    </w:p>
    <w:p w14:paraId="1408DF8B" w14:textId="78230DCF" w:rsidR="007D048C" w:rsidRPr="007D048C" w:rsidRDefault="007D048C" w:rsidP="007D048C">
      <w:pPr>
        <w:spacing w:after="0" w:line="240" w:lineRule="auto"/>
        <w:rPr>
          <w:b/>
        </w:rPr>
      </w:pPr>
      <w:r w:rsidRPr="007D048C">
        <w:rPr>
          <w:b/>
        </w:rPr>
        <w:t>print(MJ1())</w:t>
      </w:r>
    </w:p>
    <w:p w14:paraId="65041B5A"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699A2C47"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5AA17ECD"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08A649B"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73D5AF1D" w14:textId="58423186" w:rsidR="007D048C" w:rsidRDefault="007D048C" w:rsidP="007D048C">
      <w:pPr>
        <w:spacing w:after="0" w:line="240" w:lineRule="auto"/>
      </w:pPr>
    </w:p>
    <w:p w14:paraId="7E72C9C1" w14:textId="2B5357C0" w:rsidR="007D048C" w:rsidRDefault="007D048C" w:rsidP="007D048C">
      <w:pPr>
        <w:pBdr>
          <w:bottom w:val="single" w:sz="4" w:space="1" w:color="auto"/>
        </w:pBdr>
        <w:spacing w:after="0" w:line="240" w:lineRule="auto"/>
      </w:pPr>
      <w:r>
        <w:lastRenderedPageBreak/>
        <w:t>Combine values:</w:t>
      </w:r>
    </w:p>
    <w:p w14:paraId="436F1A1D" w14:textId="77777777" w:rsidR="007D048C" w:rsidRPr="007D048C" w:rsidRDefault="007D048C" w:rsidP="007D048C">
      <w:pPr>
        <w:spacing w:after="0" w:line="240" w:lineRule="auto"/>
        <w:rPr>
          <w:b/>
        </w:rPr>
      </w:pPr>
      <w:r w:rsidRPr="007D048C">
        <w:rPr>
          <w:b/>
        </w:rPr>
        <w:t>def concatenate (a, b):</w:t>
      </w:r>
    </w:p>
    <w:p w14:paraId="18499970" w14:textId="77777777" w:rsidR="007D048C" w:rsidRPr="007D048C" w:rsidRDefault="007D048C" w:rsidP="007D048C">
      <w:pPr>
        <w:spacing w:after="0" w:line="240" w:lineRule="auto"/>
        <w:rPr>
          <w:b/>
        </w:rPr>
      </w:pPr>
      <w:r w:rsidRPr="007D048C">
        <w:rPr>
          <w:b/>
        </w:rPr>
        <w:t xml:space="preserve">    return (a + b)</w:t>
      </w:r>
    </w:p>
    <w:p w14:paraId="5A901B6D" w14:textId="77777777" w:rsidR="007D048C" w:rsidRPr="007D048C" w:rsidRDefault="007D048C" w:rsidP="007D048C">
      <w:pPr>
        <w:spacing w:after="0" w:line="240" w:lineRule="auto"/>
        <w:rPr>
          <w:b/>
        </w:rPr>
      </w:pPr>
    </w:p>
    <w:p w14:paraId="375A2F20" w14:textId="71A2B3DE" w:rsidR="007D048C" w:rsidRPr="007D048C" w:rsidRDefault="007D048C" w:rsidP="007D048C">
      <w:pPr>
        <w:spacing w:after="0" w:line="240" w:lineRule="auto"/>
        <w:rPr>
          <w:b/>
        </w:rPr>
      </w:pPr>
      <w:r w:rsidRPr="007D048C">
        <w:rPr>
          <w:b/>
        </w:rPr>
        <w:t>concatenate (4, 12)</w:t>
      </w:r>
    </w:p>
    <w:p w14:paraId="00EB14A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16</w:t>
      </w:r>
    </w:p>
    <w:p w14:paraId="09DB4D34" w14:textId="1AFA1650" w:rsidR="007D048C" w:rsidRDefault="007D048C" w:rsidP="007D048C">
      <w:pPr>
        <w:spacing w:after="0" w:line="240" w:lineRule="auto"/>
      </w:pPr>
    </w:p>
    <w:p w14:paraId="0736A95F" w14:textId="6A40BFC3" w:rsidR="007D048C" w:rsidRDefault="007D048C" w:rsidP="007D048C">
      <w:pPr>
        <w:pBdr>
          <w:bottom w:val="single" w:sz="4" w:space="1" w:color="auto"/>
        </w:pBdr>
        <w:spacing w:after="0" w:line="240" w:lineRule="auto"/>
      </w:pPr>
      <w:r>
        <w:t>Concatenate example:</w:t>
      </w:r>
    </w:p>
    <w:p w14:paraId="77971EDB" w14:textId="77777777" w:rsidR="007D048C" w:rsidRPr="007D048C" w:rsidRDefault="007D048C" w:rsidP="007D048C">
      <w:pPr>
        <w:spacing w:after="0" w:line="240" w:lineRule="auto"/>
        <w:rPr>
          <w:b/>
        </w:rPr>
      </w:pPr>
      <w:r w:rsidRPr="007D048C">
        <w:rPr>
          <w:b/>
        </w:rPr>
        <w:t>def concatenate (a, b, c):</w:t>
      </w:r>
    </w:p>
    <w:p w14:paraId="7B87A3AD" w14:textId="77777777" w:rsidR="007D048C" w:rsidRPr="007D048C" w:rsidRDefault="007D048C" w:rsidP="007D048C">
      <w:pPr>
        <w:spacing w:after="0" w:line="240" w:lineRule="auto"/>
        <w:rPr>
          <w:b/>
        </w:rPr>
      </w:pPr>
      <w:r w:rsidRPr="007D048C">
        <w:rPr>
          <w:b/>
        </w:rPr>
        <w:t xml:space="preserve">    return (a + b + c)</w:t>
      </w:r>
    </w:p>
    <w:p w14:paraId="1D9F2840" w14:textId="77777777" w:rsidR="007D048C" w:rsidRPr="007D048C" w:rsidRDefault="007D048C" w:rsidP="007D048C">
      <w:pPr>
        <w:spacing w:after="0" w:line="240" w:lineRule="auto"/>
        <w:rPr>
          <w:b/>
        </w:rPr>
      </w:pPr>
    </w:p>
    <w:p w14:paraId="7DD7D139" w14:textId="77777777" w:rsidR="007D048C" w:rsidRPr="007D048C" w:rsidRDefault="007D048C" w:rsidP="007D048C">
      <w:pPr>
        <w:spacing w:after="0" w:line="240" w:lineRule="auto"/>
        <w:rPr>
          <w:b/>
        </w:rPr>
      </w:pPr>
      <w:r w:rsidRPr="007D048C">
        <w:rPr>
          <w:b/>
        </w:rPr>
        <w:t>print (concatenate (4, 12, 31))</w:t>
      </w:r>
    </w:p>
    <w:p w14:paraId="5B827DD4" w14:textId="77777777" w:rsidR="007D048C" w:rsidRPr="007D048C" w:rsidRDefault="007D048C" w:rsidP="007D048C">
      <w:pPr>
        <w:spacing w:after="0" w:line="240" w:lineRule="auto"/>
        <w:rPr>
          <w:b/>
        </w:rPr>
      </w:pPr>
      <w:r w:rsidRPr="007D048C">
        <w:rPr>
          <w:b/>
        </w:rPr>
        <w:t>print ('\n')</w:t>
      </w:r>
    </w:p>
    <w:p w14:paraId="22FB9C3B" w14:textId="0D6324EC" w:rsidR="007D048C" w:rsidRPr="007D048C" w:rsidRDefault="007D048C" w:rsidP="007D048C">
      <w:pPr>
        <w:spacing w:after="0" w:line="240" w:lineRule="auto"/>
        <w:rPr>
          <w:b/>
        </w:rPr>
      </w:pPr>
      <w:r w:rsidRPr="007D048C">
        <w:rPr>
          <w:b/>
        </w:rPr>
        <w:t>print (concatenate ('Example', ' ', 'and Test'))</w:t>
      </w:r>
    </w:p>
    <w:p w14:paraId="0AF25142"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47</w:t>
      </w:r>
    </w:p>
    <w:p w14:paraId="0D2400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927CF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7441C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Example and Test</w:t>
      </w:r>
    </w:p>
    <w:p w14:paraId="2F8C2EF4" w14:textId="565B441A" w:rsidR="007D048C" w:rsidRDefault="007D048C" w:rsidP="007D048C">
      <w:pPr>
        <w:spacing w:after="0" w:line="240" w:lineRule="auto"/>
      </w:pPr>
    </w:p>
    <w:p w14:paraId="06507ADB" w14:textId="129F0734" w:rsidR="00913045" w:rsidRDefault="00913045" w:rsidP="00913045">
      <w:pPr>
        <w:pBdr>
          <w:bottom w:val="single" w:sz="4" w:space="1" w:color="auto"/>
        </w:pBdr>
        <w:spacing w:after="0" w:line="240" w:lineRule="auto"/>
      </w:pPr>
      <w:r>
        <w:t>Function with an if:</w:t>
      </w:r>
    </w:p>
    <w:p w14:paraId="70ABC491" w14:textId="77777777" w:rsidR="00913045" w:rsidRPr="00913045" w:rsidRDefault="00913045" w:rsidP="00913045">
      <w:pPr>
        <w:spacing w:after="0" w:line="240" w:lineRule="auto"/>
        <w:rPr>
          <w:b/>
        </w:rPr>
      </w:pPr>
      <w:r w:rsidRPr="00913045">
        <w:rPr>
          <w:b/>
        </w:rPr>
        <w:t>def equation (a, b):</w:t>
      </w:r>
    </w:p>
    <w:p w14:paraId="08A0DDB9" w14:textId="77777777" w:rsidR="00913045" w:rsidRPr="00913045" w:rsidRDefault="00913045" w:rsidP="00913045">
      <w:pPr>
        <w:spacing w:after="0" w:line="240" w:lineRule="auto"/>
        <w:rPr>
          <w:b/>
        </w:rPr>
      </w:pPr>
      <w:r w:rsidRPr="00913045">
        <w:rPr>
          <w:b/>
        </w:rPr>
        <w:t xml:space="preserve">    c = a + b + 2 * a * b - 1</w:t>
      </w:r>
    </w:p>
    <w:p w14:paraId="1E66BD2E" w14:textId="77777777" w:rsidR="00913045" w:rsidRPr="00913045" w:rsidRDefault="00913045" w:rsidP="00913045">
      <w:pPr>
        <w:spacing w:after="0" w:line="240" w:lineRule="auto"/>
        <w:rPr>
          <w:b/>
        </w:rPr>
      </w:pPr>
      <w:r w:rsidRPr="00913045">
        <w:rPr>
          <w:b/>
        </w:rPr>
        <w:t xml:space="preserve">    if (c &lt; 0):</w:t>
      </w:r>
    </w:p>
    <w:p w14:paraId="66743F50" w14:textId="77777777" w:rsidR="00913045" w:rsidRPr="00913045" w:rsidRDefault="00913045" w:rsidP="00913045">
      <w:pPr>
        <w:spacing w:after="0" w:line="240" w:lineRule="auto"/>
        <w:rPr>
          <w:b/>
        </w:rPr>
      </w:pPr>
      <w:r w:rsidRPr="00913045">
        <w:rPr>
          <w:b/>
        </w:rPr>
        <w:t xml:space="preserve">        c = 0</w:t>
      </w:r>
    </w:p>
    <w:p w14:paraId="14ADC358" w14:textId="77777777" w:rsidR="00913045" w:rsidRPr="00913045" w:rsidRDefault="00913045" w:rsidP="00913045">
      <w:pPr>
        <w:spacing w:after="0" w:line="240" w:lineRule="auto"/>
        <w:rPr>
          <w:b/>
        </w:rPr>
      </w:pPr>
      <w:r w:rsidRPr="00913045">
        <w:rPr>
          <w:b/>
        </w:rPr>
        <w:t xml:space="preserve">    else:</w:t>
      </w:r>
    </w:p>
    <w:p w14:paraId="692BD44B" w14:textId="77777777" w:rsidR="00913045" w:rsidRPr="00913045" w:rsidRDefault="00913045" w:rsidP="00913045">
      <w:pPr>
        <w:spacing w:after="0" w:line="240" w:lineRule="auto"/>
        <w:rPr>
          <w:b/>
        </w:rPr>
      </w:pPr>
      <w:r w:rsidRPr="00913045">
        <w:rPr>
          <w:b/>
        </w:rPr>
        <w:t xml:space="preserve">        c = 5</w:t>
      </w:r>
    </w:p>
    <w:p w14:paraId="517C2C78" w14:textId="77777777" w:rsidR="00913045" w:rsidRPr="00913045" w:rsidRDefault="00913045" w:rsidP="00913045">
      <w:pPr>
        <w:spacing w:after="0" w:line="240" w:lineRule="auto"/>
        <w:rPr>
          <w:b/>
        </w:rPr>
      </w:pPr>
      <w:r w:rsidRPr="00913045">
        <w:rPr>
          <w:b/>
        </w:rPr>
        <w:t xml:space="preserve">    return(c)</w:t>
      </w:r>
    </w:p>
    <w:p w14:paraId="23C2CEAA" w14:textId="77777777" w:rsidR="00913045" w:rsidRPr="00913045" w:rsidRDefault="00913045" w:rsidP="00913045">
      <w:pPr>
        <w:spacing w:after="0" w:line="240" w:lineRule="auto"/>
        <w:rPr>
          <w:b/>
        </w:rPr>
      </w:pPr>
    </w:p>
    <w:p w14:paraId="037F05C9" w14:textId="77777777" w:rsidR="00913045" w:rsidRPr="00913045" w:rsidRDefault="00913045" w:rsidP="00913045">
      <w:pPr>
        <w:spacing w:after="0" w:line="240" w:lineRule="auto"/>
        <w:rPr>
          <w:b/>
        </w:rPr>
      </w:pPr>
      <w:r w:rsidRPr="00913045">
        <w:rPr>
          <w:b/>
        </w:rPr>
        <w:t>print (equation (4, 5))</w:t>
      </w:r>
    </w:p>
    <w:p w14:paraId="3B0DA212" w14:textId="77777777" w:rsidR="00913045" w:rsidRPr="00913045" w:rsidRDefault="00913045" w:rsidP="00913045">
      <w:pPr>
        <w:spacing w:after="0" w:line="240" w:lineRule="auto"/>
        <w:rPr>
          <w:b/>
        </w:rPr>
      </w:pPr>
    </w:p>
    <w:p w14:paraId="00B8BB0D" w14:textId="0CC5D2AB" w:rsidR="00913045" w:rsidRPr="00913045" w:rsidRDefault="00913045" w:rsidP="00913045">
      <w:pPr>
        <w:spacing w:after="0" w:line="240" w:lineRule="auto"/>
        <w:rPr>
          <w:b/>
        </w:rPr>
      </w:pPr>
      <w:r w:rsidRPr="00913045">
        <w:rPr>
          <w:b/>
        </w:rPr>
        <w:t>print (equation (0, 0))</w:t>
      </w:r>
    </w:p>
    <w:p w14:paraId="0425212A"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1F75EAE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0</w:t>
      </w:r>
    </w:p>
    <w:p w14:paraId="1C2FB13B" w14:textId="09C06A12" w:rsidR="00913045" w:rsidRDefault="00913045" w:rsidP="00913045">
      <w:pPr>
        <w:spacing w:after="0" w:line="240" w:lineRule="auto"/>
      </w:pPr>
    </w:p>
    <w:p w14:paraId="35B1EE16" w14:textId="58DD3F41" w:rsidR="00913045" w:rsidRDefault="00913045" w:rsidP="00913045">
      <w:pPr>
        <w:pBdr>
          <w:bottom w:val="single" w:sz="4" w:space="1" w:color="auto"/>
        </w:pBdr>
        <w:spacing w:after="0" w:line="240" w:lineRule="auto"/>
      </w:pPr>
      <w:r>
        <w:t>This function can be accessed the following way:</w:t>
      </w:r>
    </w:p>
    <w:p w14:paraId="248CA8FD" w14:textId="77777777" w:rsidR="00913045" w:rsidRPr="00913045" w:rsidRDefault="00913045" w:rsidP="00913045">
      <w:pPr>
        <w:spacing w:after="0" w:line="240" w:lineRule="auto"/>
        <w:rPr>
          <w:b/>
        </w:rPr>
      </w:pPr>
      <w:r w:rsidRPr="00913045">
        <w:rPr>
          <w:b/>
        </w:rPr>
        <w:t>a = 4</w:t>
      </w:r>
    </w:p>
    <w:p w14:paraId="433BBD37" w14:textId="77777777" w:rsidR="00913045" w:rsidRPr="00913045" w:rsidRDefault="00913045" w:rsidP="00913045">
      <w:pPr>
        <w:spacing w:after="0" w:line="240" w:lineRule="auto"/>
        <w:rPr>
          <w:b/>
        </w:rPr>
      </w:pPr>
      <w:r w:rsidRPr="00913045">
        <w:rPr>
          <w:b/>
        </w:rPr>
        <w:t>b = 5</w:t>
      </w:r>
    </w:p>
    <w:p w14:paraId="65D6AF82" w14:textId="77777777" w:rsidR="00913045" w:rsidRPr="00913045" w:rsidRDefault="00913045" w:rsidP="00913045">
      <w:pPr>
        <w:spacing w:after="0" w:line="240" w:lineRule="auto"/>
        <w:rPr>
          <w:b/>
        </w:rPr>
      </w:pPr>
      <w:r w:rsidRPr="00913045">
        <w:rPr>
          <w:b/>
        </w:rPr>
        <w:t>c = equation (a, b)</w:t>
      </w:r>
    </w:p>
    <w:p w14:paraId="6A122D28" w14:textId="4CF16F03" w:rsidR="00913045" w:rsidRPr="00913045" w:rsidRDefault="00913045" w:rsidP="00913045">
      <w:pPr>
        <w:spacing w:after="0" w:line="240" w:lineRule="auto"/>
        <w:rPr>
          <w:b/>
        </w:rPr>
      </w:pPr>
      <w:r w:rsidRPr="00913045">
        <w:rPr>
          <w:b/>
        </w:rPr>
        <w:t>c</w:t>
      </w:r>
    </w:p>
    <w:p w14:paraId="5B29D847"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653CB103" w14:textId="3AD08817" w:rsidR="00913045" w:rsidRDefault="00913045" w:rsidP="00913045">
      <w:pPr>
        <w:spacing w:after="0" w:line="240" w:lineRule="auto"/>
      </w:pPr>
    </w:p>
    <w:p w14:paraId="6D01AE46" w14:textId="417F11B9" w:rsidR="00913045" w:rsidRDefault="00913045" w:rsidP="00913045">
      <w:pPr>
        <w:pBdr>
          <w:bottom w:val="single" w:sz="4" w:space="1" w:color="auto"/>
        </w:pBdr>
        <w:spacing w:after="0" w:line="240" w:lineRule="auto"/>
      </w:pPr>
      <w:r>
        <w:t xml:space="preserve">Print, sum and </w:t>
      </w:r>
      <w:proofErr w:type="spellStart"/>
      <w:r>
        <w:t>len</w:t>
      </w:r>
      <w:proofErr w:type="spellEnd"/>
      <w:r>
        <w:t xml:space="preserve"> are examples of pre-defined functions in Python.</w:t>
      </w:r>
    </w:p>
    <w:p w14:paraId="14707951" w14:textId="77777777" w:rsidR="00913045" w:rsidRPr="00913045" w:rsidRDefault="00913045" w:rsidP="00913045">
      <w:pPr>
        <w:spacing w:after="0" w:line="240" w:lineRule="auto"/>
        <w:rPr>
          <w:b/>
        </w:rPr>
      </w:pPr>
      <w:proofErr w:type="spellStart"/>
      <w:r w:rsidRPr="00913045">
        <w:rPr>
          <w:b/>
        </w:rPr>
        <w:t>album_ratings</w:t>
      </w:r>
      <w:proofErr w:type="spellEnd"/>
      <w:r w:rsidRPr="00913045">
        <w:rPr>
          <w:b/>
        </w:rPr>
        <w:t xml:space="preserve"> = [10.0, 8.5, 9.5, 7.0, 7.0, 9.5, 9.0, 9.5] </w:t>
      </w:r>
    </w:p>
    <w:p w14:paraId="42D7AB11" w14:textId="01327C5C" w:rsidR="00913045" w:rsidRPr="00913045" w:rsidRDefault="00913045" w:rsidP="00913045">
      <w:pPr>
        <w:spacing w:after="0" w:line="240" w:lineRule="auto"/>
        <w:rPr>
          <w:b/>
        </w:rPr>
      </w:pPr>
      <w:r w:rsidRPr="00913045">
        <w:rPr>
          <w:b/>
        </w:rPr>
        <w:t>print(</w:t>
      </w:r>
      <w:proofErr w:type="spellStart"/>
      <w:r w:rsidRPr="00913045">
        <w:rPr>
          <w:b/>
        </w:rPr>
        <w:t>album_ratings</w:t>
      </w:r>
      <w:proofErr w:type="spellEnd"/>
      <w:r w:rsidRPr="00913045">
        <w:rPr>
          <w:b/>
        </w:rPr>
        <w:t>)</w:t>
      </w:r>
    </w:p>
    <w:p w14:paraId="2762C9A4"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10.0, 8.5, 9.5, 7.0, 7.0, 9.5, 9.0, 9.5]</w:t>
      </w:r>
    </w:p>
    <w:p w14:paraId="08D982D5" w14:textId="13DE6F33" w:rsidR="00913045" w:rsidRDefault="00913045" w:rsidP="00913045">
      <w:pPr>
        <w:spacing w:after="0" w:line="240" w:lineRule="auto"/>
      </w:pPr>
    </w:p>
    <w:p w14:paraId="575CAA1A" w14:textId="46D49830" w:rsidR="00913045" w:rsidRPr="00913045" w:rsidRDefault="00913045" w:rsidP="00913045">
      <w:pPr>
        <w:spacing w:after="0" w:line="240" w:lineRule="auto"/>
        <w:rPr>
          <w:b/>
        </w:rPr>
      </w:pPr>
      <w:r w:rsidRPr="00913045">
        <w:rPr>
          <w:b/>
        </w:rPr>
        <w:t>sum(</w:t>
      </w:r>
      <w:proofErr w:type="spellStart"/>
      <w:r w:rsidRPr="00913045">
        <w:rPr>
          <w:b/>
        </w:rPr>
        <w:t>album_ratings</w:t>
      </w:r>
      <w:proofErr w:type="spellEnd"/>
      <w:r w:rsidRPr="00913045">
        <w:rPr>
          <w:b/>
        </w:rPr>
        <w:t>)</w:t>
      </w:r>
    </w:p>
    <w:p w14:paraId="235C855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70.0</w:t>
      </w:r>
    </w:p>
    <w:p w14:paraId="71F961A1" w14:textId="07234126" w:rsidR="00913045" w:rsidRDefault="00913045" w:rsidP="00913045">
      <w:pPr>
        <w:spacing w:after="0" w:line="240" w:lineRule="auto"/>
      </w:pPr>
    </w:p>
    <w:p w14:paraId="6E86F265" w14:textId="7EC3DBC2" w:rsidR="00913045" w:rsidRPr="00913045" w:rsidRDefault="00913045" w:rsidP="00913045">
      <w:pPr>
        <w:spacing w:after="0" w:line="240" w:lineRule="auto"/>
        <w:rPr>
          <w:b/>
        </w:rPr>
      </w:pPr>
      <w:proofErr w:type="spellStart"/>
      <w:r w:rsidRPr="00913045">
        <w:rPr>
          <w:b/>
        </w:rPr>
        <w:lastRenderedPageBreak/>
        <w:t>len</w:t>
      </w:r>
      <w:proofErr w:type="spellEnd"/>
      <w:r w:rsidRPr="00913045">
        <w:rPr>
          <w:b/>
        </w:rPr>
        <w:t>(</w:t>
      </w:r>
      <w:proofErr w:type="spellStart"/>
      <w:r w:rsidRPr="00913045">
        <w:rPr>
          <w:b/>
        </w:rPr>
        <w:t>album_ratings</w:t>
      </w:r>
      <w:proofErr w:type="spellEnd"/>
      <w:r w:rsidRPr="00913045">
        <w:rPr>
          <w:b/>
        </w:rPr>
        <w:t>)</w:t>
      </w:r>
    </w:p>
    <w:p w14:paraId="5311F6F5"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8</w:t>
      </w:r>
    </w:p>
    <w:p w14:paraId="3AD29D09" w14:textId="77777777" w:rsidR="00913045" w:rsidRDefault="00913045" w:rsidP="00913045">
      <w:pPr>
        <w:spacing w:after="0" w:line="240" w:lineRule="auto"/>
      </w:pPr>
    </w:p>
    <w:p w14:paraId="4F3C0D5B" w14:textId="77777777" w:rsidR="00765E24" w:rsidRPr="00765E24" w:rsidRDefault="00765E24" w:rsidP="00765E24">
      <w:pPr>
        <w:spacing w:after="0" w:line="240" w:lineRule="auto"/>
        <w:rPr>
          <w:b/>
        </w:rPr>
      </w:pPr>
      <w:r w:rsidRPr="00765E24">
        <w:rPr>
          <w:b/>
        </w:rPr>
        <w:t>def candidate (name, surname, position, age):</w:t>
      </w:r>
    </w:p>
    <w:p w14:paraId="4DD93FCA" w14:textId="77777777" w:rsidR="00765E24" w:rsidRPr="00765E24" w:rsidRDefault="00765E24" w:rsidP="00765E24">
      <w:pPr>
        <w:spacing w:after="0" w:line="240" w:lineRule="auto"/>
        <w:rPr>
          <w:b/>
        </w:rPr>
      </w:pPr>
    </w:p>
    <w:p w14:paraId="2270F928" w14:textId="77777777" w:rsidR="00765E24" w:rsidRPr="00765E24" w:rsidRDefault="00765E24" w:rsidP="00765E24">
      <w:pPr>
        <w:spacing w:after="0" w:line="240" w:lineRule="auto"/>
        <w:rPr>
          <w:b/>
        </w:rPr>
      </w:pPr>
      <w:r w:rsidRPr="00765E24">
        <w:rPr>
          <w:b/>
        </w:rPr>
        <w:t xml:space="preserve">    print(position, '|', name, surname[0], '|', age)</w:t>
      </w:r>
    </w:p>
    <w:p w14:paraId="63134607" w14:textId="77777777" w:rsidR="00765E24" w:rsidRPr="00765E24" w:rsidRDefault="00765E24" w:rsidP="00765E24">
      <w:pPr>
        <w:spacing w:after="0" w:line="240" w:lineRule="auto"/>
        <w:rPr>
          <w:b/>
        </w:rPr>
      </w:pPr>
      <w:r w:rsidRPr="00765E24">
        <w:rPr>
          <w:b/>
        </w:rPr>
        <w:t xml:space="preserve">    </w:t>
      </w:r>
    </w:p>
    <w:p w14:paraId="757253DB" w14:textId="77777777" w:rsidR="00765E24" w:rsidRPr="00765E24" w:rsidRDefault="00765E24" w:rsidP="00765E24">
      <w:pPr>
        <w:spacing w:after="0" w:line="240" w:lineRule="auto"/>
        <w:rPr>
          <w:b/>
        </w:rPr>
      </w:pPr>
      <w:r w:rsidRPr="00765E24">
        <w:rPr>
          <w:b/>
        </w:rPr>
        <w:t xml:space="preserve">    if age &lt; 30:</w:t>
      </w:r>
    </w:p>
    <w:p w14:paraId="3E07E62E" w14:textId="77777777" w:rsidR="00765E24" w:rsidRPr="00765E24" w:rsidRDefault="00765E24" w:rsidP="00765E24">
      <w:pPr>
        <w:spacing w:after="0" w:line="240" w:lineRule="auto"/>
        <w:rPr>
          <w:b/>
        </w:rPr>
      </w:pPr>
      <w:r w:rsidRPr="00765E24">
        <w:rPr>
          <w:b/>
        </w:rPr>
        <w:t xml:space="preserve">        return print(name, 'could lack experience.')</w:t>
      </w:r>
    </w:p>
    <w:p w14:paraId="501642A9" w14:textId="77777777" w:rsidR="00765E24" w:rsidRPr="00765E24" w:rsidRDefault="00765E24" w:rsidP="00765E24">
      <w:pPr>
        <w:spacing w:after="0" w:line="240" w:lineRule="auto"/>
        <w:rPr>
          <w:b/>
        </w:rPr>
      </w:pPr>
      <w:r w:rsidRPr="00765E24">
        <w:rPr>
          <w:b/>
        </w:rPr>
        <w:t xml:space="preserve">    else:</w:t>
      </w:r>
    </w:p>
    <w:p w14:paraId="01081FF8" w14:textId="77777777" w:rsidR="00765E24" w:rsidRPr="00765E24" w:rsidRDefault="00765E24" w:rsidP="00765E24">
      <w:pPr>
        <w:spacing w:after="0" w:line="240" w:lineRule="auto"/>
        <w:rPr>
          <w:b/>
        </w:rPr>
      </w:pPr>
      <w:r w:rsidRPr="00765E24">
        <w:rPr>
          <w:b/>
        </w:rPr>
        <w:t xml:space="preserve">        return print(name, 'could be a potential candidate.')</w:t>
      </w:r>
    </w:p>
    <w:p w14:paraId="2FBF2704" w14:textId="77777777" w:rsidR="00765E24" w:rsidRPr="00765E24" w:rsidRDefault="00765E24" w:rsidP="00765E24">
      <w:pPr>
        <w:spacing w:after="0" w:line="240" w:lineRule="auto"/>
        <w:rPr>
          <w:b/>
        </w:rPr>
      </w:pPr>
    </w:p>
    <w:p w14:paraId="01F360EA" w14:textId="2086879B" w:rsidR="00913045" w:rsidRPr="00765E24" w:rsidRDefault="00765E24" w:rsidP="00765E24">
      <w:pPr>
        <w:spacing w:after="0" w:line="240" w:lineRule="auto"/>
        <w:rPr>
          <w:b/>
        </w:rPr>
      </w:pPr>
      <w:r w:rsidRPr="00765E24">
        <w:rPr>
          <w:b/>
        </w:rPr>
        <w:t>candidate ('John', 'Dougherty', 'Senior HR Specialist', 37)</w:t>
      </w:r>
    </w:p>
    <w:p w14:paraId="4CB9680F"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Senior HR Specialist | John D | 37</w:t>
      </w:r>
    </w:p>
    <w:p w14:paraId="7FD9E003"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John could be a potential candidate.</w:t>
      </w:r>
    </w:p>
    <w:p w14:paraId="640D1C13" w14:textId="6473C7C0" w:rsidR="00765E24" w:rsidRDefault="00765E24" w:rsidP="00765E24">
      <w:pPr>
        <w:spacing w:after="0" w:line="240" w:lineRule="auto"/>
      </w:pPr>
    </w:p>
    <w:p w14:paraId="48C309E9" w14:textId="7281DCC8" w:rsidR="00765E24" w:rsidRDefault="005922A7" w:rsidP="005922A7">
      <w:pPr>
        <w:pBdr>
          <w:bottom w:val="single" w:sz="4" w:space="1" w:color="auto"/>
        </w:pBdr>
        <w:spacing w:after="0" w:line="240" w:lineRule="auto"/>
      </w:pPr>
      <w:r>
        <w:t>Setting a default argument that is returned if no value is in the function:</w:t>
      </w:r>
    </w:p>
    <w:p w14:paraId="770EC949" w14:textId="77777777" w:rsidR="005922A7" w:rsidRPr="005922A7" w:rsidRDefault="005922A7" w:rsidP="005922A7">
      <w:pPr>
        <w:spacing w:after="0" w:line="240" w:lineRule="auto"/>
        <w:rPr>
          <w:b/>
        </w:rPr>
      </w:pPr>
      <w:r w:rsidRPr="005922A7">
        <w:rPr>
          <w:b/>
        </w:rPr>
        <w:t xml:space="preserve">def </w:t>
      </w:r>
      <w:proofErr w:type="spellStart"/>
      <w:r w:rsidRPr="005922A7">
        <w:rPr>
          <w:b/>
        </w:rPr>
        <w:t>isGoodRating</w:t>
      </w:r>
      <w:proofErr w:type="spellEnd"/>
      <w:r w:rsidRPr="005922A7">
        <w:rPr>
          <w:b/>
        </w:rPr>
        <w:t>(</w:t>
      </w:r>
      <w:r w:rsidRPr="005922A7">
        <w:rPr>
          <w:b/>
          <w:highlight w:val="yellow"/>
        </w:rPr>
        <w:t>rating=4</w:t>
      </w:r>
      <w:r w:rsidRPr="005922A7">
        <w:rPr>
          <w:b/>
        </w:rPr>
        <w:t xml:space="preserve">): </w:t>
      </w:r>
    </w:p>
    <w:p w14:paraId="0D4CF1FB" w14:textId="77777777" w:rsidR="005922A7" w:rsidRPr="005922A7" w:rsidRDefault="005922A7" w:rsidP="005922A7">
      <w:pPr>
        <w:spacing w:after="0" w:line="240" w:lineRule="auto"/>
        <w:rPr>
          <w:b/>
        </w:rPr>
      </w:pPr>
      <w:r w:rsidRPr="005922A7">
        <w:rPr>
          <w:b/>
        </w:rPr>
        <w:t xml:space="preserve">    if(rating &lt; 7):</w:t>
      </w:r>
    </w:p>
    <w:p w14:paraId="5BEBD26B" w14:textId="77777777" w:rsidR="005922A7" w:rsidRPr="005922A7" w:rsidRDefault="005922A7" w:rsidP="005922A7">
      <w:pPr>
        <w:spacing w:after="0" w:line="240" w:lineRule="auto"/>
        <w:rPr>
          <w:b/>
        </w:rPr>
      </w:pPr>
      <w:r w:rsidRPr="005922A7">
        <w:rPr>
          <w:b/>
        </w:rPr>
        <w:t xml:space="preserve">        print("this album sucks it's rating </w:t>
      </w:r>
      <w:proofErr w:type="spellStart"/>
      <w:r w:rsidRPr="005922A7">
        <w:rPr>
          <w:b/>
        </w:rPr>
        <w:t>is",rating</w:t>
      </w:r>
      <w:proofErr w:type="spellEnd"/>
      <w:r w:rsidRPr="005922A7">
        <w:rPr>
          <w:b/>
        </w:rPr>
        <w:t>)</w:t>
      </w:r>
    </w:p>
    <w:p w14:paraId="00F44178" w14:textId="77777777" w:rsidR="005922A7" w:rsidRPr="005922A7" w:rsidRDefault="005922A7" w:rsidP="005922A7">
      <w:pPr>
        <w:spacing w:after="0" w:line="240" w:lineRule="auto"/>
        <w:rPr>
          <w:b/>
        </w:rPr>
      </w:pPr>
      <w:r w:rsidRPr="005922A7">
        <w:rPr>
          <w:b/>
        </w:rPr>
        <w:t xml:space="preserve">        </w:t>
      </w:r>
    </w:p>
    <w:p w14:paraId="35804FF7" w14:textId="77777777" w:rsidR="005922A7" w:rsidRPr="005922A7" w:rsidRDefault="005922A7" w:rsidP="005922A7">
      <w:pPr>
        <w:spacing w:after="0" w:line="240" w:lineRule="auto"/>
        <w:rPr>
          <w:b/>
        </w:rPr>
      </w:pPr>
      <w:r w:rsidRPr="005922A7">
        <w:rPr>
          <w:b/>
        </w:rPr>
        <w:t xml:space="preserve">    else:</w:t>
      </w:r>
    </w:p>
    <w:p w14:paraId="40FC106B" w14:textId="11751ECA" w:rsidR="005922A7" w:rsidRPr="005922A7" w:rsidRDefault="005922A7" w:rsidP="005922A7">
      <w:pPr>
        <w:spacing w:after="0" w:line="240" w:lineRule="auto"/>
        <w:rPr>
          <w:b/>
        </w:rPr>
      </w:pPr>
      <w:r w:rsidRPr="005922A7">
        <w:rPr>
          <w:b/>
        </w:rPr>
        <w:t xml:space="preserve">        print("this album is good its rating </w:t>
      </w:r>
      <w:proofErr w:type="spellStart"/>
      <w:r w:rsidRPr="005922A7">
        <w:rPr>
          <w:b/>
        </w:rPr>
        <w:t>is",rating</w:t>
      </w:r>
      <w:proofErr w:type="spellEnd"/>
      <w:r w:rsidRPr="005922A7">
        <w:rPr>
          <w:b/>
        </w:rPr>
        <w:t>)</w:t>
      </w:r>
    </w:p>
    <w:p w14:paraId="552ADEB5" w14:textId="68AEAFDA" w:rsidR="005922A7" w:rsidRPr="005922A7" w:rsidRDefault="005922A7" w:rsidP="005922A7">
      <w:pPr>
        <w:spacing w:after="0" w:line="240" w:lineRule="auto"/>
        <w:rPr>
          <w:b/>
        </w:rPr>
      </w:pPr>
    </w:p>
    <w:p w14:paraId="743AEB4A" w14:textId="264187F4" w:rsidR="005922A7" w:rsidRPr="005922A7" w:rsidRDefault="005922A7" w:rsidP="005922A7">
      <w:pPr>
        <w:spacing w:after="0" w:line="240" w:lineRule="auto"/>
        <w:rPr>
          <w:b/>
        </w:rPr>
      </w:pPr>
      <w:proofErr w:type="spellStart"/>
      <w:r w:rsidRPr="005922A7">
        <w:rPr>
          <w:b/>
          <w:highlight w:val="yellow"/>
        </w:rPr>
        <w:t>isGoodRating</w:t>
      </w:r>
      <w:proofErr w:type="spellEnd"/>
      <w:r w:rsidRPr="005922A7">
        <w:rPr>
          <w:b/>
          <w:highlight w:val="yellow"/>
        </w:rPr>
        <w:t>()</w:t>
      </w:r>
      <w:r w:rsidRPr="005922A7">
        <w:rPr>
          <w:b/>
          <w:highlight w:val="yellow"/>
        </w:rPr>
        <w:tab/>
      </w:r>
      <w:r w:rsidRPr="005922A7">
        <w:rPr>
          <w:b/>
          <w:highlight w:val="yellow"/>
        </w:rPr>
        <w:tab/>
        <w:t>← no value</w:t>
      </w:r>
    </w:p>
    <w:p w14:paraId="109D1FD5" w14:textId="3B09576F" w:rsidR="005922A7" w:rsidRPr="005922A7" w:rsidRDefault="005922A7" w:rsidP="005922A7">
      <w:pPr>
        <w:spacing w:after="0" w:line="240" w:lineRule="auto"/>
        <w:rPr>
          <w:b/>
        </w:rPr>
      </w:pPr>
      <w:proofErr w:type="spellStart"/>
      <w:r w:rsidRPr="005922A7">
        <w:rPr>
          <w:b/>
        </w:rPr>
        <w:t>isGoodRating</w:t>
      </w:r>
      <w:proofErr w:type="spellEnd"/>
      <w:r w:rsidRPr="005922A7">
        <w:rPr>
          <w:b/>
        </w:rPr>
        <w:t>(10)</w:t>
      </w:r>
    </w:p>
    <w:p w14:paraId="4821B213"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 xml:space="preserve">this album sucks it's rating is </w:t>
      </w:r>
      <w:r w:rsidRPr="005922A7">
        <w:rPr>
          <w:rFonts w:ascii="Courier New" w:eastAsia="Times New Roman" w:hAnsi="Courier New" w:cs="Courier New"/>
          <w:sz w:val="20"/>
          <w:szCs w:val="20"/>
          <w:highlight w:val="yellow"/>
        </w:rPr>
        <w:t>4</w:t>
      </w:r>
    </w:p>
    <w:p w14:paraId="4FB96FD9"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this album is good its rating is 10</w:t>
      </w:r>
    </w:p>
    <w:p w14:paraId="706C1536" w14:textId="1804B5B8" w:rsidR="005922A7" w:rsidRDefault="005922A7" w:rsidP="005922A7">
      <w:pPr>
        <w:spacing w:after="0" w:line="240" w:lineRule="auto"/>
      </w:pPr>
    </w:p>
    <w:p w14:paraId="52D2CEC6" w14:textId="0688CF25" w:rsidR="006E5F5B" w:rsidRPr="007D7837" w:rsidRDefault="006E5F5B" w:rsidP="006E5F5B">
      <w:pPr>
        <w:shd w:val="clear" w:color="auto" w:fill="BDD6EE" w:themeFill="accent5" w:themeFillTint="66"/>
        <w:spacing w:after="0" w:line="240" w:lineRule="auto"/>
        <w:rPr>
          <w:b/>
        </w:rPr>
      </w:pPr>
      <w:r>
        <w:rPr>
          <w:b/>
        </w:rPr>
        <w:t xml:space="preserve">Global </w:t>
      </w:r>
      <w:r w:rsidRPr="007D7837">
        <w:rPr>
          <w:b/>
        </w:rPr>
        <w:t>Variables</w:t>
      </w:r>
    </w:p>
    <w:p w14:paraId="07BC1E2D" w14:textId="497F6075" w:rsidR="005922A7" w:rsidRDefault="005922A7" w:rsidP="005922A7">
      <w:pPr>
        <w:spacing w:after="0" w:line="240" w:lineRule="auto"/>
      </w:pPr>
    </w:p>
    <w:p w14:paraId="1F4F29C2" w14:textId="77777777" w:rsidR="00B133A7" w:rsidRDefault="00B133A7" w:rsidP="00B133A7">
      <w:pPr>
        <w:pBdr>
          <w:bottom w:val="single" w:sz="4" w:space="1" w:color="auto"/>
        </w:pBdr>
        <w:spacing w:after="0" w:line="240" w:lineRule="auto"/>
      </w:pPr>
      <w:r>
        <w:t xml:space="preserve">Variables outside the function are called global variables. </w:t>
      </w:r>
    </w:p>
    <w:p w14:paraId="4C8087DC" w14:textId="77777777" w:rsidR="00B133A7" w:rsidRDefault="00B133A7" w:rsidP="00B133A7">
      <w:pPr>
        <w:pBdr>
          <w:bottom w:val="single" w:sz="4" w:space="1" w:color="auto"/>
        </w:pBdr>
        <w:spacing w:after="0" w:line="240" w:lineRule="auto"/>
      </w:pPr>
    </w:p>
    <w:p w14:paraId="36A4542D" w14:textId="3B01BB70" w:rsidR="006E5F5B" w:rsidRDefault="00B133A7" w:rsidP="00B133A7">
      <w:pPr>
        <w:pBdr>
          <w:bottom w:val="single" w:sz="4" w:space="1" w:color="auto"/>
        </w:pBdr>
        <w:spacing w:after="0" w:line="240" w:lineRule="auto"/>
      </w:pPr>
      <w:r>
        <w:t>Example of a global variable:</w:t>
      </w:r>
    </w:p>
    <w:p w14:paraId="73AC296C" w14:textId="77777777" w:rsidR="00B133A7" w:rsidRPr="00B133A7" w:rsidRDefault="00B133A7" w:rsidP="00B133A7">
      <w:pPr>
        <w:spacing w:after="0" w:line="240" w:lineRule="auto"/>
        <w:rPr>
          <w:b/>
        </w:rPr>
      </w:pPr>
      <w:r w:rsidRPr="00B133A7">
        <w:rPr>
          <w:b/>
        </w:rPr>
        <w:t>artist = "Michael Jackson"</w:t>
      </w:r>
    </w:p>
    <w:p w14:paraId="2EBE1BA2" w14:textId="77777777" w:rsidR="00B133A7" w:rsidRPr="00B133A7" w:rsidRDefault="00B133A7" w:rsidP="00B133A7">
      <w:pPr>
        <w:spacing w:after="0" w:line="240" w:lineRule="auto"/>
        <w:rPr>
          <w:b/>
        </w:rPr>
      </w:pPr>
    </w:p>
    <w:p w14:paraId="4E36D205" w14:textId="77777777" w:rsidR="00B133A7" w:rsidRPr="00B133A7" w:rsidRDefault="00B133A7" w:rsidP="00B133A7">
      <w:pPr>
        <w:spacing w:after="0" w:line="240" w:lineRule="auto"/>
        <w:rPr>
          <w:b/>
        </w:rPr>
      </w:pPr>
      <w:r w:rsidRPr="00B133A7">
        <w:rPr>
          <w:b/>
        </w:rPr>
        <w:t>def printer1(artist):</w:t>
      </w:r>
    </w:p>
    <w:p w14:paraId="2823DE30" w14:textId="77777777" w:rsidR="00B133A7" w:rsidRPr="00B133A7" w:rsidRDefault="00B133A7" w:rsidP="00B133A7">
      <w:pPr>
        <w:spacing w:after="0" w:line="240" w:lineRule="auto"/>
        <w:rPr>
          <w:b/>
        </w:rPr>
      </w:pPr>
      <w:r w:rsidRPr="00B133A7">
        <w:rPr>
          <w:b/>
        </w:rPr>
        <w:t xml:space="preserve">    internal_var1 = artist</w:t>
      </w:r>
    </w:p>
    <w:p w14:paraId="030F9F26" w14:textId="77777777" w:rsidR="00B133A7" w:rsidRPr="00B133A7" w:rsidRDefault="00B133A7" w:rsidP="00B133A7">
      <w:pPr>
        <w:spacing w:after="0" w:line="240" w:lineRule="auto"/>
        <w:rPr>
          <w:b/>
        </w:rPr>
      </w:pPr>
      <w:r w:rsidRPr="00B133A7">
        <w:rPr>
          <w:b/>
        </w:rPr>
        <w:t xml:space="preserve">    print(artist, "is an artist")</w:t>
      </w:r>
    </w:p>
    <w:p w14:paraId="095921C4" w14:textId="77777777" w:rsidR="00B133A7" w:rsidRPr="00B133A7" w:rsidRDefault="00B133A7" w:rsidP="00B133A7">
      <w:pPr>
        <w:spacing w:after="0" w:line="240" w:lineRule="auto"/>
        <w:rPr>
          <w:b/>
        </w:rPr>
      </w:pPr>
      <w:r w:rsidRPr="00B133A7">
        <w:rPr>
          <w:b/>
        </w:rPr>
        <w:t xml:space="preserve">    </w:t>
      </w:r>
    </w:p>
    <w:p w14:paraId="7A7E5316" w14:textId="7B5C6FE8" w:rsidR="00B133A7" w:rsidRPr="00B133A7" w:rsidRDefault="00B133A7" w:rsidP="00B133A7">
      <w:pPr>
        <w:spacing w:after="0" w:line="240" w:lineRule="auto"/>
        <w:rPr>
          <w:b/>
        </w:rPr>
      </w:pPr>
      <w:r w:rsidRPr="00B133A7">
        <w:rPr>
          <w:b/>
        </w:rPr>
        <w:t>printer1(artist)</w:t>
      </w:r>
    </w:p>
    <w:p w14:paraId="1935ADF0"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243E1FA7" w14:textId="3B5E872F" w:rsidR="00B133A7" w:rsidRDefault="00B133A7" w:rsidP="00B133A7">
      <w:pPr>
        <w:spacing w:after="0" w:line="240" w:lineRule="auto"/>
      </w:pPr>
    </w:p>
    <w:p w14:paraId="3474FC5A" w14:textId="47920624" w:rsidR="00B133A7" w:rsidRDefault="00B133A7" w:rsidP="00B133A7">
      <w:pPr>
        <w:pBdr>
          <w:bottom w:val="single" w:sz="4" w:space="1" w:color="auto"/>
        </w:pBdr>
        <w:spacing w:after="0" w:line="240" w:lineRule="auto"/>
      </w:pPr>
      <w:r>
        <w:t>Create a global variable in a function:</w:t>
      </w:r>
    </w:p>
    <w:p w14:paraId="341FC43B" w14:textId="77777777" w:rsidR="00B133A7" w:rsidRPr="00B133A7" w:rsidRDefault="00B133A7" w:rsidP="00B133A7">
      <w:pPr>
        <w:spacing w:after="0" w:line="240" w:lineRule="auto"/>
        <w:rPr>
          <w:b/>
        </w:rPr>
      </w:pPr>
      <w:r w:rsidRPr="00B133A7">
        <w:rPr>
          <w:b/>
        </w:rPr>
        <w:t>artist = "Michael Jackson"</w:t>
      </w:r>
    </w:p>
    <w:p w14:paraId="41B7D8E9" w14:textId="77777777" w:rsidR="00B133A7" w:rsidRPr="00B133A7" w:rsidRDefault="00B133A7" w:rsidP="00B133A7">
      <w:pPr>
        <w:spacing w:after="0" w:line="240" w:lineRule="auto"/>
        <w:rPr>
          <w:b/>
        </w:rPr>
      </w:pPr>
    </w:p>
    <w:p w14:paraId="45093571" w14:textId="77777777" w:rsidR="00B133A7" w:rsidRPr="00B133A7" w:rsidRDefault="00B133A7" w:rsidP="00B133A7">
      <w:pPr>
        <w:spacing w:after="0" w:line="240" w:lineRule="auto"/>
        <w:rPr>
          <w:b/>
        </w:rPr>
      </w:pPr>
      <w:r w:rsidRPr="00B133A7">
        <w:rPr>
          <w:b/>
        </w:rPr>
        <w:t>def printer(artist):</w:t>
      </w:r>
    </w:p>
    <w:p w14:paraId="0D53FEE1" w14:textId="77777777" w:rsidR="00B133A7" w:rsidRPr="00B133A7" w:rsidRDefault="00B133A7" w:rsidP="00B133A7">
      <w:pPr>
        <w:spacing w:after="0" w:line="240" w:lineRule="auto"/>
        <w:rPr>
          <w:b/>
        </w:rPr>
      </w:pPr>
      <w:r w:rsidRPr="00B133A7">
        <w:rPr>
          <w:b/>
        </w:rPr>
        <w:t xml:space="preserve">    global </w:t>
      </w:r>
      <w:proofErr w:type="spellStart"/>
      <w:r w:rsidRPr="00B133A7">
        <w:rPr>
          <w:b/>
        </w:rPr>
        <w:t>internal_var</w:t>
      </w:r>
      <w:proofErr w:type="spellEnd"/>
      <w:r w:rsidRPr="00B133A7">
        <w:rPr>
          <w:b/>
        </w:rPr>
        <w:t xml:space="preserve"> </w:t>
      </w:r>
    </w:p>
    <w:p w14:paraId="6A65B482" w14:textId="77777777" w:rsidR="00B133A7" w:rsidRPr="00B133A7" w:rsidRDefault="00B133A7" w:rsidP="00B133A7">
      <w:pPr>
        <w:spacing w:after="0" w:line="240" w:lineRule="auto"/>
        <w:rPr>
          <w:b/>
        </w:rPr>
      </w:pPr>
      <w:r w:rsidRPr="00B133A7">
        <w:rPr>
          <w:b/>
        </w:rPr>
        <w:lastRenderedPageBreak/>
        <w:t xml:space="preserve">    </w:t>
      </w:r>
      <w:proofErr w:type="spellStart"/>
      <w:r w:rsidRPr="00B133A7">
        <w:rPr>
          <w:b/>
        </w:rPr>
        <w:t>internal_var</w:t>
      </w:r>
      <w:proofErr w:type="spellEnd"/>
      <w:r w:rsidRPr="00B133A7">
        <w:rPr>
          <w:b/>
        </w:rPr>
        <w:t>= "Whitney Houston"</w:t>
      </w:r>
    </w:p>
    <w:p w14:paraId="5ACAD6F6" w14:textId="77777777" w:rsidR="00B133A7" w:rsidRPr="00B133A7" w:rsidRDefault="00B133A7" w:rsidP="00B133A7">
      <w:pPr>
        <w:spacing w:after="0" w:line="240" w:lineRule="auto"/>
        <w:rPr>
          <w:b/>
        </w:rPr>
      </w:pPr>
      <w:r w:rsidRPr="00B133A7">
        <w:rPr>
          <w:b/>
        </w:rPr>
        <w:t xml:space="preserve">    print(</w:t>
      </w:r>
      <w:proofErr w:type="spellStart"/>
      <w:r w:rsidRPr="00B133A7">
        <w:rPr>
          <w:b/>
        </w:rPr>
        <w:t>artist,"is</w:t>
      </w:r>
      <w:proofErr w:type="spellEnd"/>
      <w:r w:rsidRPr="00B133A7">
        <w:rPr>
          <w:b/>
        </w:rPr>
        <w:t xml:space="preserve"> an artist")</w:t>
      </w:r>
    </w:p>
    <w:p w14:paraId="32A57F3F" w14:textId="77777777" w:rsidR="00B133A7" w:rsidRPr="00B133A7" w:rsidRDefault="00B133A7" w:rsidP="00B133A7">
      <w:pPr>
        <w:spacing w:after="0" w:line="240" w:lineRule="auto"/>
        <w:rPr>
          <w:b/>
        </w:rPr>
      </w:pPr>
    </w:p>
    <w:p w14:paraId="120F7299" w14:textId="77777777" w:rsidR="00B133A7" w:rsidRPr="00B133A7" w:rsidRDefault="00B133A7" w:rsidP="00B133A7">
      <w:pPr>
        <w:spacing w:after="0" w:line="240" w:lineRule="auto"/>
        <w:rPr>
          <w:b/>
        </w:rPr>
      </w:pPr>
      <w:r w:rsidRPr="00B133A7">
        <w:rPr>
          <w:b/>
        </w:rPr>
        <w:t xml:space="preserve">printer(artist) </w:t>
      </w:r>
    </w:p>
    <w:p w14:paraId="48025EE8" w14:textId="679AE8CE" w:rsidR="00B133A7" w:rsidRPr="00B133A7" w:rsidRDefault="00B133A7" w:rsidP="00B133A7">
      <w:pPr>
        <w:spacing w:after="0" w:line="240" w:lineRule="auto"/>
        <w:rPr>
          <w:b/>
        </w:rPr>
      </w:pPr>
      <w:r w:rsidRPr="00B133A7">
        <w:rPr>
          <w:b/>
        </w:rPr>
        <w:t>printer(</w:t>
      </w:r>
      <w:proofErr w:type="spellStart"/>
      <w:r w:rsidRPr="00B133A7">
        <w:rPr>
          <w:b/>
        </w:rPr>
        <w:t>internal_var</w:t>
      </w:r>
      <w:proofErr w:type="spellEnd"/>
      <w:r w:rsidRPr="00B133A7">
        <w:rPr>
          <w:b/>
        </w:rPr>
        <w:t>)</w:t>
      </w:r>
    </w:p>
    <w:p w14:paraId="44308B8F"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1566D674"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Whitney Houston is an artist</w:t>
      </w:r>
    </w:p>
    <w:p w14:paraId="7728F2E6" w14:textId="58A52045" w:rsidR="00B133A7" w:rsidRDefault="00B133A7" w:rsidP="00B133A7">
      <w:pPr>
        <w:spacing w:after="0" w:line="240" w:lineRule="auto"/>
      </w:pPr>
    </w:p>
    <w:p w14:paraId="51D3EF1A" w14:textId="29DEC686" w:rsidR="008974BE" w:rsidRDefault="008974BE" w:rsidP="008974BE">
      <w:pPr>
        <w:pBdr>
          <w:bottom w:val="single" w:sz="4" w:space="1" w:color="auto"/>
        </w:pBdr>
        <w:spacing w:after="0" w:line="240" w:lineRule="auto"/>
      </w:pPr>
      <w:r>
        <w:t>Example of a global variable:</w:t>
      </w:r>
    </w:p>
    <w:p w14:paraId="6A16E9E9" w14:textId="77777777" w:rsidR="008974BE" w:rsidRPr="008974BE" w:rsidRDefault="008974BE" w:rsidP="008974BE">
      <w:pPr>
        <w:spacing w:after="0" w:line="240" w:lineRule="auto"/>
        <w:rPr>
          <w:b/>
        </w:rPr>
      </w:pPr>
      <w:proofErr w:type="spellStart"/>
      <w:r w:rsidRPr="008974BE">
        <w:rPr>
          <w:b/>
        </w:rPr>
        <w:t>WifeName</w:t>
      </w:r>
      <w:proofErr w:type="spellEnd"/>
      <w:r w:rsidRPr="008974BE">
        <w:rPr>
          <w:b/>
        </w:rPr>
        <w:t xml:space="preserve"> = 'Alena Vanli'</w:t>
      </w:r>
    </w:p>
    <w:p w14:paraId="0C188908" w14:textId="77777777" w:rsidR="008974BE" w:rsidRPr="008974BE" w:rsidRDefault="008974BE" w:rsidP="008974BE">
      <w:pPr>
        <w:spacing w:after="0" w:line="240" w:lineRule="auto"/>
        <w:rPr>
          <w:b/>
        </w:rPr>
      </w:pPr>
    </w:p>
    <w:p w14:paraId="244DB546" w14:textId="77777777" w:rsidR="008974BE" w:rsidRPr="008974BE" w:rsidRDefault="008974BE" w:rsidP="008974BE">
      <w:pPr>
        <w:spacing w:after="0" w:line="240" w:lineRule="auto"/>
        <w:rPr>
          <w:b/>
        </w:rPr>
      </w:pPr>
      <w:r w:rsidRPr="008974BE">
        <w:rPr>
          <w:b/>
        </w:rPr>
        <w:t>def check (name):</w:t>
      </w:r>
    </w:p>
    <w:p w14:paraId="54300F34" w14:textId="77777777" w:rsidR="008974BE" w:rsidRPr="008974BE" w:rsidRDefault="008974BE" w:rsidP="008974BE">
      <w:pPr>
        <w:spacing w:after="0" w:line="240" w:lineRule="auto"/>
        <w:rPr>
          <w:b/>
        </w:rPr>
      </w:pPr>
      <w:r w:rsidRPr="008974BE">
        <w:rPr>
          <w:b/>
        </w:rPr>
        <w:t xml:space="preserve">    if name == </w:t>
      </w:r>
      <w:proofErr w:type="spellStart"/>
      <w:r w:rsidRPr="008974BE">
        <w:rPr>
          <w:b/>
        </w:rPr>
        <w:t>WifeName</w:t>
      </w:r>
      <w:proofErr w:type="spellEnd"/>
      <w:r w:rsidRPr="008974BE">
        <w:rPr>
          <w:b/>
        </w:rPr>
        <w:t>:</w:t>
      </w:r>
    </w:p>
    <w:p w14:paraId="52C41063" w14:textId="77777777" w:rsidR="008974BE" w:rsidRPr="008974BE" w:rsidRDefault="008974BE" w:rsidP="008974BE">
      <w:pPr>
        <w:spacing w:after="0" w:line="240" w:lineRule="auto"/>
        <w:rPr>
          <w:b/>
        </w:rPr>
      </w:pPr>
      <w:r w:rsidRPr="008974BE">
        <w:rPr>
          <w:b/>
        </w:rPr>
        <w:t xml:space="preserve">        return 'my wife'</w:t>
      </w:r>
    </w:p>
    <w:p w14:paraId="46B57F47" w14:textId="77777777" w:rsidR="008974BE" w:rsidRPr="008974BE" w:rsidRDefault="008974BE" w:rsidP="008974BE">
      <w:pPr>
        <w:spacing w:after="0" w:line="240" w:lineRule="auto"/>
        <w:rPr>
          <w:b/>
        </w:rPr>
      </w:pPr>
      <w:r w:rsidRPr="008974BE">
        <w:rPr>
          <w:b/>
        </w:rPr>
        <w:t xml:space="preserve">    else:</w:t>
      </w:r>
    </w:p>
    <w:p w14:paraId="3BE0B46A" w14:textId="77777777" w:rsidR="008974BE" w:rsidRPr="008974BE" w:rsidRDefault="008974BE" w:rsidP="008974BE">
      <w:pPr>
        <w:spacing w:after="0" w:line="240" w:lineRule="auto"/>
        <w:rPr>
          <w:b/>
        </w:rPr>
      </w:pPr>
      <w:r w:rsidRPr="008974BE">
        <w:rPr>
          <w:b/>
        </w:rPr>
        <w:t xml:space="preserve">        return 'not my wife'</w:t>
      </w:r>
    </w:p>
    <w:p w14:paraId="36761662" w14:textId="77777777" w:rsidR="008974BE" w:rsidRPr="008974BE" w:rsidRDefault="008974BE" w:rsidP="008974BE">
      <w:pPr>
        <w:spacing w:after="0" w:line="240" w:lineRule="auto"/>
        <w:rPr>
          <w:b/>
        </w:rPr>
      </w:pPr>
      <w:r w:rsidRPr="008974BE">
        <w:rPr>
          <w:b/>
        </w:rPr>
        <w:t xml:space="preserve">    </w:t>
      </w:r>
    </w:p>
    <w:p w14:paraId="6B457934" w14:textId="77777777" w:rsidR="008974BE" w:rsidRPr="008974BE" w:rsidRDefault="008974BE" w:rsidP="008974BE">
      <w:pPr>
        <w:spacing w:after="0" w:line="240" w:lineRule="auto"/>
        <w:rPr>
          <w:b/>
        </w:rPr>
      </w:pPr>
      <w:r w:rsidRPr="008974BE">
        <w:rPr>
          <w:b/>
        </w:rPr>
        <w:t>print ('Alena Vanli:', check ('Alena Vanli'))</w:t>
      </w:r>
    </w:p>
    <w:p w14:paraId="6347A44B" w14:textId="77777777" w:rsidR="008974BE" w:rsidRPr="008974BE" w:rsidRDefault="008974BE" w:rsidP="008974BE">
      <w:pPr>
        <w:spacing w:after="0" w:line="240" w:lineRule="auto"/>
        <w:rPr>
          <w:b/>
        </w:rPr>
      </w:pPr>
      <w:r w:rsidRPr="008974BE">
        <w:rPr>
          <w:b/>
        </w:rPr>
        <w:t>print ('Maria Len:  ', check ('Maria Len'))</w:t>
      </w:r>
    </w:p>
    <w:p w14:paraId="4E7C36A0" w14:textId="3BD8A248" w:rsidR="00B133A7" w:rsidRPr="008974BE" w:rsidRDefault="008974BE" w:rsidP="008974BE">
      <w:pPr>
        <w:spacing w:after="0" w:line="240" w:lineRule="auto"/>
        <w:rPr>
          <w:b/>
        </w:rPr>
      </w:pPr>
      <w:r w:rsidRPr="008974BE">
        <w:rPr>
          <w:b/>
        </w:rPr>
        <w:t>print ('</w:t>
      </w:r>
      <w:proofErr w:type="spellStart"/>
      <w:r w:rsidRPr="008974BE">
        <w:rPr>
          <w:b/>
        </w:rPr>
        <w:t>Alna</w:t>
      </w:r>
      <w:proofErr w:type="spellEnd"/>
      <w:r w:rsidRPr="008974BE">
        <w:rPr>
          <w:b/>
        </w:rPr>
        <w:t xml:space="preserve"> Vanli: ', check ('</w:t>
      </w:r>
      <w:proofErr w:type="spellStart"/>
      <w:r w:rsidRPr="008974BE">
        <w:rPr>
          <w:b/>
        </w:rPr>
        <w:t>Alna</w:t>
      </w:r>
      <w:proofErr w:type="spellEnd"/>
      <w:r w:rsidRPr="008974BE">
        <w:rPr>
          <w:b/>
        </w:rPr>
        <w:t xml:space="preserve"> Vanli'))</w:t>
      </w:r>
    </w:p>
    <w:p w14:paraId="03E853C2"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Alena Vanli: my wife</w:t>
      </w:r>
    </w:p>
    <w:p w14:paraId="02E1FECA"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Maria Len:   not my wife</w:t>
      </w:r>
    </w:p>
    <w:p w14:paraId="32F84B08"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8974BE">
        <w:rPr>
          <w:rFonts w:ascii="Courier New" w:eastAsia="Times New Roman" w:hAnsi="Courier New" w:cs="Courier New"/>
          <w:sz w:val="20"/>
          <w:szCs w:val="20"/>
        </w:rPr>
        <w:t>Alna</w:t>
      </w:r>
      <w:proofErr w:type="spellEnd"/>
      <w:r w:rsidRPr="008974BE">
        <w:rPr>
          <w:rFonts w:ascii="Courier New" w:eastAsia="Times New Roman" w:hAnsi="Courier New" w:cs="Courier New"/>
          <w:sz w:val="20"/>
          <w:szCs w:val="20"/>
        </w:rPr>
        <w:t xml:space="preserve"> Vanli:  not my wife</w:t>
      </w:r>
    </w:p>
    <w:p w14:paraId="00D680D9" w14:textId="7A633C96" w:rsidR="008974BE" w:rsidRDefault="008974BE" w:rsidP="008974BE">
      <w:pPr>
        <w:spacing w:after="0" w:line="240" w:lineRule="auto"/>
      </w:pPr>
    </w:p>
    <w:p w14:paraId="4C183B3B" w14:textId="7F3BB679" w:rsidR="008974BE" w:rsidRDefault="008974BE" w:rsidP="008974BE">
      <w:pPr>
        <w:pBdr>
          <w:bottom w:val="single" w:sz="4" w:space="1" w:color="auto"/>
        </w:pBdr>
        <w:spacing w:after="0" w:line="240" w:lineRule="auto"/>
      </w:pPr>
      <w:r>
        <w:t>Deleting a variable:</w:t>
      </w:r>
    </w:p>
    <w:p w14:paraId="30D4299B" w14:textId="66100B26" w:rsidR="008974BE" w:rsidRPr="008974BE" w:rsidRDefault="008974BE" w:rsidP="008974BE">
      <w:pPr>
        <w:spacing w:after="0" w:line="240" w:lineRule="auto"/>
        <w:rPr>
          <w:b/>
        </w:rPr>
      </w:pPr>
      <w:r w:rsidRPr="008974BE">
        <w:rPr>
          <w:b/>
        </w:rPr>
        <w:t xml:space="preserve">del </w:t>
      </w:r>
      <w:proofErr w:type="spellStart"/>
      <w:r w:rsidRPr="008974BE">
        <w:rPr>
          <w:b/>
        </w:rPr>
        <w:t>myFavouriteBand</w:t>
      </w:r>
      <w:proofErr w:type="spellEnd"/>
    </w:p>
    <w:p w14:paraId="10889583" w14:textId="5A972922" w:rsidR="008974BE" w:rsidRDefault="008974BE" w:rsidP="008974BE">
      <w:pPr>
        <w:spacing w:after="0" w:line="240" w:lineRule="auto"/>
      </w:pPr>
    </w:p>
    <w:p w14:paraId="7411EF8A" w14:textId="38972F56" w:rsidR="008974BE" w:rsidRPr="008974BE" w:rsidRDefault="008974BE" w:rsidP="00D36723">
      <w:pPr>
        <w:pBdr>
          <w:bottom w:val="single" w:sz="4" w:space="1" w:color="auto"/>
        </w:pBdr>
        <w:spacing w:after="0" w:line="240" w:lineRule="auto"/>
      </w:pPr>
      <w:r>
        <w:t>Example of a local variable:</w:t>
      </w:r>
    </w:p>
    <w:p w14:paraId="330D8A0C" w14:textId="77777777" w:rsidR="008974BE" w:rsidRPr="00D36723" w:rsidRDefault="008974BE" w:rsidP="008974BE">
      <w:pPr>
        <w:spacing w:after="0" w:line="240" w:lineRule="auto"/>
        <w:rPr>
          <w:b/>
        </w:rPr>
      </w:pPr>
      <w:r w:rsidRPr="00D36723">
        <w:rPr>
          <w:b/>
        </w:rPr>
        <w:t># Deleting the variable "</w:t>
      </w:r>
      <w:proofErr w:type="spellStart"/>
      <w:r w:rsidRPr="00D36723">
        <w:rPr>
          <w:b/>
        </w:rPr>
        <w:t>myFavouriteBand</w:t>
      </w:r>
      <w:proofErr w:type="spellEnd"/>
      <w:r w:rsidRPr="00D36723">
        <w:rPr>
          <w:b/>
        </w:rPr>
        <w:t xml:space="preserve">" from the previous example to demonstrate an example of a local variable </w:t>
      </w:r>
    </w:p>
    <w:p w14:paraId="2975AA28" w14:textId="77777777" w:rsidR="008974BE" w:rsidRPr="00D36723" w:rsidRDefault="008974BE" w:rsidP="008974BE">
      <w:pPr>
        <w:spacing w:after="0" w:line="240" w:lineRule="auto"/>
        <w:rPr>
          <w:b/>
        </w:rPr>
      </w:pPr>
    </w:p>
    <w:p w14:paraId="220D8910" w14:textId="77777777" w:rsidR="008974BE" w:rsidRPr="00D36723" w:rsidRDefault="008974BE" w:rsidP="008974BE">
      <w:pPr>
        <w:spacing w:after="0" w:line="240" w:lineRule="auto"/>
        <w:rPr>
          <w:b/>
        </w:rPr>
      </w:pPr>
      <w:r w:rsidRPr="00D36723">
        <w:rPr>
          <w:b/>
        </w:rPr>
        <w:t xml:space="preserve">del </w:t>
      </w:r>
      <w:proofErr w:type="spellStart"/>
      <w:r w:rsidRPr="00D36723">
        <w:rPr>
          <w:b/>
        </w:rPr>
        <w:t>myFavouriteBand</w:t>
      </w:r>
      <w:proofErr w:type="spellEnd"/>
    </w:p>
    <w:p w14:paraId="7C4FFE0E" w14:textId="77777777" w:rsidR="008974BE" w:rsidRPr="00D36723" w:rsidRDefault="008974BE" w:rsidP="008974BE">
      <w:pPr>
        <w:spacing w:after="0" w:line="240" w:lineRule="auto"/>
        <w:rPr>
          <w:b/>
        </w:rPr>
      </w:pPr>
    </w:p>
    <w:p w14:paraId="23D257B9" w14:textId="77777777" w:rsidR="008974BE" w:rsidRPr="00D36723" w:rsidRDefault="008974BE" w:rsidP="008974BE">
      <w:pPr>
        <w:spacing w:after="0" w:line="240" w:lineRule="auto"/>
        <w:rPr>
          <w:b/>
        </w:rPr>
      </w:pPr>
      <w:r w:rsidRPr="00D36723">
        <w:rPr>
          <w:b/>
        </w:rPr>
        <w:t># Example of local variable</w:t>
      </w:r>
    </w:p>
    <w:p w14:paraId="577C18C4" w14:textId="77777777" w:rsidR="008974BE" w:rsidRPr="00D36723" w:rsidRDefault="008974BE" w:rsidP="008974BE">
      <w:pPr>
        <w:spacing w:after="0" w:line="240" w:lineRule="auto"/>
        <w:rPr>
          <w:b/>
        </w:rPr>
      </w:pPr>
    </w:p>
    <w:p w14:paraId="4ECEF8C2" w14:textId="77777777" w:rsidR="008974BE" w:rsidRPr="00D36723" w:rsidRDefault="008974BE" w:rsidP="008974BE">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752A1758" w14:textId="77777777" w:rsidR="008974BE" w:rsidRPr="00D36723" w:rsidRDefault="008974BE" w:rsidP="008974BE">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AC/DC"</w:t>
      </w:r>
    </w:p>
    <w:p w14:paraId="6ACE883F" w14:textId="77777777" w:rsidR="008974BE" w:rsidRPr="00D36723" w:rsidRDefault="008974BE" w:rsidP="008974BE">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104DCDB4" w14:textId="77777777" w:rsidR="008974BE" w:rsidRPr="00D36723" w:rsidRDefault="008974BE" w:rsidP="008974BE">
      <w:pPr>
        <w:spacing w:after="0" w:line="240" w:lineRule="auto"/>
        <w:rPr>
          <w:b/>
        </w:rPr>
      </w:pPr>
      <w:r w:rsidRPr="00D36723">
        <w:rPr>
          <w:b/>
        </w:rPr>
        <w:t xml:space="preserve">        return 10.0</w:t>
      </w:r>
    </w:p>
    <w:p w14:paraId="13D92CC3" w14:textId="77777777" w:rsidR="008974BE" w:rsidRPr="00D36723" w:rsidRDefault="008974BE" w:rsidP="008974BE">
      <w:pPr>
        <w:spacing w:after="0" w:line="240" w:lineRule="auto"/>
        <w:rPr>
          <w:b/>
        </w:rPr>
      </w:pPr>
      <w:r w:rsidRPr="00D36723">
        <w:rPr>
          <w:b/>
        </w:rPr>
        <w:t xml:space="preserve">    else:</w:t>
      </w:r>
    </w:p>
    <w:p w14:paraId="0D96FB6D" w14:textId="77777777" w:rsidR="008974BE" w:rsidRPr="00D36723" w:rsidRDefault="008974BE" w:rsidP="008974BE">
      <w:pPr>
        <w:spacing w:after="0" w:line="240" w:lineRule="auto"/>
        <w:rPr>
          <w:b/>
        </w:rPr>
      </w:pPr>
      <w:r w:rsidRPr="00D36723">
        <w:rPr>
          <w:b/>
        </w:rPr>
        <w:t xml:space="preserve">        return 0.0</w:t>
      </w:r>
    </w:p>
    <w:p w14:paraId="74383C1E" w14:textId="77777777" w:rsidR="008974BE" w:rsidRPr="00D36723" w:rsidRDefault="008974BE" w:rsidP="008974BE">
      <w:pPr>
        <w:spacing w:after="0" w:line="240" w:lineRule="auto"/>
        <w:rPr>
          <w:b/>
        </w:rPr>
      </w:pPr>
    </w:p>
    <w:p w14:paraId="2C673B98" w14:textId="77777777" w:rsidR="008974BE" w:rsidRPr="00D36723" w:rsidRDefault="008974BE" w:rsidP="008974BE">
      <w:pPr>
        <w:spacing w:after="0" w:line="240" w:lineRule="auto"/>
        <w:rPr>
          <w:b/>
        </w:rPr>
      </w:pPr>
      <w:r w:rsidRPr="00D36723">
        <w:rPr>
          <w:b/>
        </w:rPr>
        <w:t xml:space="preserve">print("AC/DC's rating is: ", </w:t>
      </w:r>
      <w:proofErr w:type="spellStart"/>
      <w:r w:rsidRPr="00D36723">
        <w:rPr>
          <w:b/>
        </w:rPr>
        <w:t>getBandRating</w:t>
      </w:r>
      <w:proofErr w:type="spellEnd"/>
      <w:r w:rsidRPr="00D36723">
        <w:rPr>
          <w:b/>
        </w:rPr>
        <w:t>("AC/DC"))</w:t>
      </w:r>
    </w:p>
    <w:p w14:paraId="0F65F0E4" w14:textId="77777777" w:rsidR="008974BE" w:rsidRPr="00D36723" w:rsidRDefault="008974BE" w:rsidP="008974BE">
      <w:pPr>
        <w:spacing w:after="0" w:line="240" w:lineRule="auto"/>
        <w:rPr>
          <w:b/>
        </w:rPr>
      </w:pPr>
      <w:r w:rsidRPr="00D36723">
        <w:rPr>
          <w:b/>
        </w:rPr>
        <w:t xml:space="preserve">print("Deep Purple's rating is: ", </w:t>
      </w:r>
      <w:proofErr w:type="spellStart"/>
      <w:r w:rsidRPr="00D36723">
        <w:rPr>
          <w:b/>
        </w:rPr>
        <w:t>getBandRating</w:t>
      </w:r>
      <w:proofErr w:type="spellEnd"/>
      <w:r w:rsidRPr="00D36723">
        <w:rPr>
          <w:b/>
        </w:rPr>
        <w:t>("Deep Purple"))</w:t>
      </w:r>
    </w:p>
    <w:p w14:paraId="3F623392" w14:textId="7528F2A3" w:rsidR="008974BE" w:rsidRPr="00D36723" w:rsidRDefault="008974BE" w:rsidP="008974BE">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 </w:t>
      </w:r>
      <w:proofErr w:type="spellStart"/>
      <w:r w:rsidRPr="00D36723">
        <w:rPr>
          <w:b/>
        </w:rPr>
        <w:t>myFavouriteBand</w:t>
      </w:r>
      <w:proofErr w:type="spellEnd"/>
      <w:r w:rsidRPr="00D36723">
        <w:rPr>
          <w:b/>
        </w:rPr>
        <w:t>)</w:t>
      </w:r>
    </w:p>
    <w:p w14:paraId="4679595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w:t>
      </w:r>
    </w:p>
    <w:p w14:paraId="386641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xml:space="preserve">                                 Traceback (most recent call last)</w:t>
      </w:r>
    </w:p>
    <w:p w14:paraId="45DBF64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lt;ipython-input-4-263a05334c01&gt; in &lt;module&gt;</w:t>
      </w:r>
    </w:p>
    <w:p w14:paraId="2284FE35"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lastRenderedPageBreak/>
        <w:t xml:space="preserve">      1 # Deleting the variabl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from the previous example to demonstrate an example of a local variable</w:t>
      </w:r>
    </w:p>
    <w:p w14:paraId="6318F1F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2 </w:t>
      </w:r>
    </w:p>
    <w:p w14:paraId="4F08AD0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gt; 3 del </w:t>
      </w:r>
      <w:proofErr w:type="spellStart"/>
      <w:r w:rsidRPr="00D36723">
        <w:rPr>
          <w:rFonts w:ascii="Courier New" w:eastAsia="Times New Roman" w:hAnsi="Courier New" w:cs="Courier New"/>
          <w:sz w:val="20"/>
          <w:szCs w:val="20"/>
        </w:rPr>
        <w:t>myFavouriteBand</w:t>
      </w:r>
      <w:proofErr w:type="spellEnd"/>
    </w:p>
    <w:p w14:paraId="1AE408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4 </w:t>
      </w:r>
    </w:p>
    <w:p w14:paraId="39174CEC"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5 # Example of local variable</w:t>
      </w:r>
    </w:p>
    <w:p w14:paraId="4DEEC92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CA7F20D"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nam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is not defined</w:t>
      </w:r>
    </w:p>
    <w:p w14:paraId="31FDB37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EF14AFB" w14:textId="6CDBA949" w:rsidR="00D36723" w:rsidRDefault="00D36723" w:rsidP="008974BE">
      <w:pPr>
        <w:spacing w:after="0" w:line="240" w:lineRule="auto"/>
      </w:pPr>
    </w:p>
    <w:p w14:paraId="41FA3E6B" w14:textId="3118B519" w:rsidR="00D36723" w:rsidRDefault="00D36723" w:rsidP="008974BE">
      <w:pPr>
        <w:spacing w:after="0" w:line="240" w:lineRule="auto"/>
      </w:pPr>
      <w:proofErr w:type="spellStart"/>
      <w:r>
        <w:t>myFavouriteBand</w:t>
      </w:r>
      <w:proofErr w:type="spellEnd"/>
      <w:r>
        <w:t xml:space="preserve"> is a local variable and therefore it cannot be accessed in this way and it returns an error.</w:t>
      </w:r>
    </w:p>
    <w:p w14:paraId="1BE85222" w14:textId="3AA391DB" w:rsidR="00D36723" w:rsidRDefault="00D36723" w:rsidP="008974BE">
      <w:pPr>
        <w:spacing w:after="0" w:line="240" w:lineRule="auto"/>
      </w:pPr>
    </w:p>
    <w:p w14:paraId="301F5E8B" w14:textId="3B3F099A" w:rsidR="00D36723" w:rsidRDefault="00D36723" w:rsidP="00D36723">
      <w:pPr>
        <w:pBdr>
          <w:bottom w:val="single" w:sz="4" w:space="1" w:color="auto"/>
        </w:pBdr>
        <w:spacing w:after="0" w:line="240" w:lineRule="auto"/>
      </w:pPr>
      <w:r>
        <w:t>Where there is a global and a local variable with the same name:</w:t>
      </w:r>
    </w:p>
    <w:p w14:paraId="2B70B87F" w14:textId="77777777" w:rsidR="00D36723" w:rsidRPr="00D36723" w:rsidRDefault="00D36723" w:rsidP="00D36723">
      <w:pPr>
        <w:spacing w:after="0" w:line="240" w:lineRule="auto"/>
        <w:rPr>
          <w:b/>
        </w:rPr>
      </w:pPr>
      <w:proofErr w:type="spellStart"/>
      <w:r w:rsidRPr="00D36723">
        <w:rPr>
          <w:b/>
        </w:rPr>
        <w:t>myFavouriteBand</w:t>
      </w:r>
      <w:proofErr w:type="spellEnd"/>
      <w:r w:rsidRPr="00D36723">
        <w:rPr>
          <w:b/>
        </w:rPr>
        <w:t xml:space="preserve"> = "AC/DC"</w:t>
      </w:r>
    </w:p>
    <w:p w14:paraId="1E629B55" w14:textId="77777777" w:rsidR="00D36723" w:rsidRPr="00D36723" w:rsidRDefault="00D36723" w:rsidP="00D36723">
      <w:pPr>
        <w:spacing w:after="0" w:line="240" w:lineRule="auto"/>
        <w:rPr>
          <w:b/>
        </w:rPr>
      </w:pPr>
    </w:p>
    <w:p w14:paraId="47EDD263" w14:textId="77777777" w:rsidR="00D36723" w:rsidRPr="00D36723" w:rsidRDefault="00D36723" w:rsidP="00D36723">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09ACF6E3" w14:textId="77777777" w:rsidR="00D36723" w:rsidRPr="00D36723" w:rsidRDefault="00D36723" w:rsidP="00D36723">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Deep Purple"</w:t>
      </w:r>
    </w:p>
    <w:p w14:paraId="4B880A8D" w14:textId="77777777" w:rsidR="00D36723" w:rsidRPr="00D36723" w:rsidRDefault="00D36723" w:rsidP="00D36723">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3D09A3E1" w14:textId="77777777" w:rsidR="00D36723" w:rsidRPr="00D36723" w:rsidRDefault="00D36723" w:rsidP="00D36723">
      <w:pPr>
        <w:spacing w:after="0" w:line="240" w:lineRule="auto"/>
        <w:rPr>
          <w:b/>
        </w:rPr>
      </w:pPr>
      <w:r w:rsidRPr="00D36723">
        <w:rPr>
          <w:b/>
        </w:rPr>
        <w:t xml:space="preserve">        return 10.0</w:t>
      </w:r>
    </w:p>
    <w:p w14:paraId="35E0D4B7" w14:textId="77777777" w:rsidR="00D36723" w:rsidRPr="00D36723" w:rsidRDefault="00D36723" w:rsidP="00D36723">
      <w:pPr>
        <w:spacing w:after="0" w:line="240" w:lineRule="auto"/>
        <w:rPr>
          <w:b/>
        </w:rPr>
      </w:pPr>
      <w:r w:rsidRPr="00D36723">
        <w:rPr>
          <w:b/>
        </w:rPr>
        <w:t xml:space="preserve">    else:</w:t>
      </w:r>
    </w:p>
    <w:p w14:paraId="0D4D527D" w14:textId="77777777" w:rsidR="00D36723" w:rsidRPr="00D36723" w:rsidRDefault="00D36723" w:rsidP="00D36723">
      <w:pPr>
        <w:spacing w:after="0" w:line="240" w:lineRule="auto"/>
        <w:rPr>
          <w:b/>
        </w:rPr>
      </w:pPr>
      <w:r w:rsidRPr="00D36723">
        <w:rPr>
          <w:b/>
        </w:rPr>
        <w:t xml:space="preserve">        return 0.0</w:t>
      </w:r>
    </w:p>
    <w:p w14:paraId="6A624F5D" w14:textId="77777777" w:rsidR="00D36723" w:rsidRPr="00D36723" w:rsidRDefault="00D36723" w:rsidP="00D36723">
      <w:pPr>
        <w:spacing w:after="0" w:line="240" w:lineRule="auto"/>
        <w:rPr>
          <w:b/>
        </w:rPr>
      </w:pPr>
    </w:p>
    <w:p w14:paraId="588B8756" w14:textId="77777777" w:rsidR="00D36723" w:rsidRPr="00D36723" w:rsidRDefault="00D36723" w:rsidP="00D36723">
      <w:pPr>
        <w:spacing w:after="0" w:line="240" w:lineRule="auto"/>
        <w:rPr>
          <w:b/>
        </w:rPr>
      </w:pPr>
      <w:r w:rsidRPr="00D36723">
        <w:rPr>
          <w:b/>
        </w:rPr>
        <w:t>print("AC/DC's rating is:",</w:t>
      </w:r>
      <w:proofErr w:type="spellStart"/>
      <w:r w:rsidRPr="00D36723">
        <w:rPr>
          <w:b/>
        </w:rPr>
        <w:t>getBandRating</w:t>
      </w:r>
      <w:proofErr w:type="spellEnd"/>
      <w:r w:rsidRPr="00D36723">
        <w:rPr>
          <w:b/>
        </w:rPr>
        <w:t>("AC/DC"))</w:t>
      </w:r>
    </w:p>
    <w:p w14:paraId="7BD3E54D" w14:textId="77777777" w:rsidR="00D36723" w:rsidRPr="00D36723" w:rsidRDefault="00D36723" w:rsidP="00D36723">
      <w:pPr>
        <w:spacing w:after="0" w:line="240" w:lineRule="auto"/>
        <w:rPr>
          <w:b/>
        </w:rPr>
      </w:pPr>
      <w:r w:rsidRPr="00D36723">
        <w:rPr>
          <w:b/>
        </w:rPr>
        <w:t>print("Deep Purple's rating is: ",</w:t>
      </w:r>
      <w:proofErr w:type="spellStart"/>
      <w:r w:rsidRPr="00D36723">
        <w:rPr>
          <w:b/>
        </w:rPr>
        <w:t>getBandRating</w:t>
      </w:r>
      <w:proofErr w:type="spellEnd"/>
      <w:r w:rsidRPr="00D36723">
        <w:rPr>
          <w:b/>
        </w:rPr>
        <w:t>("Deep Purple"))</w:t>
      </w:r>
    </w:p>
    <w:p w14:paraId="780A6EBE" w14:textId="19C477B9" w:rsidR="00D36723" w:rsidRPr="00D36723" w:rsidRDefault="00D36723" w:rsidP="00D36723">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w:t>
      </w:r>
      <w:proofErr w:type="spellStart"/>
      <w:r w:rsidRPr="00D36723">
        <w:rPr>
          <w:b/>
        </w:rPr>
        <w:t>myFavouriteBand</w:t>
      </w:r>
      <w:proofErr w:type="spellEnd"/>
      <w:r w:rsidRPr="00D36723">
        <w:rPr>
          <w:b/>
        </w:rPr>
        <w:t>)</w:t>
      </w:r>
    </w:p>
    <w:p w14:paraId="29357603" w14:textId="77777777" w:rsidR="00D36723" w:rsidRDefault="00D36723" w:rsidP="00D36723">
      <w:pPr>
        <w:pStyle w:val="HTMLPreformatted"/>
      </w:pPr>
      <w:r>
        <w:t>AC/DC's rating is: 0.0</w:t>
      </w:r>
    </w:p>
    <w:p w14:paraId="02FD114F" w14:textId="27724A09" w:rsidR="00D36723" w:rsidRDefault="00D36723" w:rsidP="00D36723">
      <w:pPr>
        <w:pStyle w:val="HTMLPreformatted"/>
      </w:pPr>
      <w:r>
        <w:t>Deep Purple's rating is:  10.0</w:t>
      </w:r>
      <w:r>
        <w:tab/>
        <w:t>&lt; local variable</w:t>
      </w:r>
    </w:p>
    <w:p w14:paraId="418DAA5D" w14:textId="079CADFA" w:rsidR="00D36723" w:rsidRDefault="00D36723" w:rsidP="00D36723">
      <w:pPr>
        <w:pStyle w:val="HTMLPreformatted"/>
      </w:pPr>
      <w:r>
        <w:t xml:space="preserve">My </w:t>
      </w:r>
      <w:proofErr w:type="spellStart"/>
      <w:r>
        <w:t>favourite</w:t>
      </w:r>
      <w:proofErr w:type="spellEnd"/>
      <w:r>
        <w:t xml:space="preserve"> band is: AC/DC</w:t>
      </w:r>
      <w:r>
        <w:tab/>
        <w:t>&lt; global variable</w:t>
      </w:r>
    </w:p>
    <w:p w14:paraId="086570CC" w14:textId="36A4FEE1" w:rsidR="00D36723" w:rsidRDefault="00D36723" w:rsidP="008974BE">
      <w:pPr>
        <w:spacing w:after="0" w:line="240" w:lineRule="auto"/>
      </w:pPr>
    </w:p>
    <w:p w14:paraId="72D2BD20" w14:textId="61157067" w:rsidR="00D36723" w:rsidRPr="00D36723" w:rsidRDefault="00D36723" w:rsidP="00D36723">
      <w:pPr>
        <w:shd w:val="clear" w:color="auto" w:fill="BDD6EE" w:themeFill="accent5" w:themeFillTint="66"/>
        <w:spacing w:after="0" w:line="240" w:lineRule="auto"/>
        <w:rPr>
          <w:b/>
        </w:rPr>
      </w:pPr>
      <w:r w:rsidRPr="00D36723">
        <w:rPr>
          <w:b/>
        </w:rPr>
        <w:t>Collections and Functions</w:t>
      </w:r>
    </w:p>
    <w:p w14:paraId="3B5E8415" w14:textId="77777777" w:rsidR="0024263E" w:rsidRDefault="0024263E" w:rsidP="008974BE">
      <w:pPr>
        <w:spacing w:after="0" w:line="240" w:lineRule="auto"/>
      </w:pPr>
    </w:p>
    <w:p w14:paraId="71612108" w14:textId="2F93277C" w:rsidR="0024263E" w:rsidRDefault="00D36723" w:rsidP="0024263E">
      <w:pPr>
        <w:pBdr>
          <w:bottom w:val="single" w:sz="4" w:space="1" w:color="auto"/>
        </w:pBdr>
        <w:spacing w:after="0" w:line="240" w:lineRule="auto"/>
      </w:pPr>
      <w:r>
        <w:t>When the number of arguments are unknown for a function, They can all be packed into a tuple</w:t>
      </w:r>
      <w:r w:rsidR="0024263E">
        <w:t>:</w:t>
      </w:r>
    </w:p>
    <w:p w14:paraId="61E39A95" w14:textId="77777777" w:rsidR="0024263E" w:rsidRPr="0024263E" w:rsidRDefault="0024263E" w:rsidP="0024263E">
      <w:pPr>
        <w:spacing w:after="0" w:line="240" w:lineRule="auto"/>
        <w:rPr>
          <w:b/>
        </w:rPr>
      </w:pPr>
      <w:r w:rsidRPr="0024263E">
        <w:rPr>
          <w:b/>
        </w:rPr>
        <w:t xml:space="preserve">def </w:t>
      </w:r>
      <w:proofErr w:type="spellStart"/>
      <w:r w:rsidRPr="0024263E">
        <w:rPr>
          <w:b/>
        </w:rPr>
        <w:t>printAll</w:t>
      </w:r>
      <w:proofErr w:type="spellEnd"/>
      <w:r w:rsidRPr="0024263E">
        <w:rPr>
          <w:b/>
        </w:rPr>
        <w:t xml:space="preserve">(* </w:t>
      </w:r>
      <w:proofErr w:type="spellStart"/>
      <w:r w:rsidRPr="0024263E">
        <w:rPr>
          <w:b/>
        </w:rPr>
        <w:t>args</w:t>
      </w:r>
      <w:proofErr w:type="spellEnd"/>
      <w:r w:rsidRPr="0024263E">
        <w:rPr>
          <w:b/>
        </w:rPr>
        <w:t xml:space="preserve">): # All the arguments are 'packed' into </w:t>
      </w:r>
      <w:proofErr w:type="spellStart"/>
      <w:r w:rsidRPr="0024263E">
        <w:rPr>
          <w:b/>
        </w:rPr>
        <w:t>args</w:t>
      </w:r>
      <w:proofErr w:type="spellEnd"/>
      <w:r w:rsidRPr="0024263E">
        <w:rPr>
          <w:b/>
        </w:rPr>
        <w:t xml:space="preserve"> which can be treated like a tuple</w:t>
      </w:r>
    </w:p>
    <w:p w14:paraId="73AE25CF" w14:textId="77777777" w:rsidR="0024263E" w:rsidRPr="0024263E" w:rsidRDefault="0024263E" w:rsidP="0024263E">
      <w:pPr>
        <w:spacing w:after="0" w:line="240" w:lineRule="auto"/>
        <w:rPr>
          <w:b/>
        </w:rPr>
      </w:pPr>
      <w:r w:rsidRPr="0024263E">
        <w:rPr>
          <w:b/>
        </w:rPr>
        <w:t xml:space="preserve">    print("No of arguments:", </w:t>
      </w:r>
      <w:proofErr w:type="spellStart"/>
      <w:r w:rsidRPr="0024263E">
        <w:rPr>
          <w:b/>
        </w:rPr>
        <w:t>len</w:t>
      </w:r>
      <w:proofErr w:type="spellEnd"/>
      <w:r w:rsidRPr="0024263E">
        <w:rPr>
          <w:b/>
        </w:rPr>
        <w:t>(</w:t>
      </w:r>
      <w:proofErr w:type="spellStart"/>
      <w:r w:rsidRPr="0024263E">
        <w:rPr>
          <w:b/>
        </w:rPr>
        <w:t>args</w:t>
      </w:r>
      <w:proofErr w:type="spellEnd"/>
      <w:r w:rsidRPr="0024263E">
        <w:rPr>
          <w:b/>
        </w:rPr>
        <w:t xml:space="preserve">)) </w:t>
      </w:r>
    </w:p>
    <w:p w14:paraId="7AED74AD" w14:textId="77777777" w:rsidR="0024263E" w:rsidRPr="0024263E" w:rsidRDefault="0024263E" w:rsidP="0024263E">
      <w:pPr>
        <w:spacing w:after="0" w:line="240" w:lineRule="auto"/>
        <w:rPr>
          <w:b/>
        </w:rPr>
      </w:pPr>
      <w:r w:rsidRPr="0024263E">
        <w:rPr>
          <w:b/>
        </w:rPr>
        <w:t xml:space="preserve">    for argument in </w:t>
      </w:r>
      <w:proofErr w:type="spellStart"/>
      <w:r w:rsidRPr="0024263E">
        <w:rPr>
          <w:b/>
        </w:rPr>
        <w:t>args</w:t>
      </w:r>
      <w:proofErr w:type="spellEnd"/>
      <w:r w:rsidRPr="0024263E">
        <w:rPr>
          <w:b/>
        </w:rPr>
        <w:t>:</w:t>
      </w:r>
    </w:p>
    <w:p w14:paraId="02A20212" w14:textId="77777777" w:rsidR="0024263E" w:rsidRPr="0024263E" w:rsidRDefault="0024263E" w:rsidP="0024263E">
      <w:pPr>
        <w:spacing w:after="0" w:line="240" w:lineRule="auto"/>
        <w:rPr>
          <w:b/>
        </w:rPr>
      </w:pPr>
      <w:r w:rsidRPr="0024263E">
        <w:rPr>
          <w:b/>
        </w:rPr>
        <w:t xml:space="preserve">        print(argument)</w:t>
      </w:r>
    </w:p>
    <w:p w14:paraId="1C360B56"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3 arguments</w:t>
      </w:r>
    </w:p>
    <w:p w14:paraId="605DAED2" w14:textId="77777777"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Horsefeather</w:t>
      </w:r>
      <w:proofErr w:type="spellEnd"/>
      <w:r w:rsidRPr="0024263E">
        <w:rPr>
          <w:b/>
        </w:rPr>
        <w:t>','</w:t>
      </w:r>
      <w:proofErr w:type="spellStart"/>
      <w:r w:rsidRPr="0024263E">
        <w:rPr>
          <w:b/>
        </w:rPr>
        <w:t>Adonis','Bone</w:t>
      </w:r>
      <w:proofErr w:type="spellEnd"/>
      <w:r w:rsidRPr="0024263E">
        <w:rPr>
          <w:b/>
        </w:rPr>
        <w:t>')</w:t>
      </w:r>
    </w:p>
    <w:p w14:paraId="05089133"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4 arguments</w:t>
      </w:r>
    </w:p>
    <w:p w14:paraId="603E2407" w14:textId="6AEED88D"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Sidecar','Long</w:t>
      </w:r>
      <w:proofErr w:type="spellEnd"/>
      <w:r w:rsidRPr="0024263E">
        <w:rPr>
          <w:b/>
        </w:rPr>
        <w:t xml:space="preserve"> </w:t>
      </w:r>
      <w:proofErr w:type="spellStart"/>
      <w:r w:rsidRPr="0024263E">
        <w:rPr>
          <w:b/>
        </w:rPr>
        <w:t>Island','Mudslide','Carriage</w:t>
      </w:r>
      <w:proofErr w:type="spellEnd"/>
      <w:r w:rsidRPr="0024263E">
        <w:rPr>
          <w:b/>
        </w:rPr>
        <w:t>')</w:t>
      </w:r>
    </w:p>
    <w:p w14:paraId="332B86CC" w14:textId="77777777" w:rsidR="0024263E" w:rsidRDefault="0024263E" w:rsidP="0024263E">
      <w:pPr>
        <w:pStyle w:val="HTMLPreformatted"/>
      </w:pPr>
      <w:r>
        <w:t>No of arguments: 3</w:t>
      </w:r>
    </w:p>
    <w:p w14:paraId="27DF0AE4" w14:textId="77777777" w:rsidR="0024263E" w:rsidRDefault="0024263E" w:rsidP="0024263E">
      <w:pPr>
        <w:pStyle w:val="HTMLPreformatted"/>
      </w:pPr>
      <w:proofErr w:type="spellStart"/>
      <w:r>
        <w:t>Horsefeather</w:t>
      </w:r>
      <w:proofErr w:type="spellEnd"/>
    </w:p>
    <w:p w14:paraId="32B18AF2" w14:textId="77777777" w:rsidR="0024263E" w:rsidRDefault="0024263E" w:rsidP="0024263E">
      <w:pPr>
        <w:pStyle w:val="HTMLPreformatted"/>
      </w:pPr>
      <w:r>
        <w:t>Adonis</w:t>
      </w:r>
    </w:p>
    <w:p w14:paraId="602C2FA4" w14:textId="77777777" w:rsidR="0024263E" w:rsidRDefault="0024263E" w:rsidP="0024263E">
      <w:pPr>
        <w:pStyle w:val="HTMLPreformatted"/>
      </w:pPr>
      <w:r>
        <w:t>Bone</w:t>
      </w:r>
    </w:p>
    <w:p w14:paraId="1A2C9C98" w14:textId="77777777" w:rsidR="0024263E" w:rsidRDefault="0024263E" w:rsidP="0024263E">
      <w:pPr>
        <w:pStyle w:val="HTMLPreformatted"/>
      </w:pPr>
      <w:r>
        <w:t>No of arguments: 4</w:t>
      </w:r>
    </w:p>
    <w:p w14:paraId="3C8029EB" w14:textId="77777777" w:rsidR="0024263E" w:rsidRDefault="0024263E" w:rsidP="0024263E">
      <w:pPr>
        <w:pStyle w:val="HTMLPreformatted"/>
      </w:pPr>
      <w:r>
        <w:t>Sidecar</w:t>
      </w:r>
    </w:p>
    <w:p w14:paraId="1BD4E6C7" w14:textId="77777777" w:rsidR="0024263E" w:rsidRDefault="0024263E" w:rsidP="0024263E">
      <w:pPr>
        <w:pStyle w:val="HTMLPreformatted"/>
      </w:pPr>
      <w:r>
        <w:t>Long Island</w:t>
      </w:r>
    </w:p>
    <w:p w14:paraId="51A621EE" w14:textId="77777777" w:rsidR="0024263E" w:rsidRDefault="0024263E" w:rsidP="0024263E">
      <w:pPr>
        <w:pStyle w:val="HTMLPreformatted"/>
      </w:pPr>
      <w:r>
        <w:t>Mudslide</w:t>
      </w:r>
    </w:p>
    <w:p w14:paraId="6D7085CB" w14:textId="77777777" w:rsidR="0024263E" w:rsidRDefault="0024263E" w:rsidP="0024263E">
      <w:pPr>
        <w:pStyle w:val="HTMLPreformatted"/>
      </w:pPr>
      <w:r>
        <w:t>Carriage</w:t>
      </w:r>
    </w:p>
    <w:p w14:paraId="67F694C7" w14:textId="10C9B0E3" w:rsidR="0024263E" w:rsidRDefault="0024263E" w:rsidP="0024263E">
      <w:pPr>
        <w:spacing w:after="0" w:line="240" w:lineRule="auto"/>
      </w:pPr>
    </w:p>
    <w:p w14:paraId="2493BCEC" w14:textId="25D5D22C" w:rsidR="0024263E" w:rsidRDefault="0024263E" w:rsidP="0024263E">
      <w:pPr>
        <w:pBdr>
          <w:bottom w:val="single" w:sz="4" w:space="1" w:color="auto"/>
        </w:pBdr>
        <w:spacing w:after="0" w:line="240" w:lineRule="auto"/>
      </w:pPr>
      <w:r>
        <w:lastRenderedPageBreak/>
        <w:t>The arguments can also be packed into a dictionary as shown:</w:t>
      </w:r>
    </w:p>
    <w:p w14:paraId="6561746E" w14:textId="77777777" w:rsidR="0024263E" w:rsidRPr="0024263E" w:rsidRDefault="0024263E" w:rsidP="0024263E">
      <w:pPr>
        <w:spacing w:after="0" w:line="240" w:lineRule="auto"/>
        <w:rPr>
          <w:b/>
        </w:rPr>
      </w:pPr>
      <w:r w:rsidRPr="0024263E">
        <w:rPr>
          <w:b/>
        </w:rPr>
        <w:t xml:space="preserve">def </w:t>
      </w:r>
      <w:proofErr w:type="spellStart"/>
      <w:r w:rsidRPr="0024263E">
        <w:rPr>
          <w:b/>
        </w:rPr>
        <w:t>printDictionary</w:t>
      </w:r>
      <w:proofErr w:type="spellEnd"/>
      <w:r w:rsidRPr="0024263E">
        <w:rPr>
          <w:b/>
        </w:rPr>
        <w:t xml:space="preserve">(** </w:t>
      </w:r>
      <w:proofErr w:type="spellStart"/>
      <w:r w:rsidRPr="0024263E">
        <w:rPr>
          <w:b/>
        </w:rPr>
        <w:t>args</w:t>
      </w:r>
      <w:proofErr w:type="spellEnd"/>
      <w:r w:rsidRPr="0024263E">
        <w:rPr>
          <w:b/>
        </w:rPr>
        <w:t>):</w:t>
      </w:r>
    </w:p>
    <w:p w14:paraId="66BC7D82" w14:textId="77777777" w:rsidR="0024263E" w:rsidRPr="0024263E" w:rsidRDefault="0024263E" w:rsidP="0024263E">
      <w:pPr>
        <w:spacing w:after="0" w:line="240" w:lineRule="auto"/>
        <w:rPr>
          <w:b/>
        </w:rPr>
      </w:pPr>
      <w:r w:rsidRPr="0024263E">
        <w:rPr>
          <w:b/>
        </w:rPr>
        <w:t xml:space="preserve">    for key in </w:t>
      </w:r>
      <w:proofErr w:type="spellStart"/>
      <w:r w:rsidRPr="0024263E">
        <w:rPr>
          <w:b/>
        </w:rPr>
        <w:t>args</w:t>
      </w:r>
      <w:proofErr w:type="spellEnd"/>
      <w:r w:rsidRPr="0024263E">
        <w:rPr>
          <w:b/>
        </w:rPr>
        <w:t>:</w:t>
      </w:r>
    </w:p>
    <w:p w14:paraId="6827C8C7" w14:textId="77777777" w:rsidR="0024263E" w:rsidRPr="0024263E" w:rsidRDefault="0024263E" w:rsidP="0024263E">
      <w:pPr>
        <w:spacing w:after="0" w:line="240" w:lineRule="auto"/>
        <w:rPr>
          <w:b/>
        </w:rPr>
      </w:pPr>
      <w:r w:rsidRPr="0024263E">
        <w:rPr>
          <w:b/>
        </w:rPr>
        <w:t xml:space="preserve">        print(key + ": " + </w:t>
      </w:r>
      <w:proofErr w:type="spellStart"/>
      <w:r w:rsidRPr="0024263E">
        <w:rPr>
          <w:b/>
        </w:rPr>
        <w:t>args</w:t>
      </w:r>
      <w:proofErr w:type="spellEnd"/>
      <w:r w:rsidRPr="0024263E">
        <w:rPr>
          <w:b/>
        </w:rPr>
        <w:t>[key])</w:t>
      </w:r>
    </w:p>
    <w:p w14:paraId="594E715A" w14:textId="77777777" w:rsidR="0024263E" w:rsidRPr="0024263E" w:rsidRDefault="0024263E" w:rsidP="0024263E">
      <w:pPr>
        <w:spacing w:after="0" w:line="240" w:lineRule="auto"/>
        <w:rPr>
          <w:b/>
        </w:rPr>
      </w:pPr>
    </w:p>
    <w:p w14:paraId="16ECB528" w14:textId="371506EE" w:rsidR="0024263E" w:rsidRPr="0024263E" w:rsidRDefault="0024263E" w:rsidP="0024263E">
      <w:pPr>
        <w:spacing w:after="0" w:line="240" w:lineRule="auto"/>
        <w:rPr>
          <w:b/>
        </w:rPr>
      </w:pPr>
      <w:r w:rsidRPr="0024263E">
        <w:rPr>
          <w:b/>
        </w:rPr>
        <w:t>printDictionary(Country='Canada',Province='Ontario',City='Toronto')</w:t>
      </w:r>
    </w:p>
    <w:p w14:paraId="4DAFE236" w14:textId="77777777" w:rsidR="0024263E" w:rsidRDefault="0024263E" w:rsidP="0024263E">
      <w:pPr>
        <w:pStyle w:val="HTMLPreformatted"/>
      </w:pPr>
      <w:r>
        <w:t>Country: Canada</w:t>
      </w:r>
    </w:p>
    <w:p w14:paraId="6F8608FB" w14:textId="77777777" w:rsidR="0024263E" w:rsidRDefault="0024263E" w:rsidP="0024263E">
      <w:pPr>
        <w:pStyle w:val="HTMLPreformatted"/>
      </w:pPr>
      <w:r>
        <w:t>Province: Ontario</w:t>
      </w:r>
    </w:p>
    <w:p w14:paraId="04137D73" w14:textId="77777777" w:rsidR="0024263E" w:rsidRDefault="0024263E" w:rsidP="0024263E">
      <w:pPr>
        <w:pStyle w:val="HTMLPreformatted"/>
      </w:pPr>
      <w:r>
        <w:t>City: Toronto</w:t>
      </w:r>
    </w:p>
    <w:p w14:paraId="3CB79F58" w14:textId="500A62EE" w:rsidR="0024263E" w:rsidRDefault="0024263E" w:rsidP="0024263E">
      <w:pPr>
        <w:spacing w:after="0" w:line="240" w:lineRule="auto"/>
      </w:pPr>
    </w:p>
    <w:p w14:paraId="39822C9D" w14:textId="3A17A9FC" w:rsidR="0024263E" w:rsidRDefault="0024263E" w:rsidP="0024263E">
      <w:pPr>
        <w:pBdr>
          <w:bottom w:val="single" w:sz="4" w:space="1" w:color="auto"/>
        </w:pBdr>
        <w:spacing w:after="0" w:line="240" w:lineRule="auto"/>
      </w:pPr>
      <w:r>
        <w:t>Functions can be incredibly powerful and versatile. They can accept (and return) data types, objects and even other functions as arguments. Consider the example below:</w:t>
      </w:r>
    </w:p>
    <w:p w14:paraId="3352B39D" w14:textId="77777777" w:rsidR="0024263E" w:rsidRPr="0024263E" w:rsidRDefault="0024263E" w:rsidP="0024263E">
      <w:pPr>
        <w:spacing w:after="0" w:line="240" w:lineRule="auto"/>
        <w:rPr>
          <w:b/>
        </w:rPr>
      </w:pPr>
      <w:r w:rsidRPr="0024263E">
        <w:rPr>
          <w:b/>
        </w:rPr>
        <w:t xml:space="preserve">def </w:t>
      </w:r>
      <w:proofErr w:type="spellStart"/>
      <w:r w:rsidRPr="0024263E">
        <w:rPr>
          <w:b/>
        </w:rPr>
        <w:t>addItems</w:t>
      </w:r>
      <w:proofErr w:type="spellEnd"/>
      <w:r w:rsidRPr="0024263E">
        <w:rPr>
          <w:b/>
        </w:rPr>
        <w:t>(list):</w:t>
      </w:r>
    </w:p>
    <w:p w14:paraId="06C14E7A"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Three")</w:t>
      </w:r>
    </w:p>
    <w:p w14:paraId="40EC59E3"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Four")</w:t>
      </w:r>
    </w:p>
    <w:p w14:paraId="464142D0" w14:textId="77777777" w:rsidR="0024263E" w:rsidRPr="0024263E" w:rsidRDefault="0024263E" w:rsidP="0024263E">
      <w:pPr>
        <w:spacing w:after="0" w:line="240" w:lineRule="auto"/>
        <w:rPr>
          <w:b/>
        </w:rPr>
      </w:pPr>
    </w:p>
    <w:p w14:paraId="50AD0E3D" w14:textId="77777777" w:rsidR="0024263E" w:rsidRPr="0024263E" w:rsidRDefault="0024263E" w:rsidP="0024263E">
      <w:pPr>
        <w:spacing w:after="0" w:line="240" w:lineRule="auto"/>
        <w:rPr>
          <w:b/>
        </w:rPr>
      </w:pPr>
      <w:proofErr w:type="spellStart"/>
      <w:r w:rsidRPr="0024263E">
        <w:rPr>
          <w:b/>
        </w:rPr>
        <w:t>myList</w:t>
      </w:r>
      <w:proofErr w:type="spellEnd"/>
      <w:r w:rsidRPr="0024263E">
        <w:rPr>
          <w:b/>
        </w:rPr>
        <w:t xml:space="preserve"> = ["</w:t>
      </w:r>
      <w:proofErr w:type="spellStart"/>
      <w:r w:rsidRPr="0024263E">
        <w:rPr>
          <w:b/>
        </w:rPr>
        <w:t>One","Two</w:t>
      </w:r>
      <w:proofErr w:type="spellEnd"/>
      <w:r w:rsidRPr="0024263E">
        <w:rPr>
          <w:b/>
        </w:rPr>
        <w:t>"]</w:t>
      </w:r>
    </w:p>
    <w:p w14:paraId="1A080A7C" w14:textId="77777777" w:rsidR="0024263E" w:rsidRPr="0024263E" w:rsidRDefault="0024263E" w:rsidP="0024263E">
      <w:pPr>
        <w:spacing w:after="0" w:line="240" w:lineRule="auto"/>
        <w:rPr>
          <w:b/>
        </w:rPr>
      </w:pPr>
    </w:p>
    <w:p w14:paraId="41870619" w14:textId="77777777" w:rsidR="0024263E" w:rsidRPr="0024263E" w:rsidRDefault="0024263E" w:rsidP="0024263E">
      <w:pPr>
        <w:spacing w:after="0" w:line="240" w:lineRule="auto"/>
        <w:rPr>
          <w:b/>
        </w:rPr>
      </w:pPr>
      <w:proofErr w:type="spellStart"/>
      <w:r w:rsidRPr="0024263E">
        <w:rPr>
          <w:b/>
        </w:rPr>
        <w:t>addItems</w:t>
      </w:r>
      <w:proofErr w:type="spellEnd"/>
      <w:r w:rsidRPr="0024263E">
        <w:rPr>
          <w:b/>
        </w:rPr>
        <w:t>(</w:t>
      </w:r>
      <w:proofErr w:type="spellStart"/>
      <w:r w:rsidRPr="0024263E">
        <w:rPr>
          <w:b/>
        </w:rPr>
        <w:t>myList</w:t>
      </w:r>
      <w:proofErr w:type="spellEnd"/>
      <w:r w:rsidRPr="0024263E">
        <w:rPr>
          <w:b/>
        </w:rPr>
        <w:t>)</w:t>
      </w:r>
    </w:p>
    <w:p w14:paraId="7401B8C2" w14:textId="77777777" w:rsidR="0024263E" w:rsidRPr="0024263E" w:rsidRDefault="0024263E" w:rsidP="0024263E">
      <w:pPr>
        <w:spacing w:after="0" w:line="240" w:lineRule="auto"/>
        <w:rPr>
          <w:b/>
        </w:rPr>
      </w:pPr>
    </w:p>
    <w:p w14:paraId="0119D5DA" w14:textId="77777777" w:rsidR="0024263E" w:rsidRPr="0024263E" w:rsidRDefault="0024263E" w:rsidP="0024263E">
      <w:pPr>
        <w:spacing w:after="0" w:line="240" w:lineRule="auto"/>
        <w:rPr>
          <w:b/>
        </w:rPr>
      </w:pPr>
      <w:proofErr w:type="spellStart"/>
      <w:r w:rsidRPr="0024263E">
        <w:rPr>
          <w:b/>
        </w:rPr>
        <w:t>myList</w:t>
      </w:r>
      <w:proofErr w:type="spellEnd"/>
    </w:p>
    <w:p w14:paraId="1541AC82" w14:textId="77777777" w:rsidR="0024263E" w:rsidRDefault="0024263E" w:rsidP="0024263E">
      <w:pPr>
        <w:pStyle w:val="HTMLPreformatted"/>
      </w:pPr>
      <w:r>
        <w:t>['One', 'Two', 'Three', 'Four']</w:t>
      </w:r>
    </w:p>
    <w:p w14:paraId="7226159A" w14:textId="714152AB" w:rsidR="0024263E" w:rsidRDefault="0024263E" w:rsidP="0024263E">
      <w:pPr>
        <w:spacing w:after="0" w:line="240" w:lineRule="auto"/>
      </w:pPr>
    </w:p>
    <w:p w14:paraId="720D6740" w14:textId="49ECBEB8" w:rsidR="00A147BE" w:rsidRDefault="00A147BE" w:rsidP="00A147BE">
      <w:pPr>
        <w:pBdr>
          <w:bottom w:val="single" w:sz="4" w:space="1" w:color="auto"/>
        </w:pBdr>
        <w:spacing w:after="0" w:line="240" w:lineRule="auto"/>
      </w:pPr>
      <w:r>
        <w:t>This function can be used to concatenate lists of tuples:</w:t>
      </w:r>
    </w:p>
    <w:p w14:paraId="0F8E5C00" w14:textId="77777777" w:rsidR="00A147BE" w:rsidRPr="00A147BE" w:rsidRDefault="00A147BE" w:rsidP="00A147BE">
      <w:pPr>
        <w:spacing w:after="0" w:line="240" w:lineRule="auto"/>
        <w:rPr>
          <w:b/>
        </w:rPr>
      </w:pPr>
      <w:r w:rsidRPr="00A147BE">
        <w:rPr>
          <w:b/>
        </w:rPr>
        <w:t>def con(a, b):</w:t>
      </w:r>
    </w:p>
    <w:p w14:paraId="1C5C6511" w14:textId="7466E7AD" w:rsidR="00A147BE" w:rsidRPr="00A147BE" w:rsidRDefault="00A147BE" w:rsidP="00A147BE">
      <w:pPr>
        <w:spacing w:after="0" w:line="240" w:lineRule="auto"/>
        <w:rPr>
          <w:b/>
        </w:rPr>
      </w:pPr>
      <w:r w:rsidRPr="00A147BE">
        <w:rPr>
          <w:b/>
        </w:rPr>
        <w:t xml:space="preserve">    return(a + b)</w:t>
      </w:r>
    </w:p>
    <w:p w14:paraId="2AD2C34C" w14:textId="06194340" w:rsidR="00A147BE" w:rsidRPr="00A147BE" w:rsidRDefault="00A147BE" w:rsidP="00A147BE">
      <w:pPr>
        <w:spacing w:after="0" w:line="240" w:lineRule="auto"/>
        <w:rPr>
          <w:b/>
        </w:rPr>
      </w:pPr>
      <w:r w:rsidRPr="00A147BE">
        <w:rPr>
          <w:b/>
        </w:rPr>
        <w:t>con (['A', 'B', 'C'], [1, 2, 3])</w:t>
      </w:r>
    </w:p>
    <w:p w14:paraId="6062784C" w14:textId="77777777" w:rsidR="00A147BE" w:rsidRDefault="00A147BE" w:rsidP="00A147BE">
      <w:pPr>
        <w:pStyle w:val="HTMLPreformatted"/>
      </w:pPr>
      <w:r>
        <w:t>['A', 'B', 'C', 1, 2, 3]</w:t>
      </w:r>
    </w:p>
    <w:p w14:paraId="54DCFCD2" w14:textId="45E3CDE4" w:rsidR="00A147BE" w:rsidRDefault="00A147BE" w:rsidP="00A147BE">
      <w:pPr>
        <w:spacing w:after="0" w:line="240" w:lineRule="auto"/>
      </w:pPr>
    </w:p>
    <w:p w14:paraId="4F5E725B" w14:textId="2BFEEC56" w:rsidR="00A147BE" w:rsidRDefault="00170A82" w:rsidP="00170A82">
      <w:pPr>
        <w:pBdr>
          <w:bottom w:val="single" w:sz="4" w:space="1" w:color="auto"/>
        </w:pBdr>
        <w:spacing w:after="0" w:line="240" w:lineRule="auto"/>
      </w:pPr>
      <w:r>
        <w:t>The value of list L does not change since sorted is a function and it returns a new list and it does not change the original list L:</w:t>
      </w:r>
    </w:p>
    <w:p w14:paraId="1035B5F1" w14:textId="2B11B89A" w:rsidR="00A147BE" w:rsidRPr="00170A82" w:rsidRDefault="00A147BE" w:rsidP="00A147BE">
      <w:pPr>
        <w:spacing w:after="0" w:line="240" w:lineRule="auto"/>
        <w:rPr>
          <w:b/>
        </w:rPr>
      </w:pPr>
      <w:r w:rsidRPr="00170A82">
        <w:rPr>
          <w:b/>
        </w:rPr>
        <w:t>L = [1, 3, 2]</w:t>
      </w:r>
    </w:p>
    <w:p w14:paraId="77918FB3" w14:textId="01F2423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sorted</w:t>
      </w:r>
      <w:r>
        <w:rPr>
          <w:b/>
        </w:rPr>
        <w:t xml:space="preserve"> </w:t>
      </w:r>
      <w:r w:rsidRPr="00A147BE">
        <w:rPr>
          <w:b/>
        </w:rPr>
        <w:t>(L))</w:t>
      </w:r>
    </w:p>
    <w:p w14:paraId="73D40F18" w14:textId="1908636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L)</w:t>
      </w:r>
    </w:p>
    <w:p w14:paraId="67F593EF" w14:textId="77777777" w:rsidR="00A147BE" w:rsidRDefault="00A147BE" w:rsidP="00A147BE">
      <w:pPr>
        <w:pStyle w:val="HTMLPreformatted"/>
      </w:pPr>
      <w:r>
        <w:t>[1, 2, 3]</w:t>
      </w:r>
    </w:p>
    <w:p w14:paraId="533931F5" w14:textId="3A6CB55B" w:rsidR="00A147BE" w:rsidRDefault="00A147BE" w:rsidP="00A147BE">
      <w:pPr>
        <w:pStyle w:val="HTMLPreformatted"/>
      </w:pPr>
      <w:r>
        <w:t>[1, 3, 2]</w:t>
      </w:r>
    </w:p>
    <w:p w14:paraId="77762638" w14:textId="58DEEE1C" w:rsidR="00ED18AA" w:rsidRDefault="00ED18AA" w:rsidP="00A147BE">
      <w:pPr>
        <w:pStyle w:val="HTMLPreformatted"/>
      </w:pPr>
    </w:p>
    <w:p w14:paraId="7B619005" w14:textId="6EAF9BFA" w:rsidR="00ED18AA" w:rsidRDefault="00ED18AA" w:rsidP="00ED18AA">
      <w:pPr>
        <w:pBdr>
          <w:bottom w:val="single" w:sz="4" w:space="1" w:color="auto"/>
        </w:pBdr>
        <w:spacing w:after="0" w:line="240" w:lineRule="auto"/>
      </w:pPr>
      <w:r>
        <w:t>If we use the sort function it does not create a new list, it sorts the current list:</w:t>
      </w:r>
    </w:p>
    <w:p w14:paraId="5CC8EDDD" w14:textId="77777777" w:rsidR="00ED18AA" w:rsidRPr="00ED18AA" w:rsidRDefault="00ED18AA" w:rsidP="00ED18AA">
      <w:pPr>
        <w:spacing w:after="0" w:line="240" w:lineRule="auto"/>
        <w:rPr>
          <w:b/>
        </w:rPr>
      </w:pPr>
      <w:r w:rsidRPr="00ED18AA">
        <w:rPr>
          <w:b/>
        </w:rPr>
        <w:t>L=[1,3,2]</w:t>
      </w:r>
    </w:p>
    <w:p w14:paraId="235A28E1" w14:textId="77777777" w:rsidR="00ED18AA" w:rsidRPr="00ED18AA" w:rsidRDefault="00ED18AA" w:rsidP="00ED18AA">
      <w:pPr>
        <w:spacing w:after="0" w:line="240" w:lineRule="auto"/>
        <w:rPr>
          <w:b/>
        </w:rPr>
      </w:pPr>
      <w:r w:rsidRPr="00ED18AA">
        <w:rPr>
          <w:b/>
        </w:rPr>
        <w:t>print(sorted(L))</w:t>
      </w:r>
    </w:p>
    <w:p w14:paraId="54DF014D" w14:textId="77777777" w:rsidR="00ED18AA" w:rsidRPr="00ED18AA" w:rsidRDefault="00ED18AA" w:rsidP="00ED18AA">
      <w:pPr>
        <w:spacing w:after="0" w:line="240" w:lineRule="auto"/>
        <w:rPr>
          <w:b/>
        </w:rPr>
      </w:pPr>
      <w:proofErr w:type="spellStart"/>
      <w:r w:rsidRPr="00ED18AA">
        <w:rPr>
          <w:b/>
        </w:rPr>
        <w:t>L.sort</w:t>
      </w:r>
      <w:proofErr w:type="spellEnd"/>
      <w:r w:rsidRPr="00ED18AA">
        <w:rPr>
          <w:b/>
        </w:rPr>
        <w:t>()</w:t>
      </w:r>
    </w:p>
    <w:p w14:paraId="7B0D3F28" w14:textId="0A41BE58" w:rsidR="00ED18AA" w:rsidRPr="00ED18AA" w:rsidRDefault="00ED18AA" w:rsidP="00ED18AA">
      <w:pPr>
        <w:spacing w:after="0" w:line="240" w:lineRule="auto"/>
        <w:rPr>
          <w:b/>
        </w:rPr>
      </w:pPr>
      <w:r w:rsidRPr="00ED18AA">
        <w:rPr>
          <w:b/>
        </w:rPr>
        <w:t>print(L)</w:t>
      </w:r>
    </w:p>
    <w:p w14:paraId="1AA24151" w14:textId="77777777" w:rsidR="00ED18AA" w:rsidRDefault="00ED18AA" w:rsidP="00ED18AA">
      <w:pPr>
        <w:pStyle w:val="HTMLPreformatted"/>
      </w:pPr>
      <w:r>
        <w:t>[1, 2, 3]</w:t>
      </w:r>
    </w:p>
    <w:p w14:paraId="5DB08B5A" w14:textId="77777777" w:rsidR="00ED18AA" w:rsidRDefault="00ED18AA" w:rsidP="00ED18AA">
      <w:pPr>
        <w:pStyle w:val="HTMLPreformatted"/>
      </w:pPr>
      <w:r>
        <w:t>[1, 2, 3]</w:t>
      </w:r>
    </w:p>
    <w:p w14:paraId="274B1776" w14:textId="77777777" w:rsidR="00ED18AA" w:rsidRDefault="00ED18AA" w:rsidP="00A147BE">
      <w:pPr>
        <w:spacing w:after="0" w:line="240" w:lineRule="auto"/>
      </w:pPr>
    </w:p>
    <w:p w14:paraId="18EE33D5" w14:textId="09040CD5" w:rsidR="00661313" w:rsidRDefault="00661313" w:rsidP="00661313">
      <w:pPr>
        <w:pBdr>
          <w:bottom w:val="single" w:sz="4" w:space="1" w:color="auto"/>
        </w:pBdr>
        <w:spacing w:after="0" w:line="240" w:lineRule="auto"/>
      </w:pPr>
      <w:r>
        <w:t>The function concatenates a string:</w:t>
      </w:r>
    </w:p>
    <w:p w14:paraId="2B1AAD40" w14:textId="56AC9A28" w:rsidR="00661313" w:rsidRPr="00661313" w:rsidRDefault="00661313" w:rsidP="00661313">
      <w:pPr>
        <w:spacing w:after="0" w:line="240" w:lineRule="auto"/>
        <w:rPr>
          <w:b/>
        </w:rPr>
      </w:pPr>
      <w:r w:rsidRPr="00661313">
        <w:rPr>
          <w:b/>
        </w:rPr>
        <w:t xml:space="preserve">def Print(A):   </w:t>
      </w:r>
    </w:p>
    <w:p w14:paraId="5FC592C6" w14:textId="36A2CD4B" w:rsidR="00661313" w:rsidRPr="00661313" w:rsidRDefault="00661313" w:rsidP="00661313">
      <w:pPr>
        <w:spacing w:after="0" w:line="240" w:lineRule="auto"/>
        <w:rPr>
          <w:b/>
        </w:rPr>
      </w:pPr>
      <w:r w:rsidRPr="00661313">
        <w:rPr>
          <w:b/>
        </w:rPr>
        <w:t xml:space="preserve"> for a in A: </w:t>
      </w:r>
    </w:p>
    <w:p w14:paraId="472A3FE4" w14:textId="1EAA8B24" w:rsidR="00661313" w:rsidRPr="00661313" w:rsidRDefault="00661313" w:rsidP="00661313">
      <w:pPr>
        <w:spacing w:after="0" w:line="240" w:lineRule="auto"/>
        <w:rPr>
          <w:b/>
        </w:rPr>
      </w:pPr>
      <w:r w:rsidRPr="00661313">
        <w:rPr>
          <w:b/>
        </w:rPr>
        <w:t xml:space="preserve">    print(a+'1')</w:t>
      </w:r>
    </w:p>
    <w:p w14:paraId="1798FACA" w14:textId="09C602AC" w:rsidR="00170A82" w:rsidRPr="00661313" w:rsidRDefault="00661313" w:rsidP="00661313">
      <w:pPr>
        <w:spacing w:after="0" w:line="240" w:lineRule="auto"/>
        <w:rPr>
          <w:b/>
        </w:rPr>
      </w:pPr>
      <w:r w:rsidRPr="00661313">
        <w:rPr>
          <w:b/>
        </w:rPr>
        <w:lastRenderedPageBreak/>
        <w:t>Print(['</w:t>
      </w:r>
      <w:proofErr w:type="spellStart"/>
      <w:r w:rsidRPr="00661313">
        <w:rPr>
          <w:b/>
        </w:rPr>
        <w:t>a','b','c</w:t>
      </w:r>
      <w:proofErr w:type="spellEnd"/>
      <w:r w:rsidRPr="00661313">
        <w:rPr>
          <w:b/>
        </w:rPr>
        <w:t>'])</w:t>
      </w:r>
    </w:p>
    <w:p w14:paraId="42473ADC" w14:textId="77777777" w:rsidR="00661313" w:rsidRDefault="00661313" w:rsidP="00661313">
      <w:pPr>
        <w:pStyle w:val="HTMLPreformatted"/>
      </w:pPr>
      <w:r>
        <w:t>a1</w:t>
      </w:r>
    </w:p>
    <w:p w14:paraId="41A9F48C" w14:textId="77777777" w:rsidR="00661313" w:rsidRDefault="00661313" w:rsidP="00661313">
      <w:pPr>
        <w:pStyle w:val="HTMLPreformatted"/>
      </w:pPr>
      <w:r>
        <w:t>b1</w:t>
      </w:r>
    </w:p>
    <w:p w14:paraId="3017648B" w14:textId="77777777" w:rsidR="00661313" w:rsidRDefault="00661313" w:rsidP="00661313">
      <w:pPr>
        <w:pStyle w:val="HTMLPreformatted"/>
      </w:pPr>
      <w:r>
        <w:t>c1</w:t>
      </w:r>
    </w:p>
    <w:p w14:paraId="0C613F0E" w14:textId="1BCC94F1" w:rsidR="00661313" w:rsidRDefault="00661313" w:rsidP="00661313">
      <w:pPr>
        <w:spacing w:after="0" w:line="240" w:lineRule="auto"/>
      </w:pPr>
    </w:p>
    <w:p w14:paraId="127AA849" w14:textId="3BF6B1C1" w:rsidR="00ED18AA" w:rsidRDefault="00ED18AA" w:rsidP="00D55160">
      <w:pPr>
        <w:pBdr>
          <w:bottom w:val="single" w:sz="4" w:space="1" w:color="auto"/>
        </w:pBdr>
        <w:spacing w:after="0" w:line="240" w:lineRule="auto"/>
      </w:pPr>
      <w:r>
        <w:t xml:space="preserve">You need to have a </w:t>
      </w:r>
      <w:r w:rsidRPr="00D55160">
        <w:rPr>
          <w:i/>
        </w:rPr>
        <w:t>pass</w:t>
      </w:r>
      <w:r>
        <w:t xml:space="preserve"> </w:t>
      </w:r>
      <w:r w:rsidR="00D55160">
        <w:t>if you have an empty function and you want to run it:</w:t>
      </w:r>
    </w:p>
    <w:p w14:paraId="0C39A7FE" w14:textId="77777777" w:rsidR="00ED18AA" w:rsidRPr="00D55160" w:rsidRDefault="00ED18AA" w:rsidP="00ED18AA">
      <w:pPr>
        <w:spacing w:after="0" w:line="240" w:lineRule="auto"/>
        <w:rPr>
          <w:b/>
        </w:rPr>
      </w:pPr>
      <w:r w:rsidRPr="00D55160">
        <w:rPr>
          <w:b/>
        </w:rPr>
        <w:t xml:space="preserve">def </w:t>
      </w:r>
      <w:proofErr w:type="spellStart"/>
      <w:r w:rsidRPr="00D55160">
        <w:rPr>
          <w:b/>
        </w:rPr>
        <w:t>NoWork</w:t>
      </w:r>
      <w:proofErr w:type="spellEnd"/>
      <w:r w:rsidRPr="00D55160">
        <w:rPr>
          <w:b/>
        </w:rPr>
        <w:t>():</w:t>
      </w:r>
    </w:p>
    <w:p w14:paraId="1AEE60BD" w14:textId="77777777" w:rsidR="00ED18AA" w:rsidRPr="00D55160" w:rsidRDefault="00ED18AA" w:rsidP="00ED18AA">
      <w:pPr>
        <w:spacing w:after="0" w:line="240" w:lineRule="auto"/>
        <w:rPr>
          <w:b/>
        </w:rPr>
      </w:pPr>
      <w:r w:rsidRPr="00D55160">
        <w:rPr>
          <w:b/>
        </w:rPr>
        <w:t xml:space="preserve">    pass</w:t>
      </w:r>
    </w:p>
    <w:p w14:paraId="702E4728" w14:textId="569DE812" w:rsidR="00ED18AA" w:rsidRPr="00D55160" w:rsidRDefault="00ED18AA" w:rsidP="00ED18AA">
      <w:pPr>
        <w:spacing w:after="0" w:line="240" w:lineRule="auto"/>
        <w:rPr>
          <w:b/>
        </w:rPr>
      </w:pPr>
      <w:r w:rsidRPr="00D55160">
        <w:rPr>
          <w:b/>
        </w:rPr>
        <w:t>print(</w:t>
      </w:r>
      <w:proofErr w:type="spellStart"/>
      <w:r w:rsidRPr="00D55160">
        <w:rPr>
          <w:b/>
        </w:rPr>
        <w:t>NoWork</w:t>
      </w:r>
      <w:proofErr w:type="spellEnd"/>
      <w:r w:rsidRPr="00D55160">
        <w:rPr>
          <w:b/>
        </w:rPr>
        <w:t>())</w:t>
      </w:r>
    </w:p>
    <w:p w14:paraId="0DF21998" w14:textId="77777777" w:rsidR="00ED18AA" w:rsidRDefault="00ED18AA" w:rsidP="00ED18AA">
      <w:pPr>
        <w:pStyle w:val="HTMLPreformatted"/>
      </w:pPr>
      <w:r>
        <w:t>None</w:t>
      </w:r>
    </w:p>
    <w:p w14:paraId="02DCCF70" w14:textId="4D711EEA" w:rsidR="00ED18AA" w:rsidRDefault="00ED18AA" w:rsidP="00ED18AA">
      <w:pPr>
        <w:spacing w:after="0" w:line="240" w:lineRule="auto"/>
      </w:pPr>
    </w:p>
    <w:p w14:paraId="07BBE874" w14:textId="046D0D64" w:rsidR="00D55160" w:rsidRDefault="00D55160" w:rsidP="00ED18AA">
      <w:pPr>
        <w:spacing w:after="0" w:line="240" w:lineRule="auto"/>
      </w:pPr>
      <w:r w:rsidRPr="00D55160">
        <w:rPr>
          <w:noProof/>
        </w:rPr>
        <w:drawing>
          <wp:inline distT="0" distB="0" distL="0" distR="0" wp14:anchorId="04A2B2DE" wp14:editId="401BC54E">
            <wp:extent cx="5943600" cy="28187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8765"/>
                    </a:xfrm>
                    <a:prstGeom prst="rect">
                      <a:avLst/>
                    </a:prstGeom>
                  </pic:spPr>
                </pic:pic>
              </a:graphicData>
            </a:graphic>
          </wp:inline>
        </w:drawing>
      </w:r>
    </w:p>
    <w:p w14:paraId="66A776D0" w14:textId="11706F4B" w:rsidR="00D55160" w:rsidRDefault="00D55160" w:rsidP="00ED18AA">
      <w:pPr>
        <w:spacing w:after="0" w:line="240" w:lineRule="auto"/>
      </w:pPr>
    </w:p>
    <w:p w14:paraId="216A4BD1" w14:textId="062C6D7E" w:rsidR="0089678C" w:rsidRPr="0089678C" w:rsidRDefault="0089678C" w:rsidP="0089678C">
      <w:pPr>
        <w:shd w:val="clear" w:color="auto" w:fill="BDD6EE" w:themeFill="accent5" w:themeFillTint="66"/>
        <w:spacing w:after="0" w:line="240" w:lineRule="auto"/>
        <w:rPr>
          <w:b/>
        </w:rPr>
      </w:pPr>
      <w:r w:rsidRPr="0089678C">
        <w:rPr>
          <w:b/>
        </w:rPr>
        <w:t>Exception Handling</w:t>
      </w:r>
    </w:p>
    <w:p w14:paraId="71713178" w14:textId="59870741" w:rsidR="0089678C" w:rsidRDefault="0089678C" w:rsidP="00ED18AA">
      <w:pPr>
        <w:spacing w:after="0" w:line="240" w:lineRule="auto"/>
      </w:pPr>
    </w:p>
    <w:p w14:paraId="2C2E3423" w14:textId="32014C97" w:rsidR="00136FD0" w:rsidRDefault="00136FD0" w:rsidP="00ED18AA">
      <w:pPr>
        <w:spacing w:after="0" w:line="240" w:lineRule="auto"/>
      </w:pPr>
      <w:r w:rsidRPr="00136FD0">
        <w:t>An exception is an error that occurs during the execution of code. This error causes the code to raise an exception and if not prepared to handle it will halt the execution of the code.</w:t>
      </w:r>
    </w:p>
    <w:p w14:paraId="76E409F4" w14:textId="255ED253" w:rsidR="00136FD0" w:rsidRDefault="00136FD0" w:rsidP="00ED18AA">
      <w:pPr>
        <w:spacing w:after="0" w:line="240" w:lineRule="auto"/>
      </w:pPr>
    </w:p>
    <w:p w14:paraId="41B77738" w14:textId="6361390C" w:rsidR="00136FD0" w:rsidRDefault="00E53091" w:rsidP="00ED18AA">
      <w:pPr>
        <w:spacing w:after="0" w:line="240" w:lineRule="auto"/>
      </w:pPr>
      <w:hyperlink r:id="rId14" w:history="1">
        <w:r w:rsidR="00136FD0" w:rsidRPr="00136FD0">
          <w:rPr>
            <w:rStyle w:val="Hyperlink"/>
          </w:rPr>
          <w:t>Built-in Exceptions in Python.</w:t>
        </w:r>
      </w:hyperlink>
    </w:p>
    <w:p w14:paraId="62D00B93" w14:textId="2ECC88D4" w:rsidR="00136FD0" w:rsidRDefault="00136FD0" w:rsidP="00ED18AA">
      <w:pPr>
        <w:spacing w:after="0" w:line="240" w:lineRule="auto"/>
      </w:pPr>
    </w:p>
    <w:p w14:paraId="77A9FA43" w14:textId="72372A76" w:rsidR="00136FD0" w:rsidRDefault="00136FD0" w:rsidP="00136FD0">
      <w:pPr>
        <w:pBdr>
          <w:bottom w:val="single" w:sz="4" w:space="1" w:color="auto"/>
        </w:pBdr>
        <w:spacing w:after="0" w:line="240" w:lineRule="auto"/>
      </w:pPr>
      <w:r>
        <w:t>Example of exception handling:</w:t>
      </w:r>
    </w:p>
    <w:p w14:paraId="6E6D1FA7" w14:textId="77777777" w:rsidR="00136FD0" w:rsidRPr="00136FD0" w:rsidRDefault="00136FD0" w:rsidP="00136FD0">
      <w:pPr>
        <w:spacing w:after="0" w:line="240" w:lineRule="auto"/>
        <w:rPr>
          <w:b/>
        </w:rPr>
      </w:pPr>
      <w:r w:rsidRPr="00136FD0">
        <w:rPr>
          <w:b/>
        </w:rPr>
        <w:t>a = 100</w:t>
      </w:r>
    </w:p>
    <w:p w14:paraId="6B643DF4" w14:textId="77777777" w:rsidR="00136FD0" w:rsidRPr="00136FD0" w:rsidRDefault="00136FD0" w:rsidP="00136FD0">
      <w:pPr>
        <w:spacing w:after="0" w:line="240" w:lineRule="auto"/>
        <w:rPr>
          <w:b/>
        </w:rPr>
      </w:pPr>
    </w:p>
    <w:p w14:paraId="7FA9B63E" w14:textId="77777777" w:rsidR="00136FD0" w:rsidRPr="00136FD0" w:rsidRDefault="00136FD0" w:rsidP="00136FD0">
      <w:pPr>
        <w:spacing w:after="0" w:line="240" w:lineRule="auto"/>
        <w:rPr>
          <w:b/>
        </w:rPr>
      </w:pPr>
      <w:r w:rsidRPr="00136FD0">
        <w:rPr>
          <w:b/>
        </w:rPr>
        <w:t>try:</w:t>
      </w:r>
    </w:p>
    <w:p w14:paraId="2CC16B6D" w14:textId="77777777" w:rsidR="00136FD0" w:rsidRPr="00136FD0" w:rsidRDefault="00136FD0" w:rsidP="00136FD0">
      <w:pPr>
        <w:spacing w:after="0" w:line="240" w:lineRule="auto"/>
        <w:rPr>
          <w:b/>
        </w:rPr>
      </w:pPr>
      <w:r w:rsidRPr="00136FD0">
        <w:rPr>
          <w:b/>
        </w:rPr>
        <w:t xml:space="preserve">    b = int(input ('Please enter a number to divide a: '))</w:t>
      </w:r>
    </w:p>
    <w:p w14:paraId="1342F4AA" w14:textId="77777777" w:rsidR="00136FD0" w:rsidRPr="00136FD0" w:rsidRDefault="00136FD0" w:rsidP="00136FD0">
      <w:pPr>
        <w:spacing w:after="0" w:line="240" w:lineRule="auto"/>
        <w:rPr>
          <w:b/>
        </w:rPr>
      </w:pPr>
      <w:r w:rsidRPr="00136FD0">
        <w:rPr>
          <w:b/>
        </w:rPr>
        <w:t xml:space="preserve">    a = a / b</w:t>
      </w:r>
    </w:p>
    <w:p w14:paraId="0AB0DCDA" w14:textId="77777777" w:rsidR="00136FD0" w:rsidRPr="00136FD0" w:rsidRDefault="00136FD0" w:rsidP="00136FD0">
      <w:pPr>
        <w:spacing w:after="0" w:line="240" w:lineRule="auto"/>
        <w:rPr>
          <w:b/>
        </w:rPr>
      </w:pPr>
      <w:r w:rsidRPr="00136FD0">
        <w:rPr>
          <w:b/>
        </w:rPr>
        <w:t xml:space="preserve">    print ('Success a = ', a)</w:t>
      </w:r>
    </w:p>
    <w:p w14:paraId="3E15486C" w14:textId="77777777" w:rsidR="00136FD0" w:rsidRPr="00136FD0" w:rsidRDefault="00136FD0" w:rsidP="00136FD0">
      <w:pPr>
        <w:spacing w:after="0" w:line="240" w:lineRule="auto"/>
        <w:rPr>
          <w:b/>
        </w:rPr>
      </w:pPr>
      <w:r w:rsidRPr="00136FD0">
        <w:rPr>
          <w:b/>
        </w:rPr>
        <w:t>except:</w:t>
      </w:r>
    </w:p>
    <w:p w14:paraId="0C0EBD9B" w14:textId="72C0C133" w:rsidR="00136FD0" w:rsidRPr="00136FD0" w:rsidRDefault="00136FD0" w:rsidP="00136FD0">
      <w:pPr>
        <w:spacing w:after="0" w:line="240" w:lineRule="auto"/>
        <w:rPr>
          <w:b/>
        </w:rPr>
      </w:pPr>
      <w:r w:rsidRPr="00136FD0">
        <w:rPr>
          <w:b/>
        </w:rPr>
        <w:t xml:space="preserve">    print ('There was an error')</w:t>
      </w:r>
    </w:p>
    <w:p w14:paraId="66D2ABDA" w14:textId="77777777" w:rsidR="00136FD0" w:rsidRPr="00136FD0"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36FD0">
        <w:rPr>
          <w:rFonts w:ascii="Courier New" w:eastAsia="Times New Roman" w:hAnsi="Courier New" w:cs="Courier New"/>
          <w:sz w:val="20"/>
          <w:szCs w:val="20"/>
        </w:rPr>
        <w:t>Please enter a number to divide a: 3</w:t>
      </w:r>
    </w:p>
    <w:p w14:paraId="3B17B040" w14:textId="77777777" w:rsidR="00136FD0" w:rsidRPr="005D30FF"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ru-RU"/>
        </w:rPr>
      </w:pPr>
      <w:r w:rsidRPr="00136FD0">
        <w:rPr>
          <w:rFonts w:ascii="Courier New" w:eastAsia="Times New Roman" w:hAnsi="Courier New" w:cs="Courier New"/>
          <w:sz w:val="20"/>
          <w:szCs w:val="20"/>
        </w:rPr>
        <w:t>Success</w:t>
      </w:r>
      <w:r w:rsidRPr="005D30FF">
        <w:rPr>
          <w:rFonts w:ascii="Courier New" w:eastAsia="Times New Roman" w:hAnsi="Courier New" w:cs="Courier New"/>
          <w:sz w:val="20"/>
          <w:szCs w:val="20"/>
          <w:lang w:val="ru-RU"/>
        </w:rPr>
        <w:t xml:space="preserve"> </w:t>
      </w:r>
      <w:r w:rsidRPr="00136FD0">
        <w:rPr>
          <w:rFonts w:ascii="Courier New" w:eastAsia="Times New Roman" w:hAnsi="Courier New" w:cs="Courier New"/>
          <w:sz w:val="20"/>
          <w:szCs w:val="20"/>
        </w:rPr>
        <w:t>a</w:t>
      </w:r>
      <w:r w:rsidRPr="005D30FF">
        <w:rPr>
          <w:rFonts w:ascii="Courier New" w:eastAsia="Times New Roman" w:hAnsi="Courier New" w:cs="Courier New"/>
          <w:sz w:val="20"/>
          <w:szCs w:val="20"/>
          <w:lang w:val="ru-RU"/>
        </w:rPr>
        <w:t xml:space="preserve"> =  33.333333333333336</w:t>
      </w:r>
    </w:p>
    <w:p w14:paraId="67C0AAE0" w14:textId="609B618E" w:rsidR="00136FD0" w:rsidRPr="005D30FF" w:rsidRDefault="00136FD0" w:rsidP="00136FD0">
      <w:pPr>
        <w:spacing w:after="0" w:line="240" w:lineRule="auto"/>
        <w:rPr>
          <w:lang w:val="ru-RU"/>
        </w:rPr>
      </w:pPr>
    </w:p>
    <w:p w14:paraId="43FA6099" w14:textId="5D0C864C" w:rsidR="00353CEB" w:rsidRPr="00DE11C8" w:rsidRDefault="00353CEB" w:rsidP="00DE11C8">
      <w:pPr>
        <w:pBdr>
          <w:bottom w:val="single" w:sz="4" w:space="1" w:color="auto"/>
        </w:pBdr>
        <w:spacing w:after="0" w:line="240" w:lineRule="auto"/>
        <w:rPr>
          <w:lang w:val="ru-RU"/>
        </w:rPr>
      </w:pPr>
      <w:r w:rsidRPr="005D30FF">
        <w:rPr>
          <w:lang w:val="ru-RU"/>
        </w:rPr>
        <w:lastRenderedPageBreak/>
        <w:t xml:space="preserve">Можно направлять пользователя если вылезает какая-то ошибка. Например тут </w:t>
      </w:r>
      <w:r w:rsidR="00DE11C8" w:rsidRPr="005D30FF">
        <w:rPr>
          <w:lang w:val="ru-RU"/>
        </w:rPr>
        <w:t>три варианта</w:t>
      </w:r>
      <w:r w:rsidR="00DE11C8">
        <w:rPr>
          <w:lang w:val="ru-RU"/>
        </w:rPr>
        <w:t xml:space="preserve"> ошибки есть</w:t>
      </w:r>
      <w:r w:rsidR="00DE11C8" w:rsidRPr="00DE11C8">
        <w:rPr>
          <w:lang w:val="ru-RU"/>
        </w:rPr>
        <w:t>:</w:t>
      </w:r>
    </w:p>
    <w:p w14:paraId="306CD62A" w14:textId="77777777" w:rsidR="00353CEB" w:rsidRPr="005D30FF" w:rsidRDefault="00353CEB" w:rsidP="00353CEB">
      <w:pPr>
        <w:spacing w:after="0" w:line="240" w:lineRule="auto"/>
        <w:rPr>
          <w:b/>
        </w:rPr>
      </w:pPr>
      <w:r w:rsidRPr="00DE11C8">
        <w:rPr>
          <w:b/>
        </w:rPr>
        <w:t>a</w:t>
      </w:r>
      <w:r w:rsidRPr="005D30FF">
        <w:rPr>
          <w:b/>
        </w:rPr>
        <w:t xml:space="preserve"> = 1</w:t>
      </w:r>
    </w:p>
    <w:p w14:paraId="5A60E1E6" w14:textId="77777777" w:rsidR="00353CEB" w:rsidRPr="005D30FF" w:rsidRDefault="00353CEB" w:rsidP="00353CEB">
      <w:pPr>
        <w:spacing w:after="0" w:line="240" w:lineRule="auto"/>
        <w:rPr>
          <w:b/>
        </w:rPr>
      </w:pPr>
    </w:p>
    <w:p w14:paraId="51C709D3" w14:textId="77777777" w:rsidR="00353CEB" w:rsidRPr="00DE11C8" w:rsidRDefault="00353CEB" w:rsidP="00353CEB">
      <w:pPr>
        <w:spacing w:after="0" w:line="240" w:lineRule="auto"/>
        <w:rPr>
          <w:b/>
        </w:rPr>
      </w:pPr>
      <w:r w:rsidRPr="00DE11C8">
        <w:rPr>
          <w:b/>
        </w:rPr>
        <w:t>try:</w:t>
      </w:r>
    </w:p>
    <w:p w14:paraId="5BD0B240" w14:textId="77777777" w:rsidR="00353CEB" w:rsidRPr="00DE11C8" w:rsidRDefault="00353CEB" w:rsidP="00353CEB">
      <w:pPr>
        <w:spacing w:after="0" w:line="240" w:lineRule="auto"/>
        <w:rPr>
          <w:b/>
        </w:rPr>
      </w:pPr>
      <w:r w:rsidRPr="00DE11C8">
        <w:rPr>
          <w:b/>
        </w:rPr>
        <w:t xml:space="preserve">    b = int(input("Please enter a number to divide a"))</w:t>
      </w:r>
    </w:p>
    <w:p w14:paraId="70532FD7" w14:textId="77777777" w:rsidR="00353CEB" w:rsidRPr="00DE11C8" w:rsidRDefault="00353CEB" w:rsidP="00353CEB">
      <w:pPr>
        <w:spacing w:after="0" w:line="240" w:lineRule="auto"/>
        <w:rPr>
          <w:b/>
        </w:rPr>
      </w:pPr>
      <w:r w:rsidRPr="00DE11C8">
        <w:rPr>
          <w:b/>
        </w:rPr>
        <w:t xml:space="preserve">    a = a/b</w:t>
      </w:r>
    </w:p>
    <w:p w14:paraId="425F4F34" w14:textId="77777777" w:rsidR="00353CEB" w:rsidRPr="00DE11C8" w:rsidRDefault="00353CEB" w:rsidP="00353CEB">
      <w:pPr>
        <w:spacing w:after="0" w:line="240" w:lineRule="auto"/>
        <w:rPr>
          <w:b/>
        </w:rPr>
      </w:pPr>
      <w:r w:rsidRPr="00DE11C8">
        <w:rPr>
          <w:b/>
        </w:rPr>
        <w:t xml:space="preserve">    print("Success a=",a)</w:t>
      </w:r>
    </w:p>
    <w:p w14:paraId="5D6E60B8" w14:textId="77777777" w:rsidR="00353CEB" w:rsidRPr="00DE11C8" w:rsidRDefault="00353CEB" w:rsidP="00353CEB">
      <w:pPr>
        <w:spacing w:after="0" w:line="240" w:lineRule="auto"/>
        <w:rPr>
          <w:b/>
        </w:rPr>
      </w:pPr>
      <w:r w:rsidRPr="00DE11C8">
        <w:rPr>
          <w:b/>
        </w:rPr>
        <w:t xml:space="preserve">except </w:t>
      </w:r>
      <w:proofErr w:type="spellStart"/>
      <w:r w:rsidRPr="00DE11C8">
        <w:rPr>
          <w:b/>
        </w:rPr>
        <w:t>ZeroDivisionError</w:t>
      </w:r>
      <w:proofErr w:type="spellEnd"/>
      <w:r w:rsidRPr="00DE11C8">
        <w:rPr>
          <w:b/>
        </w:rPr>
        <w:t>:</w:t>
      </w:r>
    </w:p>
    <w:p w14:paraId="6E816315" w14:textId="77777777" w:rsidR="00353CEB" w:rsidRPr="00DE11C8" w:rsidRDefault="00353CEB" w:rsidP="00353CEB">
      <w:pPr>
        <w:spacing w:after="0" w:line="240" w:lineRule="auto"/>
        <w:rPr>
          <w:b/>
        </w:rPr>
      </w:pPr>
      <w:r w:rsidRPr="00DE11C8">
        <w:rPr>
          <w:b/>
        </w:rPr>
        <w:t xml:space="preserve">    print("The number you provided cant divide 1 because it is 0")</w:t>
      </w:r>
    </w:p>
    <w:p w14:paraId="74C32093" w14:textId="77777777" w:rsidR="00353CEB" w:rsidRPr="00DE11C8" w:rsidRDefault="00353CEB" w:rsidP="00353CEB">
      <w:pPr>
        <w:spacing w:after="0" w:line="240" w:lineRule="auto"/>
        <w:rPr>
          <w:b/>
        </w:rPr>
      </w:pPr>
      <w:r w:rsidRPr="00DE11C8">
        <w:rPr>
          <w:b/>
        </w:rPr>
        <w:t xml:space="preserve">    b = int(input("Try again. Please enter a number to divide a"))</w:t>
      </w:r>
    </w:p>
    <w:p w14:paraId="7CC5A2A8" w14:textId="77777777" w:rsidR="00353CEB" w:rsidRPr="00DE11C8" w:rsidRDefault="00353CEB" w:rsidP="00353CEB">
      <w:pPr>
        <w:spacing w:after="0" w:line="240" w:lineRule="auto"/>
        <w:rPr>
          <w:b/>
        </w:rPr>
      </w:pPr>
      <w:r w:rsidRPr="00DE11C8">
        <w:rPr>
          <w:b/>
        </w:rPr>
        <w:t xml:space="preserve">    a = a/b</w:t>
      </w:r>
    </w:p>
    <w:p w14:paraId="44FDFF97" w14:textId="77777777" w:rsidR="00353CEB" w:rsidRPr="00DE11C8" w:rsidRDefault="00353CEB" w:rsidP="00353CEB">
      <w:pPr>
        <w:spacing w:after="0" w:line="240" w:lineRule="auto"/>
        <w:rPr>
          <w:b/>
        </w:rPr>
      </w:pPr>
      <w:r w:rsidRPr="00DE11C8">
        <w:rPr>
          <w:b/>
        </w:rPr>
        <w:t xml:space="preserve">    print("Success a=",a)</w:t>
      </w:r>
    </w:p>
    <w:p w14:paraId="5F4327BC" w14:textId="77777777" w:rsidR="00353CEB" w:rsidRPr="00DE11C8" w:rsidRDefault="00353CEB" w:rsidP="00353CEB">
      <w:pPr>
        <w:spacing w:after="0" w:line="240" w:lineRule="auto"/>
        <w:rPr>
          <w:b/>
        </w:rPr>
      </w:pPr>
      <w:r w:rsidRPr="00DE11C8">
        <w:rPr>
          <w:b/>
        </w:rPr>
        <w:t xml:space="preserve">except </w:t>
      </w:r>
      <w:proofErr w:type="spellStart"/>
      <w:r w:rsidRPr="00DE11C8">
        <w:rPr>
          <w:b/>
        </w:rPr>
        <w:t>ValueError</w:t>
      </w:r>
      <w:proofErr w:type="spellEnd"/>
      <w:r w:rsidRPr="00DE11C8">
        <w:rPr>
          <w:b/>
        </w:rPr>
        <w:t>:</w:t>
      </w:r>
    </w:p>
    <w:p w14:paraId="2E583602" w14:textId="77777777" w:rsidR="00353CEB" w:rsidRPr="00DE11C8" w:rsidRDefault="00353CEB" w:rsidP="00353CEB">
      <w:pPr>
        <w:spacing w:after="0" w:line="240" w:lineRule="auto"/>
        <w:rPr>
          <w:b/>
        </w:rPr>
      </w:pPr>
      <w:r w:rsidRPr="00DE11C8">
        <w:rPr>
          <w:b/>
        </w:rPr>
        <w:t xml:space="preserve">    print("You did not provide a number")</w:t>
      </w:r>
    </w:p>
    <w:p w14:paraId="091CB4FC" w14:textId="77777777" w:rsidR="00353CEB" w:rsidRPr="00DE11C8" w:rsidRDefault="00353CEB" w:rsidP="00353CEB">
      <w:pPr>
        <w:spacing w:after="0" w:line="240" w:lineRule="auto"/>
        <w:rPr>
          <w:b/>
        </w:rPr>
      </w:pPr>
      <w:r w:rsidRPr="00DE11C8">
        <w:rPr>
          <w:b/>
        </w:rPr>
        <w:t xml:space="preserve">    b = int(input("Try again. Please enter a number to divide a"))</w:t>
      </w:r>
    </w:p>
    <w:p w14:paraId="2D57DB40" w14:textId="77777777" w:rsidR="00353CEB" w:rsidRPr="00DE11C8" w:rsidRDefault="00353CEB" w:rsidP="00353CEB">
      <w:pPr>
        <w:spacing w:after="0" w:line="240" w:lineRule="auto"/>
        <w:rPr>
          <w:b/>
        </w:rPr>
      </w:pPr>
      <w:r w:rsidRPr="00DE11C8">
        <w:rPr>
          <w:b/>
        </w:rPr>
        <w:t xml:space="preserve">    a = a/b</w:t>
      </w:r>
    </w:p>
    <w:p w14:paraId="1E82E677" w14:textId="77777777" w:rsidR="00353CEB" w:rsidRPr="00DE11C8" w:rsidRDefault="00353CEB" w:rsidP="00353CEB">
      <w:pPr>
        <w:spacing w:after="0" w:line="240" w:lineRule="auto"/>
        <w:rPr>
          <w:b/>
        </w:rPr>
      </w:pPr>
      <w:r w:rsidRPr="00DE11C8">
        <w:rPr>
          <w:b/>
        </w:rPr>
        <w:t xml:space="preserve">    print("Success a=",a)</w:t>
      </w:r>
    </w:p>
    <w:p w14:paraId="1ED03042" w14:textId="77777777" w:rsidR="00353CEB" w:rsidRPr="00DE11C8" w:rsidRDefault="00353CEB" w:rsidP="00353CEB">
      <w:pPr>
        <w:spacing w:after="0" w:line="240" w:lineRule="auto"/>
        <w:rPr>
          <w:b/>
        </w:rPr>
      </w:pPr>
      <w:r w:rsidRPr="00DE11C8">
        <w:rPr>
          <w:b/>
        </w:rPr>
        <w:t>except:</w:t>
      </w:r>
    </w:p>
    <w:p w14:paraId="33D82354" w14:textId="77777777" w:rsidR="00353CEB" w:rsidRPr="00DE11C8" w:rsidRDefault="00353CEB" w:rsidP="00353CEB">
      <w:pPr>
        <w:spacing w:after="0" w:line="240" w:lineRule="auto"/>
        <w:rPr>
          <w:b/>
        </w:rPr>
      </w:pPr>
      <w:r w:rsidRPr="00DE11C8">
        <w:rPr>
          <w:b/>
        </w:rPr>
        <w:t xml:space="preserve">    print("Something went wrong")</w:t>
      </w:r>
    </w:p>
    <w:p w14:paraId="05D00EB5" w14:textId="77777777" w:rsidR="00353CEB" w:rsidRPr="00DE11C8" w:rsidRDefault="00353CEB" w:rsidP="00353CEB">
      <w:pPr>
        <w:spacing w:after="0" w:line="240" w:lineRule="auto"/>
        <w:rPr>
          <w:b/>
        </w:rPr>
      </w:pPr>
      <w:r w:rsidRPr="00DE11C8">
        <w:rPr>
          <w:b/>
        </w:rPr>
        <w:t xml:space="preserve">    b = int(input("Try again. Please enter a number to divide a"))</w:t>
      </w:r>
    </w:p>
    <w:p w14:paraId="19D0EA48" w14:textId="77777777" w:rsidR="00353CEB" w:rsidRPr="00DE11C8" w:rsidRDefault="00353CEB" w:rsidP="00353CEB">
      <w:pPr>
        <w:spacing w:after="0" w:line="240" w:lineRule="auto"/>
        <w:rPr>
          <w:b/>
        </w:rPr>
      </w:pPr>
      <w:r w:rsidRPr="00DE11C8">
        <w:rPr>
          <w:b/>
        </w:rPr>
        <w:t xml:space="preserve">    a = a/b</w:t>
      </w:r>
    </w:p>
    <w:p w14:paraId="7D129E38" w14:textId="08EB05AC" w:rsidR="00353CEB" w:rsidRPr="00DE11C8" w:rsidRDefault="00353CEB" w:rsidP="00353CEB">
      <w:pPr>
        <w:spacing w:after="0" w:line="240" w:lineRule="auto"/>
        <w:rPr>
          <w:b/>
        </w:rPr>
      </w:pPr>
      <w:r w:rsidRPr="00DE11C8">
        <w:rPr>
          <w:b/>
        </w:rPr>
        <w:t xml:space="preserve">    print("Success a=",a)</w:t>
      </w:r>
    </w:p>
    <w:p w14:paraId="3C7D0425"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Please enter a number to divide a</w:t>
      </w:r>
    </w:p>
    <w:p w14:paraId="2314C20E"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You did not provide a number</w:t>
      </w:r>
    </w:p>
    <w:p w14:paraId="6E6558EB"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Try again. Please enter a number to divide a8</w:t>
      </w:r>
    </w:p>
    <w:p w14:paraId="4111144D"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Success a= 0.125</w:t>
      </w:r>
    </w:p>
    <w:p w14:paraId="3B4544AB" w14:textId="47449B39" w:rsidR="00353CEB" w:rsidRDefault="00353CEB" w:rsidP="00353CEB">
      <w:pPr>
        <w:spacing w:after="0" w:line="240" w:lineRule="auto"/>
      </w:pPr>
    </w:p>
    <w:p w14:paraId="2E03BDF6" w14:textId="023D5DFE" w:rsidR="00353CEB" w:rsidRDefault="00173316" w:rsidP="00173316">
      <w:pPr>
        <w:pBdr>
          <w:bottom w:val="single" w:sz="4" w:space="1" w:color="auto"/>
        </w:pBdr>
        <w:spacing w:after="0" w:line="240" w:lineRule="auto"/>
      </w:pPr>
      <w:r>
        <w:t>Example of an inclusive error:</w:t>
      </w:r>
    </w:p>
    <w:p w14:paraId="15A1D203" w14:textId="77777777" w:rsidR="00173316" w:rsidRPr="00173316" w:rsidRDefault="00173316" w:rsidP="00173316">
      <w:pPr>
        <w:spacing w:after="0" w:line="240" w:lineRule="auto"/>
        <w:rPr>
          <w:b/>
        </w:rPr>
      </w:pPr>
      <w:r w:rsidRPr="00173316">
        <w:rPr>
          <w:b/>
        </w:rPr>
        <w:t>a = 100</w:t>
      </w:r>
    </w:p>
    <w:p w14:paraId="7C0275E2" w14:textId="77777777" w:rsidR="00173316" w:rsidRPr="00173316" w:rsidRDefault="00173316" w:rsidP="00173316">
      <w:pPr>
        <w:spacing w:after="0" w:line="240" w:lineRule="auto"/>
        <w:rPr>
          <w:b/>
        </w:rPr>
      </w:pPr>
    </w:p>
    <w:p w14:paraId="0571532B" w14:textId="77777777" w:rsidR="00173316" w:rsidRPr="00173316" w:rsidRDefault="00173316" w:rsidP="00173316">
      <w:pPr>
        <w:spacing w:after="0" w:line="240" w:lineRule="auto"/>
        <w:rPr>
          <w:b/>
        </w:rPr>
      </w:pPr>
      <w:r w:rsidRPr="00173316">
        <w:rPr>
          <w:b/>
        </w:rPr>
        <w:t>try:</w:t>
      </w:r>
    </w:p>
    <w:p w14:paraId="67905A08" w14:textId="77777777" w:rsidR="00173316" w:rsidRPr="00173316" w:rsidRDefault="00173316" w:rsidP="00173316">
      <w:pPr>
        <w:spacing w:after="0" w:line="240" w:lineRule="auto"/>
        <w:rPr>
          <w:b/>
        </w:rPr>
      </w:pPr>
      <w:r w:rsidRPr="00173316">
        <w:rPr>
          <w:b/>
        </w:rPr>
        <w:t xml:space="preserve">    b = int(input('INPUT\t Enter a number: '))</w:t>
      </w:r>
    </w:p>
    <w:p w14:paraId="27DAD4B3" w14:textId="77777777" w:rsidR="00173316" w:rsidRPr="00173316" w:rsidRDefault="00173316" w:rsidP="00173316">
      <w:pPr>
        <w:spacing w:after="0" w:line="240" w:lineRule="auto"/>
        <w:rPr>
          <w:b/>
        </w:rPr>
      </w:pPr>
      <w:r w:rsidRPr="00173316">
        <w:rPr>
          <w:b/>
        </w:rPr>
        <w:t xml:space="preserve">    a = a / b</w:t>
      </w:r>
    </w:p>
    <w:p w14:paraId="111EB12B" w14:textId="77777777" w:rsidR="00173316" w:rsidRPr="00173316" w:rsidRDefault="00173316" w:rsidP="00173316">
      <w:pPr>
        <w:spacing w:after="0" w:line="240" w:lineRule="auto"/>
        <w:rPr>
          <w:b/>
        </w:rPr>
      </w:pPr>
      <w:r w:rsidRPr="00173316">
        <w:rPr>
          <w:b/>
        </w:rPr>
        <w:t xml:space="preserve">    print("OUTPUT\t Your result:   ", a)</w:t>
      </w:r>
    </w:p>
    <w:p w14:paraId="617F85CD" w14:textId="77777777" w:rsidR="00173316" w:rsidRPr="00173316" w:rsidRDefault="00173316" w:rsidP="00173316">
      <w:pPr>
        <w:spacing w:after="0" w:line="240" w:lineRule="auto"/>
        <w:rPr>
          <w:b/>
        </w:rPr>
      </w:pPr>
    </w:p>
    <w:p w14:paraId="743CF8BD" w14:textId="77777777" w:rsidR="00173316" w:rsidRPr="00173316" w:rsidRDefault="00173316" w:rsidP="00173316">
      <w:pPr>
        <w:spacing w:after="0" w:line="240" w:lineRule="auto"/>
        <w:rPr>
          <w:b/>
        </w:rPr>
      </w:pPr>
      <w:r w:rsidRPr="00173316">
        <w:rPr>
          <w:b/>
        </w:rPr>
        <w:t>except:</w:t>
      </w:r>
    </w:p>
    <w:p w14:paraId="621F60BF" w14:textId="77777777" w:rsidR="00173316" w:rsidRPr="00173316" w:rsidRDefault="00173316" w:rsidP="00173316">
      <w:pPr>
        <w:spacing w:after="0" w:line="240" w:lineRule="auto"/>
        <w:rPr>
          <w:b/>
        </w:rPr>
      </w:pPr>
      <w:r w:rsidRPr="00173316">
        <w:rPr>
          <w:b/>
        </w:rPr>
        <w:t xml:space="preserve">    print("COMMENT\t Whoops, something went wrong. Please enter a full number like 3, 10, 234 to proceed with the calculation.")</w:t>
      </w:r>
    </w:p>
    <w:p w14:paraId="68CF636A" w14:textId="77777777" w:rsidR="00173316" w:rsidRPr="00173316" w:rsidRDefault="00173316" w:rsidP="00173316">
      <w:pPr>
        <w:spacing w:after="0" w:line="240" w:lineRule="auto"/>
        <w:rPr>
          <w:b/>
        </w:rPr>
      </w:pPr>
      <w:r w:rsidRPr="00173316">
        <w:rPr>
          <w:b/>
        </w:rPr>
        <w:t xml:space="preserve">    b = int(input('INPUT\t Enter a number: '))</w:t>
      </w:r>
    </w:p>
    <w:p w14:paraId="7725C627" w14:textId="77777777" w:rsidR="00173316" w:rsidRPr="00173316" w:rsidRDefault="00173316" w:rsidP="00173316">
      <w:pPr>
        <w:spacing w:after="0" w:line="240" w:lineRule="auto"/>
        <w:rPr>
          <w:b/>
        </w:rPr>
      </w:pPr>
      <w:r w:rsidRPr="00173316">
        <w:rPr>
          <w:b/>
        </w:rPr>
        <w:t xml:space="preserve">    a = a / b</w:t>
      </w:r>
    </w:p>
    <w:p w14:paraId="760B691E" w14:textId="6347E562" w:rsidR="00136FD0" w:rsidRPr="00173316" w:rsidRDefault="00173316" w:rsidP="00173316">
      <w:pPr>
        <w:spacing w:after="0" w:line="240" w:lineRule="auto"/>
        <w:rPr>
          <w:b/>
        </w:rPr>
      </w:pPr>
      <w:r w:rsidRPr="00173316">
        <w:rPr>
          <w:b/>
        </w:rPr>
        <w:t xml:space="preserve">    print("OUTPUT\t Your result:   ", a)</w:t>
      </w:r>
    </w:p>
    <w:p w14:paraId="1D9C375C"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j</w:t>
      </w:r>
    </w:p>
    <w:p w14:paraId="0D048D2E"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COMMENT</w:t>
      </w:r>
      <w:r w:rsidRPr="00173316">
        <w:rPr>
          <w:rFonts w:ascii="Courier New" w:eastAsia="Times New Roman" w:hAnsi="Courier New" w:cs="Courier New"/>
          <w:sz w:val="20"/>
          <w:szCs w:val="20"/>
        </w:rPr>
        <w:tab/>
        <w:t xml:space="preserve"> Whoops, something went wrong. Please enter a full number like 3, 10, 234 to proceed with the calculation.</w:t>
      </w:r>
    </w:p>
    <w:p w14:paraId="02A8DF8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87</w:t>
      </w:r>
    </w:p>
    <w:p w14:paraId="2392F769"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OUTPUT</w:t>
      </w:r>
      <w:r w:rsidRPr="00173316">
        <w:rPr>
          <w:rFonts w:ascii="Courier New" w:eastAsia="Times New Roman" w:hAnsi="Courier New" w:cs="Courier New"/>
          <w:sz w:val="20"/>
          <w:szCs w:val="20"/>
        </w:rPr>
        <w:tab/>
        <w:t xml:space="preserve"> Your result:    1.1494252873563218</w:t>
      </w:r>
    </w:p>
    <w:p w14:paraId="5837C72D" w14:textId="074B94B2" w:rsidR="00173316" w:rsidRDefault="00173316" w:rsidP="00173316">
      <w:pPr>
        <w:spacing w:after="0" w:line="240" w:lineRule="auto"/>
      </w:pPr>
    </w:p>
    <w:p w14:paraId="788C234F" w14:textId="77777777" w:rsidR="00173316" w:rsidRPr="00173316" w:rsidRDefault="00173316" w:rsidP="00173316">
      <w:pPr>
        <w:pStyle w:val="NormalWeb"/>
        <w:rPr>
          <w:rFonts w:asciiTheme="minorHAnsi" w:hAnsiTheme="minorHAnsi" w:cstheme="minorHAnsi"/>
        </w:rPr>
      </w:pPr>
      <w:r w:rsidRPr="00173316">
        <w:rPr>
          <w:rFonts w:asciiTheme="minorHAnsi" w:hAnsiTheme="minorHAnsi" w:cstheme="minorHAnsi"/>
          <w:sz w:val="20"/>
          <w:szCs w:val="20"/>
        </w:rPr>
        <w:lastRenderedPageBreak/>
        <w:t>else</w:t>
      </w:r>
      <w:r w:rsidRPr="00173316">
        <w:rPr>
          <w:rFonts w:asciiTheme="minorHAnsi" w:hAnsiTheme="minorHAnsi" w:cstheme="minorHAnsi"/>
        </w:rPr>
        <w:t xml:space="preserve"> allows one to check if there was no exception when executing the try block. This is useful when we want to execute something only if there were no errors. </w:t>
      </w:r>
      <w:r w:rsidRPr="00173316">
        <w:rPr>
          <w:rFonts w:asciiTheme="minorHAnsi" w:hAnsiTheme="minorHAnsi" w:cstheme="minorHAnsi"/>
          <w:sz w:val="20"/>
          <w:szCs w:val="20"/>
        </w:rPr>
        <w:t>finally</w:t>
      </w:r>
      <w:r w:rsidRPr="00173316">
        <w:rPr>
          <w:rFonts w:asciiTheme="minorHAnsi" w:hAnsiTheme="minorHAnsi" w:cstheme="minorHAnsi"/>
        </w:rPr>
        <w:t xml:space="preserve"> allows us to always execute something even if there is an exception or not. This is usually used to signify the end of the try except.</w:t>
      </w:r>
    </w:p>
    <w:p w14:paraId="777279FB" w14:textId="20C7D227" w:rsidR="00173316" w:rsidRPr="00173316" w:rsidRDefault="00173316" w:rsidP="00173316">
      <w:pPr>
        <w:pBdr>
          <w:bottom w:val="single" w:sz="4" w:space="1" w:color="auto"/>
        </w:pBdr>
        <w:spacing w:after="0" w:line="240" w:lineRule="auto"/>
      </w:pPr>
      <w:r w:rsidRPr="00173316">
        <w:t>Example of else:</w:t>
      </w:r>
    </w:p>
    <w:p w14:paraId="1E1FDD79" w14:textId="1637D852" w:rsidR="00173316" w:rsidRPr="00173316" w:rsidRDefault="00173316" w:rsidP="00173316">
      <w:pPr>
        <w:spacing w:after="0" w:line="240" w:lineRule="auto"/>
        <w:rPr>
          <w:b/>
        </w:rPr>
      </w:pPr>
      <w:r w:rsidRPr="00173316">
        <w:rPr>
          <w:b/>
        </w:rPr>
        <w:t>a = 1</w:t>
      </w:r>
    </w:p>
    <w:p w14:paraId="47801FDB" w14:textId="77777777" w:rsidR="00173316" w:rsidRPr="00173316" w:rsidRDefault="00173316" w:rsidP="00173316">
      <w:pPr>
        <w:spacing w:after="0" w:line="240" w:lineRule="auto"/>
        <w:rPr>
          <w:b/>
        </w:rPr>
      </w:pPr>
    </w:p>
    <w:p w14:paraId="1952F78B" w14:textId="77777777" w:rsidR="00173316" w:rsidRPr="00173316" w:rsidRDefault="00173316" w:rsidP="00173316">
      <w:pPr>
        <w:spacing w:after="0" w:line="240" w:lineRule="auto"/>
        <w:rPr>
          <w:b/>
        </w:rPr>
      </w:pPr>
      <w:r w:rsidRPr="00173316">
        <w:rPr>
          <w:b/>
        </w:rPr>
        <w:t>try:</w:t>
      </w:r>
    </w:p>
    <w:p w14:paraId="1EEF40F3" w14:textId="77777777" w:rsidR="00173316" w:rsidRPr="00173316" w:rsidRDefault="00173316" w:rsidP="00173316">
      <w:pPr>
        <w:spacing w:after="0" w:line="240" w:lineRule="auto"/>
        <w:rPr>
          <w:b/>
        </w:rPr>
      </w:pPr>
      <w:r w:rsidRPr="00173316">
        <w:rPr>
          <w:b/>
        </w:rPr>
        <w:t xml:space="preserve">    b = int(input("Please enter a number to divide a"))</w:t>
      </w:r>
    </w:p>
    <w:p w14:paraId="5B9B7F9F" w14:textId="77777777" w:rsidR="00173316" w:rsidRPr="00173316" w:rsidRDefault="00173316" w:rsidP="00173316">
      <w:pPr>
        <w:spacing w:after="0" w:line="240" w:lineRule="auto"/>
        <w:rPr>
          <w:b/>
        </w:rPr>
      </w:pPr>
      <w:r w:rsidRPr="00173316">
        <w:rPr>
          <w:b/>
        </w:rPr>
        <w:t xml:space="preserve">    a = a/b</w:t>
      </w:r>
    </w:p>
    <w:p w14:paraId="777BCC54"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635A9CFD"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26457419"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5183A2EC" w14:textId="77777777" w:rsidR="00173316" w:rsidRPr="00173316" w:rsidRDefault="00173316" w:rsidP="00173316">
      <w:pPr>
        <w:spacing w:after="0" w:line="240" w:lineRule="auto"/>
        <w:rPr>
          <w:b/>
        </w:rPr>
      </w:pPr>
      <w:r w:rsidRPr="00173316">
        <w:rPr>
          <w:b/>
        </w:rPr>
        <w:t xml:space="preserve">    print("You did not provide a number")</w:t>
      </w:r>
    </w:p>
    <w:p w14:paraId="420E0848" w14:textId="77777777" w:rsidR="00173316" w:rsidRPr="00173316" w:rsidRDefault="00173316" w:rsidP="00173316">
      <w:pPr>
        <w:spacing w:after="0" w:line="240" w:lineRule="auto"/>
        <w:rPr>
          <w:b/>
        </w:rPr>
      </w:pPr>
      <w:r w:rsidRPr="00173316">
        <w:rPr>
          <w:b/>
        </w:rPr>
        <w:t>except:</w:t>
      </w:r>
    </w:p>
    <w:p w14:paraId="2F60961D" w14:textId="77777777" w:rsidR="00173316" w:rsidRPr="00173316" w:rsidRDefault="00173316" w:rsidP="00173316">
      <w:pPr>
        <w:spacing w:after="0" w:line="240" w:lineRule="auto"/>
        <w:rPr>
          <w:b/>
        </w:rPr>
      </w:pPr>
      <w:r w:rsidRPr="00173316">
        <w:rPr>
          <w:b/>
        </w:rPr>
        <w:t xml:space="preserve">    print("Something went wrong")</w:t>
      </w:r>
    </w:p>
    <w:p w14:paraId="276B95DA" w14:textId="77777777" w:rsidR="00173316" w:rsidRPr="00173316" w:rsidRDefault="00173316" w:rsidP="00173316">
      <w:pPr>
        <w:spacing w:after="0" w:line="240" w:lineRule="auto"/>
        <w:rPr>
          <w:b/>
        </w:rPr>
      </w:pPr>
      <w:r w:rsidRPr="00173316">
        <w:rPr>
          <w:b/>
        </w:rPr>
        <w:t>else:</w:t>
      </w:r>
    </w:p>
    <w:p w14:paraId="0C010BA4" w14:textId="44DA7AF4" w:rsidR="00173316" w:rsidRPr="00173316" w:rsidRDefault="00173316" w:rsidP="00173316">
      <w:pPr>
        <w:spacing w:after="0" w:line="240" w:lineRule="auto"/>
        <w:rPr>
          <w:b/>
        </w:rPr>
      </w:pPr>
      <w:r w:rsidRPr="00173316">
        <w:rPr>
          <w:b/>
        </w:rPr>
        <w:t xml:space="preserve">    print("success a=",a)</w:t>
      </w:r>
    </w:p>
    <w:p w14:paraId="0A35AF70"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8981B6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46130EF1" w14:textId="77777777" w:rsidR="00173316" w:rsidRDefault="00173316" w:rsidP="00173316">
      <w:pPr>
        <w:spacing w:after="0" w:line="240" w:lineRule="auto"/>
        <w:rPr>
          <w:b/>
        </w:rPr>
      </w:pPr>
    </w:p>
    <w:p w14:paraId="471DFB0C" w14:textId="1B4A0D83" w:rsidR="00173316" w:rsidRPr="00173316" w:rsidRDefault="00173316" w:rsidP="00173316">
      <w:pPr>
        <w:pBdr>
          <w:bottom w:val="single" w:sz="4" w:space="1" w:color="auto"/>
        </w:pBdr>
        <w:spacing w:after="0" w:line="240" w:lineRule="auto"/>
      </w:pPr>
      <w:r w:rsidRPr="00173316">
        <w:t>Example of finally:</w:t>
      </w:r>
    </w:p>
    <w:p w14:paraId="0F5E72C3" w14:textId="643101C6" w:rsidR="00173316" w:rsidRPr="00173316" w:rsidRDefault="00173316" w:rsidP="00173316">
      <w:pPr>
        <w:spacing w:after="0" w:line="240" w:lineRule="auto"/>
        <w:rPr>
          <w:b/>
        </w:rPr>
      </w:pPr>
      <w:r w:rsidRPr="00173316">
        <w:rPr>
          <w:b/>
        </w:rPr>
        <w:t>a = 1</w:t>
      </w:r>
    </w:p>
    <w:p w14:paraId="35655F75" w14:textId="77777777" w:rsidR="00173316" w:rsidRPr="00173316" w:rsidRDefault="00173316" w:rsidP="00173316">
      <w:pPr>
        <w:spacing w:after="0" w:line="240" w:lineRule="auto"/>
        <w:rPr>
          <w:b/>
        </w:rPr>
      </w:pPr>
    </w:p>
    <w:p w14:paraId="0D0BE353" w14:textId="77777777" w:rsidR="00173316" w:rsidRPr="00173316" w:rsidRDefault="00173316" w:rsidP="00173316">
      <w:pPr>
        <w:spacing w:after="0" w:line="240" w:lineRule="auto"/>
        <w:rPr>
          <w:b/>
        </w:rPr>
      </w:pPr>
      <w:r w:rsidRPr="00173316">
        <w:rPr>
          <w:b/>
        </w:rPr>
        <w:t>try:</w:t>
      </w:r>
    </w:p>
    <w:p w14:paraId="1C1C9623" w14:textId="77777777" w:rsidR="00173316" w:rsidRPr="00173316" w:rsidRDefault="00173316" w:rsidP="00173316">
      <w:pPr>
        <w:spacing w:after="0" w:line="240" w:lineRule="auto"/>
        <w:rPr>
          <w:b/>
        </w:rPr>
      </w:pPr>
      <w:r w:rsidRPr="00173316">
        <w:rPr>
          <w:b/>
        </w:rPr>
        <w:t xml:space="preserve">    b = int(input("Please enter a number to divide a"))</w:t>
      </w:r>
    </w:p>
    <w:p w14:paraId="0FB86BEC" w14:textId="77777777" w:rsidR="00173316" w:rsidRPr="00173316" w:rsidRDefault="00173316" w:rsidP="00173316">
      <w:pPr>
        <w:spacing w:after="0" w:line="240" w:lineRule="auto"/>
        <w:rPr>
          <w:b/>
        </w:rPr>
      </w:pPr>
      <w:r w:rsidRPr="00173316">
        <w:rPr>
          <w:b/>
        </w:rPr>
        <w:t xml:space="preserve">    a = a/b</w:t>
      </w:r>
    </w:p>
    <w:p w14:paraId="311100D8"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745A3C93"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44D2D900"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67DBA9BE" w14:textId="77777777" w:rsidR="00173316" w:rsidRPr="00173316" w:rsidRDefault="00173316" w:rsidP="00173316">
      <w:pPr>
        <w:spacing w:after="0" w:line="240" w:lineRule="auto"/>
        <w:rPr>
          <w:b/>
        </w:rPr>
      </w:pPr>
      <w:r w:rsidRPr="00173316">
        <w:rPr>
          <w:b/>
        </w:rPr>
        <w:t xml:space="preserve">    print("You did not provide a number")</w:t>
      </w:r>
    </w:p>
    <w:p w14:paraId="710BC892" w14:textId="77777777" w:rsidR="00173316" w:rsidRPr="00173316" w:rsidRDefault="00173316" w:rsidP="00173316">
      <w:pPr>
        <w:spacing w:after="0" w:line="240" w:lineRule="auto"/>
        <w:rPr>
          <w:b/>
        </w:rPr>
      </w:pPr>
      <w:r w:rsidRPr="00173316">
        <w:rPr>
          <w:b/>
        </w:rPr>
        <w:t>except:</w:t>
      </w:r>
    </w:p>
    <w:p w14:paraId="6C1A6E1D" w14:textId="77777777" w:rsidR="00173316" w:rsidRPr="00173316" w:rsidRDefault="00173316" w:rsidP="00173316">
      <w:pPr>
        <w:spacing w:after="0" w:line="240" w:lineRule="auto"/>
        <w:rPr>
          <w:b/>
        </w:rPr>
      </w:pPr>
      <w:r w:rsidRPr="00173316">
        <w:rPr>
          <w:b/>
        </w:rPr>
        <w:t xml:space="preserve">    print("Something went wrong")</w:t>
      </w:r>
    </w:p>
    <w:p w14:paraId="4CFF5016" w14:textId="77777777" w:rsidR="00173316" w:rsidRPr="00173316" w:rsidRDefault="00173316" w:rsidP="00173316">
      <w:pPr>
        <w:spacing w:after="0" w:line="240" w:lineRule="auto"/>
        <w:rPr>
          <w:b/>
        </w:rPr>
      </w:pPr>
      <w:r w:rsidRPr="00173316">
        <w:rPr>
          <w:b/>
        </w:rPr>
        <w:t>else:</w:t>
      </w:r>
    </w:p>
    <w:p w14:paraId="79B03813" w14:textId="77777777" w:rsidR="00173316" w:rsidRPr="00173316" w:rsidRDefault="00173316" w:rsidP="00173316">
      <w:pPr>
        <w:spacing w:after="0" w:line="240" w:lineRule="auto"/>
        <w:rPr>
          <w:b/>
        </w:rPr>
      </w:pPr>
      <w:r w:rsidRPr="00173316">
        <w:rPr>
          <w:b/>
        </w:rPr>
        <w:t xml:space="preserve">    print("success a=",a)</w:t>
      </w:r>
    </w:p>
    <w:p w14:paraId="78643A2B" w14:textId="77777777" w:rsidR="00173316" w:rsidRPr="00173316" w:rsidRDefault="00173316" w:rsidP="00173316">
      <w:pPr>
        <w:spacing w:after="0" w:line="240" w:lineRule="auto"/>
        <w:rPr>
          <w:b/>
        </w:rPr>
      </w:pPr>
      <w:r w:rsidRPr="00173316">
        <w:rPr>
          <w:b/>
        </w:rPr>
        <w:t>finally:</w:t>
      </w:r>
    </w:p>
    <w:p w14:paraId="799425B6" w14:textId="77033519" w:rsidR="00173316" w:rsidRPr="00173316" w:rsidRDefault="00173316" w:rsidP="00173316">
      <w:pPr>
        <w:spacing w:after="0" w:line="240" w:lineRule="auto"/>
        <w:rPr>
          <w:b/>
        </w:rPr>
      </w:pPr>
      <w:r w:rsidRPr="00173316">
        <w:rPr>
          <w:b/>
        </w:rPr>
        <w:t xml:space="preserve">    print("Processing Complete")</w:t>
      </w:r>
    </w:p>
    <w:p w14:paraId="3D965B18"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C317ABD"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213E8864"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rocessing Complete</w:t>
      </w:r>
    </w:p>
    <w:p w14:paraId="6598E9D4" w14:textId="2CD5E621" w:rsidR="00173316" w:rsidRDefault="00173316" w:rsidP="00173316">
      <w:pPr>
        <w:spacing w:after="0" w:line="240" w:lineRule="auto"/>
      </w:pPr>
    </w:p>
    <w:p w14:paraId="24EA502A" w14:textId="7433CC69" w:rsidR="00173316" w:rsidRPr="005D30FF" w:rsidRDefault="005D30FF" w:rsidP="005D30FF">
      <w:pPr>
        <w:shd w:val="clear" w:color="auto" w:fill="BDD6EE" w:themeFill="accent5" w:themeFillTint="66"/>
        <w:spacing w:after="0" w:line="240" w:lineRule="auto"/>
        <w:rPr>
          <w:b/>
        </w:rPr>
      </w:pPr>
      <w:r w:rsidRPr="005D30FF">
        <w:rPr>
          <w:b/>
        </w:rPr>
        <w:t>Classes and Objects</w:t>
      </w:r>
    </w:p>
    <w:p w14:paraId="0235D6DA" w14:textId="7C307204" w:rsidR="005D30FF" w:rsidRDefault="005D30FF" w:rsidP="00173316">
      <w:pPr>
        <w:spacing w:after="0" w:line="240" w:lineRule="auto"/>
      </w:pPr>
    </w:p>
    <w:p w14:paraId="5CBEB9D0" w14:textId="589722CD" w:rsidR="005D30FF" w:rsidRDefault="00394B34" w:rsidP="00173316">
      <w:pPr>
        <w:spacing w:after="0" w:line="240" w:lineRule="auto"/>
      </w:pPr>
      <w:r>
        <w:t>The first step in creating a class is giving it a name.</w:t>
      </w:r>
      <w:r w:rsidR="00E04A6C">
        <w:t xml:space="preserve"> We need to determine all the data that make up that class, which we call </w:t>
      </w:r>
      <w:r w:rsidR="00E04A6C">
        <w:rPr>
          <w:rStyle w:val="Emphasis"/>
        </w:rPr>
        <w:t>attributes</w:t>
      </w:r>
      <w:r w:rsidR="00E04A6C">
        <w:t>. The class Circle has the attribute radius and color, while the Rectangle class has the attribute height and width.</w:t>
      </w:r>
    </w:p>
    <w:p w14:paraId="391F09E9" w14:textId="77777777" w:rsidR="00E04A6C" w:rsidRDefault="00E04A6C" w:rsidP="00173316">
      <w:pPr>
        <w:spacing w:after="0" w:line="240" w:lineRule="auto"/>
      </w:pPr>
    </w:p>
    <w:p w14:paraId="7E8E7B5F" w14:textId="67568A96" w:rsidR="00E04A6C" w:rsidRDefault="00E04A6C" w:rsidP="00173316">
      <w:pPr>
        <w:spacing w:after="0" w:line="240" w:lineRule="auto"/>
      </w:pPr>
      <w:r>
        <w:rPr>
          <w:noProof/>
        </w:rPr>
        <w:lastRenderedPageBreak/>
        <w:drawing>
          <wp:inline distT="0" distB="0" distL="0" distR="0" wp14:anchorId="51918B2B" wp14:editId="453A8995">
            <wp:extent cx="4762500" cy="3079750"/>
            <wp:effectExtent l="0" t="0" r="0" b="6350"/>
            <wp:docPr id="7" name="Picture 7" descr="https://cf-courses-data.s3.us.cloud-object-storage.appdomain.cloud/IBMDeveloperSkillsNetwork-PY0101EN-SkillsNetwork/labs/Module%203/images/Classes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3/images/ClassesClas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500" cy="3079750"/>
                    </a:xfrm>
                    <a:prstGeom prst="rect">
                      <a:avLst/>
                    </a:prstGeom>
                    <a:noFill/>
                    <a:ln>
                      <a:noFill/>
                    </a:ln>
                  </pic:spPr>
                </pic:pic>
              </a:graphicData>
            </a:graphic>
          </wp:inline>
        </w:drawing>
      </w:r>
    </w:p>
    <w:p w14:paraId="5D961098" w14:textId="77777777" w:rsidR="00E04A6C" w:rsidRPr="00E04A6C" w:rsidRDefault="00E04A6C" w:rsidP="00E04A6C">
      <w:pPr>
        <w:shd w:val="clear" w:color="auto" w:fill="BDD6EE" w:themeFill="accent5" w:themeFillTint="66"/>
        <w:spacing w:after="0" w:line="240" w:lineRule="auto"/>
        <w:rPr>
          <w:b/>
        </w:rPr>
      </w:pPr>
      <w:r w:rsidRPr="00E04A6C">
        <w:rPr>
          <w:b/>
        </w:rPr>
        <w:t>Instances of a Class: Objects and Attributes</w:t>
      </w:r>
    </w:p>
    <w:p w14:paraId="631C87EB" w14:textId="394F8CC3" w:rsidR="00E04A6C" w:rsidRDefault="00E04A6C" w:rsidP="00173316">
      <w:pPr>
        <w:spacing w:after="0" w:line="240" w:lineRule="auto"/>
      </w:pPr>
    </w:p>
    <w:p w14:paraId="3BD7F81F" w14:textId="08D4F27D" w:rsidR="00E04A6C" w:rsidRDefault="00F106DF" w:rsidP="00173316">
      <w:pPr>
        <w:spacing w:after="0" w:line="240" w:lineRule="auto"/>
      </w:pPr>
      <w:r>
        <w:t xml:space="preserve">An instance of an object is the </w:t>
      </w:r>
      <w:proofErr w:type="spellStart"/>
      <w:r>
        <w:t>realisation</w:t>
      </w:r>
      <w:proofErr w:type="spellEnd"/>
      <w:r>
        <w:t xml:space="preserve"> of a class, and in Figure 2 we see three instances of the class circle. We give each object a name: red circle, yellow circle, and green circle. Each object has different attributes, so let's focus on the color attribute for each object.</w:t>
      </w:r>
    </w:p>
    <w:p w14:paraId="6C674DDE" w14:textId="77777777" w:rsidR="00F106DF" w:rsidRDefault="00F106DF" w:rsidP="00173316">
      <w:pPr>
        <w:spacing w:after="0" w:line="240" w:lineRule="auto"/>
      </w:pPr>
    </w:p>
    <w:p w14:paraId="61839BCE" w14:textId="52234126" w:rsidR="00F106DF" w:rsidRDefault="00F106DF" w:rsidP="00173316">
      <w:pPr>
        <w:spacing w:after="0" w:line="240" w:lineRule="auto"/>
      </w:pPr>
      <w:r>
        <w:rPr>
          <w:noProof/>
        </w:rPr>
        <w:drawing>
          <wp:inline distT="0" distB="0" distL="0" distR="0" wp14:anchorId="333CEB73" wp14:editId="725B8F31">
            <wp:extent cx="4762500" cy="2011680"/>
            <wp:effectExtent l="0" t="0" r="0" b="7620"/>
            <wp:docPr id="8" name="Picture 8" descr="https://cf-courses-data.s3.us.cloud-object-storage.appdomain.cloud/IBMDeveloperSkillsNetwork-PY0101EN-SkillsNetwork/labs/Module%203/images/ClassesOb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ClassesObj.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2500" cy="2011680"/>
                    </a:xfrm>
                    <a:prstGeom prst="rect">
                      <a:avLst/>
                    </a:prstGeom>
                    <a:noFill/>
                    <a:ln>
                      <a:noFill/>
                    </a:ln>
                  </pic:spPr>
                </pic:pic>
              </a:graphicData>
            </a:graphic>
          </wp:inline>
        </w:drawing>
      </w:r>
    </w:p>
    <w:p w14:paraId="2D872041" w14:textId="04E1CA87" w:rsidR="00F106DF" w:rsidRDefault="00F106DF" w:rsidP="00173316">
      <w:pPr>
        <w:spacing w:after="0" w:line="240" w:lineRule="auto"/>
      </w:pPr>
      <w:r>
        <w:t xml:space="preserve">The </w:t>
      </w:r>
      <w:proofErr w:type="spellStart"/>
      <w:r>
        <w:t>colour</w:t>
      </w:r>
      <w:proofErr w:type="spellEnd"/>
      <w:r>
        <w:t xml:space="preserve"> attribute for the red Circle is the </w:t>
      </w:r>
      <w:proofErr w:type="spellStart"/>
      <w:r>
        <w:t>colour</w:t>
      </w:r>
      <w:proofErr w:type="spellEnd"/>
      <w:r>
        <w:t xml:space="preserve"> red, for the green Circle object the </w:t>
      </w:r>
      <w:proofErr w:type="spellStart"/>
      <w:r>
        <w:t>colour</w:t>
      </w:r>
      <w:proofErr w:type="spellEnd"/>
      <w:r>
        <w:t xml:space="preserve"> attribute is green, and for the yellow Circle the </w:t>
      </w:r>
      <w:proofErr w:type="spellStart"/>
      <w:r>
        <w:t>colour</w:t>
      </w:r>
      <w:proofErr w:type="spellEnd"/>
      <w:r>
        <w:t xml:space="preserve"> attribute is yellow.</w:t>
      </w:r>
    </w:p>
    <w:p w14:paraId="65235024" w14:textId="16C670A3" w:rsidR="00F106DF" w:rsidRDefault="00F106DF" w:rsidP="00173316">
      <w:pPr>
        <w:spacing w:after="0" w:line="240" w:lineRule="auto"/>
      </w:pPr>
    </w:p>
    <w:p w14:paraId="2ED72CED" w14:textId="0FE35179" w:rsidR="00F106DF" w:rsidRPr="00F106DF" w:rsidRDefault="00F106DF" w:rsidP="00F106DF">
      <w:pPr>
        <w:shd w:val="clear" w:color="auto" w:fill="BDD6EE" w:themeFill="accent5" w:themeFillTint="66"/>
        <w:spacing w:after="0" w:line="240" w:lineRule="auto"/>
        <w:rPr>
          <w:b/>
        </w:rPr>
      </w:pPr>
      <w:r w:rsidRPr="00F106DF">
        <w:rPr>
          <w:b/>
        </w:rPr>
        <w:t>Methods</w:t>
      </w:r>
    </w:p>
    <w:p w14:paraId="082F5A86" w14:textId="1EB94C7A" w:rsidR="00F106DF" w:rsidRPr="00F106DF" w:rsidRDefault="00F106DF" w:rsidP="00F106DF">
      <w:pPr>
        <w:spacing w:after="0" w:line="240" w:lineRule="auto"/>
        <w:rPr>
          <w:rFonts w:eastAsia="Times New Roman" w:cstheme="minorHAnsi"/>
          <w:sz w:val="24"/>
          <w:szCs w:val="24"/>
        </w:rPr>
      </w:pPr>
      <w:r w:rsidRPr="00F106DF">
        <w:rPr>
          <w:rFonts w:eastAsia="Times New Roman" w:cstheme="minorHAnsi"/>
          <w:sz w:val="24"/>
          <w:szCs w:val="24"/>
        </w:rPr>
        <w:t xml:space="preserve">Methods give you a way to change or interact with the object; they are functions that interact with objects. For example, let’s say we would like to increase the radius of a circle by a specified amount. We can create a method called </w:t>
      </w:r>
      <w:proofErr w:type="spellStart"/>
      <w:r w:rsidRPr="00F106DF">
        <w:rPr>
          <w:rFonts w:eastAsia="Times New Roman" w:cstheme="minorHAnsi"/>
          <w:b/>
          <w:bCs/>
          <w:sz w:val="24"/>
          <w:szCs w:val="24"/>
        </w:rPr>
        <w:t>add_radius</w:t>
      </w:r>
      <w:proofErr w:type="spellEnd"/>
      <w:r w:rsidRPr="00F106DF">
        <w:rPr>
          <w:rFonts w:eastAsia="Times New Roman" w:cstheme="minorHAnsi"/>
          <w:b/>
          <w:bCs/>
          <w:sz w:val="24"/>
          <w:szCs w:val="24"/>
        </w:rPr>
        <w:t>(r)</w:t>
      </w:r>
      <w:r w:rsidRPr="00F106DF">
        <w:rPr>
          <w:rFonts w:eastAsia="Times New Roman" w:cstheme="minorHAnsi"/>
          <w:sz w:val="24"/>
          <w:szCs w:val="24"/>
        </w:rPr>
        <w:t xml:space="preserve"> that increases the radius by </w:t>
      </w:r>
      <w:r w:rsidRPr="00F106DF">
        <w:rPr>
          <w:rFonts w:eastAsia="Times New Roman" w:cstheme="minorHAnsi"/>
          <w:b/>
          <w:bCs/>
          <w:sz w:val="24"/>
          <w:szCs w:val="24"/>
        </w:rPr>
        <w:t>r</w:t>
      </w:r>
      <w:r w:rsidRPr="00F106DF">
        <w:rPr>
          <w:rFonts w:eastAsia="Times New Roman" w:cstheme="minorHAnsi"/>
          <w:sz w:val="24"/>
          <w:szCs w:val="24"/>
        </w:rPr>
        <w:t>. This is shown in figure 3, where after applying the method to the "orange circle object", the radius of the object increases accordingly. The “dot” notation means to apply the method to the object, which is essentially applying a function to the information in the object.</w:t>
      </w:r>
    </w:p>
    <w:p w14:paraId="1DBE7C3D" w14:textId="671E26F8" w:rsidR="00F106DF" w:rsidRDefault="00F106DF" w:rsidP="00F106DF">
      <w:pPr>
        <w:spacing w:after="0" w:line="240" w:lineRule="auto"/>
        <w:rPr>
          <w:rFonts w:eastAsia="Times New Roman" w:cstheme="minorHAnsi"/>
          <w:sz w:val="24"/>
          <w:szCs w:val="24"/>
        </w:rPr>
      </w:pPr>
    </w:p>
    <w:p w14:paraId="0AC9D4A2" w14:textId="5DB93FBB" w:rsidR="00F106DF" w:rsidRDefault="00F106DF" w:rsidP="00F106DF">
      <w:pPr>
        <w:spacing w:after="0" w:line="240" w:lineRule="auto"/>
        <w:rPr>
          <w:rFonts w:cstheme="minorHAnsi"/>
        </w:rPr>
      </w:pPr>
      <w:r>
        <w:rPr>
          <w:noProof/>
        </w:rPr>
        <w:lastRenderedPageBreak/>
        <w:drawing>
          <wp:inline distT="0" distB="0" distL="0" distR="0" wp14:anchorId="579C4F9C" wp14:editId="3CD3E9B1">
            <wp:extent cx="4762500" cy="2157730"/>
            <wp:effectExtent l="0" t="0" r="0" b="0"/>
            <wp:docPr id="9" name="Picture 9" descr="https://cf-courses-data.s3.us.cloud-object-storage.appdomain.cloud/IBMDeveloperSkillsNetwork-PY0101EN-SkillsNetwork/labs/Module%203/images/Classes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f-courses-data.s3.us.cloud-object-storage.appdomain.cloud/IBMDeveloperSkillsNetwork-PY0101EN-SkillsNetwork/labs/Module%203/images/ClassesMetho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2500" cy="2157730"/>
                    </a:xfrm>
                    <a:prstGeom prst="rect">
                      <a:avLst/>
                    </a:prstGeom>
                    <a:noFill/>
                    <a:ln>
                      <a:noFill/>
                    </a:ln>
                  </pic:spPr>
                </pic:pic>
              </a:graphicData>
            </a:graphic>
          </wp:inline>
        </w:drawing>
      </w:r>
    </w:p>
    <w:p w14:paraId="26CECF5D" w14:textId="24CC5258" w:rsidR="00F106DF" w:rsidRDefault="00F106DF" w:rsidP="00F106DF">
      <w:pPr>
        <w:spacing w:after="0" w:line="240" w:lineRule="auto"/>
        <w:rPr>
          <w:rFonts w:cstheme="minorHAnsi"/>
        </w:rPr>
      </w:pPr>
    </w:p>
    <w:p w14:paraId="4D7FAD98" w14:textId="5DF11272" w:rsidR="00F106DF" w:rsidRPr="00F106DF" w:rsidRDefault="00F106DF" w:rsidP="00F106DF">
      <w:pPr>
        <w:shd w:val="clear" w:color="auto" w:fill="BDD6EE" w:themeFill="accent5" w:themeFillTint="66"/>
        <w:spacing w:after="0" w:line="240" w:lineRule="auto"/>
        <w:rPr>
          <w:b/>
        </w:rPr>
      </w:pPr>
      <w:r w:rsidRPr="00F106DF">
        <w:rPr>
          <w:b/>
        </w:rPr>
        <w:t>Creating a Class</w:t>
      </w:r>
    </w:p>
    <w:p w14:paraId="045D7E81" w14:textId="20674C87" w:rsidR="00F106DF" w:rsidRDefault="00F106DF" w:rsidP="00F106DF">
      <w:pPr>
        <w:spacing w:after="0" w:line="240" w:lineRule="auto"/>
        <w:rPr>
          <w:rFonts w:cstheme="minorHAnsi"/>
        </w:rPr>
      </w:pPr>
      <w:r>
        <w:rPr>
          <w:rFonts w:cstheme="minorHAnsi"/>
        </w:rPr>
        <w:t>Import a library to draw the objects:</w:t>
      </w:r>
    </w:p>
    <w:p w14:paraId="0997360E" w14:textId="77777777" w:rsidR="00F106DF" w:rsidRPr="00F106DF" w:rsidRDefault="00F106DF" w:rsidP="00F106DF">
      <w:pPr>
        <w:spacing w:after="0" w:line="240" w:lineRule="auto"/>
        <w:rPr>
          <w:rFonts w:cstheme="minorHAnsi"/>
          <w:b/>
        </w:rPr>
      </w:pPr>
      <w:r w:rsidRPr="00F106DF">
        <w:rPr>
          <w:rFonts w:cstheme="minorHAnsi"/>
          <w:b/>
        </w:rPr>
        <w:t xml:space="preserve">import </w:t>
      </w:r>
      <w:proofErr w:type="spellStart"/>
      <w:r w:rsidRPr="00F106DF">
        <w:rPr>
          <w:rFonts w:cstheme="minorHAnsi"/>
          <w:b/>
        </w:rPr>
        <w:t>matplotlib.pyplot</w:t>
      </w:r>
      <w:proofErr w:type="spellEnd"/>
      <w:r w:rsidRPr="00F106DF">
        <w:rPr>
          <w:rFonts w:cstheme="minorHAnsi"/>
          <w:b/>
        </w:rPr>
        <w:t xml:space="preserve"> as </w:t>
      </w:r>
      <w:proofErr w:type="spellStart"/>
      <w:r w:rsidRPr="00F106DF">
        <w:rPr>
          <w:rFonts w:cstheme="minorHAnsi"/>
          <w:b/>
        </w:rPr>
        <w:t>plt</w:t>
      </w:r>
      <w:proofErr w:type="spellEnd"/>
    </w:p>
    <w:p w14:paraId="35EFAB0A" w14:textId="148D5D11" w:rsidR="00F106DF" w:rsidRPr="00F106DF" w:rsidRDefault="00F106DF" w:rsidP="00F106DF">
      <w:pPr>
        <w:spacing w:after="0" w:line="240" w:lineRule="auto"/>
        <w:rPr>
          <w:rFonts w:cstheme="minorHAnsi"/>
          <w:b/>
        </w:rPr>
      </w:pPr>
      <w:r w:rsidRPr="00F106DF">
        <w:rPr>
          <w:rFonts w:cstheme="minorHAnsi"/>
          <w:b/>
        </w:rPr>
        <w:t xml:space="preserve">%matplotlib inline  </w:t>
      </w:r>
    </w:p>
    <w:p w14:paraId="0E381BC3" w14:textId="198DBF5D" w:rsidR="00F106DF" w:rsidRDefault="00F106DF" w:rsidP="00F106DF">
      <w:pPr>
        <w:spacing w:after="0" w:line="240" w:lineRule="auto"/>
        <w:rPr>
          <w:rFonts w:cstheme="minorHAnsi"/>
        </w:rPr>
      </w:pPr>
    </w:p>
    <w:p w14:paraId="6DF31D1D" w14:textId="6E9041F7" w:rsidR="00F106DF" w:rsidRDefault="00F106DF" w:rsidP="00F106DF">
      <w:pPr>
        <w:spacing w:after="0" w:line="240" w:lineRule="auto"/>
        <w:rPr>
          <w:rFonts w:cstheme="minorHAnsi"/>
        </w:rPr>
      </w:pPr>
      <w:r>
        <w:rPr>
          <w:noProof/>
        </w:rPr>
        <w:drawing>
          <wp:inline distT="0" distB="0" distL="0" distR="0" wp14:anchorId="7A7973CA" wp14:editId="03D411C2">
            <wp:extent cx="3811270" cy="2421255"/>
            <wp:effectExtent l="0" t="0" r="0" b="0"/>
            <wp:docPr id="10" name="Picture 10" descr="https://cf-courses-data.s3.us.cloud-object-storage.appdomain.cloud/IBMDeveloperSkillsNetwork-PY0101EN-SkillsNetwork/labs/Module%203/images/ClassesDef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f-courses-data.s3.us.cloud-object-storage.appdomain.cloud/IBMDeveloperSkillsNetwork-PY0101EN-SkillsNetwork/labs/Module%203/images/ClassesDefin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1270" cy="2421255"/>
                    </a:xfrm>
                    <a:prstGeom prst="rect">
                      <a:avLst/>
                    </a:prstGeom>
                    <a:noFill/>
                    <a:ln>
                      <a:noFill/>
                    </a:ln>
                  </pic:spPr>
                </pic:pic>
              </a:graphicData>
            </a:graphic>
          </wp:inline>
        </w:drawing>
      </w:r>
    </w:p>
    <w:p w14:paraId="2F3F89DB" w14:textId="54300D72" w:rsidR="00F106DF" w:rsidRDefault="00F106DF" w:rsidP="00F106DF">
      <w:pPr>
        <w:spacing w:after="0" w:line="240" w:lineRule="auto"/>
        <w:rPr>
          <w:rFonts w:cstheme="minorHAnsi"/>
        </w:rPr>
      </w:pPr>
    </w:p>
    <w:p w14:paraId="5280AE52" w14:textId="23E49A21" w:rsidR="00F106DF" w:rsidRDefault="00020F2C" w:rsidP="00F106DF">
      <w:pPr>
        <w:spacing w:after="0" w:line="240" w:lineRule="auto"/>
      </w:pPr>
      <w:r>
        <w:t xml:space="preserve">The next step is a special method called a constructor </w:t>
      </w:r>
      <w:r>
        <w:rPr>
          <w:rStyle w:val="HTMLCode"/>
          <w:rFonts w:eastAsiaTheme="minorHAnsi"/>
        </w:rPr>
        <w:t>__</w:t>
      </w:r>
      <w:proofErr w:type="spellStart"/>
      <w:r>
        <w:rPr>
          <w:rStyle w:val="HTMLCode"/>
          <w:rFonts w:eastAsiaTheme="minorHAnsi"/>
        </w:rPr>
        <w:t>init</w:t>
      </w:r>
      <w:proofErr w:type="spellEnd"/>
      <w:r>
        <w:rPr>
          <w:rStyle w:val="HTMLCode"/>
          <w:rFonts w:eastAsiaTheme="minorHAnsi"/>
        </w:rPr>
        <w:t>__</w:t>
      </w:r>
      <w:r>
        <w:t xml:space="preserve">, which is used to initialize the object. The inputs are data attributes. The term </w:t>
      </w:r>
      <w:r>
        <w:rPr>
          <w:rStyle w:val="HTMLCode"/>
          <w:rFonts w:eastAsiaTheme="minorHAnsi"/>
        </w:rPr>
        <w:t>self</w:t>
      </w:r>
      <w:r>
        <w:t xml:space="preserve"> contains all the attributes in the set. For example the </w:t>
      </w:r>
      <w:proofErr w:type="spellStart"/>
      <w:r>
        <w:rPr>
          <w:rStyle w:val="HTMLCode"/>
          <w:rFonts w:eastAsiaTheme="minorHAnsi"/>
        </w:rPr>
        <w:t>self.color</w:t>
      </w:r>
      <w:proofErr w:type="spellEnd"/>
      <w:r>
        <w:t xml:space="preserve"> gives the value of the attribute color and </w:t>
      </w:r>
      <w:proofErr w:type="spellStart"/>
      <w:r>
        <w:rPr>
          <w:rStyle w:val="HTMLCode"/>
          <w:rFonts w:eastAsiaTheme="minorHAnsi"/>
        </w:rPr>
        <w:t>self.radius</w:t>
      </w:r>
      <w:proofErr w:type="spellEnd"/>
      <w:r>
        <w:t xml:space="preserve"> will give you the radius of the object. We also have the method </w:t>
      </w:r>
      <w:proofErr w:type="spellStart"/>
      <w:r>
        <w:rPr>
          <w:rStyle w:val="HTMLCode"/>
          <w:rFonts w:eastAsiaTheme="minorHAnsi"/>
        </w:rPr>
        <w:t>add_radius</w:t>
      </w:r>
      <w:proofErr w:type="spellEnd"/>
      <w:r>
        <w:rPr>
          <w:rStyle w:val="HTMLCode"/>
          <w:rFonts w:eastAsiaTheme="minorHAnsi"/>
        </w:rPr>
        <w:t>()</w:t>
      </w:r>
      <w:r>
        <w:t xml:space="preserve"> with the parameter </w:t>
      </w:r>
      <w:r>
        <w:rPr>
          <w:rStyle w:val="HTMLCode"/>
          <w:rFonts w:eastAsiaTheme="minorHAnsi"/>
        </w:rPr>
        <w:t>r</w:t>
      </w:r>
      <w:r>
        <w:t xml:space="preserve">, the method adds the value of </w:t>
      </w:r>
      <w:r>
        <w:rPr>
          <w:rStyle w:val="HTMLCode"/>
          <w:rFonts w:eastAsiaTheme="minorHAnsi"/>
        </w:rPr>
        <w:t>r</w:t>
      </w:r>
      <w:r>
        <w:t xml:space="preserve"> to the attribute radius. To access the radius we use the syntax </w:t>
      </w:r>
      <w:proofErr w:type="spellStart"/>
      <w:r>
        <w:rPr>
          <w:rStyle w:val="HTMLCode"/>
          <w:rFonts w:eastAsiaTheme="minorHAnsi"/>
        </w:rPr>
        <w:t>self.radius</w:t>
      </w:r>
      <w:proofErr w:type="spellEnd"/>
      <w:r>
        <w:t>.</w:t>
      </w:r>
    </w:p>
    <w:p w14:paraId="13F9B237" w14:textId="77777777" w:rsidR="00020F2C" w:rsidRDefault="00020F2C" w:rsidP="00F106DF">
      <w:pPr>
        <w:spacing w:after="0" w:line="240" w:lineRule="auto"/>
      </w:pPr>
    </w:p>
    <w:p w14:paraId="1D6E8295" w14:textId="6D36B3BB" w:rsidR="00020F2C" w:rsidRDefault="00020F2C" w:rsidP="00F106DF">
      <w:pPr>
        <w:spacing w:after="0" w:line="240" w:lineRule="auto"/>
        <w:rPr>
          <w:rFonts w:cstheme="minorHAnsi"/>
        </w:rPr>
      </w:pPr>
      <w:r>
        <w:rPr>
          <w:noProof/>
        </w:rPr>
        <w:lastRenderedPageBreak/>
        <w:drawing>
          <wp:inline distT="0" distB="0" distL="0" distR="0" wp14:anchorId="5037721E" wp14:editId="6E3E3EC9">
            <wp:extent cx="5713095" cy="2113915"/>
            <wp:effectExtent l="0" t="0" r="1905" b="635"/>
            <wp:docPr id="11" name="Picture 11" descr="https://cf-courses-data.s3.us.cloud-object-storage.appdomain.cloud/IBMDeveloperSkillsNetwork-PY0101EN-SkillsNetwork/labs/Module%203/images/ClassesCirc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f-courses-data.s3.us.cloud-object-storage.appdomain.cloud/IBMDeveloperSkillsNetwork-PY0101EN-SkillsNetwork/labs/Module%203/images/ClassesCircl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3095" cy="2113915"/>
                    </a:xfrm>
                    <a:prstGeom prst="rect">
                      <a:avLst/>
                    </a:prstGeom>
                    <a:noFill/>
                    <a:ln>
                      <a:noFill/>
                    </a:ln>
                  </pic:spPr>
                </pic:pic>
              </a:graphicData>
            </a:graphic>
          </wp:inline>
        </w:drawing>
      </w:r>
    </w:p>
    <w:p w14:paraId="6699FF46" w14:textId="199F1A7E" w:rsidR="00020F2C" w:rsidRDefault="00020F2C" w:rsidP="00F106DF">
      <w:pPr>
        <w:spacing w:after="0" w:line="240" w:lineRule="auto"/>
        <w:rPr>
          <w:rFonts w:cstheme="minorHAnsi"/>
        </w:rPr>
      </w:pPr>
    </w:p>
    <w:p w14:paraId="18A95B08" w14:textId="77777777" w:rsidR="00956BAD" w:rsidRPr="00956BAD" w:rsidRDefault="00956BAD" w:rsidP="00956BAD">
      <w:pPr>
        <w:spacing w:after="0" w:line="240" w:lineRule="auto"/>
        <w:rPr>
          <w:rFonts w:cstheme="minorHAnsi"/>
        </w:rPr>
      </w:pPr>
      <w:r w:rsidRPr="00956BAD">
        <w:rPr>
          <w:rFonts w:cstheme="minorHAnsi"/>
        </w:rPr>
        <w:t># Create a class Circle</w:t>
      </w:r>
    </w:p>
    <w:p w14:paraId="34160B90" w14:textId="77777777" w:rsidR="00956BAD" w:rsidRPr="00956BAD" w:rsidRDefault="00956BAD" w:rsidP="00956BAD">
      <w:pPr>
        <w:spacing w:after="0" w:line="240" w:lineRule="auto"/>
        <w:rPr>
          <w:rFonts w:cstheme="minorHAnsi"/>
        </w:rPr>
      </w:pPr>
    </w:p>
    <w:p w14:paraId="4CC65BFE" w14:textId="77777777" w:rsidR="00956BAD" w:rsidRPr="00956BAD" w:rsidRDefault="00956BAD" w:rsidP="00956BAD">
      <w:pPr>
        <w:spacing w:after="0" w:line="240" w:lineRule="auto"/>
        <w:rPr>
          <w:rFonts w:cstheme="minorHAnsi"/>
          <w:b/>
        </w:rPr>
      </w:pPr>
      <w:r w:rsidRPr="00956BAD">
        <w:rPr>
          <w:rFonts w:cstheme="minorHAnsi"/>
          <w:b/>
        </w:rPr>
        <w:t>class Circle(object):</w:t>
      </w:r>
    </w:p>
    <w:p w14:paraId="70C40074" w14:textId="77777777" w:rsidR="00956BAD" w:rsidRPr="00956BAD" w:rsidRDefault="00956BAD" w:rsidP="00956BAD">
      <w:pPr>
        <w:spacing w:after="0" w:line="240" w:lineRule="auto"/>
        <w:rPr>
          <w:rFonts w:cstheme="minorHAnsi"/>
          <w:b/>
        </w:rPr>
      </w:pPr>
      <w:r w:rsidRPr="00956BAD">
        <w:rPr>
          <w:rFonts w:cstheme="minorHAnsi"/>
          <w:b/>
        </w:rPr>
        <w:t xml:space="preserve">    </w:t>
      </w:r>
    </w:p>
    <w:p w14:paraId="2A525289" w14:textId="77777777" w:rsidR="00956BAD" w:rsidRPr="00956BAD" w:rsidRDefault="00956BAD" w:rsidP="00956BAD">
      <w:pPr>
        <w:spacing w:after="0" w:line="240" w:lineRule="auto"/>
        <w:rPr>
          <w:rFonts w:cstheme="minorHAnsi"/>
          <w:b/>
        </w:rPr>
      </w:pPr>
      <w:r w:rsidRPr="00956BAD">
        <w:rPr>
          <w:rFonts w:cstheme="minorHAnsi"/>
          <w:b/>
        </w:rPr>
        <w:t xml:space="preserve">    # Constructor</w:t>
      </w:r>
    </w:p>
    <w:p w14:paraId="333516EE" w14:textId="77777777" w:rsidR="00956BAD" w:rsidRPr="00956BAD" w:rsidRDefault="00956BAD" w:rsidP="00956BAD">
      <w:pPr>
        <w:spacing w:after="0" w:line="240" w:lineRule="auto"/>
        <w:rPr>
          <w:rFonts w:cstheme="minorHAnsi"/>
          <w:b/>
        </w:rPr>
      </w:pPr>
      <w:r w:rsidRPr="00956BAD">
        <w:rPr>
          <w:rFonts w:cstheme="minorHAnsi"/>
          <w:b/>
        </w:rPr>
        <w:t xml:space="preserve">    def __</w:t>
      </w:r>
      <w:proofErr w:type="spellStart"/>
      <w:r w:rsidRPr="00956BAD">
        <w:rPr>
          <w:rFonts w:cstheme="minorHAnsi"/>
          <w:b/>
        </w:rPr>
        <w:t>init</w:t>
      </w:r>
      <w:proofErr w:type="spellEnd"/>
      <w:r w:rsidRPr="00956BAD">
        <w:rPr>
          <w:rFonts w:cstheme="minorHAnsi"/>
          <w:b/>
        </w:rPr>
        <w:t>__(self, radius=3, color='blue'):</w:t>
      </w:r>
    </w:p>
    <w:p w14:paraId="16BD750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radius</w:t>
      </w:r>
    </w:p>
    <w:p w14:paraId="7D3FCC88"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color</w:t>
      </w:r>
      <w:proofErr w:type="spellEnd"/>
      <w:r w:rsidRPr="00956BAD">
        <w:rPr>
          <w:rFonts w:cstheme="minorHAnsi"/>
          <w:b/>
        </w:rPr>
        <w:t xml:space="preserve"> = color </w:t>
      </w:r>
    </w:p>
    <w:p w14:paraId="13967DB0" w14:textId="77777777" w:rsidR="00956BAD" w:rsidRPr="00956BAD" w:rsidRDefault="00956BAD" w:rsidP="00956BAD">
      <w:pPr>
        <w:spacing w:after="0" w:line="240" w:lineRule="auto"/>
        <w:rPr>
          <w:rFonts w:cstheme="minorHAnsi"/>
          <w:b/>
        </w:rPr>
      </w:pPr>
      <w:r w:rsidRPr="00956BAD">
        <w:rPr>
          <w:rFonts w:cstheme="minorHAnsi"/>
          <w:b/>
        </w:rPr>
        <w:t xml:space="preserve">    </w:t>
      </w:r>
    </w:p>
    <w:p w14:paraId="0F607B38"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0363C241"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add_radius</w:t>
      </w:r>
      <w:proofErr w:type="spellEnd"/>
      <w:r w:rsidRPr="00956BAD">
        <w:rPr>
          <w:rFonts w:cstheme="minorHAnsi"/>
          <w:b/>
        </w:rPr>
        <w:t>(self, r):</w:t>
      </w:r>
    </w:p>
    <w:p w14:paraId="251FDFD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w:t>
      </w:r>
      <w:proofErr w:type="spellStart"/>
      <w:r w:rsidRPr="00956BAD">
        <w:rPr>
          <w:rFonts w:cstheme="minorHAnsi"/>
          <w:b/>
        </w:rPr>
        <w:t>self.radius</w:t>
      </w:r>
      <w:proofErr w:type="spellEnd"/>
      <w:r w:rsidRPr="00956BAD">
        <w:rPr>
          <w:rFonts w:cstheme="minorHAnsi"/>
          <w:b/>
        </w:rPr>
        <w:t xml:space="preserve"> + r</w:t>
      </w:r>
    </w:p>
    <w:p w14:paraId="52DB766D" w14:textId="77777777" w:rsidR="00956BAD" w:rsidRPr="00956BAD" w:rsidRDefault="00956BAD" w:rsidP="00956BAD">
      <w:pPr>
        <w:spacing w:after="0" w:line="240" w:lineRule="auto"/>
        <w:rPr>
          <w:rFonts w:cstheme="minorHAnsi"/>
          <w:b/>
        </w:rPr>
      </w:pPr>
      <w:r w:rsidRPr="00956BAD">
        <w:rPr>
          <w:rFonts w:cstheme="minorHAnsi"/>
          <w:b/>
        </w:rPr>
        <w:t xml:space="preserve">        return(</w:t>
      </w:r>
      <w:proofErr w:type="spellStart"/>
      <w:r w:rsidRPr="00956BAD">
        <w:rPr>
          <w:rFonts w:cstheme="minorHAnsi"/>
          <w:b/>
        </w:rPr>
        <w:t>self.radius</w:t>
      </w:r>
      <w:proofErr w:type="spellEnd"/>
      <w:r w:rsidRPr="00956BAD">
        <w:rPr>
          <w:rFonts w:cstheme="minorHAnsi"/>
          <w:b/>
        </w:rPr>
        <w:t>)</w:t>
      </w:r>
    </w:p>
    <w:p w14:paraId="485B1155" w14:textId="77777777" w:rsidR="00956BAD" w:rsidRPr="00956BAD" w:rsidRDefault="00956BAD" w:rsidP="00956BAD">
      <w:pPr>
        <w:spacing w:after="0" w:line="240" w:lineRule="auto"/>
        <w:rPr>
          <w:rFonts w:cstheme="minorHAnsi"/>
          <w:b/>
        </w:rPr>
      </w:pPr>
      <w:r w:rsidRPr="00956BAD">
        <w:rPr>
          <w:rFonts w:cstheme="minorHAnsi"/>
          <w:b/>
        </w:rPr>
        <w:t xml:space="preserve">    </w:t>
      </w:r>
    </w:p>
    <w:p w14:paraId="68B4CCA2"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7B1B4C1F"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drawCircle</w:t>
      </w:r>
      <w:proofErr w:type="spellEnd"/>
      <w:r w:rsidRPr="00956BAD">
        <w:rPr>
          <w:rFonts w:cstheme="minorHAnsi"/>
          <w:b/>
        </w:rPr>
        <w:t>(self):</w:t>
      </w:r>
    </w:p>
    <w:p w14:paraId="61444954"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gca</w:t>
      </w:r>
      <w:proofErr w:type="spellEnd"/>
      <w:r w:rsidRPr="00956BAD">
        <w:rPr>
          <w:rFonts w:cstheme="minorHAnsi"/>
          <w:b/>
        </w:rPr>
        <w:t>().</w:t>
      </w:r>
      <w:proofErr w:type="spellStart"/>
      <w:r w:rsidRPr="00956BAD">
        <w:rPr>
          <w:rFonts w:cstheme="minorHAnsi"/>
          <w:b/>
        </w:rPr>
        <w:t>add_patch</w:t>
      </w:r>
      <w:proofErr w:type="spellEnd"/>
      <w:r w:rsidRPr="00956BAD">
        <w:rPr>
          <w:rFonts w:cstheme="minorHAnsi"/>
          <w:b/>
        </w:rPr>
        <w:t>(</w:t>
      </w:r>
      <w:proofErr w:type="spellStart"/>
      <w:r w:rsidRPr="00956BAD">
        <w:rPr>
          <w:rFonts w:cstheme="minorHAnsi"/>
          <w:b/>
        </w:rPr>
        <w:t>plt.Circle</w:t>
      </w:r>
      <w:proofErr w:type="spellEnd"/>
      <w:r w:rsidRPr="00956BAD">
        <w:rPr>
          <w:rFonts w:cstheme="minorHAnsi"/>
          <w:b/>
        </w:rPr>
        <w:t>((0, 0), radius=</w:t>
      </w:r>
      <w:proofErr w:type="spellStart"/>
      <w:r w:rsidRPr="00956BAD">
        <w:rPr>
          <w:rFonts w:cstheme="minorHAnsi"/>
          <w:b/>
        </w:rPr>
        <w:t>self.radius</w:t>
      </w:r>
      <w:proofErr w:type="spellEnd"/>
      <w:r w:rsidRPr="00956BAD">
        <w:rPr>
          <w:rFonts w:cstheme="minorHAnsi"/>
          <w:b/>
        </w:rPr>
        <w:t>, fc=</w:t>
      </w:r>
      <w:proofErr w:type="spellStart"/>
      <w:r w:rsidRPr="00956BAD">
        <w:rPr>
          <w:rFonts w:cstheme="minorHAnsi"/>
          <w:b/>
        </w:rPr>
        <w:t>self.color</w:t>
      </w:r>
      <w:proofErr w:type="spellEnd"/>
      <w:r w:rsidRPr="00956BAD">
        <w:rPr>
          <w:rFonts w:cstheme="minorHAnsi"/>
          <w:b/>
        </w:rPr>
        <w:t>))</w:t>
      </w:r>
    </w:p>
    <w:p w14:paraId="13BE1653"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axis</w:t>
      </w:r>
      <w:proofErr w:type="spellEnd"/>
      <w:r w:rsidRPr="00956BAD">
        <w:rPr>
          <w:rFonts w:cstheme="minorHAnsi"/>
          <w:b/>
        </w:rPr>
        <w:t>('scaled')</w:t>
      </w:r>
    </w:p>
    <w:p w14:paraId="07C80754" w14:textId="73096036" w:rsidR="00020F2C"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show</w:t>
      </w:r>
      <w:proofErr w:type="spellEnd"/>
      <w:r w:rsidRPr="00956BAD">
        <w:rPr>
          <w:rFonts w:cstheme="minorHAnsi"/>
          <w:b/>
        </w:rPr>
        <w:t xml:space="preserve">()  </w:t>
      </w:r>
    </w:p>
    <w:p w14:paraId="49BCF7AB" w14:textId="7176454B" w:rsidR="00956BAD" w:rsidRDefault="00956BAD" w:rsidP="00956BAD">
      <w:pPr>
        <w:spacing w:after="0" w:line="240" w:lineRule="auto"/>
        <w:rPr>
          <w:rFonts w:cstheme="minorHAnsi"/>
        </w:rPr>
      </w:pPr>
    </w:p>
    <w:p w14:paraId="685512F4" w14:textId="39AFA890" w:rsidR="00956BAD" w:rsidRDefault="00956BAD" w:rsidP="00956BAD">
      <w:pPr>
        <w:spacing w:after="0" w:line="240" w:lineRule="auto"/>
        <w:rPr>
          <w:rFonts w:cstheme="minorHAnsi"/>
        </w:rPr>
      </w:pPr>
      <w:r>
        <w:rPr>
          <w:rFonts w:cstheme="minorHAnsi"/>
        </w:rPr>
        <w:t>Create a red circle:</w:t>
      </w:r>
    </w:p>
    <w:p w14:paraId="22E27F38" w14:textId="5B264142" w:rsidR="00956BAD" w:rsidRPr="00956BAD" w:rsidRDefault="00956BAD" w:rsidP="00956BAD">
      <w:pPr>
        <w:spacing w:after="0" w:line="240" w:lineRule="auto"/>
        <w:rPr>
          <w:rFonts w:cstheme="minorHAnsi"/>
          <w:b/>
        </w:rPr>
      </w:pPr>
      <w:proofErr w:type="spellStart"/>
      <w:r w:rsidRPr="00956BAD">
        <w:rPr>
          <w:rFonts w:cstheme="minorHAnsi"/>
          <w:b/>
        </w:rPr>
        <w:t>RedCircle</w:t>
      </w:r>
      <w:proofErr w:type="spellEnd"/>
      <w:r w:rsidRPr="00956BAD">
        <w:rPr>
          <w:rFonts w:cstheme="minorHAnsi"/>
          <w:b/>
        </w:rPr>
        <w:t xml:space="preserve"> = Circle(10, 'red')</w:t>
      </w:r>
    </w:p>
    <w:p w14:paraId="65A27AA8" w14:textId="25487EA3" w:rsidR="00956BAD" w:rsidRDefault="00956BAD" w:rsidP="00956BAD">
      <w:pPr>
        <w:spacing w:after="0" w:line="240" w:lineRule="auto"/>
        <w:rPr>
          <w:rFonts w:cstheme="minorHAnsi"/>
        </w:rPr>
      </w:pPr>
    </w:p>
    <w:p w14:paraId="692EF380" w14:textId="0FC5B12C" w:rsidR="00956BAD" w:rsidRDefault="00956BAD" w:rsidP="00956BAD">
      <w:pPr>
        <w:spacing w:after="0" w:line="240" w:lineRule="auto"/>
      </w:pPr>
      <w:r>
        <w:t xml:space="preserve">We can use the </w:t>
      </w:r>
      <w:proofErr w:type="spellStart"/>
      <w:r>
        <w:rPr>
          <w:rStyle w:val="HTMLCode"/>
          <w:rFonts w:eastAsiaTheme="minorHAnsi"/>
        </w:rPr>
        <w:t>dir</w:t>
      </w:r>
      <w:proofErr w:type="spellEnd"/>
      <w:r>
        <w:t xml:space="preserve"> command to get a list of the object's methods. Many of them are default Python methods.</w:t>
      </w:r>
    </w:p>
    <w:p w14:paraId="2E2AA666" w14:textId="65FD2D2E" w:rsidR="00956BAD" w:rsidRPr="00956BAD" w:rsidRDefault="00956BAD" w:rsidP="00956BAD">
      <w:pPr>
        <w:spacing w:after="0" w:line="240" w:lineRule="auto"/>
        <w:rPr>
          <w:rFonts w:cstheme="minorHAnsi"/>
          <w:b/>
        </w:rPr>
      </w:pPr>
      <w:proofErr w:type="spellStart"/>
      <w:r w:rsidRPr="00956BAD">
        <w:rPr>
          <w:rFonts w:cstheme="minorHAnsi"/>
          <w:b/>
        </w:rPr>
        <w:t>dir</w:t>
      </w:r>
      <w:proofErr w:type="spellEnd"/>
      <w:r w:rsidRPr="00956BAD">
        <w:rPr>
          <w:rFonts w:cstheme="minorHAnsi"/>
          <w:b/>
        </w:rPr>
        <w:t>(</w:t>
      </w:r>
      <w:proofErr w:type="spellStart"/>
      <w:r w:rsidRPr="00956BAD">
        <w:rPr>
          <w:rFonts w:cstheme="minorHAnsi"/>
          <w:b/>
        </w:rPr>
        <w:t>RedCircle</w:t>
      </w:r>
      <w:proofErr w:type="spellEnd"/>
      <w:r w:rsidRPr="00956BAD">
        <w:rPr>
          <w:rFonts w:cstheme="minorHAnsi"/>
          <w:b/>
        </w:rPr>
        <w:t>)</w:t>
      </w:r>
    </w:p>
    <w:p w14:paraId="7CD369C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__class__',</w:t>
      </w:r>
    </w:p>
    <w:p w14:paraId="558DD8EC"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elattr</w:t>
      </w:r>
      <w:proofErr w:type="spellEnd"/>
      <w:r w:rsidRPr="00956BAD">
        <w:rPr>
          <w:rFonts w:ascii="Courier New" w:eastAsia="Times New Roman" w:hAnsi="Courier New" w:cs="Courier New"/>
          <w:sz w:val="20"/>
          <w:szCs w:val="20"/>
        </w:rPr>
        <w:t>__',</w:t>
      </w:r>
    </w:p>
    <w:p w14:paraId="3DC7C9A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ct</w:t>
      </w:r>
      <w:proofErr w:type="spellEnd"/>
      <w:r w:rsidRPr="00956BAD">
        <w:rPr>
          <w:rFonts w:ascii="Courier New" w:eastAsia="Times New Roman" w:hAnsi="Courier New" w:cs="Courier New"/>
          <w:sz w:val="20"/>
          <w:szCs w:val="20"/>
        </w:rPr>
        <w:t>__',</w:t>
      </w:r>
    </w:p>
    <w:p w14:paraId="348FBF1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r</w:t>
      </w:r>
      <w:proofErr w:type="spellEnd"/>
      <w:r w:rsidRPr="00956BAD">
        <w:rPr>
          <w:rFonts w:ascii="Courier New" w:eastAsia="Times New Roman" w:hAnsi="Courier New" w:cs="Courier New"/>
          <w:sz w:val="20"/>
          <w:szCs w:val="20"/>
        </w:rPr>
        <w:t>__',</w:t>
      </w:r>
    </w:p>
    <w:p w14:paraId="09A1E03F"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r w:rsidRPr="00B66378">
        <w:rPr>
          <w:rFonts w:ascii="Courier New" w:eastAsia="Times New Roman" w:hAnsi="Courier New" w:cs="Courier New"/>
          <w:sz w:val="20"/>
          <w:szCs w:val="20"/>
        </w:rPr>
        <w:t>'__doc__',</w:t>
      </w:r>
    </w:p>
    <w:p w14:paraId="22248809"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eq__',</w:t>
      </w:r>
    </w:p>
    <w:p w14:paraId="6E838F1E"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format__',</w:t>
      </w:r>
    </w:p>
    <w:p w14:paraId="48166789"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w:t>
      </w:r>
      <w:r w:rsidRPr="00956BAD">
        <w:rPr>
          <w:rFonts w:ascii="Courier New" w:eastAsia="Times New Roman" w:hAnsi="Courier New" w:cs="Courier New"/>
          <w:sz w:val="20"/>
          <w:szCs w:val="20"/>
        </w:rPr>
        <w:t>'__</w:t>
      </w:r>
      <w:proofErr w:type="spellStart"/>
      <w:r w:rsidRPr="00956BAD">
        <w:rPr>
          <w:rFonts w:ascii="Courier New" w:eastAsia="Times New Roman" w:hAnsi="Courier New" w:cs="Courier New"/>
          <w:sz w:val="20"/>
          <w:szCs w:val="20"/>
        </w:rPr>
        <w:t>ge</w:t>
      </w:r>
      <w:proofErr w:type="spellEnd"/>
      <w:r w:rsidRPr="00956BAD">
        <w:rPr>
          <w:rFonts w:ascii="Courier New" w:eastAsia="Times New Roman" w:hAnsi="Courier New" w:cs="Courier New"/>
          <w:sz w:val="20"/>
          <w:szCs w:val="20"/>
        </w:rPr>
        <w:t>__',</w:t>
      </w:r>
    </w:p>
    <w:p w14:paraId="1E8ED38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etattribute</w:t>
      </w:r>
      <w:proofErr w:type="spellEnd"/>
      <w:r w:rsidRPr="00956BAD">
        <w:rPr>
          <w:rFonts w:ascii="Courier New" w:eastAsia="Times New Roman" w:hAnsi="Courier New" w:cs="Courier New"/>
          <w:sz w:val="20"/>
          <w:szCs w:val="20"/>
        </w:rPr>
        <w:t>__',</w:t>
      </w:r>
    </w:p>
    <w:p w14:paraId="6854C27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t</w:t>
      </w:r>
      <w:proofErr w:type="spellEnd"/>
      <w:r w:rsidRPr="00956BAD">
        <w:rPr>
          <w:rFonts w:ascii="Courier New" w:eastAsia="Times New Roman" w:hAnsi="Courier New" w:cs="Courier New"/>
          <w:sz w:val="20"/>
          <w:szCs w:val="20"/>
        </w:rPr>
        <w:t>__',</w:t>
      </w:r>
    </w:p>
    <w:p w14:paraId="16B46D4D"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lastRenderedPageBreak/>
        <w:t xml:space="preserve"> '__hash__',</w:t>
      </w:r>
    </w:p>
    <w:p w14:paraId="22D1ED4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w:t>
      </w:r>
      <w:proofErr w:type="spellEnd"/>
      <w:r w:rsidRPr="00956BAD">
        <w:rPr>
          <w:rFonts w:ascii="Courier New" w:eastAsia="Times New Roman" w:hAnsi="Courier New" w:cs="Courier New"/>
          <w:sz w:val="20"/>
          <w:szCs w:val="20"/>
        </w:rPr>
        <w:t>__',</w:t>
      </w:r>
    </w:p>
    <w:p w14:paraId="6A89840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_subclass</w:t>
      </w:r>
      <w:proofErr w:type="spellEnd"/>
      <w:r w:rsidRPr="00956BAD">
        <w:rPr>
          <w:rFonts w:ascii="Courier New" w:eastAsia="Times New Roman" w:hAnsi="Courier New" w:cs="Courier New"/>
          <w:sz w:val="20"/>
          <w:szCs w:val="20"/>
        </w:rPr>
        <w:t>__',</w:t>
      </w:r>
    </w:p>
    <w:p w14:paraId="3899FCD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le__',</w:t>
      </w:r>
    </w:p>
    <w:p w14:paraId="0684D1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lt</w:t>
      </w:r>
      <w:proofErr w:type="spellEnd"/>
      <w:r w:rsidRPr="00956BAD">
        <w:rPr>
          <w:rFonts w:ascii="Courier New" w:eastAsia="Times New Roman" w:hAnsi="Courier New" w:cs="Courier New"/>
          <w:sz w:val="20"/>
          <w:szCs w:val="20"/>
        </w:rPr>
        <w:t>__',</w:t>
      </w:r>
    </w:p>
    <w:p w14:paraId="306D3F2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module__',</w:t>
      </w:r>
    </w:p>
    <w:p w14:paraId="6A1BA7EF"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__',</w:t>
      </w:r>
    </w:p>
    <w:p w14:paraId="4206589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w__',</w:t>
      </w:r>
    </w:p>
    <w:p w14:paraId="08814764"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reduce__',</w:t>
      </w:r>
    </w:p>
    <w:p w14:paraId="629C731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duce_ex</w:t>
      </w:r>
      <w:proofErr w:type="spellEnd"/>
      <w:r w:rsidRPr="00956BAD">
        <w:rPr>
          <w:rFonts w:ascii="Courier New" w:eastAsia="Times New Roman" w:hAnsi="Courier New" w:cs="Courier New"/>
          <w:sz w:val="20"/>
          <w:szCs w:val="20"/>
        </w:rPr>
        <w:t>__',</w:t>
      </w:r>
    </w:p>
    <w:p w14:paraId="26F7EFD5"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pr</w:t>
      </w:r>
      <w:proofErr w:type="spellEnd"/>
      <w:r w:rsidRPr="00956BAD">
        <w:rPr>
          <w:rFonts w:ascii="Courier New" w:eastAsia="Times New Roman" w:hAnsi="Courier New" w:cs="Courier New"/>
          <w:sz w:val="20"/>
          <w:szCs w:val="20"/>
        </w:rPr>
        <w:t>__',</w:t>
      </w:r>
    </w:p>
    <w:p w14:paraId="10B873E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etattr</w:t>
      </w:r>
      <w:proofErr w:type="spellEnd"/>
      <w:r w:rsidRPr="00956BAD">
        <w:rPr>
          <w:rFonts w:ascii="Courier New" w:eastAsia="Times New Roman" w:hAnsi="Courier New" w:cs="Courier New"/>
          <w:sz w:val="20"/>
          <w:szCs w:val="20"/>
        </w:rPr>
        <w:t>__',</w:t>
      </w:r>
    </w:p>
    <w:p w14:paraId="0F424CB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izeof</w:t>
      </w:r>
      <w:proofErr w:type="spellEnd"/>
      <w:r w:rsidRPr="00956BAD">
        <w:rPr>
          <w:rFonts w:ascii="Courier New" w:eastAsia="Times New Roman" w:hAnsi="Courier New" w:cs="Courier New"/>
          <w:sz w:val="20"/>
          <w:szCs w:val="20"/>
        </w:rPr>
        <w:t>__',</w:t>
      </w:r>
    </w:p>
    <w:p w14:paraId="7D86CBD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str__',</w:t>
      </w:r>
    </w:p>
    <w:p w14:paraId="3748025A"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ubclasshook</w:t>
      </w:r>
      <w:proofErr w:type="spellEnd"/>
      <w:r w:rsidRPr="00956BAD">
        <w:rPr>
          <w:rFonts w:ascii="Courier New" w:eastAsia="Times New Roman" w:hAnsi="Courier New" w:cs="Courier New"/>
          <w:sz w:val="20"/>
          <w:szCs w:val="20"/>
        </w:rPr>
        <w:t>__',</w:t>
      </w:r>
    </w:p>
    <w:p w14:paraId="608F1687"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weakref</w:t>
      </w:r>
      <w:proofErr w:type="spellEnd"/>
      <w:r w:rsidRPr="00956BAD">
        <w:rPr>
          <w:rFonts w:ascii="Courier New" w:eastAsia="Times New Roman" w:hAnsi="Courier New" w:cs="Courier New"/>
          <w:sz w:val="20"/>
          <w:szCs w:val="20"/>
        </w:rPr>
        <w:t>__',</w:t>
      </w:r>
    </w:p>
    <w:p w14:paraId="6C601F18"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add_radius</w:t>
      </w:r>
      <w:proofErr w:type="spellEnd"/>
      <w:r w:rsidRPr="00956BAD">
        <w:rPr>
          <w:rFonts w:ascii="Courier New" w:eastAsia="Times New Roman" w:hAnsi="Courier New" w:cs="Courier New"/>
          <w:sz w:val="20"/>
          <w:szCs w:val="20"/>
        </w:rPr>
        <w:t>',</w:t>
      </w:r>
    </w:p>
    <w:p w14:paraId="3E95C4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color',</w:t>
      </w:r>
    </w:p>
    <w:p w14:paraId="12A7A693"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drawCircle</w:t>
      </w:r>
      <w:proofErr w:type="spellEnd"/>
      <w:r w:rsidRPr="00956BAD">
        <w:rPr>
          <w:rFonts w:ascii="Courier New" w:eastAsia="Times New Roman" w:hAnsi="Courier New" w:cs="Courier New"/>
          <w:sz w:val="20"/>
          <w:szCs w:val="20"/>
        </w:rPr>
        <w:t>',</w:t>
      </w:r>
    </w:p>
    <w:p w14:paraId="44AE1AF0"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radius']</w:t>
      </w:r>
    </w:p>
    <w:p w14:paraId="14305230" w14:textId="1CCDB0DD" w:rsidR="00956BAD" w:rsidRDefault="00956BAD" w:rsidP="00956BAD">
      <w:pPr>
        <w:spacing w:after="0" w:line="240" w:lineRule="auto"/>
        <w:rPr>
          <w:rFonts w:cstheme="minorHAnsi"/>
        </w:rPr>
      </w:pPr>
    </w:p>
    <w:p w14:paraId="1A06D552" w14:textId="3793C6DE" w:rsidR="00956BAD" w:rsidRDefault="00956BAD" w:rsidP="00956BAD">
      <w:pPr>
        <w:spacing w:after="0" w:line="240" w:lineRule="auto"/>
        <w:rPr>
          <w:rFonts w:cstheme="minorHAnsi"/>
        </w:rPr>
      </w:pPr>
      <w:r>
        <w:rPr>
          <w:rFonts w:cstheme="minorHAnsi"/>
        </w:rPr>
        <w:t>Print the object attribute radius:</w:t>
      </w:r>
    </w:p>
    <w:p w14:paraId="456B11B9" w14:textId="601DDE49"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74E57B12" w14:textId="21E7FA44" w:rsidR="00956BAD" w:rsidRDefault="00956BAD" w:rsidP="00956BAD">
      <w:pPr>
        <w:spacing w:after="0" w:line="240" w:lineRule="auto"/>
        <w:rPr>
          <w:rFonts w:cstheme="minorHAnsi"/>
        </w:rPr>
      </w:pPr>
      <w:r>
        <w:rPr>
          <w:rFonts w:cstheme="minorHAnsi"/>
        </w:rPr>
        <w:t>10</w:t>
      </w:r>
    </w:p>
    <w:p w14:paraId="5B78C576" w14:textId="433C3A00" w:rsidR="00956BAD" w:rsidRDefault="00956BAD" w:rsidP="00956BAD">
      <w:pPr>
        <w:spacing w:after="0" w:line="240" w:lineRule="auto"/>
        <w:rPr>
          <w:rFonts w:cstheme="minorHAnsi"/>
        </w:rPr>
      </w:pPr>
    </w:p>
    <w:p w14:paraId="7889EEAF" w14:textId="0D60C3D3" w:rsidR="00956BAD" w:rsidRDefault="00956BAD" w:rsidP="00956BAD">
      <w:pPr>
        <w:spacing w:after="0" w:line="240" w:lineRule="auto"/>
        <w:rPr>
          <w:rFonts w:cstheme="minorHAnsi"/>
        </w:rPr>
      </w:pPr>
      <w:r>
        <w:rPr>
          <w:rFonts w:cstheme="minorHAnsi"/>
        </w:rPr>
        <w:t>Color:</w:t>
      </w:r>
    </w:p>
    <w:p w14:paraId="544536FD" w14:textId="16DA3226" w:rsidR="00956BAD" w:rsidRPr="00956BAD" w:rsidRDefault="00956BAD" w:rsidP="00956BAD">
      <w:pPr>
        <w:spacing w:after="0" w:line="240" w:lineRule="auto"/>
        <w:rPr>
          <w:rFonts w:cstheme="minorHAnsi"/>
          <w:b/>
        </w:rPr>
      </w:pPr>
      <w:proofErr w:type="spellStart"/>
      <w:r w:rsidRPr="00956BAD">
        <w:rPr>
          <w:rFonts w:cstheme="minorHAnsi"/>
          <w:b/>
        </w:rPr>
        <w:t>RedCircle.color</w:t>
      </w:r>
      <w:proofErr w:type="spellEnd"/>
    </w:p>
    <w:p w14:paraId="4BC289CF" w14:textId="09F3DD8E" w:rsidR="00956BAD" w:rsidRDefault="00956BAD" w:rsidP="00956BAD">
      <w:pPr>
        <w:spacing w:after="0" w:line="240" w:lineRule="auto"/>
        <w:rPr>
          <w:rFonts w:cstheme="minorHAnsi"/>
        </w:rPr>
      </w:pPr>
      <w:r>
        <w:rPr>
          <w:rFonts w:cstheme="minorHAnsi"/>
        </w:rPr>
        <w:t>‘red’</w:t>
      </w:r>
    </w:p>
    <w:p w14:paraId="6B8749D4" w14:textId="40284187" w:rsidR="00956BAD" w:rsidRDefault="00956BAD" w:rsidP="00956BAD">
      <w:pPr>
        <w:spacing w:after="0" w:line="240" w:lineRule="auto"/>
        <w:rPr>
          <w:rFonts w:cstheme="minorHAnsi"/>
        </w:rPr>
      </w:pPr>
    </w:p>
    <w:p w14:paraId="6366A717" w14:textId="3BE957EE" w:rsidR="00956BAD" w:rsidRDefault="00956BAD" w:rsidP="00956BAD">
      <w:pPr>
        <w:spacing w:after="0" w:line="240" w:lineRule="auto"/>
        <w:rPr>
          <w:rFonts w:cstheme="minorHAnsi"/>
        </w:rPr>
      </w:pPr>
      <w:r>
        <w:rPr>
          <w:rFonts w:cstheme="minorHAnsi"/>
        </w:rPr>
        <w:t>Change the attribute radius:</w:t>
      </w:r>
    </w:p>
    <w:p w14:paraId="77B1485F" w14:textId="77777777"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r w:rsidRPr="00956BAD">
        <w:rPr>
          <w:rFonts w:cstheme="minorHAnsi"/>
          <w:b/>
        </w:rPr>
        <w:t xml:space="preserve"> = 1</w:t>
      </w:r>
    </w:p>
    <w:p w14:paraId="01DF2B98" w14:textId="10DBEE6C"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60566F43" w14:textId="1FB312DD" w:rsidR="00956BAD" w:rsidRDefault="00956BAD" w:rsidP="00956BAD">
      <w:pPr>
        <w:spacing w:after="0" w:line="240" w:lineRule="auto"/>
        <w:rPr>
          <w:rFonts w:cstheme="minorHAnsi"/>
        </w:rPr>
      </w:pPr>
      <w:r>
        <w:rPr>
          <w:rFonts w:cstheme="minorHAnsi"/>
        </w:rPr>
        <w:t>1</w:t>
      </w:r>
    </w:p>
    <w:p w14:paraId="33E77457" w14:textId="7ADEA0F2" w:rsidR="00956BAD" w:rsidRDefault="00956BAD" w:rsidP="00956BAD">
      <w:pPr>
        <w:spacing w:after="0" w:line="240" w:lineRule="auto"/>
        <w:rPr>
          <w:rFonts w:cstheme="minorHAnsi"/>
        </w:rPr>
      </w:pPr>
    </w:p>
    <w:p w14:paraId="49D17041" w14:textId="244274B9" w:rsidR="00956BAD" w:rsidRDefault="00956BAD" w:rsidP="00956BAD">
      <w:pPr>
        <w:spacing w:after="0" w:line="240" w:lineRule="auto"/>
        <w:rPr>
          <w:rFonts w:cstheme="minorHAnsi"/>
        </w:rPr>
      </w:pPr>
      <w:r>
        <w:rPr>
          <w:rFonts w:cstheme="minorHAnsi"/>
        </w:rPr>
        <w:t xml:space="preserve">Draw the object using the method </w:t>
      </w:r>
      <w:proofErr w:type="spellStart"/>
      <w:r>
        <w:rPr>
          <w:rFonts w:cstheme="minorHAnsi"/>
        </w:rPr>
        <w:t>drawCircle</w:t>
      </w:r>
      <w:proofErr w:type="spellEnd"/>
      <w:r>
        <w:rPr>
          <w:rFonts w:cstheme="minorHAnsi"/>
        </w:rPr>
        <w:t>():</w:t>
      </w:r>
    </w:p>
    <w:p w14:paraId="74EF3C1D" w14:textId="248490C2" w:rsidR="00956BAD" w:rsidRPr="00956BAD" w:rsidRDefault="00956BAD" w:rsidP="00956BAD">
      <w:pPr>
        <w:spacing w:after="0" w:line="240" w:lineRule="auto"/>
        <w:rPr>
          <w:rFonts w:cstheme="minorHAnsi"/>
          <w:b/>
        </w:rPr>
      </w:pPr>
      <w:proofErr w:type="spellStart"/>
      <w:r w:rsidRPr="00956BAD">
        <w:rPr>
          <w:rFonts w:cstheme="minorHAnsi"/>
          <w:b/>
        </w:rPr>
        <w:t>RedCircle.drawCircle</w:t>
      </w:r>
      <w:proofErr w:type="spellEnd"/>
      <w:r w:rsidRPr="00956BAD">
        <w:rPr>
          <w:rFonts w:cstheme="minorHAnsi"/>
          <w:b/>
        </w:rPr>
        <w:t>()</w:t>
      </w:r>
    </w:p>
    <w:p w14:paraId="0CB23B1F" w14:textId="03E27E5B" w:rsidR="00956BAD" w:rsidRDefault="00956BAD" w:rsidP="00956BAD">
      <w:pPr>
        <w:spacing w:after="0" w:line="240" w:lineRule="auto"/>
        <w:rPr>
          <w:rFonts w:cstheme="minorHAnsi"/>
        </w:rPr>
      </w:pPr>
      <w:r>
        <w:rPr>
          <w:rFonts w:cstheme="minorHAnsi"/>
          <w:noProof/>
        </w:rPr>
        <w:drawing>
          <wp:inline distT="0" distB="0" distL="0" distR="0" wp14:anchorId="04E15AF7" wp14:editId="24340539">
            <wp:extent cx="1775568" cy="1638605"/>
            <wp:effectExtent l="0" t="0" r="0" b="0"/>
            <wp:docPr id="12" name="Picture 12" descr="C:\Users\vanli\AppData\Local\Microsoft\Windows\INetCache\Content.MSO\268FA9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anli\AppData\Local\Microsoft\Windows\INetCache\Content.MSO\268FA99F.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82097" cy="1644630"/>
                    </a:xfrm>
                    <a:prstGeom prst="rect">
                      <a:avLst/>
                    </a:prstGeom>
                    <a:noFill/>
                    <a:ln>
                      <a:noFill/>
                    </a:ln>
                  </pic:spPr>
                </pic:pic>
              </a:graphicData>
            </a:graphic>
          </wp:inline>
        </w:drawing>
      </w:r>
    </w:p>
    <w:p w14:paraId="15561739" w14:textId="0F914734" w:rsidR="00956BAD" w:rsidRDefault="00956BAD" w:rsidP="00956BAD">
      <w:pPr>
        <w:spacing w:after="0" w:line="240" w:lineRule="auto"/>
        <w:rPr>
          <w:rFonts w:cstheme="minorHAnsi"/>
        </w:rPr>
      </w:pPr>
    </w:p>
    <w:p w14:paraId="53655DE5" w14:textId="317F2D8C" w:rsidR="00956BAD" w:rsidRDefault="005A3D9B" w:rsidP="00956BAD">
      <w:pPr>
        <w:spacing w:after="0" w:line="240" w:lineRule="auto"/>
        <w:rPr>
          <w:rFonts w:cstheme="minorHAnsi"/>
        </w:rPr>
      </w:pPr>
      <w:r>
        <w:rPr>
          <w:rFonts w:cstheme="minorHAnsi"/>
        </w:rPr>
        <w:t>Increase the radius:</w:t>
      </w:r>
    </w:p>
    <w:p w14:paraId="286E70E9" w14:textId="163AA45F" w:rsidR="00956BAD" w:rsidRPr="005A3D9B" w:rsidRDefault="00956BAD" w:rsidP="00956BAD">
      <w:pPr>
        <w:spacing w:after="0" w:line="240" w:lineRule="auto"/>
        <w:rPr>
          <w:rFonts w:cstheme="minorHAnsi"/>
          <w:b/>
        </w:rPr>
      </w:pPr>
      <w:proofErr w:type="spellStart"/>
      <w:r w:rsidRPr="005A3D9B">
        <w:rPr>
          <w:rFonts w:cstheme="minorHAnsi"/>
          <w:b/>
        </w:rPr>
        <w:t>RedCircle.add_radius</w:t>
      </w:r>
      <w:proofErr w:type="spellEnd"/>
      <w:r w:rsidRPr="005A3D9B">
        <w:rPr>
          <w:rFonts w:cstheme="minorHAnsi"/>
          <w:b/>
        </w:rPr>
        <w:t>(32)</w:t>
      </w:r>
    </w:p>
    <w:p w14:paraId="62C08A94" w14:textId="770311BF" w:rsidR="00956BAD" w:rsidRDefault="00956BAD" w:rsidP="00956BAD">
      <w:pPr>
        <w:spacing w:after="0" w:line="240" w:lineRule="auto"/>
        <w:rPr>
          <w:rFonts w:cstheme="minorHAnsi"/>
        </w:rPr>
      </w:pPr>
    </w:p>
    <w:p w14:paraId="4BCCCDF0" w14:textId="1CDC43A1" w:rsidR="005A3D9B" w:rsidRDefault="005A3D9B" w:rsidP="00956BAD">
      <w:pPr>
        <w:spacing w:after="0" w:line="240" w:lineRule="auto"/>
        <w:rPr>
          <w:rFonts w:cstheme="minorHAnsi"/>
        </w:rPr>
      </w:pPr>
      <w:r>
        <w:rPr>
          <w:rFonts w:cstheme="minorHAnsi"/>
        </w:rPr>
        <w:t>Define a rectangle class:</w:t>
      </w:r>
    </w:p>
    <w:p w14:paraId="7820B713" w14:textId="77777777" w:rsidR="005A3D9B" w:rsidRPr="005A3D9B" w:rsidRDefault="005A3D9B" w:rsidP="005A3D9B">
      <w:pPr>
        <w:spacing w:after="0" w:line="240" w:lineRule="auto"/>
        <w:rPr>
          <w:rFonts w:cstheme="minorHAnsi"/>
          <w:b/>
        </w:rPr>
      </w:pPr>
      <w:r w:rsidRPr="005A3D9B">
        <w:rPr>
          <w:rFonts w:cstheme="minorHAnsi"/>
          <w:b/>
        </w:rPr>
        <w:lastRenderedPageBreak/>
        <w:t>class Rectangle(object):</w:t>
      </w:r>
    </w:p>
    <w:p w14:paraId="1A1C5E26" w14:textId="77777777" w:rsidR="005A3D9B" w:rsidRPr="005A3D9B" w:rsidRDefault="005A3D9B" w:rsidP="005A3D9B">
      <w:pPr>
        <w:spacing w:after="0" w:line="240" w:lineRule="auto"/>
        <w:rPr>
          <w:rFonts w:cstheme="minorHAnsi"/>
          <w:b/>
        </w:rPr>
      </w:pPr>
      <w:r w:rsidRPr="005A3D9B">
        <w:rPr>
          <w:rFonts w:cstheme="minorHAnsi"/>
          <w:b/>
        </w:rPr>
        <w:t xml:space="preserve">    </w:t>
      </w:r>
    </w:p>
    <w:p w14:paraId="4D54903A" w14:textId="77777777" w:rsidR="005A3D9B" w:rsidRPr="005A3D9B" w:rsidRDefault="005A3D9B" w:rsidP="005A3D9B">
      <w:pPr>
        <w:spacing w:after="0" w:line="240" w:lineRule="auto"/>
        <w:rPr>
          <w:rFonts w:cstheme="minorHAnsi"/>
          <w:b/>
        </w:rPr>
      </w:pPr>
      <w:r w:rsidRPr="005A3D9B">
        <w:rPr>
          <w:rFonts w:cstheme="minorHAnsi"/>
          <w:b/>
        </w:rPr>
        <w:t xml:space="preserve">    # Constructor</w:t>
      </w:r>
    </w:p>
    <w:p w14:paraId="402DD24B" w14:textId="77777777" w:rsidR="005A3D9B" w:rsidRPr="005A3D9B" w:rsidRDefault="005A3D9B" w:rsidP="005A3D9B">
      <w:pPr>
        <w:spacing w:after="0" w:line="240" w:lineRule="auto"/>
        <w:rPr>
          <w:rFonts w:cstheme="minorHAnsi"/>
          <w:b/>
        </w:rPr>
      </w:pPr>
      <w:r w:rsidRPr="005A3D9B">
        <w:rPr>
          <w:rFonts w:cstheme="minorHAnsi"/>
          <w:b/>
        </w:rPr>
        <w:t xml:space="preserve">    def __</w:t>
      </w:r>
      <w:proofErr w:type="spellStart"/>
      <w:r w:rsidRPr="005A3D9B">
        <w:rPr>
          <w:rFonts w:cstheme="minorHAnsi"/>
          <w:b/>
        </w:rPr>
        <w:t>init</w:t>
      </w:r>
      <w:proofErr w:type="spellEnd"/>
      <w:r w:rsidRPr="005A3D9B">
        <w:rPr>
          <w:rFonts w:cstheme="minorHAnsi"/>
          <w:b/>
        </w:rPr>
        <w:t>__(self, width=2, height=3, color='r'):</w:t>
      </w:r>
    </w:p>
    <w:p w14:paraId="38E95D31"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 height </w:t>
      </w:r>
    </w:p>
    <w:p w14:paraId="6BA8E163"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width</w:t>
      </w:r>
      <w:proofErr w:type="spellEnd"/>
      <w:r w:rsidRPr="005A3D9B">
        <w:rPr>
          <w:rFonts w:cstheme="minorHAnsi"/>
          <w:b/>
        </w:rPr>
        <w:t xml:space="preserve"> = width</w:t>
      </w:r>
    </w:p>
    <w:p w14:paraId="48DB82D5"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color</w:t>
      </w:r>
      <w:proofErr w:type="spellEnd"/>
      <w:r w:rsidRPr="005A3D9B">
        <w:rPr>
          <w:rFonts w:cstheme="minorHAnsi"/>
          <w:b/>
        </w:rPr>
        <w:t xml:space="preserve"> = color</w:t>
      </w:r>
    </w:p>
    <w:p w14:paraId="28370690" w14:textId="77777777" w:rsidR="005A3D9B" w:rsidRPr="005A3D9B" w:rsidRDefault="005A3D9B" w:rsidP="005A3D9B">
      <w:pPr>
        <w:spacing w:after="0" w:line="240" w:lineRule="auto"/>
        <w:rPr>
          <w:rFonts w:cstheme="minorHAnsi"/>
          <w:b/>
        </w:rPr>
      </w:pPr>
      <w:r w:rsidRPr="005A3D9B">
        <w:rPr>
          <w:rFonts w:cstheme="minorHAnsi"/>
          <w:b/>
        </w:rPr>
        <w:t xml:space="preserve">    </w:t>
      </w:r>
    </w:p>
    <w:p w14:paraId="62038C57" w14:textId="77777777" w:rsidR="005A3D9B" w:rsidRPr="005A3D9B" w:rsidRDefault="005A3D9B" w:rsidP="005A3D9B">
      <w:pPr>
        <w:spacing w:after="0" w:line="240" w:lineRule="auto"/>
        <w:rPr>
          <w:rFonts w:cstheme="minorHAnsi"/>
          <w:b/>
        </w:rPr>
      </w:pPr>
      <w:r w:rsidRPr="005A3D9B">
        <w:rPr>
          <w:rFonts w:cstheme="minorHAnsi"/>
          <w:b/>
        </w:rPr>
        <w:t xml:space="preserve">    # Method</w:t>
      </w:r>
    </w:p>
    <w:p w14:paraId="3D2BD121" w14:textId="77777777" w:rsidR="005A3D9B" w:rsidRPr="005A3D9B" w:rsidRDefault="005A3D9B" w:rsidP="005A3D9B">
      <w:pPr>
        <w:spacing w:after="0" w:line="240" w:lineRule="auto"/>
        <w:rPr>
          <w:rFonts w:cstheme="minorHAnsi"/>
          <w:b/>
        </w:rPr>
      </w:pPr>
      <w:r w:rsidRPr="005A3D9B">
        <w:rPr>
          <w:rFonts w:cstheme="minorHAnsi"/>
          <w:b/>
        </w:rPr>
        <w:t xml:space="preserve">    def </w:t>
      </w:r>
      <w:proofErr w:type="spellStart"/>
      <w:r w:rsidRPr="005A3D9B">
        <w:rPr>
          <w:rFonts w:cstheme="minorHAnsi"/>
          <w:b/>
        </w:rPr>
        <w:t>drawRectangle</w:t>
      </w:r>
      <w:proofErr w:type="spellEnd"/>
      <w:r w:rsidRPr="005A3D9B">
        <w:rPr>
          <w:rFonts w:cstheme="minorHAnsi"/>
          <w:b/>
        </w:rPr>
        <w:t>(self):</w:t>
      </w:r>
    </w:p>
    <w:p w14:paraId="5502AB90"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gca</w:t>
      </w:r>
      <w:proofErr w:type="spellEnd"/>
      <w:r w:rsidRPr="005A3D9B">
        <w:rPr>
          <w:rFonts w:cstheme="minorHAnsi"/>
          <w:b/>
        </w:rPr>
        <w:t>().</w:t>
      </w:r>
      <w:proofErr w:type="spellStart"/>
      <w:r w:rsidRPr="005A3D9B">
        <w:rPr>
          <w:rFonts w:cstheme="minorHAnsi"/>
          <w:b/>
        </w:rPr>
        <w:t>add_patch</w:t>
      </w:r>
      <w:proofErr w:type="spellEnd"/>
      <w:r w:rsidRPr="005A3D9B">
        <w:rPr>
          <w:rFonts w:cstheme="minorHAnsi"/>
          <w:b/>
        </w:rPr>
        <w:t>(</w:t>
      </w:r>
      <w:proofErr w:type="spellStart"/>
      <w:r w:rsidRPr="005A3D9B">
        <w:rPr>
          <w:rFonts w:cstheme="minorHAnsi"/>
          <w:b/>
        </w:rPr>
        <w:t>plt.Rectangle</w:t>
      </w:r>
      <w:proofErr w:type="spellEnd"/>
      <w:r w:rsidRPr="005A3D9B">
        <w:rPr>
          <w:rFonts w:cstheme="minorHAnsi"/>
          <w:b/>
        </w:rPr>
        <w:t xml:space="preserve">((0, 0), </w:t>
      </w:r>
      <w:proofErr w:type="spellStart"/>
      <w:r w:rsidRPr="005A3D9B">
        <w:rPr>
          <w:rFonts w:cstheme="minorHAnsi"/>
          <w:b/>
        </w:rPr>
        <w:t>self.width</w:t>
      </w:r>
      <w:proofErr w:type="spellEnd"/>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fc=</w:t>
      </w:r>
      <w:proofErr w:type="spellStart"/>
      <w:r w:rsidRPr="005A3D9B">
        <w:rPr>
          <w:rFonts w:cstheme="minorHAnsi"/>
          <w:b/>
        </w:rPr>
        <w:t>self.color</w:t>
      </w:r>
      <w:proofErr w:type="spellEnd"/>
      <w:r w:rsidRPr="005A3D9B">
        <w:rPr>
          <w:rFonts w:cstheme="minorHAnsi"/>
          <w:b/>
        </w:rPr>
        <w:t>))</w:t>
      </w:r>
    </w:p>
    <w:p w14:paraId="627CA594"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axis</w:t>
      </w:r>
      <w:proofErr w:type="spellEnd"/>
      <w:r w:rsidRPr="005A3D9B">
        <w:rPr>
          <w:rFonts w:cstheme="minorHAnsi"/>
          <w:b/>
        </w:rPr>
        <w:t>('scaled')</w:t>
      </w:r>
    </w:p>
    <w:p w14:paraId="2EDF5F01" w14:textId="1E9903DA"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show</w:t>
      </w:r>
      <w:proofErr w:type="spellEnd"/>
      <w:r w:rsidRPr="005A3D9B">
        <w:rPr>
          <w:rFonts w:cstheme="minorHAnsi"/>
          <w:b/>
        </w:rPr>
        <w:t>()</w:t>
      </w:r>
    </w:p>
    <w:p w14:paraId="6F359776" w14:textId="280DCF37" w:rsidR="005A3D9B" w:rsidRDefault="005A3D9B" w:rsidP="005A3D9B">
      <w:pPr>
        <w:spacing w:after="0" w:line="240" w:lineRule="auto"/>
        <w:rPr>
          <w:rFonts w:cstheme="minorHAnsi"/>
        </w:rPr>
      </w:pPr>
    </w:p>
    <w:p w14:paraId="34D32F9F" w14:textId="03D2BA47" w:rsidR="005A3D9B" w:rsidRDefault="005A3D9B" w:rsidP="005A3D9B">
      <w:pPr>
        <w:spacing w:after="0" w:line="240" w:lineRule="auto"/>
        <w:rPr>
          <w:rFonts w:cstheme="minorHAnsi"/>
        </w:rPr>
      </w:pPr>
      <w:r>
        <w:rPr>
          <w:rFonts w:cstheme="minorHAnsi"/>
        </w:rPr>
        <w:t>Define a</w:t>
      </w:r>
      <w:r w:rsidR="00852EFB">
        <w:rPr>
          <w:rFonts w:cstheme="minorHAnsi"/>
        </w:rPr>
        <w:t>nd print</w:t>
      </w:r>
      <w:r>
        <w:rPr>
          <w:rFonts w:cstheme="minorHAnsi"/>
        </w:rPr>
        <w:t xml:space="preserve">  a rectangle:</w:t>
      </w:r>
    </w:p>
    <w:p w14:paraId="6647A71C" w14:textId="77777777" w:rsidR="005A3D9B" w:rsidRPr="005A3D9B" w:rsidRDefault="005A3D9B" w:rsidP="005A3D9B">
      <w:pPr>
        <w:spacing w:after="0" w:line="240" w:lineRule="auto"/>
        <w:rPr>
          <w:rFonts w:cstheme="minorHAnsi"/>
          <w:b/>
        </w:rPr>
      </w:pPr>
      <w:proofErr w:type="spellStart"/>
      <w:r w:rsidRPr="005A3D9B">
        <w:rPr>
          <w:rFonts w:cstheme="minorHAnsi"/>
          <w:b/>
        </w:rPr>
        <w:t>ExRec</w:t>
      </w:r>
      <w:proofErr w:type="spellEnd"/>
      <w:r w:rsidRPr="005A3D9B">
        <w:rPr>
          <w:rFonts w:cstheme="minorHAnsi"/>
          <w:b/>
        </w:rPr>
        <w:t xml:space="preserve"> = Rectangle(68, 34, 'brown')</w:t>
      </w:r>
    </w:p>
    <w:p w14:paraId="65E2BF7A" w14:textId="77777777" w:rsidR="005A3D9B" w:rsidRPr="005A3D9B" w:rsidRDefault="005A3D9B" w:rsidP="005A3D9B">
      <w:pPr>
        <w:spacing w:after="0" w:line="240" w:lineRule="auto"/>
        <w:rPr>
          <w:rFonts w:cstheme="minorHAnsi"/>
          <w:b/>
        </w:rPr>
      </w:pPr>
    </w:p>
    <w:p w14:paraId="0C0E79B0" w14:textId="7D4532DF" w:rsidR="005A3D9B" w:rsidRPr="005A3D9B" w:rsidRDefault="005A3D9B" w:rsidP="005A3D9B">
      <w:pPr>
        <w:spacing w:after="0" w:line="240" w:lineRule="auto"/>
        <w:rPr>
          <w:rFonts w:cstheme="minorHAnsi"/>
          <w:b/>
        </w:rPr>
      </w:pPr>
      <w:proofErr w:type="spellStart"/>
      <w:r w:rsidRPr="005A3D9B">
        <w:rPr>
          <w:rFonts w:cstheme="minorHAnsi"/>
          <w:b/>
        </w:rPr>
        <w:t>ExRec.drawRectangle</w:t>
      </w:r>
      <w:proofErr w:type="spellEnd"/>
      <w:r w:rsidRPr="005A3D9B">
        <w:rPr>
          <w:rFonts w:cstheme="minorHAnsi"/>
          <w:b/>
        </w:rPr>
        <w:t>()</w:t>
      </w:r>
    </w:p>
    <w:p w14:paraId="62BD8D92" w14:textId="4640DF61" w:rsidR="005A3D9B" w:rsidRDefault="005A3D9B" w:rsidP="005A3D9B">
      <w:pPr>
        <w:spacing w:after="0" w:line="240" w:lineRule="auto"/>
        <w:rPr>
          <w:rFonts w:cstheme="minorHAnsi"/>
        </w:rPr>
      </w:pPr>
      <w:r>
        <w:rPr>
          <w:rFonts w:cstheme="minorHAnsi"/>
          <w:noProof/>
        </w:rPr>
        <w:drawing>
          <wp:inline distT="0" distB="0" distL="0" distR="0" wp14:anchorId="1C5721A3" wp14:editId="577FD905">
            <wp:extent cx="2882189" cy="1555851"/>
            <wp:effectExtent l="0" t="0" r="0" b="0"/>
            <wp:docPr id="13" name="Picture 13" descr="C:\Users\vanli\AppData\Local\Microsoft\Windows\INetCache\Content.MSO\79AD84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nli\AppData\Local\Microsoft\Windows\INetCache\Content.MSO\79AD8405.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6785" cy="1563730"/>
                    </a:xfrm>
                    <a:prstGeom prst="rect">
                      <a:avLst/>
                    </a:prstGeom>
                    <a:noFill/>
                    <a:ln>
                      <a:noFill/>
                    </a:ln>
                  </pic:spPr>
                </pic:pic>
              </a:graphicData>
            </a:graphic>
          </wp:inline>
        </w:drawing>
      </w:r>
    </w:p>
    <w:p w14:paraId="41C65ECF" w14:textId="225D420A" w:rsidR="00852EFB" w:rsidRDefault="00852EFB" w:rsidP="005A3D9B">
      <w:pPr>
        <w:spacing w:after="0" w:line="240" w:lineRule="auto"/>
        <w:rPr>
          <w:rFonts w:cstheme="minorHAnsi"/>
        </w:rPr>
      </w:pPr>
    </w:p>
    <w:p w14:paraId="4A7A6482" w14:textId="546EB7D3" w:rsidR="00852EFB" w:rsidRDefault="00852EFB" w:rsidP="005A3D9B">
      <w:pPr>
        <w:spacing w:after="0" w:line="240" w:lineRule="auto"/>
        <w:rPr>
          <w:rFonts w:cstheme="minorHAnsi"/>
        </w:rPr>
      </w:pPr>
      <w:r>
        <w:rPr>
          <w:rFonts w:cstheme="minorHAnsi"/>
        </w:rPr>
        <w:t>Get the attribute:</w:t>
      </w:r>
    </w:p>
    <w:p w14:paraId="08F6FE4E"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height</w:t>
      </w:r>
      <w:proofErr w:type="spellEnd"/>
      <w:r w:rsidRPr="00852EFB">
        <w:rPr>
          <w:rFonts w:cstheme="minorHAnsi"/>
          <w:b/>
        </w:rPr>
        <w:t>)</w:t>
      </w:r>
    </w:p>
    <w:p w14:paraId="06869A3B"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width</w:t>
      </w:r>
      <w:proofErr w:type="spellEnd"/>
      <w:r w:rsidRPr="00852EFB">
        <w:rPr>
          <w:rFonts w:cstheme="minorHAnsi"/>
          <w:b/>
        </w:rPr>
        <w:t>)</w:t>
      </w:r>
    </w:p>
    <w:p w14:paraId="0499CFA7" w14:textId="09E867EF"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color</w:t>
      </w:r>
      <w:proofErr w:type="spellEnd"/>
      <w:r w:rsidRPr="00852EFB">
        <w:rPr>
          <w:rFonts w:cstheme="minorHAnsi"/>
          <w:b/>
        </w:rPr>
        <w:t>)</w:t>
      </w:r>
    </w:p>
    <w:p w14:paraId="1E35D08C"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34</w:t>
      </w:r>
    </w:p>
    <w:p w14:paraId="118E4814"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68</w:t>
      </w:r>
    </w:p>
    <w:p w14:paraId="1A6FEA1B"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brown</w:t>
      </w:r>
    </w:p>
    <w:p w14:paraId="33E7E290" w14:textId="5274C22F" w:rsidR="00852EFB" w:rsidRDefault="00852EFB" w:rsidP="00852EFB">
      <w:pPr>
        <w:spacing w:after="0" w:line="240" w:lineRule="auto"/>
        <w:rPr>
          <w:rFonts w:cstheme="minorHAnsi"/>
        </w:rPr>
      </w:pPr>
    </w:p>
    <w:p w14:paraId="325CD75B" w14:textId="77777777" w:rsidR="00B66378" w:rsidRDefault="00B66378" w:rsidP="00B66378">
      <w:pPr>
        <w:pStyle w:val="Heading4"/>
      </w:pPr>
      <w:r>
        <w:t xml:space="preserve">Text Analysis </w:t>
      </w:r>
    </w:p>
    <w:p w14:paraId="2EBE9D25" w14:textId="77777777" w:rsidR="00B66378" w:rsidRDefault="00B66378" w:rsidP="00B66378">
      <w:pPr>
        <w:pStyle w:val="NormalWeb"/>
      </w:pPr>
      <w:r>
        <w:t>You have been recruited by your friend, a linguistics enthusiast, to create a utility tool that can perform analysis on a given piece of text. Complete the class '</w:t>
      </w:r>
      <w:proofErr w:type="spellStart"/>
      <w:r>
        <w:t>analysedText</w:t>
      </w:r>
      <w:proofErr w:type="spellEnd"/>
      <w:r>
        <w:t>' with the following methods -</w:t>
      </w:r>
    </w:p>
    <w:p w14:paraId="619F5B2C" w14:textId="77777777" w:rsidR="00B66378" w:rsidRDefault="00B66378" w:rsidP="00B66378">
      <w:pPr>
        <w:numPr>
          <w:ilvl w:val="0"/>
          <w:numId w:val="5"/>
        </w:numPr>
        <w:spacing w:before="100" w:beforeAutospacing="1" w:after="100" w:afterAutospacing="1" w:line="240" w:lineRule="auto"/>
      </w:pPr>
      <w:r>
        <w:t>Constructor - Takes argument '</w:t>
      </w:r>
      <w:proofErr w:type="spellStart"/>
      <w:r>
        <w:t>text',makes</w:t>
      </w:r>
      <w:proofErr w:type="spellEnd"/>
      <w:r>
        <w:t xml:space="preserve"> it lower case and removes all punctuation. Assume only the following punctuation is used - period (.), exclamation mark (!), comma (,) and question mark (?). Store the argument in "</w:t>
      </w:r>
      <w:proofErr w:type="spellStart"/>
      <w:r>
        <w:t>fmtText</w:t>
      </w:r>
      <w:proofErr w:type="spellEnd"/>
      <w:r>
        <w:t xml:space="preserve">" </w:t>
      </w:r>
    </w:p>
    <w:p w14:paraId="397992CF" w14:textId="77777777" w:rsidR="00B66378" w:rsidRDefault="00B66378" w:rsidP="00B66378">
      <w:pPr>
        <w:numPr>
          <w:ilvl w:val="0"/>
          <w:numId w:val="5"/>
        </w:numPr>
        <w:spacing w:before="100" w:beforeAutospacing="1" w:after="100" w:afterAutospacing="1" w:line="240" w:lineRule="auto"/>
      </w:pPr>
      <w:proofErr w:type="spellStart"/>
      <w:r>
        <w:t>freqAll</w:t>
      </w:r>
      <w:proofErr w:type="spellEnd"/>
      <w:r>
        <w:t xml:space="preserve"> - returns a dictionary of all unique words in the text along with the number of their </w:t>
      </w:r>
      <w:proofErr w:type="spellStart"/>
      <w:r>
        <w:t>occurences</w:t>
      </w:r>
      <w:proofErr w:type="spellEnd"/>
      <w:r>
        <w:t xml:space="preserve">. </w:t>
      </w:r>
    </w:p>
    <w:p w14:paraId="0801D14A" w14:textId="77777777" w:rsidR="00B66378" w:rsidRDefault="00B66378" w:rsidP="00B66378">
      <w:pPr>
        <w:numPr>
          <w:ilvl w:val="0"/>
          <w:numId w:val="5"/>
        </w:numPr>
        <w:spacing w:before="100" w:beforeAutospacing="1" w:after="100" w:afterAutospacing="1" w:line="240" w:lineRule="auto"/>
      </w:pPr>
      <w:proofErr w:type="spellStart"/>
      <w:r>
        <w:t>freqOf</w:t>
      </w:r>
      <w:proofErr w:type="spellEnd"/>
      <w:r>
        <w:t xml:space="preserve"> - returns the frequency of the word passed in argument. </w:t>
      </w:r>
    </w:p>
    <w:p w14:paraId="48C6BF4D" w14:textId="77777777" w:rsidR="00B66378" w:rsidRDefault="00B66378" w:rsidP="00B66378">
      <w:pPr>
        <w:spacing w:after="0"/>
      </w:pPr>
      <w:r>
        <w:lastRenderedPageBreak/>
        <w:t xml:space="preserve">The skeleton code has been given to you. Docstrings can be ignored for the purpose of the exercise. </w:t>
      </w:r>
      <w:r>
        <w:br/>
      </w:r>
      <w:r>
        <w:rPr>
          <w:i/>
          <w:iCs/>
        </w:rPr>
        <w:t xml:space="preserve">Hint: Some useful functions are </w:t>
      </w:r>
      <w:r>
        <w:rPr>
          <w:rStyle w:val="HTMLCode"/>
          <w:rFonts w:eastAsiaTheme="minorHAnsi"/>
          <w:i/>
          <w:iCs/>
        </w:rPr>
        <w:t>replace()</w:t>
      </w:r>
      <w:r>
        <w:rPr>
          <w:i/>
          <w:iCs/>
        </w:rPr>
        <w:t xml:space="preserve">, </w:t>
      </w:r>
      <w:r>
        <w:rPr>
          <w:rStyle w:val="HTMLCode"/>
          <w:rFonts w:eastAsiaTheme="minorHAnsi"/>
          <w:i/>
          <w:iCs/>
        </w:rPr>
        <w:t>lower()</w:t>
      </w:r>
      <w:r>
        <w:rPr>
          <w:i/>
          <w:iCs/>
        </w:rPr>
        <w:t xml:space="preserve">, </w:t>
      </w:r>
      <w:r>
        <w:rPr>
          <w:rStyle w:val="HTMLCode"/>
          <w:rFonts w:eastAsiaTheme="minorHAnsi"/>
          <w:i/>
          <w:iCs/>
        </w:rPr>
        <w:t>split()</w:t>
      </w:r>
      <w:r>
        <w:rPr>
          <w:i/>
          <w:iCs/>
        </w:rPr>
        <w:t xml:space="preserve">, </w:t>
      </w:r>
      <w:r>
        <w:rPr>
          <w:rStyle w:val="HTMLCode"/>
          <w:rFonts w:eastAsiaTheme="minorHAnsi"/>
          <w:i/>
          <w:iCs/>
        </w:rPr>
        <w:t>count()</w:t>
      </w:r>
      <w:r>
        <w:rPr>
          <w:i/>
          <w:iCs/>
        </w:rPr>
        <w:t xml:space="preserve"> </w:t>
      </w:r>
    </w:p>
    <w:p w14:paraId="644A5DA3" w14:textId="0BA5C864" w:rsidR="00852EFB" w:rsidRDefault="00852EFB" w:rsidP="00852EFB">
      <w:pPr>
        <w:spacing w:after="0" w:line="240" w:lineRule="auto"/>
        <w:rPr>
          <w:rFonts w:cstheme="minorHAnsi"/>
        </w:rPr>
      </w:pPr>
    </w:p>
    <w:p w14:paraId="521ED76A" w14:textId="77777777" w:rsidR="00B66378" w:rsidRPr="00B66378" w:rsidRDefault="00B66378" w:rsidP="00B66378">
      <w:pPr>
        <w:spacing w:after="0" w:line="240" w:lineRule="auto"/>
        <w:rPr>
          <w:rFonts w:cstheme="minorHAnsi"/>
          <w:b/>
        </w:rPr>
      </w:pPr>
      <w:r w:rsidRPr="00B66378">
        <w:rPr>
          <w:rFonts w:cstheme="minorHAnsi"/>
          <w:b/>
        </w:rPr>
        <w:t xml:space="preserve">class </w:t>
      </w:r>
      <w:proofErr w:type="spellStart"/>
      <w:r w:rsidRPr="00B66378">
        <w:rPr>
          <w:rFonts w:cstheme="minorHAnsi"/>
          <w:b/>
        </w:rPr>
        <w:t>analysedText</w:t>
      </w:r>
      <w:proofErr w:type="spellEnd"/>
      <w:r w:rsidRPr="00B66378">
        <w:rPr>
          <w:rFonts w:cstheme="minorHAnsi"/>
          <w:b/>
        </w:rPr>
        <w:t>(object):</w:t>
      </w:r>
    </w:p>
    <w:p w14:paraId="043AE1D7" w14:textId="77777777" w:rsidR="00B66378" w:rsidRPr="00B66378" w:rsidRDefault="00B66378" w:rsidP="00B66378">
      <w:pPr>
        <w:spacing w:after="0" w:line="240" w:lineRule="auto"/>
        <w:rPr>
          <w:rFonts w:cstheme="minorHAnsi"/>
          <w:b/>
        </w:rPr>
      </w:pPr>
    </w:p>
    <w:p w14:paraId="61F6B0E6" w14:textId="77777777" w:rsidR="00B66378" w:rsidRPr="00B66378" w:rsidRDefault="00B66378" w:rsidP="00B66378">
      <w:pPr>
        <w:spacing w:after="0" w:line="240" w:lineRule="auto"/>
        <w:rPr>
          <w:rFonts w:cstheme="minorHAnsi"/>
          <w:b/>
        </w:rPr>
      </w:pPr>
      <w:r w:rsidRPr="00B66378">
        <w:rPr>
          <w:rFonts w:cstheme="minorHAnsi"/>
          <w:b/>
        </w:rPr>
        <w:t xml:space="preserve">    def __</w:t>
      </w:r>
      <w:proofErr w:type="spellStart"/>
      <w:r w:rsidRPr="00B66378">
        <w:rPr>
          <w:rFonts w:cstheme="minorHAnsi"/>
          <w:b/>
        </w:rPr>
        <w:t>init</w:t>
      </w:r>
      <w:proofErr w:type="spellEnd"/>
      <w:r w:rsidRPr="00B66378">
        <w:rPr>
          <w:rFonts w:cstheme="minorHAnsi"/>
          <w:b/>
        </w:rPr>
        <w:t>__ (self, text):</w:t>
      </w:r>
    </w:p>
    <w:p w14:paraId="4FED3F72" w14:textId="77777777" w:rsidR="00B66378" w:rsidRPr="00B66378" w:rsidRDefault="00B66378" w:rsidP="00B66378">
      <w:pPr>
        <w:spacing w:after="0" w:line="240" w:lineRule="auto"/>
        <w:rPr>
          <w:rFonts w:cstheme="minorHAnsi"/>
          <w:b/>
        </w:rPr>
      </w:pPr>
      <w:r w:rsidRPr="00B66378">
        <w:rPr>
          <w:rFonts w:cstheme="minorHAnsi"/>
          <w:b/>
        </w:rPr>
        <w:t xml:space="preserve">        # remove punctuation</w:t>
      </w:r>
    </w:p>
    <w:p w14:paraId="5BA7D4B9"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text.replace('.','').replace('!','').replace('?','').replace(',','')</w:t>
      </w:r>
    </w:p>
    <w:p w14:paraId="5098B504" w14:textId="77777777" w:rsidR="00B66378" w:rsidRPr="00B66378" w:rsidRDefault="00B66378" w:rsidP="00B66378">
      <w:pPr>
        <w:spacing w:after="0" w:line="240" w:lineRule="auto"/>
        <w:rPr>
          <w:rFonts w:cstheme="minorHAnsi"/>
          <w:b/>
        </w:rPr>
      </w:pPr>
    </w:p>
    <w:p w14:paraId="0D65454E" w14:textId="77777777" w:rsidR="00B66378" w:rsidRPr="00B66378" w:rsidRDefault="00B66378" w:rsidP="00B66378">
      <w:pPr>
        <w:spacing w:after="0" w:line="240" w:lineRule="auto"/>
        <w:rPr>
          <w:rFonts w:cstheme="minorHAnsi"/>
          <w:b/>
        </w:rPr>
      </w:pPr>
      <w:r w:rsidRPr="00B66378">
        <w:rPr>
          <w:rFonts w:cstheme="minorHAnsi"/>
          <w:b/>
        </w:rPr>
        <w:t xml:space="preserve">        # make text lowercase</w:t>
      </w:r>
    </w:p>
    <w:p w14:paraId="01207591"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w:t>
      </w:r>
      <w:proofErr w:type="spellStart"/>
      <w:r w:rsidRPr="00B66378">
        <w:rPr>
          <w:rFonts w:cstheme="minorHAnsi"/>
          <w:b/>
        </w:rPr>
        <w:t>formattedText.lower</w:t>
      </w:r>
      <w:proofErr w:type="spellEnd"/>
      <w:r w:rsidRPr="00B66378">
        <w:rPr>
          <w:rFonts w:cstheme="minorHAnsi"/>
          <w:b/>
        </w:rPr>
        <w:t>()</w:t>
      </w:r>
    </w:p>
    <w:p w14:paraId="554ADFF1" w14:textId="77777777" w:rsidR="00B66378" w:rsidRPr="00B66378" w:rsidRDefault="00B66378" w:rsidP="00B66378">
      <w:pPr>
        <w:spacing w:after="0" w:line="240" w:lineRule="auto"/>
        <w:rPr>
          <w:rFonts w:cstheme="minorHAnsi"/>
          <w:b/>
        </w:rPr>
      </w:pPr>
    </w:p>
    <w:p w14:paraId="347DF71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self.fmtText</w:t>
      </w:r>
      <w:proofErr w:type="spellEnd"/>
      <w:r w:rsidRPr="00B66378">
        <w:rPr>
          <w:rFonts w:cstheme="minorHAnsi"/>
          <w:b/>
        </w:rPr>
        <w:t xml:space="preserve"> = </w:t>
      </w:r>
      <w:proofErr w:type="spellStart"/>
      <w:r w:rsidRPr="00B66378">
        <w:rPr>
          <w:rFonts w:cstheme="minorHAnsi"/>
          <w:b/>
        </w:rPr>
        <w:t>formattedText</w:t>
      </w:r>
      <w:proofErr w:type="spellEnd"/>
    </w:p>
    <w:p w14:paraId="5F7D3127" w14:textId="77777777" w:rsidR="00B66378" w:rsidRPr="00B66378" w:rsidRDefault="00B66378" w:rsidP="00B66378">
      <w:pPr>
        <w:spacing w:after="0" w:line="240" w:lineRule="auto"/>
        <w:rPr>
          <w:rFonts w:cstheme="minorHAnsi"/>
          <w:b/>
        </w:rPr>
      </w:pPr>
    </w:p>
    <w:p w14:paraId="60D39269"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All</w:t>
      </w:r>
      <w:proofErr w:type="spellEnd"/>
      <w:r w:rsidRPr="00B66378">
        <w:rPr>
          <w:rFonts w:cstheme="minorHAnsi"/>
          <w:b/>
        </w:rPr>
        <w:t xml:space="preserve">(self):        </w:t>
      </w:r>
    </w:p>
    <w:p w14:paraId="2FA4BFE8" w14:textId="77777777" w:rsidR="00B66378" w:rsidRPr="00B66378" w:rsidRDefault="00B66378" w:rsidP="00B66378">
      <w:pPr>
        <w:spacing w:after="0" w:line="240" w:lineRule="auto"/>
        <w:rPr>
          <w:rFonts w:cstheme="minorHAnsi"/>
          <w:b/>
        </w:rPr>
      </w:pPr>
      <w:r w:rsidRPr="00B66378">
        <w:rPr>
          <w:rFonts w:cstheme="minorHAnsi"/>
          <w:b/>
        </w:rPr>
        <w:t xml:space="preserve">        # split text into words</w:t>
      </w:r>
    </w:p>
    <w:p w14:paraId="5E62E120"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List</w:t>
      </w:r>
      <w:proofErr w:type="spellEnd"/>
      <w:r w:rsidRPr="00B66378">
        <w:rPr>
          <w:rFonts w:cstheme="minorHAnsi"/>
          <w:b/>
        </w:rPr>
        <w:t xml:space="preserve"> = </w:t>
      </w:r>
      <w:proofErr w:type="spellStart"/>
      <w:r w:rsidRPr="00B66378">
        <w:rPr>
          <w:rFonts w:cstheme="minorHAnsi"/>
          <w:b/>
        </w:rPr>
        <w:t>self.fmtText.split</w:t>
      </w:r>
      <w:proofErr w:type="spellEnd"/>
      <w:r w:rsidRPr="00B66378">
        <w:rPr>
          <w:rFonts w:cstheme="minorHAnsi"/>
          <w:b/>
        </w:rPr>
        <w:t>(' ')</w:t>
      </w:r>
    </w:p>
    <w:p w14:paraId="12636B29" w14:textId="77777777" w:rsidR="00B66378" w:rsidRPr="00B66378" w:rsidRDefault="00B66378" w:rsidP="00B66378">
      <w:pPr>
        <w:spacing w:after="0" w:line="240" w:lineRule="auto"/>
        <w:rPr>
          <w:rFonts w:cstheme="minorHAnsi"/>
          <w:b/>
        </w:rPr>
      </w:pPr>
    </w:p>
    <w:p w14:paraId="0B12B1E7" w14:textId="77777777" w:rsidR="00B66378" w:rsidRPr="00B66378" w:rsidRDefault="00B66378" w:rsidP="00B66378">
      <w:pPr>
        <w:spacing w:after="0" w:line="240" w:lineRule="auto"/>
        <w:rPr>
          <w:rFonts w:cstheme="minorHAnsi"/>
          <w:b/>
        </w:rPr>
      </w:pPr>
      <w:r w:rsidRPr="00B66378">
        <w:rPr>
          <w:rFonts w:cstheme="minorHAnsi"/>
          <w:b/>
        </w:rPr>
        <w:t xml:space="preserve">        # Create dictionary</w:t>
      </w:r>
    </w:p>
    <w:p w14:paraId="673FB29F"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 = {}</w:t>
      </w:r>
    </w:p>
    <w:p w14:paraId="11B47773" w14:textId="77777777" w:rsidR="00B66378" w:rsidRPr="00B66378" w:rsidRDefault="00B66378" w:rsidP="00B66378">
      <w:pPr>
        <w:spacing w:after="0" w:line="240" w:lineRule="auto"/>
        <w:rPr>
          <w:rFonts w:cstheme="minorHAnsi"/>
          <w:b/>
        </w:rPr>
      </w:pPr>
      <w:r w:rsidRPr="00B66378">
        <w:rPr>
          <w:rFonts w:cstheme="minorHAnsi"/>
          <w:b/>
        </w:rPr>
        <w:t xml:space="preserve">        for word in set(</w:t>
      </w:r>
      <w:proofErr w:type="spellStart"/>
      <w:r w:rsidRPr="00B66378">
        <w:rPr>
          <w:rFonts w:cstheme="minorHAnsi"/>
          <w:b/>
        </w:rPr>
        <w:t>wordList</w:t>
      </w:r>
      <w:proofErr w:type="spellEnd"/>
      <w:r w:rsidRPr="00B66378">
        <w:rPr>
          <w:rFonts w:cstheme="minorHAnsi"/>
          <w:b/>
        </w:rPr>
        <w:t>): # use set to remove duplicates in list</w:t>
      </w:r>
    </w:p>
    <w:p w14:paraId="535729A7"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word] = </w:t>
      </w:r>
      <w:proofErr w:type="spellStart"/>
      <w:r w:rsidRPr="00B66378">
        <w:rPr>
          <w:rFonts w:cstheme="minorHAnsi"/>
          <w:b/>
        </w:rPr>
        <w:t>wordList.count</w:t>
      </w:r>
      <w:proofErr w:type="spellEnd"/>
      <w:r w:rsidRPr="00B66378">
        <w:rPr>
          <w:rFonts w:cstheme="minorHAnsi"/>
          <w:b/>
        </w:rPr>
        <w:t>(word)</w:t>
      </w:r>
    </w:p>
    <w:p w14:paraId="51E5D252" w14:textId="77777777" w:rsidR="00B66378" w:rsidRPr="00B66378" w:rsidRDefault="00B66378" w:rsidP="00B66378">
      <w:pPr>
        <w:spacing w:after="0" w:line="240" w:lineRule="auto"/>
        <w:rPr>
          <w:rFonts w:cstheme="minorHAnsi"/>
          <w:b/>
        </w:rPr>
      </w:pPr>
    </w:p>
    <w:p w14:paraId="78C267C8"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Map</w:t>
      </w:r>
      <w:proofErr w:type="spellEnd"/>
    </w:p>
    <w:p w14:paraId="5514553F" w14:textId="77777777" w:rsidR="00B66378" w:rsidRPr="00B66378" w:rsidRDefault="00B66378" w:rsidP="00B66378">
      <w:pPr>
        <w:spacing w:after="0" w:line="240" w:lineRule="auto"/>
        <w:rPr>
          <w:rFonts w:cstheme="minorHAnsi"/>
          <w:b/>
        </w:rPr>
      </w:pPr>
    </w:p>
    <w:p w14:paraId="081739D1"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Of</w:t>
      </w:r>
      <w:proofErr w:type="spellEnd"/>
      <w:r w:rsidRPr="00B66378">
        <w:rPr>
          <w:rFonts w:cstheme="minorHAnsi"/>
          <w:b/>
        </w:rPr>
        <w:t>(</w:t>
      </w:r>
      <w:proofErr w:type="spellStart"/>
      <w:r w:rsidRPr="00B66378">
        <w:rPr>
          <w:rFonts w:cstheme="minorHAnsi"/>
          <w:b/>
        </w:rPr>
        <w:t>self,word</w:t>
      </w:r>
      <w:proofErr w:type="spellEnd"/>
      <w:r w:rsidRPr="00B66378">
        <w:rPr>
          <w:rFonts w:cstheme="minorHAnsi"/>
          <w:b/>
        </w:rPr>
        <w:t>):</w:t>
      </w:r>
    </w:p>
    <w:p w14:paraId="7E11B7ED" w14:textId="77777777" w:rsidR="00B66378" w:rsidRPr="00B66378" w:rsidRDefault="00B66378" w:rsidP="00B66378">
      <w:pPr>
        <w:spacing w:after="0" w:line="240" w:lineRule="auto"/>
        <w:rPr>
          <w:rFonts w:cstheme="minorHAnsi"/>
          <w:b/>
        </w:rPr>
      </w:pPr>
      <w:r w:rsidRPr="00B66378">
        <w:rPr>
          <w:rFonts w:cstheme="minorHAnsi"/>
          <w:b/>
        </w:rPr>
        <w:t xml:space="preserve">        # get frequency map</w:t>
      </w:r>
    </w:p>
    <w:p w14:paraId="08C9F75C"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Dict</w:t>
      </w:r>
      <w:proofErr w:type="spellEnd"/>
      <w:r w:rsidRPr="00B66378">
        <w:rPr>
          <w:rFonts w:cstheme="minorHAnsi"/>
          <w:b/>
        </w:rPr>
        <w:t xml:space="preserve"> = </w:t>
      </w:r>
      <w:proofErr w:type="spellStart"/>
      <w:r w:rsidRPr="00B66378">
        <w:rPr>
          <w:rFonts w:cstheme="minorHAnsi"/>
          <w:b/>
        </w:rPr>
        <w:t>self.freqAll</w:t>
      </w:r>
      <w:proofErr w:type="spellEnd"/>
      <w:r w:rsidRPr="00B66378">
        <w:rPr>
          <w:rFonts w:cstheme="minorHAnsi"/>
          <w:b/>
        </w:rPr>
        <w:t>()</w:t>
      </w:r>
    </w:p>
    <w:p w14:paraId="47234C6E" w14:textId="77777777" w:rsidR="00B66378" w:rsidRPr="00B66378" w:rsidRDefault="00B66378" w:rsidP="00B66378">
      <w:pPr>
        <w:spacing w:after="0" w:line="240" w:lineRule="auto"/>
        <w:rPr>
          <w:rFonts w:cstheme="minorHAnsi"/>
          <w:b/>
        </w:rPr>
      </w:pPr>
    </w:p>
    <w:p w14:paraId="3037E0CB" w14:textId="77777777" w:rsidR="00B66378" w:rsidRPr="00B66378" w:rsidRDefault="00B66378" w:rsidP="00B66378">
      <w:pPr>
        <w:spacing w:after="0" w:line="240" w:lineRule="auto"/>
        <w:rPr>
          <w:rFonts w:cstheme="minorHAnsi"/>
          <w:b/>
        </w:rPr>
      </w:pPr>
      <w:r w:rsidRPr="00B66378">
        <w:rPr>
          <w:rFonts w:cstheme="minorHAnsi"/>
          <w:b/>
        </w:rPr>
        <w:t xml:space="preserve">        if word in </w:t>
      </w:r>
      <w:proofErr w:type="spellStart"/>
      <w:r w:rsidRPr="00B66378">
        <w:rPr>
          <w:rFonts w:cstheme="minorHAnsi"/>
          <w:b/>
        </w:rPr>
        <w:t>freqDict</w:t>
      </w:r>
      <w:proofErr w:type="spellEnd"/>
      <w:r w:rsidRPr="00B66378">
        <w:rPr>
          <w:rFonts w:cstheme="minorHAnsi"/>
          <w:b/>
        </w:rPr>
        <w:t>:</w:t>
      </w:r>
    </w:p>
    <w:p w14:paraId="6AB79480"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Dict</w:t>
      </w:r>
      <w:proofErr w:type="spellEnd"/>
      <w:r w:rsidRPr="00B66378">
        <w:rPr>
          <w:rFonts w:cstheme="minorHAnsi"/>
          <w:b/>
        </w:rPr>
        <w:t>[word]</w:t>
      </w:r>
    </w:p>
    <w:p w14:paraId="1FC8DAA7" w14:textId="77777777" w:rsidR="00B66378" w:rsidRPr="00B66378" w:rsidRDefault="00B66378" w:rsidP="00B66378">
      <w:pPr>
        <w:spacing w:after="0" w:line="240" w:lineRule="auto"/>
        <w:rPr>
          <w:rFonts w:cstheme="minorHAnsi"/>
          <w:b/>
        </w:rPr>
      </w:pPr>
      <w:r w:rsidRPr="00B66378">
        <w:rPr>
          <w:rFonts w:cstheme="minorHAnsi"/>
          <w:b/>
        </w:rPr>
        <w:t xml:space="preserve">        else:</w:t>
      </w:r>
    </w:p>
    <w:p w14:paraId="72054884" w14:textId="77CB394C" w:rsidR="00B66378" w:rsidRPr="00B66378" w:rsidRDefault="00B66378" w:rsidP="00B66378">
      <w:pPr>
        <w:spacing w:after="0" w:line="240" w:lineRule="auto"/>
        <w:rPr>
          <w:rFonts w:cstheme="minorHAnsi"/>
          <w:b/>
        </w:rPr>
      </w:pPr>
      <w:r w:rsidRPr="00B66378">
        <w:rPr>
          <w:rFonts w:cstheme="minorHAnsi"/>
          <w:b/>
        </w:rPr>
        <w:t xml:space="preserve">            return 0</w:t>
      </w:r>
    </w:p>
    <w:p w14:paraId="4A620807" w14:textId="68377030" w:rsidR="00B66378" w:rsidRDefault="00B66378" w:rsidP="00B66378">
      <w:pPr>
        <w:spacing w:after="0" w:line="240" w:lineRule="auto"/>
        <w:rPr>
          <w:rFonts w:cstheme="minorHAnsi"/>
        </w:rPr>
      </w:pPr>
    </w:p>
    <w:p w14:paraId="31D7C625" w14:textId="24E937FA" w:rsidR="00B66378" w:rsidRPr="00B66378" w:rsidRDefault="00B66378" w:rsidP="00B66378">
      <w:pPr>
        <w:spacing w:after="0" w:line="240" w:lineRule="auto"/>
        <w:rPr>
          <w:rFonts w:cstheme="minorHAnsi"/>
        </w:rPr>
      </w:pPr>
      <w:r>
        <w:rPr>
          <w:rFonts w:cstheme="minorHAnsi"/>
        </w:rPr>
        <w:t>Check your progress:</w:t>
      </w:r>
    </w:p>
    <w:p w14:paraId="3585D095" w14:textId="77777777" w:rsidR="00B66378" w:rsidRPr="00B66378" w:rsidRDefault="00B66378" w:rsidP="00B66378">
      <w:pPr>
        <w:spacing w:after="0" w:line="240" w:lineRule="auto"/>
        <w:rPr>
          <w:rFonts w:cstheme="minorHAnsi"/>
          <w:b/>
        </w:rPr>
      </w:pPr>
      <w:r w:rsidRPr="00B66378">
        <w:rPr>
          <w:rFonts w:cstheme="minorHAnsi"/>
          <w:b/>
        </w:rPr>
        <w:t>import sys</w:t>
      </w:r>
    </w:p>
    <w:p w14:paraId="699FC336" w14:textId="77777777" w:rsidR="00B66378" w:rsidRPr="00B66378" w:rsidRDefault="00B66378" w:rsidP="00B66378">
      <w:pPr>
        <w:spacing w:after="0" w:line="240" w:lineRule="auto"/>
        <w:rPr>
          <w:rFonts w:cstheme="minorHAnsi"/>
          <w:b/>
        </w:rPr>
      </w:pPr>
    </w:p>
    <w:p w14:paraId="3110DBB7" w14:textId="77777777" w:rsidR="00B66378" w:rsidRPr="00B66378" w:rsidRDefault="00B66378" w:rsidP="00B66378">
      <w:pPr>
        <w:spacing w:after="0" w:line="240" w:lineRule="auto"/>
        <w:rPr>
          <w:rFonts w:cstheme="minorHAnsi"/>
          <w:b/>
        </w:rPr>
      </w:pPr>
      <w:proofErr w:type="spellStart"/>
      <w:r w:rsidRPr="00B66378">
        <w:rPr>
          <w:rFonts w:cstheme="minorHAnsi"/>
          <w:b/>
        </w:rPr>
        <w:t>sampleMap</w:t>
      </w:r>
      <w:proofErr w:type="spellEnd"/>
      <w:r w:rsidRPr="00B66378">
        <w:rPr>
          <w:rFonts w:cstheme="minorHAnsi"/>
          <w:b/>
        </w:rPr>
        <w:t xml:space="preserve"> = {'</w:t>
      </w:r>
      <w:proofErr w:type="spellStart"/>
      <w:r w:rsidRPr="00B66378">
        <w:rPr>
          <w:rFonts w:cstheme="minorHAnsi"/>
          <w:b/>
        </w:rPr>
        <w:t>eirmod</w:t>
      </w:r>
      <w:proofErr w:type="spellEnd"/>
      <w:r w:rsidRPr="00B66378">
        <w:rPr>
          <w:rFonts w:cstheme="minorHAnsi"/>
          <w:b/>
        </w:rPr>
        <w:t>': 1,'sed': 1, '</w:t>
      </w:r>
      <w:proofErr w:type="spellStart"/>
      <w:r w:rsidRPr="00B66378">
        <w:rPr>
          <w:rFonts w:cstheme="minorHAnsi"/>
          <w:b/>
        </w:rPr>
        <w:t>amet</w:t>
      </w:r>
      <w:proofErr w:type="spellEnd"/>
      <w:r w:rsidRPr="00B66378">
        <w:rPr>
          <w:rFonts w:cstheme="minorHAnsi"/>
          <w:b/>
        </w:rPr>
        <w:t>': 2, 'diam': 5, '</w:t>
      </w:r>
      <w:proofErr w:type="spellStart"/>
      <w:r w:rsidRPr="00B66378">
        <w:rPr>
          <w:rFonts w:cstheme="minorHAnsi"/>
          <w:b/>
        </w:rPr>
        <w:t>consetetur</w:t>
      </w:r>
      <w:proofErr w:type="spellEnd"/>
      <w:r w:rsidRPr="00B66378">
        <w:rPr>
          <w:rFonts w:cstheme="minorHAnsi"/>
          <w:b/>
        </w:rPr>
        <w:t>': 1, '</w:t>
      </w:r>
      <w:proofErr w:type="spellStart"/>
      <w:r w:rsidRPr="00B66378">
        <w:rPr>
          <w:rFonts w:cstheme="minorHAnsi"/>
          <w:b/>
        </w:rPr>
        <w:t>labore</w:t>
      </w:r>
      <w:proofErr w:type="spellEnd"/>
      <w:r w:rsidRPr="00B66378">
        <w:rPr>
          <w:rFonts w:cstheme="minorHAnsi"/>
          <w:b/>
        </w:rPr>
        <w:t>': 1, '</w:t>
      </w:r>
      <w:proofErr w:type="spellStart"/>
      <w:r w:rsidRPr="00B66378">
        <w:rPr>
          <w:rFonts w:cstheme="minorHAnsi"/>
          <w:b/>
        </w:rPr>
        <w:t>tempor</w:t>
      </w:r>
      <w:proofErr w:type="spellEnd"/>
      <w:r w:rsidRPr="00B66378">
        <w:rPr>
          <w:rFonts w:cstheme="minorHAnsi"/>
          <w:b/>
        </w:rPr>
        <w:t>': 1, 'dolor': 1, 'magna': 2, 'et': 3, '</w:t>
      </w:r>
      <w:proofErr w:type="spellStart"/>
      <w:r w:rsidRPr="00B66378">
        <w:rPr>
          <w:rFonts w:cstheme="minorHAnsi"/>
          <w:b/>
        </w:rPr>
        <w:t>nonumy</w:t>
      </w:r>
      <w:proofErr w:type="spellEnd"/>
      <w:r w:rsidRPr="00B66378">
        <w:rPr>
          <w:rFonts w:cstheme="minorHAnsi"/>
          <w:b/>
        </w:rPr>
        <w:t>': 1, 'ipsum': 1, 'lorem': 2}</w:t>
      </w:r>
    </w:p>
    <w:p w14:paraId="6EC9C0F0" w14:textId="77777777" w:rsidR="00B66378" w:rsidRPr="00B66378" w:rsidRDefault="00B66378" w:rsidP="00B66378">
      <w:pPr>
        <w:spacing w:after="0" w:line="240" w:lineRule="auto"/>
        <w:rPr>
          <w:rFonts w:cstheme="minorHAnsi"/>
          <w:b/>
        </w:rPr>
      </w:pPr>
    </w:p>
    <w:p w14:paraId="4CFB9FA3" w14:textId="77777777" w:rsidR="00B66378" w:rsidRPr="00B66378" w:rsidRDefault="00B66378" w:rsidP="00B66378">
      <w:pPr>
        <w:spacing w:after="0" w:line="240" w:lineRule="auto"/>
        <w:rPr>
          <w:rFonts w:cstheme="minorHAnsi"/>
          <w:b/>
        </w:rPr>
      </w:pPr>
      <w:r w:rsidRPr="00B66378">
        <w:rPr>
          <w:rFonts w:cstheme="minorHAnsi"/>
          <w:b/>
        </w:rPr>
        <w:t xml:space="preserve">def </w:t>
      </w:r>
      <w:proofErr w:type="spellStart"/>
      <w:r w:rsidRPr="00B66378">
        <w:rPr>
          <w:rFonts w:cstheme="minorHAnsi"/>
          <w:b/>
        </w:rPr>
        <w:t>testMsg</w:t>
      </w:r>
      <w:proofErr w:type="spellEnd"/>
      <w:r w:rsidRPr="00B66378">
        <w:rPr>
          <w:rFonts w:cstheme="minorHAnsi"/>
          <w:b/>
        </w:rPr>
        <w:t>(passed):</w:t>
      </w:r>
    </w:p>
    <w:p w14:paraId="6C281225" w14:textId="77777777" w:rsidR="00B66378" w:rsidRPr="00B66378" w:rsidRDefault="00B66378" w:rsidP="00B66378">
      <w:pPr>
        <w:spacing w:after="0" w:line="240" w:lineRule="auto"/>
        <w:rPr>
          <w:rFonts w:cstheme="minorHAnsi"/>
          <w:b/>
        </w:rPr>
      </w:pPr>
      <w:r w:rsidRPr="00B66378">
        <w:rPr>
          <w:rFonts w:cstheme="minorHAnsi"/>
          <w:b/>
        </w:rPr>
        <w:t xml:space="preserve">    if passed:</w:t>
      </w:r>
    </w:p>
    <w:p w14:paraId="584CFECA" w14:textId="77777777" w:rsidR="00B66378" w:rsidRPr="00B66378" w:rsidRDefault="00B66378" w:rsidP="00B66378">
      <w:pPr>
        <w:spacing w:after="0" w:line="240" w:lineRule="auto"/>
        <w:rPr>
          <w:rFonts w:cstheme="minorHAnsi"/>
          <w:b/>
        </w:rPr>
      </w:pPr>
      <w:r w:rsidRPr="00B66378">
        <w:rPr>
          <w:rFonts w:cstheme="minorHAnsi"/>
          <w:b/>
        </w:rPr>
        <w:t xml:space="preserve">       return 'Test Passed'</w:t>
      </w:r>
    </w:p>
    <w:p w14:paraId="1CD77436" w14:textId="77777777" w:rsidR="00B66378" w:rsidRPr="00B66378" w:rsidRDefault="00B66378" w:rsidP="00B66378">
      <w:pPr>
        <w:spacing w:after="0" w:line="240" w:lineRule="auto"/>
        <w:rPr>
          <w:rFonts w:cstheme="minorHAnsi"/>
          <w:b/>
        </w:rPr>
      </w:pPr>
      <w:r w:rsidRPr="00B66378">
        <w:rPr>
          <w:rFonts w:cstheme="minorHAnsi"/>
          <w:b/>
        </w:rPr>
        <w:t xml:space="preserve">    else :</w:t>
      </w:r>
    </w:p>
    <w:p w14:paraId="1091F384" w14:textId="77777777" w:rsidR="00B66378" w:rsidRPr="00B66378" w:rsidRDefault="00B66378" w:rsidP="00B66378">
      <w:pPr>
        <w:spacing w:after="0" w:line="240" w:lineRule="auto"/>
        <w:rPr>
          <w:rFonts w:cstheme="minorHAnsi"/>
          <w:b/>
        </w:rPr>
      </w:pPr>
      <w:r w:rsidRPr="00B66378">
        <w:rPr>
          <w:rFonts w:cstheme="minorHAnsi"/>
          <w:b/>
        </w:rPr>
        <w:t xml:space="preserve">       return 'Test Failed'</w:t>
      </w:r>
    </w:p>
    <w:p w14:paraId="4A37D5C3" w14:textId="77777777" w:rsidR="00B66378" w:rsidRPr="00B66378" w:rsidRDefault="00B66378" w:rsidP="00B66378">
      <w:pPr>
        <w:spacing w:after="0" w:line="240" w:lineRule="auto"/>
        <w:rPr>
          <w:rFonts w:cstheme="minorHAnsi"/>
          <w:b/>
        </w:rPr>
      </w:pPr>
    </w:p>
    <w:p w14:paraId="5B106644" w14:textId="77777777" w:rsidR="00B66378" w:rsidRPr="00B66378" w:rsidRDefault="00B66378" w:rsidP="00B66378">
      <w:pPr>
        <w:spacing w:after="0" w:line="240" w:lineRule="auto"/>
        <w:rPr>
          <w:rFonts w:cstheme="minorHAnsi"/>
          <w:b/>
        </w:rPr>
      </w:pPr>
      <w:r w:rsidRPr="00B66378">
        <w:rPr>
          <w:rFonts w:cstheme="minorHAnsi"/>
          <w:b/>
        </w:rPr>
        <w:t>print("Constructor: ")</w:t>
      </w:r>
    </w:p>
    <w:p w14:paraId="1F302309" w14:textId="77777777" w:rsidR="00B66378" w:rsidRPr="00B66378" w:rsidRDefault="00B66378" w:rsidP="00B66378">
      <w:pPr>
        <w:spacing w:after="0" w:line="240" w:lineRule="auto"/>
        <w:rPr>
          <w:rFonts w:cstheme="minorHAnsi"/>
          <w:b/>
        </w:rPr>
      </w:pPr>
      <w:r w:rsidRPr="00B66378">
        <w:rPr>
          <w:rFonts w:cstheme="minorHAnsi"/>
          <w:b/>
        </w:rPr>
        <w:t>try:</w:t>
      </w:r>
    </w:p>
    <w:p w14:paraId="14BCCC11" w14:textId="77777777" w:rsidR="00B66378" w:rsidRPr="00B66378" w:rsidRDefault="00B66378" w:rsidP="00B66378">
      <w:pPr>
        <w:spacing w:after="0" w:line="240" w:lineRule="auto"/>
        <w:rPr>
          <w:rFonts w:cstheme="minorHAnsi"/>
          <w:b/>
        </w:rPr>
      </w:pPr>
      <w:r w:rsidRPr="00B66378">
        <w:rPr>
          <w:rFonts w:cstheme="minorHAnsi"/>
          <w:b/>
        </w:rPr>
        <w:lastRenderedPageBreak/>
        <w:t xml:space="preserve">    </w:t>
      </w:r>
      <w:proofErr w:type="spellStart"/>
      <w:r w:rsidRPr="00B66378">
        <w:rPr>
          <w:rFonts w:cstheme="minorHAnsi"/>
          <w:b/>
        </w:rPr>
        <w:t>samplePassage</w:t>
      </w:r>
      <w:proofErr w:type="spellEnd"/>
      <w:r w:rsidRPr="00B66378">
        <w:rPr>
          <w:rFonts w:cstheme="minorHAnsi"/>
          <w:b/>
        </w:rPr>
        <w:t xml:space="preserve"> = </w:t>
      </w:r>
      <w:proofErr w:type="spellStart"/>
      <w:r w:rsidRPr="00B66378">
        <w:rPr>
          <w:rFonts w:cstheme="minorHAnsi"/>
          <w:b/>
        </w:rPr>
        <w:t>analysedText</w:t>
      </w:r>
      <w:proofErr w:type="spellEnd"/>
      <w:r w:rsidRPr="00B66378">
        <w:rPr>
          <w:rFonts w:cstheme="minorHAnsi"/>
          <w:b/>
        </w:rPr>
        <w:t xml:space="preserve">("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29ED59B4"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samplePassage.fmtText</w:t>
      </w:r>
      <w:proofErr w:type="spellEnd"/>
      <w:r w:rsidRPr="00B66378">
        <w:rPr>
          <w:rFonts w:cstheme="minorHAnsi"/>
          <w:b/>
        </w:rPr>
        <w:t xml:space="preserve"> == "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11972AB5" w14:textId="77777777" w:rsidR="00B66378" w:rsidRPr="00B66378" w:rsidRDefault="00B66378" w:rsidP="00B66378">
      <w:pPr>
        <w:spacing w:after="0" w:line="240" w:lineRule="auto"/>
        <w:rPr>
          <w:rFonts w:cstheme="minorHAnsi"/>
          <w:b/>
        </w:rPr>
      </w:pPr>
      <w:r w:rsidRPr="00B66378">
        <w:rPr>
          <w:rFonts w:cstheme="minorHAnsi"/>
          <w:b/>
        </w:rPr>
        <w:t>except:</w:t>
      </w:r>
    </w:p>
    <w:p w14:paraId="6F4E0CD6"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204F5898"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All</w:t>
      </w:r>
      <w:proofErr w:type="spellEnd"/>
      <w:r w:rsidRPr="00B66378">
        <w:rPr>
          <w:rFonts w:cstheme="minorHAnsi"/>
          <w:b/>
        </w:rPr>
        <w:t>: ")</w:t>
      </w:r>
    </w:p>
    <w:p w14:paraId="1F067399" w14:textId="77777777" w:rsidR="00B66378" w:rsidRPr="00B66378" w:rsidRDefault="00B66378" w:rsidP="00B66378">
      <w:pPr>
        <w:spacing w:after="0" w:line="240" w:lineRule="auto"/>
        <w:rPr>
          <w:rFonts w:cstheme="minorHAnsi"/>
          <w:b/>
        </w:rPr>
      </w:pPr>
      <w:r w:rsidRPr="00B66378">
        <w:rPr>
          <w:rFonts w:cstheme="minorHAnsi"/>
          <w:b/>
        </w:rPr>
        <w:t>try:</w:t>
      </w:r>
    </w:p>
    <w:p w14:paraId="558D66C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Map</w:t>
      </w:r>
      <w:proofErr w:type="spellEnd"/>
      <w:r w:rsidRPr="00B66378">
        <w:rPr>
          <w:rFonts w:cstheme="minorHAnsi"/>
          <w:b/>
        </w:rPr>
        <w:t xml:space="preserve"> = </w:t>
      </w:r>
      <w:proofErr w:type="spellStart"/>
      <w:r w:rsidRPr="00B66378">
        <w:rPr>
          <w:rFonts w:cstheme="minorHAnsi"/>
          <w:b/>
        </w:rPr>
        <w:t>samplePassage.freqAll</w:t>
      </w:r>
      <w:proofErr w:type="spellEnd"/>
      <w:r w:rsidRPr="00B66378">
        <w:rPr>
          <w:rFonts w:cstheme="minorHAnsi"/>
          <w:b/>
        </w:rPr>
        <w:t>()</w:t>
      </w:r>
    </w:p>
    <w:p w14:paraId="2CACFB52"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wordMap</w:t>
      </w:r>
      <w:proofErr w:type="spellEnd"/>
      <w:r w:rsidRPr="00B66378">
        <w:rPr>
          <w:rFonts w:cstheme="minorHAnsi"/>
          <w:b/>
        </w:rPr>
        <w:t>==</w:t>
      </w:r>
      <w:proofErr w:type="spellStart"/>
      <w:r w:rsidRPr="00B66378">
        <w:rPr>
          <w:rFonts w:cstheme="minorHAnsi"/>
          <w:b/>
        </w:rPr>
        <w:t>sampleMap</w:t>
      </w:r>
      <w:proofErr w:type="spellEnd"/>
      <w:r w:rsidRPr="00B66378">
        <w:rPr>
          <w:rFonts w:cstheme="minorHAnsi"/>
          <w:b/>
        </w:rPr>
        <w:t>))</w:t>
      </w:r>
    </w:p>
    <w:p w14:paraId="03324B84" w14:textId="77777777" w:rsidR="00B66378" w:rsidRPr="00B66378" w:rsidRDefault="00B66378" w:rsidP="00B66378">
      <w:pPr>
        <w:spacing w:after="0" w:line="240" w:lineRule="auto"/>
        <w:rPr>
          <w:rFonts w:cstheme="minorHAnsi"/>
          <w:b/>
        </w:rPr>
      </w:pPr>
      <w:r w:rsidRPr="00B66378">
        <w:rPr>
          <w:rFonts w:cstheme="minorHAnsi"/>
          <w:b/>
        </w:rPr>
        <w:t>except:</w:t>
      </w:r>
    </w:p>
    <w:p w14:paraId="3B87A872"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5E55FEAC"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Of</w:t>
      </w:r>
      <w:proofErr w:type="spellEnd"/>
      <w:r w:rsidRPr="00B66378">
        <w:rPr>
          <w:rFonts w:cstheme="minorHAnsi"/>
          <w:b/>
        </w:rPr>
        <w:t>: ")</w:t>
      </w:r>
    </w:p>
    <w:p w14:paraId="2417F47D" w14:textId="77777777" w:rsidR="00B66378" w:rsidRPr="00B66378" w:rsidRDefault="00B66378" w:rsidP="00B66378">
      <w:pPr>
        <w:spacing w:after="0" w:line="240" w:lineRule="auto"/>
        <w:rPr>
          <w:rFonts w:cstheme="minorHAnsi"/>
          <w:b/>
        </w:rPr>
      </w:pPr>
      <w:r w:rsidRPr="00B66378">
        <w:rPr>
          <w:rFonts w:cstheme="minorHAnsi"/>
          <w:b/>
        </w:rPr>
        <w:t>try:</w:t>
      </w:r>
    </w:p>
    <w:p w14:paraId="460B1762" w14:textId="77777777" w:rsidR="00B66378" w:rsidRPr="00B66378" w:rsidRDefault="00B66378" w:rsidP="00B66378">
      <w:pPr>
        <w:spacing w:after="0" w:line="240" w:lineRule="auto"/>
        <w:rPr>
          <w:rFonts w:cstheme="minorHAnsi"/>
          <w:b/>
        </w:rPr>
      </w:pPr>
      <w:r w:rsidRPr="00B66378">
        <w:rPr>
          <w:rFonts w:cstheme="minorHAnsi"/>
          <w:b/>
        </w:rPr>
        <w:t xml:space="preserve">    passed = True</w:t>
      </w:r>
    </w:p>
    <w:p w14:paraId="328CD861" w14:textId="77777777" w:rsidR="00B66378" w:rsidRPr="00B66378" w:rsidRDefault="00B66378" w:rsidP="00B66378">
      <w:pPr>
        <w:spacing w:after="0" w:line="240" w:lineRule="auto"/>
        <w:rPr>
          <w:rFonts w:cstheme="minorHAnsi"/>
          <w:b/>
        </w:rPr>
      </w:pPr>
      <w:r w:rsidRPr="00B66378">
        <w:rPr>
          <w:rFonts w:cstheme="minorHAnsi"/>
          <w:b/>
        </w:rPr>
        <w:t xml:space="preserve">    for word in </w:t>
      </w:r>
      <w:proofErr w:type="spellStart"/>
      <w:r w:rsidRPr="00B66378">
        <w:rPr>
          <w:rFonts w:cstheme="minorHAnsi"/>
          <w:b/>
        </w:rPr>
        <w:t>sampleMap</w:t>
      </w:r>
      <w:proofErr w:type="spellEnd"/>
      <w:r w:rsidRPr="00B66378">
        <w:rPr>
          <w:rFonts w:cstheme="minorHAnsi"/>
          <w:b/>
        </w:rPr>
        <w:t>:</w:t>
      </w:r>
    </w:p>
    <w:p w14:paraId="6055C98B" w14:textId="77777777" w:rsidR="00B66378" w:rsidRPr="00B66378" w:rsidRDefault="00B66378" w:rsidP="00B66378">
      <w:pPr>
        <w:spacing w:after="0" w:line="240" w:lineRule="auto"/>
        <w:rPr>
          <w:rFonts w:cstheme="minorHAnsi"/>
          <w:b/>
        </w:rPr>
      </w:pPr>
      <w:r w:rsidRPr="00B66378">
        <w:rPr>
          <w:rFonts w:cstheme="minorHAnsi"/>
          <w:b/>
        </w:rPr>
        <w:t xml:space="preserve">        if </w:t>
      </w:r>
      <w:proofErr w:type="spellStart"/>
      <w:r w:rsidRPr="00B66378">
        <w:rPr>
          <w:rFonts w:cstheme="minorHAnsi"/>
          <w:b/>
        </w:rPr>
        <w:t>samplePassage.freqOf</w:t>
      </w:r>
      <w:proofErr w:type="spellEnd"/>
      <w:r w:rsidRPr="00B66378">
        <w:rPr>
          <w:rFonts w:cstheme="minorHAnsi"/>
          <w:b/>
        </w:rPr>
        <w:t xml:space="preserve">(word) != </w:t>
      </w:r>
      <w:proofErr w:type="spellStart"/>
      <w:r w:rsidRPr="00B66378">
        <w:rPr>
          <w:rFonts w:cstheme="minorHAnsi"/>
          <w:b/>
        </w:rPr>
        <w:t>sampleMap</w:t>
      </w:r>
      <w:proofErr w:type="spellEnd"/>
      <w:r w:rsidRPr="00B66378">
        <w:rPr>
          <w:rFonts w:cstheme="minorHAnsi"/>
          <w:b/>
        </w:rPr>
        <w:t>[word]:</w:t>
      </w:r>
    </w:p>
    <w:p w14:paraId="5621BE33" w14:textId="77777777" w:rsidR="00B66378" w:rsidRPr="00B66378" w:rsidRDefault="00B66378" w:rsidP="00B66378">
      <w:pPr>
        <w:spacing w:after="0" w:line="240" w:lineRule="auto"/>
        <w:rPr>
          <w:rFonts w:cstheme="minorHAnsi"/>
          <w:b/>
        </w:rPr>
      </w:pPr>
      <w:r w:rsidRPr="00B66378">
        <w:rPr>
          <w:rFonts w:cstheme="minorHAnsi"/>
          <w:b/>
        </w:rPr>
        <w:t xml:space="preserve">            passed = False</w:t>
      </w:r>
    </w:p>
    <w:p w14:paraId="678A8929" w14:textId="77777777" w:rsidR="00B66378" w:rsidRPr="00B66378" w:rsidRDefault="00B66378" w:rsidP="00B66378">
      <w:pPr>
        <w:spacing w:after="0" w:line="240" w:lineRule="auto"/>
        <w:rPr>
          <w:rFonts w:cstheme="minorHAnsi"/>
          <w:b/>
        </w:rPr>
      </w:pPr>
      <w:r w:rsidRPr="00B66378">
        <w:rPr>
          <w:rFonts w:cstheme="minorHAnsi"/>
          <w:b/>
        </w:rPr>
        <w:t xml:space="preserve">            break</w:t>
      </w:r>
    </w:p>
    <w:p w14:paraId="48BCD38B"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passed))</w:t>
      </w:r>
    </w:p>
    <w:p w14:paraId="0F0C59AF" w14:textId="77777777" w:rsidR="00B66378" w:rsidRPr="00B66378" w:rsidRDefault="00B66378" w:rsidP="00B66378">
      <w:pPr>
        <w:spacing w:after="0" w:line="240" w:lineRule="auto"/>
        <w:rPr>
          <w:rFonts w:cstheme="minorHAnsi"/>
          <w:b/>
        </w:rPr>
      </w:pPr>
      <w:r w:rsidRPr="00B66378">
        <w:rPr>
          <w:rFonts w:cstheme="minorHAnsi"/>
          <w:b/>
        </w:rPr>
        <w:t xml:space="preserve">    </w:t>
      </w:r>
    </w:p>
    <w:p w14:paraId="67D94E69" w14:textId="77777777" w:rsidR="00B66378" w:rsidRPr="00B66378" w:rsidRDefault="00B66378" w:rsidP="00B66378">
      <w:pPr>
        <w:spacing w:after="0" w:line="240" w:lineRule="auto"/>
        <w:rPr>
          <w:rFonts w:cstheme="minorHAnsi"/>
          <w:b/>
        </w:rPr>
      </w:pPr>
      <w:r w:rsidRPr="00B66378">
        <w:rPr>
          <w:rFonts w:cstheme="minorHAnsi"/>
          <w:b/>
        </w:rPr>
        <w:t>except:</w:t>
      </w:r>
    </w:p>
    <w:p w14:paraId="16A2090F"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3EC1D08D" w14:textId="45EC5F4F" w:rsidR="00B66378" w:rsidRPr="00B66378" w:rsidRDefault="00B66378" w:rsidP="00B66378">
      <w:pPr>
        <w:spacing w:after="0" w:line="240" w:lineRule="auto"/>
        <w:rPr>
          <w:rFonts w:cstheme="minorHAnsi"/>
          <w:b/>
        </w:rPr>
      </w:pPr>
      <w:r w:rsidRPr="00B66378">
        <w:rPr>
          <w:rFonts w:cstheme="minorHAnsi"/>
          <w:b/>
        </w:rPr>
        <w:t xml:space="preserve">    </w:t>
      </w:r>
    </w:p>
    <w:p w14:paraId="18114633" w14:textId="44F4FCD0" w:rsidR="00B66378" w:rsidRDefault="00B66378" w:rsidP="00B66378">
      <w:pPr>
        <w:spacing w:after="0" w:line="240" w:lineRule="auto"/>
        <w:rPr>
          <w:rFonts w:cstheme="minorHAnsi"/>
        </w:rPr>
      </w:pPr>
    </w:p>
    <w:p w14:paraId="396DE07F" w14:textId="77777777" w:rsidR="00B66378" w:rsidRDefault="00B66378" w:rsidP="00B66378">
      <w:pPr>
        <w:pStyle w:val="HTMLPreformatted"/>
      </w:pPr>
      <w:r>
        <w:t xml:space="preserve">Constructor: </w:t>
      </w:r>
    </w:p>
    <w:p w14:paraId="474A32EA" w14:textId="77777777" w:rsidR="00B66378" w:rsidRDefault="00B66378" w:rsidP="00B66378">
      <w:pPr>
        <w:pStyle w:val="HTMLPreformatted"/>
      </w:pPr>
      <w:r>
        <w:t>Test Passed</w:t>
      </w:r>
    </w:p>
    <w:p w14:paraId="04901F7E" w14:textId="77777777" w:rsidR="00B66378" w:rsidRDefault="00B66378" w:rsidP="00B66378">
      <w:pPr>
        <w:pStyle w:val="HTMLPreformatted"/>
      </w:pPr>
      <w:proofErr w:type="spellStart"/>
      <w:r>
        <w:t>freqAll</w:t>
      </w:r>
      <w:proofErr w:type="spellEnd"/>
      <w:r>
        <w:t xml:space="preserve">: </w:t>
      </w:r>
    </w:p>
    <w:p w14:paraId="2814C824" w14:textId="77777777" w:rsidR="00B66378" w:rsidRDefault="00B66378" w:rsidP="00B66378">
      <w:pPr>
        <w:pStyle w:val="HTMLPreformatted"/>
      </w:pPr>
      <w:r>
        <w:t>Test Passed</w:t>
      </w:r>
    </w:p>
    <w:p w14:paraId="404EDCBA" w14:textId="77777777" w:rsidR="00B66378" w:rsidRDefault="00B66378" w:rsidP="00B66378">
      <w:pPr>
        <w:pStyle w:val="HTMLPreformatted"/>
      </w:pPr>
      <w:proofErr w:type="spellStart"/>
      <w:r>
        <w:t>freqOf</w:t>
      </w:r>
      <w:proofErr w:type="spellEnd"/>
      <w:r>
        <w:t xml:space="preserve">: </w:t>
      </w:r>
    </w:p>
    <w:p w14:paraId="2C76A8A2" w14:textId="77777777" w:rsidR="00B66378" w:rsidRDefault="00B66378" w:rsidP="00B66378">
      <w:pPr>
        <w:pStyle w:val="HTMLPreformatted"/>
      </w:pPr>
      <w:r>
        <w:t>Test Passed</w:t>
      </w:r>
    </w:p>
    <w:p w14:paraId="05938950" w14:textId="5F301941" w:rsidR="00B66378" w:rsidRDefault="00B66378" w:rsidP="00B66378">
      <w:pPr>
        <w:spacing w:after="0" w:line="240" w:lineRule="auto"/>
        <w:rPr>
          <w:rFonts w:cstheme="minorHAnsi"/>
        </w:rPr>
      </w:pPr>
    </w:p>
    <w:p w14:paraId="5345BA9D" w14:textId="3514F75F" w:rsidR="00B66378" w:rsidRDefault="00B66378" w:rsidP="00B66378">
      <w:pPr>
        <w:spacing w:after="0" w:line="240" w:lineRule="auto"/>
        <w:rPr>
          <w:rFonts w:cstheme="minorHAnsi"/>
        </w:rPr>
      </w:pPr>
    </w:p>
    <w:p w14:paraId="0062C54B" w14:textId="192E3772" w:rsidR="00B66378" w:rsidRDefault="0005476C" w:rsidP="00B66378">
      <w:pPr>
        <w:spacing w:after="0" w:line="240" w:lineRule="auto"/>
        <w:rPr>
          <w:rFonts w:cstheme="minorHAnsi"/>
        </w:rPr>
      </w:pPr>
      <w:r w:rsidRPr="0005476C">
        <w:rPr>
          <w:rFonts w:cstheme="minorHAnsi"/>
          <w:noProof/>
        </w:rPr>
        <w:lastRenderedPageBreak/>
        <w:drawing>
          <wp:inline distT="0" distB="0" distL="0" distR="0" wp14:anchorId="3ADD1CD0" wp14:editId="1418DEF6">
            <wp:extent cx="4206063" cy="2779776"/>
            <wp:effectExtent l="0" t="0" r="444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12319" cy="2783911"/>
                    </a:xfrm>
                    <a:prstGeom prst="rect">
                      <a:avLst/>
                    </a:prstGeom>
                  </pic:spPr>
                </pic:pic>
              </a:graphicData>
            </a:graphic>
          </wp:inline>
        </w:drawing>
      </w:r>
    </w:p>
    <w:p w14:paraId="1D11CD1C" w14:textId="4EF66398" w:rsidR="0005476C" w:rsidRDefault="0005476C" w:rsidP="00B66378">
      <w:pPr>
        <w:spacing w:after="0" w:line="240" w:lineRule="auto"/>
        <w:rPr>
          <w:rFonts w:cstheme="minorHAnsi"/>
        </w:rPr>
      </w:pPr>
    </w:p>
    <w:p w14:paraId="5D578F71" w14:textId="4E82EFE7" w:rsidR="0005476C" w:rsidRDefault="0005476C" w:rsidP="00B66378">
      <w:pPr>
        <w:spacing w:after="0" w:line="240" w:lineRule="auto"/>
        <w:rPr>
          <w:rFonts w:cstheme="minorHAnsi"/>
        </w:rPr>
      </w:pPr>
      <w:r w:rsidRPr="0005476C">
        <w:rPr>
          <w:rFonts w:cstheme="minorHAnsi"/>
          <w:noProof/>
        </w:rPr>
        <w:drawing>
          <wp:inline distT="0" distB="0" distL="0" distR="0" wp14:anchorId="4AA059B3" wp14:editId="761CEB7C">
            <wp:extent cx="4395498" cy="3167482"/>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1339" cy="3171691"/>
                    </a:xfrm>
                    <a:prstGeom prst="rect">
                      <a:avLst/>
                    </a:prstGeom>
                  </pic:spPr>
                </pic:pic>
              </a:graphicData>
            </a:graphic>
          </wp:inline>
        </w:drawing>
      </w:r>
    </w:p>
    <w:p w14:paraId="103A5480" w14:textId="1AECC30D" w:rsidR="0005476C" w:rsidRDefault="0005476C" w:rsidP="00B66378">
      <w:pPr>
        <w:spacing w:after="0" w:line="240" w:lineRule="auto"/>
        <w:rPr>
          <w:rFonts w:cstheme="minorHAnsi"/>
        </w:rPr>
      </w:pPr>
    </w:p>
    <w:p w14:paraId="08039C72" w14:textId="6D5F318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0A1B7336" wp14:editId="202C7481">
            <wp:extent cx="4857293" cy="259834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2704" cy="2601235"/>
                    </a:xfrm>
                    <a:prstGeom prst="rect">
                      <a:avLst/>
                    </a:prstGeom>
                  </pic:spPr>
                </pic:pic>
              </a:graphicData>
            </a:graphic>
          </wp:inline>
        </w:drawing>
      </w:r>
    </w:p>
    <w:p w14:paraId="77FCCB6E" w14:textId="1F55DD16" w:rsidR="0005476C" w:rsidRPr="0005476C" w:rsidRDefault="0005476C" w:rsidP="00B66378">
      <w:pPr>
        <w:spacing w:after="0" w:line="240" w:lineRule="auto"/>
        <w:rPr>
          <w:rFonts w:cstheme="minorHAnsi"/>
        </w:rPr>
      </w:pPr>
      <w:r w:rsidRPr="0005476C">
        <w:rPr>
          <w:rFonts w:cstheme="minorHAnsi"/>
          <w:noProof/>
        </w:rPr>
        <w:drawing>
          <wp:inline distT="0" distB="0" distL="0" distR="0" wp14:anchorId="3C0F45D9" wp14:editId="71F94EC0">
            <wp:extent cx="5943600" cy="26828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82875"/>
                    </a:xfrm>
                    <a:prstGeom prst="rect">
                      <a:avLst/>
                    </a:prstGeom>
                  </pic:spPr>
                </pic:pic>
              </a:graphicData>
            </a:graphic>
          </wp:inline>
        </w:drawing>
      </w:r>
    </w:p>
    <w:p w14:paraId="5B1E0D3F" w14:textId="32AFD624" w:rsidR="0005476C" w:rsidRDefault="0005476C" w:rsidP="00B66378">
      <w:pPr>
        <w:spacing w:after="0" w:line="240" w:lineRule="auto"/>
        <w:rPr>
          <w:rFonts w:cstheme="minorHAnsi"/>
        </w:rPr>
      </w:pPr>
    </w:p>
    <w:p w14:paraId="1EB6FEF1" w14:textId="54801ED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5D778B7A" wp14:editId="66164ED7">
            <wp:extent cx="5943600" cy="28873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87345"/>
                    </a:xfrm>
                    <a:prstGeom prst="rect">
                      <a:avLst/>
                    </a:prstGeom>
                  </pic:spPr>
                </pic:pic>
              </a:graphicData>
            </a:graphic>
          </wp:inline>
        </w:drawing>
      </w:r>
    </w:p>
    <w:p w14:paraId="522CBAAF" w14:textId="61C4A9CA" w:rsidR="00B51A8A" w:rsidRDefault="00B51A8A" w:rsidP="00B66378">
      <w:pPr>
        <w:spacing w:after="0" w:line="240" w:lineRule="auto"/>
        <w:rPr>
          <w:rFonts w:cstheme="minorHAnsi"/>
        </w:rPr>
      </w:pPr>
      <w:r w:rsidRPr="00B51A8A">
        <w:rPr>
          <w:rFonts w:cstheme="minorHAnsi"/>
          <w:noProof/>
        </w:rPr>
        <w:drawing>
          <wp:inline distT="0" distB="0" distL="0" distR="0" wp14:anchorId="016EAC2C" wp14:editId="3154297F">
            <wp:extent cx="5943600" cy="2842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42260"/>
                    </a:xfrm>
                    <a:prstGeom prst="rect">
                      <a:avLst/>
                    </a:prstGeom>
                  </pic:spPr>
                </pic:pic>
              </a:graphicData>
            </a:graphic>
          </wp:inline>
        </w:drawing>
      </w:r>
    </w:p>
    <w:p w14:paraId="50B29ED2" w14:textId="5ECFF5C4"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2B8937C3" wp14:editId="64424EA5">
            <wp:extent cx="4220870" cy="3363619"/>
            <wp:effectExtent l="0" t="0" r="825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22947" cy="3365274"/>
                    </a:xfrm>
                    <a:prstGeom prst="rect">
                      <a:avLst/>
                    </a:prstGeom>
                  </pic:spPr>
                </pic:pic>
              </a:graphicData>
            </a:graphic>
          </wp:inline>
        </w:drawing>
      </w:r>
    </w:p>
    <w:p w14:paraId="6B145AA2" w14:textId="4B7E7CC9" w:rsidR="00B51A8A" w:rsidRDefault="00B51A8A" w:rsidP="00B66378">
      <w:pPr>
        <w:spacing w:after="0" w:line="240" w:lineRule="auto"/>
        <w:rPr>
          <w:rFonts w:cstheme="minorHAnsi"/>
        </w:rPr>
      </w:pPr>
      <w:r w:rsidRPr="00B51A8A">
        <w:rPr>
          <w:rFonts w:cstheme="minorHAnsi"/>
          <w:noProof/>
        </w:rPr>
        <w:drawing>
          <wp:inline distT="0" distB="0" distL="0" distR="0" wp14:anchorId="1A96BF3A" wp14:editId="4CCC7917">
            <wp:extent cx="4517545" cy="252374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27708" cy="2529422"/>
                    </a:xfrm>
                    <a:prstGeom prst="rect">
                      <a:avLst/>
                    </a:prstGeom>
                  </pic:spPr>
                </pic:pic>
              </a:graphicData>
            </a:graphic>
          </wp:inline>
        </w:drawing>
      </w:r>
    </w:p>
    <w:p w14:paraId="4E85FEB7" w14:textId="36B617A8"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466B404C" wp14:editId="42E3C2D4">
            <wp:extent cx="5943600" cy="30079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07995"/>
                    </a:xfrm>
                    <a:prstGeom prst="rect">
                      <a:avLst/>
                    </a:prstGeom>
                  </pic:spPr>
                </pic:pic>
              </a:graphicData>
            </a:graphic>
          </wp:inline>
        </w:drawing>
      </w:r>
    </w:p>
    <w:p w14:paraId="02B65D4E" w14:textId="72B95F97" w:rsidR="00B51A8A" w:rsidRDefault="00B51A8A" w:rsidP="00B66378">
      <w:pPr>
        <w:spacing w:after="0" w:line="240" w:lineRule="auto"/>
        <w:rPr>
          <w:rFonts w:cstheme="minorHAnsi"/>
        </w:rPr>
      </w:pPr>
    </w:p>
    <w:p w14:paraId="639DF30B" w14:textId="67FFEC9E" w:rsidR="00B51A8A" w:rsidRDefault="00B51A8A" w:rsidP="00B66378">
      <w:pPr>
        <w:spacing w:after="0" w:line="240" w:lineRule="auto"/>
        <w:rPr>
          <w:rFonts w:cstheme="minorHAnsi"/>
        </w:rPr>
      </w:pPr>
      <w:r w:rsidRPr="00B51A8A">
        <w:rPr>
          <w:rFonts w:cstheme="minorHAnsi"/>
          <w:noProof/>
        </w:rPr>
        <w:drawing>
          <wp:inline distT="0" distB="0" distL="0" distR="0" wp14:anchorId="794721C1" wp14:editId="65437582">
            <wp:extent cx="5943600" cy="35121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12185"/>
                    </a:xfrm>
                    <a:prstGeom prst="rect">
                      <a:avLst/>
                    </a:prstGeom>
                  </pic:spPr>
                </pic:pic>
              </a:graphicData>
            </a:graphic>
          </wp:inline>
        </w:drawing>
      </w:r>
    </w:p>
    <w:p w14:paraId="602554EB" w14:textId="4F287ED9"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1C082A93" wp14:editId="508666F4">
            <wp:extent cx="5943600" cy="3063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63240"/>
                    </a:xfrm>
                    <a:prstGeom prst="rect">
                      <a:avLst/>
                    </a:prstGeom>
                  </pic:spPr>
                </pic:pic>
              </a:graphicData>
            </a:graphic>
          </wp:inline>
        </w:drawing>
      </w:r>
    </w:p>
    <w:p w14:paraId="5F972D5C" w14:textId="64697AA5" w:rsidR="00B51A8A" w:rsidRDefault="00B51A8A" w:rsidP="00B66378">
      <w:pPr>
        <w:spacing w:after="0" w:line="240" w:lineRule="auto"/>
        <w:rPr>
          <w:rFonts w:cstheme="minorHAnsi"/>
        </w:rPr>
      </w:pPr>
      <w:r w:rsidRPr="00B51A8A">
        <w:rPr>
          <w:rFonts w:cstheme="minorHAnsi"/>
          <w:noProof/>
        </w:rPr>
        <w:drawing>
          <wp:inline distT="0" distB="0" distL="0" distR="0" wp14:anchorId="3D32A44D" wp14:editId="2BD7D861">
            <wp:extent cx="5943600" cy="35401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40125"/>
                    </a:xfrm>
                    <a:prstGeom prst="rect">
                      <a:avLst/>
                    </a:prstGeom>
                  </pic:spPr>
                </pic:pic>
              </a:graphicData>
            </a:graphic>
          </wp:inline>
        </w:drawing>
      </w:r>
    </w:p>
    <w:p w14:paraId="3D92F597" w14:textId="5E10E5D5" w:rsidR="00EB3FF2" w:rsidRDefault="00EB3FF2" w:rsidP="00B66378">
      <w:pPr>
        <w:spacing w:after="0" w:line="240" w:lineRule="auto"/>
        <w:rPr>
          <w:rFonts w:cstheme="minorHAnsi"/>
        </w:rPr>
      </w:pPr>
    </w:p>
    <w:p w14:paraId="711BBD2A" w14:textId="6EC0A003" w:rsidR="00B51A8A" w:rsidRDefault="00EB3FF2" w:rsidP="00B66378">
      <w:pPr>
        <w:spacing w:after="0" w:line="240" w:lineRule="auto"/>
        <w:rPr>
          <w:rFonts w:cstheme="minorHAnsi"/>
        </w:rPr>
      </w:pPr>
      <w:r w:rsidRPr="00EB3FF2">
        <w:rPr>
          <w:rFonts w:cstheme="minorHAnsi"/>
          <w:noProof/>
        </w:rPr>
        <w:lastRenderedPageBreak/>
        <w:drawing>
          <wp:inline distT="0" distB="0" distL="0" distR="0" wp14:anchorId="1E162734" wp14:editId="0AB8CDEC">
            <wp:extent cx="5943600" cy="28251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25115"/>
                    </a:xfrm>
                    <a:prstGeom prst="rect">
                      <a:avLst/>
                    </a:prstGeom>
                  </pic:spPr>
                </pic:pic>
              </a:graphicData>
            </a:graphic>
          </wp:inline>
        </w:drawing>
      </w:r>
    </w:p>
    <w:p w14:paraId="6EC785A7" w14:textId="77BB6936" w:rsidR="00EB3FF2" w:rsidRDefault="00EB3FF2" w:rsidP="00B66378">
      <w:pPr>
        <w:spacing w:after="0" w:line="240" w:lineRule="auto"/>
        <w:rPr>
          <w:rFonts w:cstheme="minorHAnsi"/>
        </w:rPr>
      </w:pPr>
      <w:r>
        <w:rPr>
          <w:rFonts w:cstheme="minorHAnsi"/>
        </w:rPr>
        <w:t xml:space="preserve">The </w:t>
      </w:r>
      <w:proofErr w:type="spellStart"/>
      <w:r>
        <w:rPr>
          <w:rFonts w:cstheme="minorHAnsi"/>
        </w:rPr>
        <w:t>self parameter</w:t>
      </w:r>
      <w:proofErr w:type="spellEnd"/>
      <w:r>
        <w:rPr>
          <w:rFonts w:cstheme="minorHAnsi"/>
        </w:rPr>
        <w:t xml:space="preserve"> refers to the newly created instance of the class.</w:t>
      </w:r>
    </w:p>
    <w:p w14:paraId="6BC02F7B" w14:textId="46EA6D0E" w:rsidR="00EB3FF2" w:rsidRDefault="00EB3FF2" w:rsidP="00B66378">
      <w:pPr>
        <w:spacing w:after="0" w:line="240" w:lineRule="auto"/>
        <w:rPr>
          <w:rFonts w:cstheme="minorHAnsi"/>
        </w:rPr>
      </w:pPr>
    </w:p>
    <w:p w14:paraId="2A66972A" w14:textId="4D837A80" w:rsidR="00EB3FF2" w:rsidRDefault="00EB3FF2" w:rsidP="00B66378">
      <w:pPr>
        <w:spacing w:after="0" w:line="240" w:lineRule="auto"/>
        <w:rPr>
          <w:rFonts w:cstheme="minorHAnsi"/>
        </w:rPr>
      </w:pPr>
      <w:r w:rsidRPr="00EB3FF2">
        <w:rPr>
          <w:rFonts w:cstheme="minorHAnsi"/>
          <w:noProof/>
        </w:rPr>
        <w:drawing>
          <wp:inline distT="0" distB="0" distL="0" distR="0" wp14:anchorId="057C4D47" wp14:editId="5B2C4C99">
            <wp:extent cx="5943600" cy="20567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56765"/>
                    </a:xfrm>
                    <a:prstGeom prst="rect">
                      <a:avLst/>
                    </a:prstGeom>
                  </pic:spPr>
                </pic:pic>
              </a:graphicData>
            </a:graphic>
          </wp:inline>
        </w:drawing>
      </w:r>
    </w:p>
    <w:p w14:paraId="47FF5013" w14:textId="2C05EB0D" w:rsidR="00EB3FF2" w:rsidRDefault="00EB3FF2" w:rsidP="00B66378">
      <w:pPr>
        <w:spacing w:after="0" w:line="240" w:lineRule="auto"/>
        <w:rPr>
          <w:rFonts w:cstheme="minorHAnsi"/>
        </w:rPr>
      </w:pPr>
      <w:r w:rsidRPr="00EB3FF2">
        <w:rPr>
          <w:rFonts w:cstheme="minorHAnsi"/>
          <w:noProof/>
        </w:rPr>
        <w:drawing>
          <wp:inline distT="0" distB="0" distL="0" distR="0" wp14:anchorId="0FC29060" wp14:editId="34DD6203">
            <wp:extent cx="5943600" cy="15328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532890"/>
                    </a:xfrm>
                    <a:prstGeom prst="rect">
                      <a:avLst/>
                    </a:prstGeom>
                  </pic:spPr>
                </pic:pic>
              </a:graphicData>
            </a:graphic>
          </wp:inline>
        </w:drawing>
      </w:r>
    </w:p>
    <w:p w14:paraId="7A172304" w14:textId="398C192D" w:rsidR="00EB3FF2" w:rsidRDefault="00EB3FF2" w:rsidP="00B66378">
      <w:pPr>
        <w:spacing w:after="0" w:line="240" w:lineRule="auto"/>
        <w:rPr>
          <w:rFonts w:cstheme="minorHAnsi"/>
        </w:rPr>
      </w:pPr>
      <w:r w:rsidRPr="00EB3FF2">
        <w:rPr>
          <w:rFonts w:cstheme="minorHAnsi"/>
          <w:noProof/>
        </w:rPr>
        <w:lastRenderedPageBreak/>
        <w:drawing>
          <wp:inline distT="0" distB="0" distL="0" distR="0" wp14:anchorId="1AA0F7BA" wp14:editId="229EE858">
            <wp:extent cx="5943600" cy="201549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015490"/>
                    </a:xfrm>
                    <a:prstGeom prst="rect">
                      <a:avLst/>
                    </a:prstGeom>
                  </pic:spPr>
                </pic:pic>
              </a:graphicData>
            </a:graphic>
          </wp:inline>
        </w:drawing>
      </w:r>
    </w:p>
    <w:p w14:paraId="4EAEB355" w14:textId="0EC76CDB" w:rsidR="00EB3FF2" w:rsidRDefault="00EB3FF2" w:rsidP="00B66378">
      <w:pPr>
        <w:spacing w:after="0" w:line="240" w:lineRule="auto"/>
        <w:rPr>
          <w:rFonts w:cstheme="minorHAnsi"/>
        </w:rPr>
      </w:pPr>
      <w:r w:rsidRPr="00EB3FF2">
        <w:rPr>
          <w:rFonts w:cstheme="minorHAnsi"/>
          <w:noProof/>
        </w:rPr>
        <w:drawing>
          <wp:inline distT="0" distB="0" distL="0" distR="0" wp14:anchorId="1EC29BE2" wp14:editId="676E5533">
            <wp:extent cx="5943600" cy="15176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517650"/>
                    </a:xfrm>
                    <a:prstGeom prst="rect">
                      <a:avLst/>
                    </a:prstGeom>
                  </pic:spPr>
                </pic:pic>
              </a:graphicData>
            </a:graphic>
          </wp:inline>
        </w:drawing>
      </w:r>
    </w:p>
    <w:p w14:paraId="13A7D38B" w14:textId="77777777" w:rsidR="00EB3FF2" w:rsidRDefault="00EB3FF2" w:rsidP="00B66378">
      <w:pPr>
        <w:spacing w:after="0" w:line="240" w:lineRule="auto"/>
        <w:rPr>
          <w:rFonts w:cstheme="minorHAnsi"/>
        </w:rPr>
      </w:pPr>
    </w:p>
    <w:p w14:paraId="65D008BA" w14:textId="6EB854B8" w:rsidR="00EB3FF2" w:rsidRDefault="00EB3FF2" w:rsidP="00B66378">
      <w:pPr>
        <w:spacing w:after="0" w:line="240" w:lineRule="auto"/>
        <w:rPr>
          <w:rFonts w:cstheme="minorHAnsi"/>
        </w:rPr>
      </w:pPr>
      <w:r w:rsidRPr="00EB3FF2">
        <w:rPr>
          <w:rFonts w:cstheme="minorHAnsi"/>
          <w:noProof/>
        </w:rPr>
        <w:drawing>
          <wp:inline distT="0" distB="0" distL="0" distR="0" wp14:anchorId="36DA7A27" wp14:editId="40ED67EA">
            <wp:extent cx="2966835" cy="1221638"/>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96372" cy="1233800"/>
                    </a:xfrm>
                    <a:prstGeom prst="rect">
                      <a:avLst/>
                    </a:prstGeom>
                  </pic:spPr>
                </pic:pic>
              </a:graphicData>
            </a:graphic>
          </wp:inline>
        </w:drawing>
      </w:r>
    </w:p>
    <w:p w14:paraId="17BA4F7E" w14:textId="203FE8CB" w:rsidR="00EB3FF2" w:rsidRDefault="00EB3FF2" w:rsidP="00B66378">
      <w:pPr>
        <w:spacing w:after="0" w:line="240" w:lineRule="auto"/>
        <w:rPr>
          <w:rFonts w:cstheme="minorHAnsi"/>
        </w:rPr>
      </w:pPr>
      <w:r w:rsidRPr="00EB3FF2">
        <w:rPr>
          <w:rFonts w:cstheme="minorHAnsi"/>
          <w:noProof/>
        </w:rPr>
        <w:drawing>
          <wp:inline distT="0" distB="0" distL="0" distR="0" wp14:anchorId="6409DF58" wp14:editId="37B7C651">
            <wp:extent cx="5943600" cy="21437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143760"/>
                    </a:xfrm>
                    <a:prstGeom prst="rect">
                      <a:avLst/>
                    </a:prstGeom>
                  </pic:spPr>
                </pic:pic>
              </a:graphicData>
            </a:graphic>
          </wp:inline>
        </w:drawing>
      </w:r>
    </w:p>
    <w:p w14:paraId="4ED285A4" w14:textId="0D5C120D" w:rsidR="00EB3FF2" w:rsidRDefault="00EB3FF2" w:rsidP="00B66378">
      <w:pPr>
        <w:spacing w:after="0" w:line="240" w:lineRule="auto"/>
        <w:rPr>
          <w:rFonts w:cstheme="minorHAnsi"/>
          <w:lang w:val="ru-RU"/>
        </w:rPr>
      </w:pPr>
      <w:r>
        <w:rPr>
          <w:rFonts w:cstheme="minorHAnsi"/>
          <w:lang w:val="ru-RU"/>
        </w:rPr>
        <w:t>Я бы читал это так</w:t>
      </w:r>
      <w:r w:rsidRPr="00EB3FF2">
        <w:rPr>
          <w:rFonts w:cstheme="minorHAnsi"/>
          <w:lang w:val="ru-RU"/>
        </w:rPr>
        <w:t xml:space="preserve">: </w:t>
      </w:r>
      <w:r>
        <w:rPr>
          <w:rFonts w:cstheme="minorHAnsi"/>
        </w:rPr>
        <w:t>self</w:t>
      </w:r>
      <w:r w:rsidRPr="00EB3FF2">
        <w:rPr>
          <w:rFonts w:cstheme="minorHAnsi"/>
          <w:lang w:val="ru-RU"/>
        </w:rPr>
        <w:t xml:space="preserve"> = </w:t>
      </w:r>
      <w:proofErr w:type="spellStart"/>
      <w:r w:rsidR="0001265A">
        <w:rPr>
          <w:rFonts w:cstheme="minorHAnsi"/>
          <w:lang w:val="ru-RU"/>
        </w:rPr>
        <w:t>рандомное</w:t>
      </w:r>
      <w:proofErr w:type="spellEnd"/>
      <w:r w:rsidR="0001265A">
        <w:rPr>
          <w:rFonts w:cstheme="minorHAnsi"/>
          <w:lang w:val="ru-RU"/>
        </w:rPr>
        <w:t xml:space="preserve"> название (в данном случае С1), </w:t>
      </w:r>
      <w:r w:rsidR="0001265A">
        <w:rPr>
          <w:rFonts w:cstheme="minorHAnsi"/>
        </w:rPr>
        <w:t>radius</w:t>
      </w:r>
      <w:r w:rsidR="0001265A" w:rsidRPr="0001265A">
        <w:rPr>
          <w:rFonts w:cstheme="minorHAnsi"/>
          <w:lang w:val="ru-RU"/>
        </w:rPr>
        <w:t xml:space="preserve">, </w:t>
      </w:r>
      <w:r w:rsidR="0001265A">
        <w:rPr>
          <w:rFonts w:cstheme="minorHAnsi"/>
        </w:rPr>
        <w:t>color</w:t>
      </w:r>
      <w:r w:rsidR="0001265A" w:rsidRPr="0001265A">
        <w:rPr>
          <w:rFonts w:cstheme="minorHAnsi"/>
          <w:lang w:val="ru-RU"/>
        </w:rPr>
        <w:t>.</w:t>
      </w:r>
    </w:p>
    <w:p w14:paraId="202D3A51" w14:textId="31359265"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FAD64F1" wp14:editId="6F9E9135">
            <wp:extent cx="5943600" cy="2292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292985"/>
                    </a:xfrm>
                    <a:prstGeom prst="rect">
                      <a:avLst/>
                    </a:prstGeom>
                  </pic:spPr>
                </pic:pic>
              </a:graphicData>
            </a:graphic>
          </wp:inline>
        </w:drawing>
      </w:r>
    </w:p>
    <w:p w14:paraId="6F3DF525" w14:textId="77777777" w:rsidR="0001265A" w:rsidRDefault="0001265A" w:rsidP="00B66378">
      <w:pPr>
        <w:spacing w:after="0" w:line="240" w:lineRule="auto"/>
        <w:rPr>
          <w:rFonts w:cstheme="minorHAnsi"/>
          <w:lang w:val="ru-RU"/>
        </w:rPr>
      </w:pPr>
    </w:p>
    <w:p w14:paraId="1213E329" w14:textId="2128DE15"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278C3CBD" wp14:editId="3CC9B4C6">
            <wp:extent cx="5943600" cy="1899285"/>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899285"/>
                    </a:xfrm>
                    <a:prstGeom prst="rect">
                      <a:avLst/>
                    </a:prstGeom>
                  </pic:spPr>
                </pic:pic>
              </a:graphicData>
            </a:graphic>
          </wp:inline>
        </w:drawing>
      </w:r>
    </w:p>
    <w:p w14:paraId="37DC906A" w14:textId="01D16712"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5FB0DBF8" wp14:editId="1EF39615">
            <wp:extent cx="5229955" cy="1886213"/>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9955" cy="1886213"/>
                    </a:xfrm>
                    <a:prstGeom prst="rect">
                      <a:avLst/>
                    </a:prstGeom>
                  </pic:spPr>
                </pic:pic>
              </a:graphicData>
            </a:graphic>
          </wp:inline>
        </w:drawing>
      </w:r>
    </w:p>
    <w:p w14:paraId="596BBCEF" w14:textId="5427FF7B"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96B6D41" wp14:editId="294B4762">
            <wp:extent cx="5096586" cy="2381582"/>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6586" cy="2381582"/>
                    </a:xfrm>
                    <a:prstGeom prst="rect">
                      <a:avLst/>
                    </a:prstGeom>
                  </pic:spPr>
                </pic:pic>
              </a:graphicData>
            </a:graphic>
          </wp:inline>
        </w:drawing>
      </w:r>
    </w:p>
    <w:p w14:paraId="1D80EA2D" w14:textId="75A487AD" w:rsidR="003C74DF" w:rsidRDefault="003C74DF" w:rsidP="00B66378">
      <w:pPr>
        <w:spacing w:after="0" w:line="240" w:lineRule="auto"/>
        <w:rPr>
          <w:rFonts w:cstheme="minorHAnsi"/>
          <w:lang w:val="ru-RU"/>
        </w:rPr>
      </w:pPr>
    </w:p>
    <w:p w14:paraId="43F5F50E" w14:textId="63A0409A"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Week 4</w:t>
      </w:r>
    </w:p>
    <w:p w14:paraId="15DB4803" w14:textId="407AF181"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Reading Files with Open</w:t>
      </w:r>
    </w:p>
    <w:p w14:paraId="478FAC6B" w14:textId="79F27A75" w:rsidR="003C74DF" w:rsidRDefault="003C74DF" w:rsidP="00B66378">
      <w:pPr>
        <w:spacing w:after="0" w:line="240" w:lineRule="auto"/>
        <w:rPr>
          <w:rFonts w:cstheme="minorHAnsi"/>
        </w:rPr>
      </w:pPr>
    </w:p>
    <w:p w14:paraId="6650C75F" w14:textId="65D248A1" w:rsidR="00683267" w:rsidRDefault="00683267" w:rsidP="00B66378">
      <w:pPr>
        <w:spacing w:after="0" w:line="240" w:lineRule="auto"/>
        <w:rPr>
          <w:rFonts w:cstheme="minorHAnsi"/>
        </w:rPr>
      </w:pPr>
      <w:r>
        <w:rPr>
          <w:rFonts w:cstheme="minorHAnsi"/>
        </w:rPr>
        <w:t>If we want to open a file we need to give a path to the file:</w:t>
      </w:r>
    </w:p>
    <w:p w14:paraId="52726F82" w14:textId="77269C0F" w:rsidR="003C74DF" w:rsidRPr="00683267" w:rsidRDefault="00683267" w:rsidP="00B66378">
      <w:pPr>
        <w:spacing w:after="0" w:line="240" w:lineRule="auto"/>
        <w:rPr>
          <w:rFonts w:cstheme="minorHAnsi"/>
          <w:b/>
        </w:rPr>
      </w:pPr>
      <w:r w:rsidRPr="00683267">
        <w:rPr>
          <w:rFonts w:cstheme="minorHAnsi"/>
          <w:b/>
        </w:rPr>
        <w:t>File1 = open(‘/resources/data/Example2.txt’, ‘w’)</w:t>
      </w:r>
    </w:p>
    <w:p w14:paraId="4FE1447A" w14:textId="76319705" w:rsidR="00683267" w:rsidRDefault="00683267" w:rsidP="00B66378">
      <w:pPr>
        <w:spacing w:after="0" w:line="240" w:lineRule="auto"/>
        <w:rPr>
          <w:rFonts w:cstheme="minorHAnsi"/>
        </w:rPr>
      </w:pPr>
    </w:p>
    <w:p w14:paraId="677B87D6" w14:textId="4BFC54D2" w:rsidR="00683267" w:rsidRDefault="00683267" w:rsidP="00B66378">
      <w:pPr>
        <w:spacing w:after="0" w:line="240" w:lineRule="auto"/>
        <w:rPr>
          <w:rFonts w:cstheme="minorHAnsi"/>
        </w:rPr>
      </w:pPr>
      <w:r w:rsidRPr="00683267">
        <w:rPr>
          <w:rFonts w:cstheme="minorHAnsi"/>
          <w:b/>
        </w:rPr>
        <w:t>File1</w:t>
      </w:r>
      <w:r>
        <w:rPr>
          <w:rFonts w:cstheme="minorHAnsi"/>
        </w:rPr>
        <w:tab/>
      </w:r>
      <w:r>
        <w:rPr>
          <w:rFonts w:cstheme="minorHAnsi"/>
        </w:rPr>
        <w:tab/>
      </w:r>
      <w:r>
        <w:rPr>
          <w:rFonts w:cstheme="minorHAnsi"/>
        </w:rPr>
        <w:tab/>
        <w:t>file object</w:t>
      </w:r>
    </w:p>
    <w:p w14:paraId="23FF4901" w14:textId="52A4CD46" w:rsidR="00683267" w:rsidRDefault="00683267" w:rsidP="00B66378">
      <w:pPr>
        <w:spacing w:after="0" w:line="240" w:lineRule="auto"/>
        <w:rPr>
          <w:rFonts w:cstheme="minorHAnsi"/>
        </w:rPr>
      </w:pPr>
      <w:r w:rsidRPr="00683267">
        <w:rPr>
          <w:rFonts w:cstheme="minorHAnsi"/>
          <w:b/>
        </w:rPr>
        <w:t>Example2.txt</w:t>
      </w:r>
      <w:r>
        <w:rPr>
          <w:rFonts w:cstheme="minorHAnsi"/>
        </w:rPr>
        <w:tab/>
      </w:r>
      <w:r>
        <w:rPr>
          <w:rFonts w:cstheme="minorHAnsi"/>
        </w:rPr>
        <w:tab/>
        <w:t>file name</w:t>
      </w:r>
    </w:p>
    <w:p w14:paraId="5AFEAC58" w14:textId="6BE37227" w:rsidR="00683267" w:rsidRDefault="00683267" w:rsidP="00B66378">
      <w:pPr>
        <w:spacing w:after="0" w:line="240" w:lineRule="auto"/>
        <w:rPr>
          <w:rFonts w:cstheme="minorHAnsi"/>
        </w:rPr>
      </w:pPr>
      <w:r w:rsidRPr="00683267">
        <w:rPr>
          <w:rFonts w:cstheme="minorHAnsi"/>
          <w:b/>
        </w:rPr>
        <w:t>/resources/data/</w:t>
      </w:r>
      <w:r>
        <w:rPr>
          <w:rFonts w:cstheme="minorHAnsi"/>
        </w:rPr>
        <w:tab/>
        <w:t>directory</w:t>
      </w:r>
    </w:p>
    <w:p w14:paraId="0F9F3483" w14:textId="2A4ECABE" w:rsidR="00683267" w:rsidRDefault="00683267" w:rsidP="00B66378">
      <w:pPr>
        <w:spacing w:after="0" w:line="240" w:lineRule="auto"/>
        <w:rPr>
          <w:rFonts w:cstheme="minorHAnsi"/>
        </w:rPr>
      </w:pPr>
      <w:r w:rsidRPr="00683267">
        <w:rPr>
          <w:rFonts w:cstheme="minorHAnsi"/>
          <w:b/>
        </w:rPr>
        <w:t>‘w’</w:t>
      </w:r>
      <w:r>
        <w:rPr>
          <w:rFonts w:cstheme="minorHAnsi"/>
        </w:rPr>
        <w:tab/>
      </w:r>
      <w:r>
        <w:rPr>
          <w:rFonts w:cstheme="minorHAnsi"/>
        </w:rPr>
        <w:tab/>
      </w:r>
      <w:r>
        <w:rPr>
          <w:rFonts w:cstheme="minorHAnsi"/>
        </w:rPr>
        <w:tab/>
        <w:t>Mode (</w:t>
      </w:r>
      <w:r>
        <w:rPr>
          <w:rFonts w:cstheme="minorHAnsi"/>
          <w:lang w:val="ru-RU"/>
        </w:rPr>
        <w:t>режим</w:t>
      </w:r>
      <w:r w:rsidRPr="00683267">
        <w:rPr>
          <w:rFonts w:cstheme="minorHAnsi"/>
        </w:rPr>
        <w:t>)</w:t>
      </w:r>
      <w:r>
        <w:rPr>
          <w:rFonts w:cstheme="minorHAnsi"/>
        </w:rPr>
        <w:t xml:space="preserve">: </w:t>
      </w:r>
      <w:r w:rsidRPr="00683267">
        <w:rPr>
          <w:rFonts w:cstheme="minorHAnsi"/>
          <w:b/>
        </w:rPr>
        <w:t>r</w:t>
      </w:r>
      <w:r>
        <w:rPr>
          <w:rFonts w:cstheme="minorHAnsi"/>
        </w:rPr>
        <w:t xml:space="preserve"> = reading, </w:t>
      </w:r>
      <w:r w:rsidRPr="00683267">
        <w:rPr>
          <w:rFonts w:cstheme="minorHAnsi"/>
          <w:b/>
        </w:rPr>
        <w:t>w</w:t>
      </w:r>
      <w:r>
        <w:rPr>
          <w:rFonts w:cstheme="minorHAnsi"/>
        </w:rPr>
        <w:t xml:space="preserve"> = writing, </w:t>
      </w:r>
      <w:r w:rsidRPr="00683267">
        <w:rPr>
          <w:rFonts w:cstheme="minorHAnsi"/>
          <w:b/>
        </w:rPr>
        <w:t>a</w:t>
      </w:r>
      <w:r>
        <w:rPr>
          <w:rFonts w:cstheme="minorHAnsi"/>
        </w:rPr>
        <w:t xml:space="preserve"> = appending</w:t>
      </w:r>
    </w:p>
    <w:p w14:paraId="2BC49552" w14:textId="2FA12A68" w:rsidR="00683267" w:rsidRDefault="00683267" w:rsidP="00B66378">
      <w:pPr>
        <w:spacing w:after="0" w:line="240" w:lineRule="auto"/>
        <w:rPr>
          <w:rFonts w:cstheme="minorHAnsi"/>
        </w:rPr>
      </w:pPr>
    </w:p>
    <w:p w14:paraId="54E4936C" w14:textId="0406389C" w:rsidR="00683267" w:rsidRDefault="00683267" w:rsidP="00B66378">
      <w:pPr>
        <w:spacing w:after="0" w:line="240" w:lineRule="auto"/>
        <w:rPr>
          <w:rFonts w:cstheme="minorHAnsi"/>
        </w:rPr>
      </w:pPr>
      <w:r>
        <w:rPr>
          <w:rFonts w:cstheme="minorHAnsi"/>
        </w:rPr>
        <w:t>Get the name of the file (the result is the string that contains the name of the file) / get the mode:</w:t>
      </w:r>
    </w:p>
    <w:p w14:paraId="64CF0CD3" w14:textId="5C93FC2A" w:rsidR="00683267" w:rsidRPr="00683267" w:rsidRDefault="00683267" w:rsidP="00B66378">
      <w:pPr>
        <w:spacing w:after="0" w:line="240" w:lineRule="auto"/>
        <w:rPr>
          <w:rFonts w:cstheme="minorHAnsi"/>
          <w:b/>
        </w:rPr>
      </w:pPr>
      <w:r w:rsidRPr="00683267">
        <w:rPr>
          <w:rFonts w:cstheme="minorHAnsi"/>
          <w:b/>
        </w:rPr>
        <w:t>File1.name</w:t>
      </w:r>
      <w:r>
        <w:rPr>
          <w:rFonts w:cstheme="minorHAnsi"/>
          <w:b/>
        </w:rPr>
        <w:tab/>
      </w:r>
      <w:r>
        <w:rPr>
          <w:rFonts w:cstheme="minorHAnsi"/>
          <w:b/>
        </w:rPr>
        <w:tab/>
      </w:r>
      <w:r>
        <w:rPr>
          <w:rFonts w:cstheme="minorHAnsi"/>
          <w:b/>
        </w:rPr>
        <w:tab/>
      </w:r>
      <w:r>
        <w:rPr>
          <w:rFonts w:cstheme="minorHAnsi"/>
          <w:b/>
        </w:rPr>
        <w:tab/>
        <w:t>File1.mode</w:t>
      </w:r>
    </w:p>
    <w:p w14:paraId="58539E2D" w14:textId="5D8A26DA" w:rsidR="00683267" w:rsidRDefault="00683267" w:rsidP="00B66378">
      <w:pPr>
        <w:spacing w:after="0" w:line="240" w:lineRule="auto"/>
        <w:rPr>
          <w:rFonts w:cstheme="minorHAnsi"/>
        </w:rPr>
      </w:pPr>
      <w:r w:rsidRPr="00683267">
        <w:rPr>
          <w:rFonts w:cstheme="minorHAnsi"/>
        </w:rPr>
        <w:t>‘/resources/data/Example2.txt’</w:t>
      </w:r>
      <w:r>
        <w:rPr>
          <w:rFonts w:cstheme="minorHAnsi"/>
        </w:rPr>
        <w:tab/>
      </w:r>
      <w:r>
        <w:rPr>
          <w:rFonts w:cstheme="minorHAnsi"/>
        </w:rPr>
        <w:tab/>
        <w:t>‘w’</w:t>
      </w:r>
    </w:p>
    <w:p w14:paraId="44C013EE" w14:textId="17C96456" w:rsidR="00683267" w:rsidRDefault="00683267" w:rsidP="00B66378">
      <w:pPr>
        <w:spacing w:after="0" w:line="240" w:lineRule="auto"/>
        <w:rPr>
          <w:rFonts w:cstheme="minorHAnsi"/>
        </w:rPr>
      </w:pPr>
    </w:p>
    <w:p w14:paraId="241AE6AD" w14:textId="48191688" w:rsidR="00683267" w:rsidRDefault="00683267" w:rsidP="00B66378">
      <w:pPr>
        <w:spacing w:after="0" w:line="240" w:lineRule="auto"/>
        <w:rPr>
          <w:rFonts w:cstheme="minorHAnsi"/>
        </w:rPr>
      </w:pPr>
      <w:r>
        <w:rPr>
          <w:rFonts w:cstheme="minorHAnsi"/>
        </w:rPr>
        <w:t>Always close the file object using the method close():</w:t>
      </w:r>
    </w:p>
    <w:p w14:paraId="0582355A" w14:textId="6520C739" w:rsidR="00683267" w:rsidRPr="00683267" w:rsidRDefault="00683267" w:rsidP="00B66378">
      <w:pPr>
        <w:spacing w:after="0" w:line="240" w:lineRule="auto"/>
        <w:rPr>
          <w:rFonts w:cstheme="minorHAnsi"/>
          <w:b/>
        </w:rPr>
      </w:pPr>
      <w:r w:rsidRPr="00683267">
        <w:rPr>
          <w:rFonts w:cstheme="minorHAnsi"/>
          <w:b/>
        </w:rPr>
        <w:t>File1.close()</w:t>
      </w:r>
    </w:p>
    <w:p w14:paraId="3587D59C" w14:textId="371A9DD6" w:rsidR="00683267" w:rsidRDefault="00683267" w:rsidP="00B66378">
      <w:pPr>
        <w:spacing w:after="0" w:line="240" w:lineRule="auto"/>
        <w:rPr>
          <w:rFonts w:cstheme="minorHAnsi"/>
        </w:rPr>
      </w:pPr>
    </w:p>
    <w:p w14:paraId="1325DE41" w14:textId="39289103" w:rsidR="00683267" w:rsidRDefault="00967410" w:rsidP="00B66378">
      <w:pPr>
        <w:spacing w:after="0" w:line="240" w:lineRule="auto"/>
        <w:rPr>
          <w:rFonts w:cstheme="minorHAnsi"/>
        </w:rPr>
      </w:pPr>
      <w:r>
        <w:rPr>
          <w:rFonts w:cstheme="minorHAnsi"/>
        </w:rPr>
        <w:t>An alternative to using File1.close(). The advantage is that it automatically closes the file object:</w:t>
      </w:r>
    </w:p>
    <w:p w14:paraId="76657D9A" w14:textId="644FF3B5" w:rsidR="00967410" w:rsidRDefault="00967410" w:rsidP="00B66378">
      <w:pPr>
        <w:spacing w:after="0" w:line="240" w:lineRule="auto"/>
        <w:rPr>
          <w:rFonts w:cstheme="minorHAnsi"/>
        </w:rPr>
      </w:pPr>
      <w:r w:rsidRPr="00967410">
        <w:rPr>
          <w:rFonts w:cstheme="minorHAnsi"/>
          <w:noProof/>
        </w:rPr>
        <w:drawing>
          <wp:inline distT="0" distB="0" distL="0" distR="0" wp14:anchorId="37407006" wp14:editId="257B65DB">
            <wp:extent cx="2908782" cy="1794681"/>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13615" cy="1797663"/>
                    </a:xfrm>
                    <a:prstGeom prst="rect">
                      <a:avLst/>
                    </a:prstGeom>
                  </pic:spPr>
                </pic:pic>
              </a:graphicData>
            </a:graphic>
          </wp:inline>
        </w:drawing>
      </w:r>
    </w:p>
    <w:p w14:paraId="6A455BDD" w14:textId="4B8D841C" w:rsidR="00967410" w:rsidRDefault="00967410" w:rsidP="00B66378">
      <w:pPr>
        <w:spacing w:after="0" w:line="240" w:lineRule="auto"/>
        <w:rPr>
          <w:rFonts w:cstheme="minorHAnsi"/>
        </w:rPr>
      </w:pPr>
    </w:p>
    <w:p w14:paraId="0F11FBF8" w14:textId="348096F2" w:rsidR="00967410" w:rsidRDefault="00967410" w:rsidP="00B66378">
      <w:pPr>
        <w:spacing w:after="0" w:line="240" w:lineRule="auto"/>
        <w:rPr>
          <w:rFonts w:cstheme="minorHAnsi"/>
        </w:rPr>
      </w:pPr>
      <w:r>
        <w:rPr>
          <w:rFonts w:cstheme="minorHAnsi"/>
        </w:rPr>
        <w:t>Print every element in the file in a list:</w:t>
      </w:r>
    </w:p>
    <w:p w14:paraId="442B8A4B" w14:textId="0751E787" w:rsidR="00967410" w:rsidRDefault="00967410" w:rsidP="00B66378">
      <w:pPr>
        <w:spacing w:after="0" w:line="240" w:lineRule="auto"/>
        <w:rPr>
          <w:rFonts w:cstheme="minorHAnsi"/>
        </w:rPr>
      </w:pPr>
      <w:r w:rsidRPr="00967410">
        <w:rPr>
          <w:rFonts w:cstheme="minorHAnsi"/>
          <w:noProof/>
        </w:rPr>
        <w:lastRenderedPageBreak/>
        <w:drawing>
          <wp:inline distT="0" distB="0" distL="0" distR="0" wp14:anchorId="6C2BD180" wp14:editId="27F03A5B">
            <wp:extent cx="4356539" cy="2033517"/>
            <wp:effectExtent l="0" t="0" r="635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0616" cy="2035420"/>
                    </a:xfrm>
                    <a:prstGeom prst="rect">
                      <a:avLst/>
                    </a:prstGeom>
                  </pic:spPr>
                </pic:pic>
              </a:graphicData>
            </a:graphic>
          </wp:inline>
        </w:drawing>
      </w:r>
    </w:p>
    <w:p w14:paraId="222CE1E3" w14:textId="45FB7DF7" w:rsidR="00967410" w:rsidRDefault="00967410" w:rsidP="00B66378">
      <w:pPr>
        <w:spacing w:after="0" w:line="240" w:lineRule="auto"/>
        <w:rPr>
          <w:rFonts w:cstheme="minorHAnsi"/>
        </w:rPr>
      </w:pPr>
    </w:p>
    <w:p w14:paraId="5C1C3C74" w14:textId="7EF46113" w:rsidR="00967410" w:rsidRDefault="00967410" w:rsidP="00B66378">
      <w:pPr>
        <w:spacing w:after="0" w:line="240" w:lineRule="auto"/>
        <w:rPr>
          <w:rFonts w:cstheme="minorHAnsi"/>
        </w:rPr>
      </w:pPr>
    </w:p>
    <w:p w14:paraId="003D1715" w14:textId="4A2CF980" w:rsidR="00967410" w:rsidRDefault="00967410" w:rsidP="00B66378">
      <w:pPr>
        <w:spacing w:after="0" w:line="240" w:lineRule="auto"/>
        <w:rPr>
          <w:rFonts w:cstheme="minorHAnsi"/>
        </w:rPr>
      </w:pPr>
      <w:r w:rsidRPr="00967410">
        <w:rPr>
          <w:rFonts w:cstheme="minorHAnsi"/>
          <w:noProof/>
        </w:rPr>
        <w:drawing>
          <wp:inline distT="0" distB="0" distL="0" distR="0" wp14:anchorId="3D34A7B2" wp14:editId="51B7A7AB">
            <wp:extent cx="4719888" cy="1999397"/>
            <wp:effectExtent l="0" t="0" r="508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28487" cy="2003040"/>
                    </a:xfrm>
                    <a:prstGeom prst="rect">
                      <a:avLst/>
                    </a:prstGeom>
                  </pic:spPr>
                </pic:pic>
              </a:graphicData>
            </a:graphic>
          </wp:inline>
        </w:drawing>
      </w:r>
    </w:p>
    <w:p w14:paraId="3A6C886E" w14:textId="09E5756E" w:rsidR="00967410" w:rsidRDefault="00967410" w:rsidP="00B66378">
      <w:pPr>
        <w:spacing w:after="0" w:line="240" w:lineRule="auto"/>
        <w:rPr>
          <w:rFonts w:cstheme="minorHAnsi"/>
        </w:rPr>
      </w:pPr>
    </w:p>
    <w:p w14:paraId="42D6A1D3" w14:textId="43E7F5A0" w:rsidR="00967410" w:rsidRDefault="00967410" w:rsidP="00B66378">
      <w:pPr>
        <w:spacing w:after="0" w:line="240" w:lineRule="auto"/>
        <w:rPr>
          <w:rFonts w:cstheme="minorHAnsi"/>
        </w:rPr>
      </w:pPr>
      <w:r>
        <w:rPr>
          <w:rFonts w:cstheme="minorHAnsi"/>
        </w:rPr>
        <w:t>Use a loop to print each line:</w:t>
      </w:r>
    </w:p>
    <w:p w14:paraId="67670A24" w14:textId="34C6C754" w:rsidR="00967410" w:rsidRDefault="00967410" w:rsidP="00B66378">
      <w:pPr>
        <w:spacing w:after="0" w:line="240" w:lineRule="auto"/>
        <w:rPr>
          <w:rFonts w:cstheme="minorHAnsi"/>
        </w:rPr>
      </w:pPr>
      <w:r w:rsidRPr="00967410">
        <w:rPr>
          <w:rFonts w:cstheme="minorHAnsi"/>
          <w:noProof/>
        </w:rPr>
        <w:drawing>
          <wp:inline distT="0" distB="0" distL="0" distR="0" wp14:anchorId="02F1C831" wp14:editId="245C7446">
            <wp:extent cx="4719320" cy="2074787"/>
            <wp:effectExtent l="0" t="0" r="508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6208" cy="2077815"/>
                    </a:xfrm>
                    <a:prstGeom prst="rect">
                      <a:avLst/>
                    </a:prstGeom>
                  </pic:spPr>
                </pic:pic>
              </a:graphicData>
            </a:graphic>
          </wp:inline>
        </w:drawing>
      </w:r>
    </w:p>
    <w:p w14:paraId="48D9B0F0" w14:textId="179F667D" w:rsidR="00967410" w:rsidRDefault="00967410" w:rsidP="00B66378">
      <w:pPr>
        <w:spacing w:after="0" w:line="240" w:lineRule="auto"/>
        <w:rPr>
          <w:rFonts w:cstheme="minorHAnsi"/>
          <w:lang w:val="ru-RU"/>
        </w:rPr>
      </w:pPr>
      <w:r w:rsidRPr="00967410">
        <w:rPr>
          <w:rFonts w:cstheme="minorHAnsi"/>
          <w:noProof/>
        </w:rPr>
        <w:lastRenderedPageBreak/>
        <w:drawing>
          <wp:inline distT="0" distB="0" distL="0" distR="0" wp14:anchorId="218E5FBA" wp14:editId="7034E04C">
            <wp:extent cx="4715301" cy="2252362"/>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18621" cy="2253948"/>
                    </a:xfrm>
                    <a:prstGeom prst="rect">
                      <a:avLst/>
                    </a:prstGeom>
                  </pic:spPr>
                </pic:pic>
              </a:graphicData>
            </a:graphic>
          </wp:inline>
        </w:drawing>
      </w:r>
    </w:p>
    <w:p w14:paraId="592B81FB" w14:textId="75265957" w:rsidR="00405AC3" w:rsidRDefault="00405AC3" w:rsidP="00B66378">
      <w:pPr>
        <w:spacing w:after="0" w:line="240" w:lineRule="auto"/>
        <w:rPr>
          <w:rFonts w:cstheme="minorHAnsi"/>
          <w:lang w:val="ru-RU"/>
        </w:rPr>
      </w:pPr>
    </w:p>
    <w:p w14:paraId="5B3E52AB" w14:textId="67266659" w:rsidR="00405AC3" w:rsidRDefault="00405AC3" w:rsidP="00B66378">
      <w:pPr>
        <w:spacing w:after="0" w:line="240" w:lineRule="auto"/>
        <w:rPr>
          <w:rFonts w:cstheme="minorHAnsi"/>
          <w:lang w:val="ru-RU"/>
        </w:rPr>
      </w:pPr>
      <w:r w:rsidRPr="00405AC3">
        <w:rPr>
          <w:rFonts w:cstheme="minorHAnsi"/>
          <w:noProof/>
          <w:lang w:val="ru-RU"/>
        </w:rPr>
        <w:drawing>
          <wp:inline distT="0" distB="0" distL="0" distR="0" wp14:anchorId="276573CD" wp14:editId="26DC2BC9">
            <wp:extent cx="5943600" cy="18834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883410"/>
                    </a:xfrm>
                    <a:prstGeom prst="rect">
                      <a:avLst/>
                    </a:prstGeom>
                  </pic:spPr>
                </pic:pic>
              </a:graphicData>
            </a:graphic>
          </wp:inline>
        </w:drawing>
      </w:r>
    </w:p>
    <w:p w14:paraId="473140FB" w14:textId="1EF982E1" w:rsidR="009F10DB" w:rsidRPr="009F10DB" w:rsidRDefault="009F10DB" w:rsidP="009F10DB">
      <w:pPr>
        <w:pStyle w:val="ListParagraph"/>
        <w:numPr>
          <w:ilvl w:val="0"/>
          <w:numId w:val="5"/>
        </w:numPr>
        <w:spacing w:after="0" w:line="240" w:lineRule="auto"/>
        <w:rPr>
          <w:rFonts w:cstheme="minorHAnsi"/>
        </w:rPr>
      </w:pPr>
      <w:r>
        <w:rPr>
          <w:rFonts w:cstheme="minorHAnsi"/>
        </w:rPr>
        <w:t>‘a’ append mode to add something to files</w:t>
      </w:r>
    </w:p>
    <w:p w14:paraId="7C8777FD" w14:textId="6CB127DA" w:rsidR="00405AC3" w:rsidRDefault="009C385D" w:rsidP="00B66378">
      <w:pPr>
        <w:spacing w:after="0" w:line="240" w:lineRule="auto"/>
        <w:rPr>
          <w:rFonts w:cstheme="minorHAnsi"/>
        </w:rPr>
      </w:pPr>
      <w:r w:rsidRPr="009C385D">
        <w:rPr>
          <w:rFonts w:cstheme="minorHAnsi"/>
          <w:noProof/>
        </w:rPr>
        <w:drawing>
          <wp:inline distT="0" distB="0" distL="0" distR="0" wp14:anchorId="6352C084" wp14:editId="78B07E90">
            <wp:extent cx="4401164" cy="581106"/>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01164" cy="581106"/>
                    </a:xfrm>
                    <a:prstGeom prst="rect">
                      <a:avLst/>
                    </a:prstGeom>
                  </pic:spPr>
                </pic:pic>
              </a:graphicData>
            </a:graphic>
          </wp:inline>
        </w:drawing>
      </w:r>
    </w:p>
    <w:p w14:paraId="2E096CFA" w14:textId="77777777" w:rsidR="009C385D" w:rsidRPr="009F10DB" w:rsidRDefault="009C385D" w:rsidP="00B66378">
      <w:pPr>
        <w:spacing w:after="0" w:line="240" w:lineRule="auto"/>
        <w:rPr>
          <w:rFonts w:cstheme="minorHAnsi"/>
        </w:rPr>
      </w:pPr>
    </w:p>
    <w:p w14:paraId="3542626D" w14:textId="24AE0D3A" w:rsidR="000E05D0" w:rsidRPr="000E05D0" w:rsidRDefault="000E05D0" w:rsidP="00B66378">
      <w:pPr>
        <w:spacing w:after="0" w:line="240" w:lineRule="auto"/>
        <w:rPr>
          <w:rFonts w:cstheme="minorHAnsi"/>
        </w:rPr>
      </w:pPr>
      <w:r>
        <w:rPr>
          <w:rFonts w:cstheme="minorHAnsi"/>
        </w:rPr>
        <w:t xml:space="preserve">Open the file using </w:t>
      </w:r>
      <w:r w:rsidRPr="000E05D0">
        <w:rPr>
          <w:rFonts w:cstheme="minorHAnsi"/>
          <w:i/>
        </w:rPr>
        <w:t>with</w:t>
      </w:r>
      <w:r>
        <w:rPr>
          <w:rFonts w:cstheme="minorHAnsi"/>
        </w:rPr>
        <w:t>:</w:t>
      </w:r>
    </w:p>
    <w:p w14:paraId="4C42BFA8" w14:textId="443E1FCB" w:rsidR="00405AC3" w:rsidRDefault="000E05D0" w:rsidP="00B66378">
      <w:pPr>
        <w:spacing w:after="0" w:line="240" w:lineRule="auto"/>
        <w:rPr>
          <w:rFonts w:cstheme="minorHAnsi"/>
        </w:rPr>
      </w:pPr>
      <w:r>
        <w:rPr>
          <w:noProof/>
        </w:rPr>
        <w:drawing>
          <wp:inline distT="0" distB="0" distL="0" distR="0" wp14:anchorId="232A08D9" wp14:editId="77814398">
            <wp:extent cx="4763135" cy="1692275"/>
            <wp:effectExtent l="0" t="0" r="0" b="3175"/>
            <wp:docPr id="43" name="Picture 43" descr="https://cf-courses-data.s3.us.cloud-object-storage.appdomain.cloud/IBMDeveloperSkillsNetwork-PY0101EN-SkillsNetwork/labs/Module%204/images/ReadWi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4/images/ReadWith.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63135" cy="1692275"/>
                    </a:xfrm>
                    <a:prstGeom prst="rect">
                      <a:avLst/>
                    </a:prstGeom>
                    <a:noFill/>
                    <a:ln>
                      <a:noFill/>
                    </a:ln>
                  </pic:spPr>
                </pic:pic>
              </a:graphicData>
            </a:graphic>
          </wp:inline>
        </w:drawing>
      </w:r>
    </w:p>
    <w:p w14:paraId="1E5691A7" w14:textId="7A1E8483" w:rsidR="000E05D0" w:rsidRDefault="000E05D0" w:rsidP="00B66378">
      <w:pPr>
        <w:spacing w:after="0" w:line="240" w:lineRule="auto"/>
        <w:rPr>
          <w:rFonts w:cstheme="minorHAnsi"/>
        </w:rPr>
      </w:pPr>
    </w:p>
    <w:p w14:paraId="7FCE956A" w14:textId="04CAD2B7" w:rsidR="000E05D0" w:rsidRDefault="009F10DB" w:rsidP="00B66378">
      <w:pPr>
        <w:spacing w:after="0" w:line="240" w:lineRule="auto"/>
        <w:rPr>
          <w:rFonts w:cstheme="minorHAnsi"/>
        </w:rPr>
      </w:pPr>
      <w:r w:rsidRPr="009F10DB">
        <w:rPr>
          <w:rFonts w:cstheme="minorHAnsi"/>
          <w:noProof/>
        </w:rPr>
        <w:lastRenderedPageBreak/>
        <w:drawing>
          <wp:inline distT="0" distB="0" distL="0" distR="0" wp14:anchorId="1C88CDDF" wp14:editId="4C4817EE">
            <wp:extent cx="4700989" cy="2279176"/>
            <wp:effectExtent l="0" t="0" r="4445"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05011" cy="2281126"/>
                    </a:xfrm>
                    <a:prstGeom prst="rect">
                      <a:avLst/>
                    </a:prstGeom>
                  </pic:spPr>
                </pic:pic>
              </a:graphicData>
            </a:graphic>
          </wp:inline>
        </w:drawing>
      </w:r>
    </w:p>
    <w:p w14:paraId="7402745E" w14:textId="1D373BB4" w:rsidR="009F10DB" w:rsidRDefault="009F10DB" w:rsidP="00B66378">
      <w:pPr>
        <w:spacing w:after="0" w:line="240" w:lineRule="auto"/>
        <w:rPr>
          <w:rFonts w:cstheme="minorHAnsi"/>
        </w:rPr>
      </w:pPr>
    </w:p>
    <w:p w14:paraId="6AFA1E1D" w14:textId="5FD32850" w:rsidR="009F10DB" w:rsidRDefault="00325196" w:rsidP="00B66378">
      <w:pPr>
        <w:spacing w:after="0" w:line="240" w:lineRule="auto"/>
        <w:rPr>
          <w:rFonts w:cstheme="minorHAnsi"/>
          <w:lang w:val="ru-RU"/>
        </w:rPr>
      </w:pPr>
      <w:r w:rsidRPr="00325196">
        <w:rPr>
          <w:rFonts w:cstheme="minorHAnsi"/>
          <w:noProof/>
          <w:lang w:val="ru-RU"/>
        </w:rPr>
        <w:drawing>
          <wp:inline distT="0" distB="0" distL="0" distR="0" wp14:anchorId="7C54F877" wp14:editId="707551E1">
            <wp:extent cx="5943600" cy="8153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815340"/>
                    </a:xfrm>
                    <a:prstGeom prst="rect">
                      <a:avLst/>
                    </a:prstGeom>
                  </pic:spPr>
                </pic:pic>
              </a:graphicData>
            </a:graphic>
          </wp:inline>
        </w:drawing>
      </w:r>
    </w:p>
    <w:p w14:paraId="42BE5D67" w14:textId="54EC07C7" w:rsidR="00325196" w:rsidRDefault="00325196" w:rsidP="00B66378">
      <w:pPr>
        <w:spacing w:after="0" w:line="240" w:lineRule="auto"/>
        <w:rPr>
          <w:rFonts w:cstheme="minorHAnsi"/>
          <w:lang w:val="ru-RU"/>
        </w:rPr>
      </w:pPr>
      <w:r w:rsidRPr="00325196">
        <w:rPr>
          <w:rFonts w:cstheme="minorHAnsi"/>
          <w:noProof/>
          <w:lang w:val="ru-RU"/>
        </w:rPr>
        <w:drawing>
          <wp:inline distT="0" distB="0" distL="0" distR="0" wp14:anchorId="5E3ED8A9" wp14:editId="0F87B572">
            <wp:extent cx="5943600" cy="50609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6095"/>
                    </a:xfrm>
                    <a:prstGeom prst="rect">
                      <a:avLst/>
                    </a:prstGeom>
                  </pic:spPr>
                </pic:pic>
              </a:graphicData>
            </a:graphic>
          </wp:inline>
        </w:drawing>
      </w:r>
    </w:p>
    <w:p w14:paraId="7DF34ECE" w14:textId="7A233C27" w:rsidR="00530359" w:rsidRDefault="00530359" w:rsidP="00B66378">
      <w:pPr>
        <w:spacing w:after="0" w:line="240" w:lineRule="auto"/>
        <w:rPr>
          <w:rFonts w:cstheme="minorHAnsi"/>
          <w:lang w:val="ru-RU"/>
        </w:rPr>
      </w:pPr>
    </w:p>
    <w:p w14:paraId="34C7A62B" w14:textId="3BD5B928" w:rsidR="00530359" w:rsidRPr="00530359" w:rsidRDefault="00530359" w:rsidP="00530359">
      <w:pPr>
        <w:shd w:val="clear" w:color="auto" w:fill="DEEAF6" w:themeFill="accent5" w:themeFillTint="33"/>
        <w:spacing w:after="0" w:line="240" w:lineRule="auto"/>
        <w:rPr>
          <w:rFonts w:cstheme="minorHAnsi"/>
          <w:b/>
        </w:rPr>
      </w:pPr>
      <w:r w:rsidRPr="00530359">
        <w:rPr>
          <w:rFonts w:cstheme="minorHAnsi"/>
          <w:b/>
        </w:rPr>
        <w:t>Pandas</w:t>
      </w:r>
    </w:p>
    <w:p w14:paraId="112D17CA" w14:textId="09F65536" w:rsidR="00530359" w:rsidRDefault="00530359" w:rsidP="00B66378">
      <w:pPr>
        <w:spacing w:after="0" w:line="240" w:lineRule="auto"/>
        <w:rPr>
          <w:rFonts w:cstheme="minorHAnsi"/>
        </w:rPr>
      </w:pPr>
    </w:p>
    <w:p w14:paraId="4A2FAE44" w14:textId="0DA351C6" w:rsidR="00530359" w:rsidRDefault="00530359" w:rsidP="00B66378">
      <w:pPr>
        <w:spacing w:after="0" w:line="240" w:lineRule="auto"/>
        <w:rPr>
          <w:rFonts w:cstheme="minorHAnsi"/>
        </w:rPr>
      </w:pPr>
      <w:r>
        <w:rPr>
          <w:rFonts w:cstheme="minorHAnsi"/>
        </w:rPr>
        <w:t xml:space="preserve">Create a </w:t>
      </w:r>
      <w:proofErr w:type="spellStart"/>
      <w:r>
        <w:rPr>
          <w:rFonts w:cstheme="minorHAnsi"/>
        </w:rPr>
        <w:t>dataframe</w:t>
      </w:r>
      <w:proofErr w:type="spellEnd"/>
      <w:r>
        <w:rPr>
          <w:rFonts w:cstheme="minorHAnsi"/>
        </w:rPr>
        <w:t xml:space="preserve"> (table) out of a dictionary:</w:t>
      </w:r>
    </w:p>
    <w:p w14:paraId="4D84C271" w14:textId="57CC80E9" w:rsidR="00530359" w:rsidRDefault="00530359" w:rsidP="00B66378">
      <w:pPr>
        <w:spacing w:after="0" w:line="240" w:lineRule="auto"/>
        <w:rPr>
          <w:rFonts w:cstheme="minorHAnsi"/>
        </w:rPr>
      </w:pPr>
      <w:r w:rsidRPr="00530359">
        <w:rPr>
          <w:rFonts w:cstheme="minorHAnsi"/>
          <w:noProof/>
        </w:rPr>
        <w:drawing>
          <wp:inline distT="0" distB="0" distL="0" distR="0" wp14:anchorId="09495BD6" wp14:editId="02782FC0">
            <wp:extent cx="5943600" cy="13931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19987"/>
                    <a:stretch/>
                  </pic:blipFill>
                  <pic:spPr bwMode="auto">
                    <a:xfrm>
                      <a:off x="0" y="0"/>
                      <a:ext cx="5943600" cy="1393152"/>
                    </a:xfrm>
                    <a:prstGeom prst="rect">
                      <a:avLst/>
                    </a:prstGeom>
                    <a:ln>
                      <a:noFill/>
                    </a:ln>
                    <a:extLst>
                      <a:ext uri="{53640926-AAD7-44D8-BBD7-CCE9431645EC}">
                        <a14:shadowObscured xmlns:a14="http://schemas.microsoft.com/office/drawing/2010/main"/>
                      </a:ext>
                    </a:extLst>
                  </pic:spPr>
                </pic:pic>
              </a:graphicData>
            </a:graphic>
          </wp:inline>
        </w:drawing>
      </w:r>
    </w:p>
    <w:p w14:paraId="5B7A5245" w14:textId="26531614" w:rsidR="00530359" w:rsidRDefault="00530359" w:rsidP="00B66378">
      <w:pPr>
        <w:spacing w:after="0" w:line="240" w:lineRule="auto"/>
        <w:rPr>
          <w:rFonts w:cstheme="minorHAnsi"/>
        </w:rPr>
      </w:pPr>
    </w:p>
    <w:p w14:paraId="5C82C8DE" w14:textId="5575EB1B" w:rsidR="00530359" w:rsidRDefault="00530359" w:rsidP="00B66378">
      <w:pPr>
        <w:spacing w:after="0" w:line="240" w:lineRule="auto"/>
        <w:rPr>
          <w:rFonts w:cstheme="minorHAnsi"/>
        </w:rPr>
      </w:pPr>
      <w:r>
        <w:rPr>
          <w:rFonts w:cstheme="minorHAnsi"/>
        </w:rPr>
        <w:t>Select one column:</w:t>
      </w:r>
    </w:p>
    <w:p w14:paraId="27C93CDC" w14:textId="0EEA8585" w:rsidR="00530359" w:rsidRDefault="00530359" w:rsidP="00B66378">
      <w:pPr>
        <w:spacing w:after="0" w:line="240" w:lineRule="auto"/>
        <w:rPr>
          <w:rFonts w:cstheme="minorHAnsi"/>
        </w:rPr>
      </w:pPr>
      <w:r w:rsidRPr="00530359">
        <w:rPr>
          <w:rFonts w:cstheme="minorHAnsi"/>
          <w:noProof/>
        </w:rPr>
        <w:lastRenderedPageBreak/>
        <w:drawing>
          <wp:inline distT="0" distB="0" distL="0" distR="0" wp14:anchorId="27E5EC39" wp14:editId="2243679C">
            <wp:extent cx="5943600" cy="24606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460625"/>
                    </a:xfrm>
                    <a:prstGeom prst="rect">
                      <a:avLst/>
                    </a:prstGeom>
                  </pic:spPr>
                </pic:pic>
              </a:graphicData>
            </a:graphic>
          </wp:inline>
        </w:drawing>
      </w:r>
    </w:p>
    <w:p w14:paraId="5610FB7C" w14:textId="67E4BB15" w:rsidR="00530359" w:rsidRDefault="00530359" w:rsidP="00B66378">
      <w:pPr>
        <w:spacing w:after="0" w:line="240" w:lineRule="auto"/>
        <w:rPr>
          <w:rFonts w:cstheme="minorHAnsi"/>
        </w:rPr>
      </w:pPr>
      <w:r w:rsidRPr="00530359">
        <w:rPr>
          <w:rFonts w:cstheme="minorHAnsi"/>
          <w:noProof/>
        </w:rPr>
        <w:drawing>
          <wp:inline distT="0" distB="0" distL="0" distR="0" wp14:anchorId="470E4797" wp14:editId="27A45F32">
            <wp:extent cx="5943600" cy="21215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121535"/>
                    </a:xfrm>
                    <a:prstGeom prst="rect">
                      <a:avLst/>
                    </a:prstGeom>
                  </pic:spPr>
                </pic:pic>
              </a:graphicData>
            </a:graphic>
          </wp:inline>
        </w:drawing>
      </w:r>
    </w:p>
    <w:p w14:paraId="4CE9FE21" w14:textId="3E921AC9" w:rsidR="00530359" w:rsidRDefault="00530359" w:rsidP="00B66378">
      <w:pPr>
        <w:spacing w:after="0" w:line="240" w:lineRule="auto"/>
        <w:rPr>
          <w:rFonts w:cstheme="minorHAnsi"/>
        </w:rPr>
      </w:pPr>
    </w:p>
    <w:p w14:paraId="061A798C" w14:textId="3FB5D00B" w:rsidR="00530359" w:rsidRDefault="00530359" w:rsidP="00B66378">
      <w:pPr>
        <w:spacing w:after="0" w:line="240" w:lineRule="auto"/>
        <w:rPr>
          <w:rFonts w:cstheme="minorHAnsi"/>
        </w:rPr>
      </w:pPr>
      <w:r>
        <w:rPr>
          <w:rFonts w:cstheme="minorHAnsi"/>
        </w:rPr>
        <w:t>Show DISTINCT values (remove duplicates):</w:t>
      </w:r>
      <w:r>
        <w:rPr>
          <w:rFonts w:cstheme="minorHAnsi"/>
        </w:rPr>
        <w:br/>
      </w:r>
      <w:r w:rsidRPr="00530359">
        <w:rPr>
          <w:rFonts w:cstheme="minorHAnsi"/>
          <w:noProof/>
        </w:rPr>
        <w:drawing>
          <wp:inline distT="0" distB="0" distL="0" distR="0" wp14:anchorId="06463276" wp14:editId="7972AF23">
            <wp:extent cx="3825661" cy="2913797"/>
            <wp:effectExtent l="0" t="0" r="381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29308" cy="2916574"/>
                    </a:xfrm>
                    <a:prstGeom prst="rect">
                      <a:avLst/>
                    </a:prstGeom>
                  </pic:spPr>
                </pic:pic>
              </a:graphicData>
            </a:graphic>
          </wp:inline>
        </w:drawing>
      </w:r>
    </w:p>
    <w:p w14:paraId="3CFB196D" w14:textId="2628784A" w:rsidR="00530359" w:rsidRDefault="00530359" w:rsidP="00B66378">
      <w:pPr>
        <w:spacing w:after="0" w:line="240" w:lineRule="auto"/>
        <w:rPr>
          <w:rFonts w:cstheme="minorHAnsi"/>
        </w:rPr>
      </w:pPr>
      <w:r w:rsidRPr="00530359">
        <w:rPr>
          <w:rFonts w:cstheme="minorHAnsi"/>
          <w:noProof/>
        </w:rPr>
        <w:lastRenderedPageBreak/>
        <w:drawing>
          <wp:inline distT="0" distB="0" distL="0" distR="0" wp14:anchorId="1774E366" wp14:editId="503BEE0E">
            <wp:extent cx="4694830" cy="1846834"/>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05722" cy="1851119"/>
                    </a:xfrm>
                    <a:prstGeom prst="rect">
                      <a:avLst/>
                    </a:prstGeom>
                  </pic:spPr>
                </pic:pic>
              </a:graphicData>
            </a:graphic>
          </wp:inline>
        </w:drawing>
      </w:r>
    </w:p>
    <w:p w14:paraId="799B6341" w14:textId="38A07F48" w:rsidR="00530359" w:rsidRDefault="00530359" w:rsidP="00B66378">
      <w:pPr>
        <w:spacing w:after="0" w:line="240" w:lineRule="auto"/>
        <w:rPr>
          <w:rFonts w:cstheme="minorHAnsi"/>
        </w:rPr>
      </w:pPr>
      <w:r w:rsidRPr="00530359">
        <w:rPr>
          <w:rFonts w:cstheme="minorHAnsi"/>
          <w:noProof/>
        </w:rPr>
        <w:drawing>
          <wp:inline distT="0" distB="0" distL="0" distR="0" wp14:anchorId="3B3C7454" wp14:editId="6E4A78DE">
            <wp:extent cx="4694555" cy="23818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9362" cy="2384324"/>
                    </a:xfrm>
                    <a:prstGeom prst="rect">
                      <a:avLst/>
                    </a:prstGeom>
                  </pic:spPr>
                </pic:pic>
              </a:graphicData>
            </a:graphic>
          </wp:inline>
        </w:drawing>
      </w:r>
    </w:p>
    <w:p w14:paraId="003FD0BD" w14:textId="2B37A57F" w:rsidR="00412398" w:rsidRDefault="00412398" w:rsidP="00B66378">
      <w:pPr>
        <w:spacing w:after="0" w:line="240" w:lineRule="auto"/>
        <w:rPr>
          <w:rFonts w:cstheme="minorHAnsi"/>
        </w:rPr>
      </w:pPr>
    </w:p>
    <w:p w14:paraId="10D4D3E1" w14:textId="67BB36D1" w:rsidR="00412398" w:rsidRDefault="00412398" w:rsidP="00B66378">
      <w:pPr>
        <w:spacing w:after="0" w:line="240" w:lineRule="auto"/>
        <w:rPr>
          <w:rFonts w:cstheme="minorHAnsi"/>
        </w:rPr>
      </w:pPr>
      <w:r>
        <w:rPr>
          <w:rFonts w:cstheme="minorHAnsi"/>
        </w:rPr>
        <w:t>If you want to change the index (1, 2, 3, 4, 5 etc. of the table to e.g. a, b, c, d etc.):</w:t>
      </w:r>
    </w:p>
    <w:p w14:paraId="7900A690" w14:textId="6886EA08" w:rsidR="00412398" w:rsidRDefault="00412398" w:rsidP="00B66378">
      <w:pPr>
        <w:spacing w:after="0" w:line="240" w:lineRule="auto"/>
        <w:rPr>
          <w:rFonts w:cstheme="minorHAnsi"/>
        </w:rPr>
      </w:pPr>
      <w:r w:rsidRPr="00412398">
        <w:rPr>
          <w:rFonts w:cstheme="minorHAnsi"/>
          <w:noProof/>
        </w:rPr>
        <w:lastRenderedPageBreak/>
        <w:drawing>
          <wp:inline distT="0" distB="0" distL="0" distR="0" wp14:anchorId="5CB8B939" wp14:editId="6D69F7AF">
            <wp:extent cx="5943600" cy="38163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816350"/>
                    </a:xfrm>
                    <a:prstGeom prst="rect">
                      <a:avLst/>
                    </a:prstGeom>
                  </pic:spPr>
                </pic:pic>
              </a:graphicData>
            </a:graphic>
          </wp:inline>
        </w:drawing>
      </w:r>
    </w:p>
    <w:p w14:paraId="1ACD18B7" w14:textId="4939D5DC" w:rsidR="007514E1" w:rsidRDefault="007514E1" w:rsidP="00B66378">
      <w:pPr>
        <w:spacing w:after="0" w:line="240" w:lineRule="auto"/>
        <w:rPr>
          <w:rFonts w:cstheme="minorHAnsi"/>
        </w:rPr>
      </w:pPr>
    </w:p>
    <w:p w14:paraId="4ACE274C" w14:textId="55E8A597" w:rsidR="007514E1" w:rsidRPr="007514E1" w:rsidRDefault="007514E1" w:rsidP="007514E1">
      <w:pPr>
        <w:shd w:val="clear" w:color="auto" w:fill="DEEAF6" w:themeFill="accent5" w:themeFillTint="33"/>
        <w:spacing w:after="0" w:line="240" w:lineRule="auto"/>
        <w:rPr>
          <w:rFonts w:cstheme="minorHAnsi"/>
          <w:b/>
        </w:rPr>
      </w:pPr>
      <w:r w:rsidRPr="007514E1">
        <w:rPr>
          <w:rFonts w:cstheme="minorHAnsi"/>
          <w:b/>
        </w:rPr>
        <w:t xml:space="preserve">Selecting data in a </w:t>
      </w:r>
      <w:proofErr w:type="spellStart"/>
      <w:r w:rsidRPr="007514E1">
        <w:rPr>
          <w:rFonts w:cstheme="minorHAnsi"/>
          <w:b/>
        </w:rPr>
        <w:t>Dataframe</w:t>
      </w:r>
      <w:proofErr w:type="spellEnd"/>
    </w:p>
    <w:p w14:paraId="59257C54" w14:textId="28D5E5F0" w:rsidR="007514E1" w:rsidRDefault="007514E1" w:rsidP="00B66378">
      <w:pPr>
        <w:spacing w:after="0" w:line="240" w:lineRule="auto"/>
        <w:rPr>
          <w:rFonts w:cstheme="minorHAnsi"/>
        </w:rPr>
      </w:pPr>
    </w:p>
    <w:p w14:paraId="2C2DA93D"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b/>
          <w:bCs/>
          <w:sz w:val="24"/>
          <w:szCs w:val="24"/>
        </w:rPr>
        <w:t>Pandas</w:t>
      </w:r>
      <w:r w:rsidRPr="000E4F17">
        <w:rPr>
          <w:rFonts w:ascii="Times New Roman" w:eastAsia="Times New Roman" w:hAnsi="Times New Roman" w:cs="Times New Roman"/>
          <w:sz w:val="24"/>
          <w:szCs w:val="24"/>
        </w:rPr>
        <w:t xml:space="preserve"> is a popular library for data analysis built on top of the Python programming language. Pandas generally provide two data structures for manipulating data, They are:</w:t>
      </w:r>
    </w:p>
    <w:p w14:paraId="6EC255F6" w14:textId="77777777" w:rsidR="000E4F17" w:rsidRPr="000E4F17" w:rsidRDefault="000E4F17" w:rsidP="000E4F17">
      <w:pPr>
        <w:numPr>
          <w:ilvl w:val="0"/>
          <w:numId w:val="6"/>
        </w:numPr>
        <w:spacing w:before="100" w:beforeAutospacing="1" w:after="100" w:afterAutospacing="1" w:line="240" w:lineRule="auto"/>
        <w:rPr>
          <w:rFonts w:ascii="Times New Roman" w:eastAsia="Times New Roman" w:hAnsi="Times New Roman" w:cs="Times New Roman"/>
          <w:sz w:val="24"/>
          <w:szCs w:val="24"/>
        </w:rPr>
      </w:pPr>
      <w:proofErr w:type="spellStart"/>
      <w:r w:rsidRPr="000E4F17">
        <w:rPr>
          <w:rFonts w:ascii="Times New Roman" w:eastAsia="Times New Roman" w:hAnsi="Times New Roman" w:cs="Times New Roman"/>
          <w:sz w:val="24"/>
          <w:szCs w:val="24"/>
        </w:rPr>
        <w:t>DataFrame</w:t>
      </w:r>
      <w:proofErr w:type="spellEnd"/>
    </w:p>
    <w:p w14:paraId="30689F2D" w14:textId="77777777" w:rsidR="000E4F17" w:rsidRPr="000E4F17" w:rsidRDefault="000E4F17" w:rsidP="000E4F1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Series</w:t>
      </w:r>
    </w:p>
    <w:p w14:paraId="38AF4EE6"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A </w:t>
      </w:r>
      <w:proofErr w:type="spellStart"/>
      <w:r w:rsidRPr="000E4F17">
        <w:rPr>
          <w:rFonts w:ascii="Times New Roman" w:eastAsia="Times New Roman" w:hAnsi="Times New Roman" w:cs="Times New Roman"/>
          <w:b/>
          <w:bCs/>
          <w:sz w:val="24"/>
          <w:szCs w:val="24"/>
        </w:rPr>
        <w:t>DataFrame</w:t>
      </w:r>
      <w:proofErr w:type="spellEnd"/>
      <w:r w:rsidRPr="000E4F17">
        <w:rPr>
          <w:rFonts w:ascii="Times New Roman" w:eastAsia="Times New Roman" w:hAnsi="Times New Roman" w:cs="Times New Roman"/>
          <w:sz w:val="24"/>
          <w:szCs w:val="24"/>
        </w:rPr>
        <w:t xml:space="preserve"> is a two-dimensional data structure, i.e., data is aligned in a tabular fashion in rows and columns.</w:t>
      </w:r>
    </w:p>
    <w:p w14:paraId="3872A752"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A Pandas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 xml:space="preserve"> will be created by loading the datasets from existing storage.</w:t>
      </w:r>
    </w:p>
    <w:p w14:paraId="2189BF7F"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Storage can be SQL Database, CSV file, an Excel file, etc.</w:t>
      </w:r>
    </w:p>
    <w:p w14:paraId="3C842249"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It can also be created from the lists, dictionary, and from a list of dictionaries.</w:t>
      </w:r>
    </w:p>
    <w:p w14:paraId="3424185F"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b/>
          <w:bCs/>
          <w:sz w:val="24"/>
          <w:szCs w:val="24"/>
        </w:rPr>
        <w:t>Series</w:t>
      </w:r>
      <w:r w:rsidRPr="000E4F17">
        <w:rPr>
          <w:rFonts w:ascii="Times New Roman" w:eastAsia="Times New Roman" w:hAnsi="Times New Roman" w:cs="Times New Roman"/>
          <w:sz w:val="24"/>
          <w:szCs w:val="24"/>
        </w:rPr>
        <w:t xml:space="preserve"> represents a one-dimensional array of indexed data. It has two main components :</w:t>
      </w:r>
    </w:p>
    <w:p w14:paraId="67C7C3C9" w14:textId="77777777" w:rsidR="000E4F17" w:rsidRPr="000E4F17" w:rsidRDefault="000E4F17" w:rsidP="000E4F1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An array of actual data.</w:t>
      </w:r>
    </w:p>
    <w:p w14:paraId="75AED699" w14:textId="77777777" w:rsidR="000E4F17" w:rsidRPr="000E4F17" w:rsidRDefault="000E4F17" w:rsidP="000E4F1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An associated array of indexes or data labels.</w:t>
      </w:r>
    </w:p>
    <w:p w14:paraId="4F6BB0F4"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The index is used to access individual data values. You can also get a column of a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 xml:space="preserve"> as a </w:t>
      </w:r>
      <w:r w:rsidRPr="000E4F17">
        <w:rPr>
          <w:rFonts w:ascii="Times New Roman" w:eastAsia="Times New Roman" w:hAnsi="Times New Roman" w:cs="Times New Roman"/>
          <w:b/>
          <w:bCs/>
          <w:sz w:val="24"/>
          <w:szCs w:val="24"/>
        </w:rPr>
        <w:t>Series</w:t>
      </w:r>
      <w:r w:rsidRPr="000E4F17">
        <w:rPr>
          <w:rFonts w:ascii="Times New Roman" w:eastAsia="Times New Roman" w:hAnsi="Times New Roman" w:cs="Times New Roman"/>
          <w:sz w:val="24"/>
          <w:szCs w:val="24"/>
        </w:rPr>
        <w:t xml:space="preserve">. You can think of a Pandas series as a 1-D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w:t>
      </w:r>
    </w:p>
    <w:p w14:paraId="30E2F67D" w14:textId="7EB17DFE" w:rsidR="007514E1" w:rsidRDefault="00A75CC4" w:rsidP="00B66378">
      <w:pPr>
        <w:spacing w:after="0" w:line="240" w:lineRule="auto"/>
        <w:rPr>
          <w:rFonts w:cstheme="minorHAnsi"/>
        </w:rPr>
      </w:pPr>
      <w:proofErr w:type="spellStart"/>
      <w:r>
        <w:rPr>
          <w:rFonts w:cstheme="minorHAnsi"/>
        </w:rPr>
        <w:lastRenderedPageBreak/>
        <w:t>il</w:t>
      </w:r>
      <w:r w:rsidR="00ED0A8A">
        <w:rPr>
          <w:rFonts w:cstheme="minorHAnsi"/>
        </w:rPr>
        <w:t>o</w:t>
      </w:r>
      <w:r>
        <w:rPr>
          <w:rFonts w:cstheme="minorHAnsi"/>
        </w:rPr>
        <w:t>c</w:t>
      </w:r>
      <w:proofErr w:type="spellEnd"/>
      <w:r w:rsidR="00ED0A8A">
        <w:rPr>
          <w:rFonts w:cstheme="minorHAnsi"/>
        </w:rPr>
        <w:t xml:space="preserve"> and loc functions:</w:t>
      </w:r>
    </w:p>
    <w:p w14:paraId="78D75D88" w14:textId="420C556E" w:rsidR="00ED0A8A" w:rsidRDefault="00A75CC4" w:rsidP="00B66378">
      <w:pPr>
        <w:spacing w:after="0" w:line="240" w:lineRule="auto"/>
      </w:pPr>
      <w:proofErr w:type="spellStart"/>
      <w:r w:rsidRPr="00A75CC4">
        <w:rPr>
          <w:b/>
        </w:rPr>
        <w:t>iloc</w:t>
      </w:r>
      <w:proofErr w:type="spellEnd"/>
      <w:r w:rsidRPr="00A75CC4">
        <w:rPr>
          <w:b/>
        </w:rPr>
        <w:t>[</w:t>
      </w:r>
      <w:proofErr w:type="spellStart"/>
      <w:r w:rsidRPr="00A75CC4">
        <w:rPr>
          <w:b/>
        </w:rPr>
        <w:t>row_index</w:t>
      </w:r>
      <w:proofErr w:type="spellEnd"/>
      <w:r w:rsidRPr="00A75CC4">
        <w:rPr>
          <w:b/>
        </w:rPr>
        <w:t xml:space="preserve">, </w:t>
      </w:r>
      <w:proofErr w:type="spellStart"/>
      <w:r w:rsidRPr="00A75CC4">
        <w:rPr>
          <w:b/>
        </w:rPr>
        <w:t>column_index</w:t>
      </w:r>
      <w:proofErr w:type="spellEnd"/>
      <w:r w:rsidRPr="00A75CC4">
        <w:rPr>
          <w:b/>
        </w:rPr>
        <w:t>]</w:t>
      </w:r>
      <w:r w:rsidR="00053B6E">
        <w:tab/>
      </w:r>
      <w:r w:rsidR="00053B6E">
        <w:tab/>
        <w:t>= use numbers e.g. 0, 0</w:t>
      </w:r>
    </w:p>
    <w:p w14:paraId="25DE6A2F" w14:textId="6E36372C" w:rsidR="00ED0A8A" w:rsidRPr="00053B6E" w:rsidRDefault="00A75CC4" w:rsidP="00053B6E">
      <w:pPr>
        <w:spacing w:after="0" w:line="240" w:lineRule="auto"/>
        <w:ind w:left="3600" w:hanging="3600"/>
      </w:pPr>
      <w:r w:rsidRPr="00A75CC4">
        <w:rPr>
          <w:b/>
        </w:rPr>
        <w:t>loc[</w:t>
      </w:r>
      <w:proofErr w:type="spellStart"/>
      <w:r w:rsidRPr="00A75CC4">
        <w:rPr>
          <w:b/>
        </w:rPr>
        <w:t>row_label</w:t>
      </w:r>
      <w:proofErr w:type="spellEnd"/>
      <w:r w:rsidRPr="00A75CC4">
        <w:rPr>
          <w:b/>
        </w:rPr>
        <w:t xml:space="preserve">, </w:t>
      </w:r>
      <w:proofErr w:type="spellStart"/>
      <w:r w:rsidRPr="00A75CC4">
        <w:rPr>
          <w:b/>
        </w:rPr>
        <w:t>column_label</w:t>
      </w:r>
      <w:proofErr w:type="spellEnd"/>
      <w:r w:rsidRPr="00A75CC4">
        <w:rPr>
          <w:b/>
        </w:rPr>
        <w:t>]</w:t>
      </w:r>
      <w:r w:rsidR="00053B6E">
        <w:tab/>
        <w:t>= use name of the rows and columns, e.g. (if you have changed row numbers to something else) de2d2, ID</w:t>
      </w:r>
    </w:p>
    <w:p w14:paraId="5A5026A9" w14:textId="77777777" w:rsidR="00A75CC4" w:rsidRDefault="00A75CC4" w:rsidP="00B66378">
      <w:pPr>
        <w:spacing w:after="0" w:line="240" w:lineRule="auto"/>
        <w:rPr>
          <w:rFonts w:cstheme="minorHAnsi"/>
        </w:rPr>
      </w:pPr>
    </w:p>
    <w:p w14:paraId="6A0ECA3E" w14:textId="10BDBEDF" w:rsidR="00053B6E" w:rsidRDefault="00053B6E" w:rsidP="00B66378">
      <w:pPr>
        <w:spacing w:after="0" w:line="240" w:lineRule="auto"/>
        <w:rPr>
          <w:rFonts w:cstheme="minorHAnsi"/>
        </w:rPr>
      </w:pPr>
      <w:r>
        <w:rPr>
          <w:rFonts w:cstheme="minorHAnsi"/>
        </w:rPr>
        <w:t>Set a column as an index</w:t>
      </w:r>
      <w:r w:rsidR="001C01C6" w:rsidRPr="001C01C6">
        <w:rPr>
          <w:rFonts w:cstheme="minorHAnsi"/>
        </w:rPr>
        <w:t xml:space="preserve"> </w:t>
      </w:r>
      <w:r w:rsidR="001C01C6" w:rsidRPr="00A75CC4">
        <w:rPr>
          <w:rFonts w:cstheme="minorHAnsi"/>
        </w:rPr>
        <w:t>(</w:t>
      </w:r>
      <w:r w:rsidR="001C01C6">
        <w:rPr>
          <w:rFonts w:cstheme="minorHAnsi"/>
        </w:rPr>
        <w:t>row numbers, first column)</w:t>
      </w:r>
      <w:r>
        <w:rPr>
          <w:rFonts w:cstheme="minorHAnsi"/>
        </w:rPr>
        <w:t>:</w:t>
      </w:r>
    </w:p>
    <w:p w14:paraId="34EABBBE" w14:textId="77777777" w:rsidR="00053B6E" w:rsidRPr="001C01C6" w:rsidRDefault="00053B6E" w:rsidP="00053B6E">
      <w:pPr>
        <w:spacing w:after="0" w:line="240" w:lineRule="auto"/>
        <w:rPr>
          <w:rFonts w:cstheme="minorHAnsi"/>
          <w:b/>
        </w:rPr>
      </w:pPr>
      <w:r w:rsidRPr="001C01C6">
        <w:rPr>
          <w:rFonts w:cstheme="minorHAnsi"/>
          <w:b/>
        </w:rPr>
        <w:t>df2 = df</w:t>
      </w:r>
    </w:p>
    <w:p w14:paraId="2C3137C0" w14:textId="77777777" w:rsidR="00053B6E" w:rsidRPr="001C01C6" w:rsidRDefault="00053B6E" w:rsidP="00053B6E">
      <w:pPr>
        <w:spacing w:after="0" w:line="240" w:lineRule="auto"/>
        <w:rPr>
          <w:rFonts w:cstheme="minorHAnsi"/>
          <w:b/>
        </w:rPr>
      </w:pPr>
      <w:r w:rsidRPr="001C01C6">
        <w:rPr>
          <w:rFonts w:cstheme="minorHAnsi"/>
          <w:b/>
        </w:rPr>
        <w:t>df2 = df2.set_index('ID')</w:t>
      </w:r>
    </w:p>
    <w:p w14:paraId="33604082" w14:textId="33E29528" w:rsidR="00053B6E" w:rsidRPr="001C01C6" w:rsidRDefault="00053B6E" w:rsidP="00053B6E">
      <w:pPr>
        <w:spacing w:after="0" w:line="240" w:lineRule="auto"/>
        <w:rPr>
          <w:rFonts w:cstheme="minorHAnsi"/>
          <w:b/>
        </w:rPr>
      </w:pPr>
      <w:r w:rsidRPr="001C01C6">
        <w:rPr>
          <w:rFonts w:cstheme="minorHAnsi"/>
          <w:b/>
        </w:rPr>
        <w:t>df2</w:t>
      </w:r>
    </w:p>
    <w:p w14:paraId="1680E1B2" w14:textId="47FA4892" w:rsidR="00053B6E" w:rsidRDefault="00053B6E" w:rsidP="00053B6E">
      <w:pPr>
        <w:spacing w:after="0" w:line="240" w:lineRule="auto"/>
        <w:rPr>
          <w:rFonts w:cstheme="minorHAnsi"/>
        </w:rPr>
      </w:pPr>
      <w:r w:rsidRPr="00053B6E">
        <w:rPr>
          <w:rFonts w:cstheme="minorHAnsi"/>
          <w:noProof/>
        </w:rPr>
        <w:drawing>
          <wp:inline distT="0" distB="0" distL="0" distR="0" wp14:anchorId="575BBBEE" wp14:editId="0D995AA2">
            <wp:extent cx="2396066" cy="1344305"/>
            <wp:effectExtent l="0" t="0" r="4445"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04628" cy="1349109"/>
                    </a:xfrm>
                    <a:prstGeom prst="rect">
                      <a:avLst/>
                    </a:prstGeom>
                  </pic:spPr>
                </pic:pic>
              </a:graphicData>
            </a:graphic>
          </wp:inline>
        </w:drawing>
      </w:r>
    </w:p>
    <w:p w14:paraId="67BED3AB" w14:textId="1ECB34AB" w:rsidR="001C01C6" w:rsidRDefault="001C01C6" w:rsidP="00053B6E">
      <w:pPr>
        <w:spacing w:after="0" w:line="240" w:lineRule="auto"/>
        <w:rPr>
          <w:rFonts w:cstheme="minorHAnsi"/>
        </w:rPr>
      </w:pPr>
    </w:p>
    <w:p w14:paraId="74B04D06" w14:textId="08D75AE9" w:rsidR="001C01C6" w:rsidRPr="00D9301F" w:rsidRDefault="00D9301F" w:rsidP="00D9301F">
      <w:pPr>
        <w:shd w:val="clear" w:color="auto" w:fill="DEEAF6" w:themeFill="accent5" w:themeFillTint="33"/>
        <w:spacing w:after="0" w:line="240" w:lineRule="auto"/>
        <w:rPr>
          <w:rFonts w:cstheme="minorHAnsi"/>
          <w:b/>
        </w:rPr>
      </w:pPr>
      <w:r w:rsidRPr="00D9301F">
        <w:rPr>
          <w:rFonts w:cstheme="minorHAnsi"/>
          <w:b/>
        </w:rPr>
        <w:t>Slicing</w:t>
      </w:r>
    </w:p>
    <w:p w14:paraId="48C7501F" w14:textId="2A8341FE" w:rsidR="00D9301F" w:rsidRDefault="00D9301F" w:rsidP="00053B6E">
      <w:pPr>
        <w:spacing w:after="0" w:line="240" w:lineRule="auto"/>
      </w:pPr>
      <w:r>
        <w:t xml:space="preserve">If you want to select rows 0, 1, and 2 your code would look like this: </w:t>
      </w:r>
      <w:proofErr w:type="spellStart"/>
      <w:r>
        <w:t>df.iloc</w:t>
      </w:r>
      <w:proofErr w:type="spellEnd"/>
      <w:r>
        <w:t>[0:3]. It means you are telling Python to start at index 0 and select rows 0, 1, 2 up to but not including 3.</w:t>
      </w:r>
    </w:p>
    <w:p w14:paraId="08877D00" w14:textId="50D326AA" w:rsidR="005D213F" w:rsidRDefault="005D213F" w:rsidP="00053B6E">
      <w:pPr>
        <w:spacing w:after="0" w:line="240" w:lineRule="auto"/>
        <w:rPr>
          <w:rFonts w:cstheme="minorHAnsi"/>
        </w:rPr>
      </w:pPr>
    </w:p>
    <w:p w14:paraId="499E4CE7" w14:textId="77777777" w:rsidR="005D213F" w:rsidRDefault="005D213F" w:rsidP="005D213F">
      <w:pPr>
        <w:pStyle w:val="NormalWeb"/>
      </w:pPr>
      <w:r>
        <w:t xml:space="preserve">Indexing by labels(i.e. using </w:t>
      </w:r>
      <w:r>
        <w:rPr>
          <w:rStyle w:val="HTMLCode"/>
        </w:rPr>
        <w:t>loc()</w:t>
      </w:r>
      <w:r>
        <w:t xml:space="preserve">) differs from indexing by integers (i.e. using </w:t>
      </w:r>
      <w:proofErr w:type="spellStart"/>
      <w:r>
        <w:rPr>
          <w:rStyle w:val="HTMLCode"/>
        </w:rPr>
        <w:t>iloc</w:t>
      </w:r>
      <w:proofErr w:type="spellEnd"/>
      <w:r>
        <w:rPr>
          <w:rStyle w:val="HTMLCode"/>
        </w:rPr>
        <w:t>()</w:t>
      </w:r>
      <w:r>
        <w:t xml:space="preserve">). With </w:t>
      </w:r>
      <w:r>
        <w:rPr>
          <w:rStyle w:val="HTMLCode"/>
        </w:rPr>
        <w:t>loc()</w:t>
      </w:r>
      <w:r>
        <w:t xml:space="preserve">, both the start bound and the stop bound are inclusive. When using </w:t>
      </w:r>
      <w:r>
        <w:rPr>
          <w:rStyle w:val="HTMLCode"/>
        </w:rPr>
        <w:t>loc()</w:t>
      </w:r>
      <w:r>
        <w:t>, integers can be used, but the integers refer to the index label and not the position.</w:t>
      </w:r>
    </w:p>
    <w:p w14:paraId="58F90FB6" w14:textId="77777777" w:rsidR="005D213F" w:rsidRDefault="005D213F" w:rsidP="005D213F">
      <w:pPr>
        <w:pStyle w:val="NormalWeb"/>
      </w:pPr>
      <w:r>
        <w:t xml:space="preserve">For example, using </w:t>
      </w:r>
      <w:r>
        <w:rPr>
          <w:rStyle w:val="HTMLCode"/>
        </w:rPr>
        <w:t>loc()</w:t>
      </w:r>
      <w:r>
        <w:t xml:space="preserve"> and select 1:4 will get a different result than using </w:t>
      </w:r>
      <w:proofErr w:type="spellStart"/>
      <w:r>
        <w:rPr>
          <w:rStyle w:val="HTMLCode"/>
        </w:rPr>
        <w:t>iloc</w:t>
      </w:r>
      <w:proofErr w:type="spellEnd"/>
      <w:r>
        <w:rPr>
          <w:rStyle w:val="HTMLCode"/>
        </w:rPr>
        <w:t>()</w:t>
      </w:r>
      <w:r>
        <w:t xml:space="preserve"> to select rows 1:4.</w:t>
      </w:r>
    </w:p>
    <w:p w14:paraId="168EFF2E" w14:textId="5C84BF69" w:rsidR="005D213F" w:rsidRDefault="005D213F" w:rsidP="00053B6E">
      <w:pPr>
        <w:spacing w:after="0" w:line="240" w:lineRule="auto"/>
        <w:rPr>
          <w:rFonts w:cstheme="minorHAnsi"/>
        </w:rPr>
      </w:pPr>
      <w:r w:rsidRPr="005D213F">
        <w:rPr>
          <w:rFonts w:cstheme="minorHAnsi"/>
          <w:noProof/>
        </w:rPr>
        <w:drawing>
          <wp:inline distT="0" distB="0" distL="0" distR="0" wp14:anchorId="1D558AD1" wp14:editId="0BA88F0E">
            <wp:extent cx="1439839" cy="887572"/>
            <wp:effectExtent l="0" t="0" r="8255"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469074" cy="905594"/>
                    </a:xfrm>
                    <a:prstGeom prst="rect">
                      <a:avLst/>
                    </a:prstGeom>
                  </pic:spPr>
                </pic:pic>
              </a:graphicData>
            </a:graphic>
          </wp:inline>
        </w:drawing>
      </w:r>
    </w:p>
    <w:p w14:paraId="6BB0093E" w14:textId="77777777" w:rsidR="005D213F" w:rsidRDefault="005D213F" w:rsidP="00053B6E">
      <w:pPr>
        <w:spacing w:after="0" w:line="240" w:lineRule="auto"/>
        <w:rPr>
          <w:rFonts w:cstheme="minorHAnsi"/>
        </w:rPr>
      </w:pPr>
    </w:p>
    <w:p w14:paraId="56AA8567" w14:textId="2248F18C" w:rsidR="005D213F" w:rsidRDefault="005D213F" w:rsidP="00053B6E">
      <w:pPr>
        <w:spacing w:after="0" w:line="240" w:lineRule="auto"/>
        <w:rPr>
          <w:rFonts w:cstheme="minorHAnsi"/>
        </w:rPr>
      </w:pPr>
      <w:r w:rsidRPr="005D213F">
        <w:rPr>
          <w:rFonts w:cstheme="minorHAnsi"/>
          <w:noProof/>
        </w:rPr>
        <w:drawing>
          <wp:inline distT="0" distB="0" distL="0" distR="0" wp14:anchorId="0FFDC9A1" wp14:editId="7101C771">
            <wp:extent cx="1707677" cy="1050878"/>
            <wp:effectExtent l="0" t="0" r="698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728902" cy="1063939"/>
                    </a:xfrm>
                    <a:prstGeom prst="rect">
                      <a:avLst/>
                    </a:prstGeom>
                  </pic:spPr>
                </pic:pic>
              </a:graphicData>
            </a:graphic>
          </wp:inline>
        </w:drawing>
      </w:r>
    </w:p>
    <w:p w14:paraId="63674CF1" w14:textId="0BE10DA0" w:rsidR="005D213F" w:rsidRDefault="005D213F" w:rsidP="00053B6E">
      <w:pPr>
        <w:spacing w:after="0" w:line="240" w:lineRule="auto"/>
        <w:rPr>
          <w:rFonts w:cstheme="minorHAnsi"/>
        </w:rPr>
      </w:pPr>
    </w:p>
    <w:p w14:paraId="53D476A2" w14:textId="1E743408" w:rsidR="005D213F" w:rsidRDefault="005D213F" w:rsidP="00053B6E">
      <w:pPr>
        <w:spacing w:after="0" w:line="240" w:lineRule="auto"/>
        <w:rPr>
          <w:rFonts w:cstheme="minorHAnsi"/>
        </w:rPr>
      </w:pPr>
      <w:r>
        <w:rPr>
          <w:rFonts w:cstheme="minorHAnsi"/>
        </w:rPr>
        <w:t>Loc takes the real values that are written in the table. That is why it is from 0 to 2 and from ID to Department.</w:t>
      </w:r>
    </w:p>
    <w:p w14:paraId="6AFCD0AC" w14:textId="7FDE5868" w:rsidR="004C186C" w:rsidRDefault="004C186C" w:rsidP="00053B6E">
      <w:pPr>
        <w:spacing w:after="0" w:line="240" w:lineRule="auto"/>
        <w:rPr>
          <w:rFonts w:cstheme="minorHAnsi"/>
        </w:rPr>
      </w:pPr>
    </w:p>
    <w:p w14:paraId="0FF28CCA" w14:textId="78E5E649" w:rsidR="004C186C" w:rsidRPr="004C186C" w:rsidRDefault="004C186C" w:rsidP="004C186C">
      <w:pPr>
        <w:shd w:val="clear" w:color="auto" w:fill="DEEAF6" w:themeFill="accent5" w:themeFillTint="33"/>
        <w:spacing w:after="0" w:line="240" w:lineRule="auto"/>
        <w:rPr>
          <w:rFonts w:cstheme="minorHAnsi"/>
          <w:b/>
        </w:rPr>
      </w:pPr>
      <w:proofErr w:type="spellStart"/>
      <w:r w:rsidRPr="004C186C">
        <w:rPr>
          <w:rFonts w:cstheme="minorHAnsi"/>
          <w:b/>
        </w:rPr>
        <w:t>Numpy</w:t>
      </w:r>
      <w:proofErr w:type="spellEnd"/>
    </w:p>
    <w:p w14:paraId="26C08877" w14:textId="77777777" w:rsidR="004C186C" w:rsidRDefault="004C186C" w:rsidP="00053B6E">
      <w:pPr>
        <w:spacing w:after="0" w:line="240" w:lineRule="auto"/>
        <w:rPr>
          <w:rFonts w:cstheme="minorHAnsi"/>
        </w:rPr>
      </w:pPr>
    </w:p>
    <w:p w14:paraId="5393C672" w14:textId="2EB98EC7" w:rsidR="005D213F" w:rsidRDefault="004C186C" w:rsidP="00053B6E">
      <w:pPr>
        <w:spacing w:after="0" w:line="240" w:lineRule="auto"/>
        <w:rPr>
          <w:rFonts w:cstheme="minorHAnsi"/>
        </w:rPr>
      </w:pPr>
      <w:r w:rsidRPr="004C186C">
        <w:rPr>
          <w:rFonts w:cstheme="minorHAnsi"/>
          <w:noProof/>
        </w:rPr>
        <w:drawing>
          <wp:inline distT="0" distB="0" distL="0" distR="0" wp14:anchorId="2DAFABDF" wp14:editId="01AEECA8">
            <wp:extent cx="3930556" cy="185609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36792" cy="1859041"/>
                    </a:xfrm>
                    <a:prstGeom prst="rect">
                      <a:avLst/>
                    </a:prstGeom>
                  </pic:spPr>
                </pic:pic>
              </a:graphicData>
            </a:graphic>
          </wp:inline>
        </w:drawing>
      </w:r>
    </w:p>
    <w:p w14:paraId="1FA7389A" w14:textId="6D333376" w:rsidR="004C186C" w:rsidRDefault="004C186C" w:rsidP="00053B6E">
      <w:pPr>
        <w:spacing w:after="0" w:line="240" w:lineRule="auto"/>
        <w:rPr>
          <w:rFonts w:cstheme="minorHAnsi"/>
        </w:rPr>
      </w:pPr>
    </w:p>
    <w:p w14:paraId="604A314F" w14:textId="0BE78620" w:rsidR="004C186C" w:rsidRDefault="004C186C" w:rsidP="00053B6E">
      <w:pPr>
        <w:spacing w:after="0" w:line="240" w:lineRule="auto"/>
        <w:rPr>
          <w:rFonts w:cstheme="minorHAnsi"/>
        </w:rPr>
      </w:pPr>
      <w:r w:rsidRPr="004C186C">
        <w:rPr>
          <w:rFonts w:cstheme="minorHAnsi"/>
          <w:noProof/>
        </w:rPr>
        <w:drawing>
          <wp:inline distT="0" distB="0" distL="0" distR="0" wp14:anchorId="4C112A67" wp14:editId="487ECCA2">
            <wp:extent cx="3671248" cy="2489859"/>
            <wp:effectExtent l="0" t="0" r="5715"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79728" cy="2495610"/>
                    </a:xfrm>
                    <a:prstGeom prst="rect">
                      <a:avLst/>
                    </a:prstGeom>
                  </pic:spPr>
                </pic:pic>
              </a:graphicData>
            </a:graphic>
          </wp:inline>
        </w:drawing>
      </w:r>
    </w:p>
    <w:p w14:paraId="268AF0FD" w14:textId="6677D3DF" w:rsidR="004C186C" w:rsidRDefault="004C186C" w:rsidP="00053B6E">
      <w:pPr>
        <w:spacing w:after="0" w:line="240" w:lineRule="auto"/>
        <w:rPr>
          <w:rFonts w:cstheme="minorHAnsi"/>
        </w:rPr>
      </w:pPr>
    </w:p>
    <w:p w14:paraId="1E07F4B2" w14:textId="32988138" w:rsidR="004C186C" w:rsidRDefault="004C186C" w:rsidP="00053B6E">
      <w:pPr>
        <w:spacing w:after="0" w:line="240" w:lineRule="auto"/>
        <w:rPr>
          <w:rFonts w:cstheme="minorHAnsi"/>
        </w:rPr>
      </w:pPr>
      <w:proofErr w:type="spellStart"/>
      <w:r>
        <w:rPr>
          <w:rFonts w:cstheme="minorHAnsi"/>
        </w:rPr>
        <w:t>a.size</w:t>
      </w:r>
      <w:proofErr w:type="spellEnd"/>
    </w:p>
    <w:p w14:paraId="1FA20BAA" w14:textId="54868728" w:rsidR="004C186C" w:rsidRDefault="004C186C" w:rsidP="00053B6E">
      <w:pPr>
        <w:spacing w:after="0" w:line="240" w:lineRule="auto"/>
        <w:rPr>
          <w:rFonts w:cstheme="minorHAnsi"/>
          <w:lang w:val="ru-RU"/>
        </w:rPr>
      </w:pPr>
      <w:r>
        <w:rPr>
          <w:rFonts w:cstheme="minorHAnsi"/>
        </w:rPr>
        <w:t>5</w:t>
      </w:r>
    </w:p>
    <w:p w14:paraId="47FBE4C2" w14:textId="2583B2C1" w:rsidR="004C186C" w:rsidRDefault="004C186C" w:rsidP="00053B6E">
      <w:pPr>
        <w:spacing w:after="0" w:line="240" w:lineRule="auto"/>
        <w:rPr>
          <w:rFonts w:cstheme="minorHAnsi"/>
          <w:lang w:val="ru-RU"/>
        </w:rPr>
      </w:pPr>
    </w:p>
    <w:p w14:paraId="486D6C81" w14:textId="1ED9A542" w:rsidR="004C186C" w:rsidRDefault="004C186C" w:rsidP="00053B6E">
      <w:pPr>
        <w:spacing w:after="0" w:line="240" w:lineRule="auto"/>
        <w:rPr>
          <w:rFonts w:cstheme="minorHAnsi"/>
          <w:lang w:val="ru-RU"/>
        </w:rPr>
      </w:pPr>
      <w:r w:rsidRPr="004C186C">
        <w:rPr>
          <w:rFonts w:cstheme="minorHAnsi"/>
          <w:noProof/>
          <w:lang w:val="ru-RU"/>
        </w:rPr>
        <w:drawing>
          <wp:inline distT="0" distB="0" distL="0" distR="0" wp14:anchorId="46695E2B" wp14:editId="7DCC39FD">
            <wp:extent cx="2827721" cy="198574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41264" cy="1995259"/>
                    </a:xfrm>
                    <a:prstGeom prst="rect">
                      <a:avLst/>
                    </a:prstGeom>
                  </pic:spPr>
                </pic:pic>
              </a:graphicData>
            </a:graphic>
          </wp:inline>
        </w:drawing>
      </w:r>
    </w:p>
    <w:p w14:paraId="1EA5A2AE" w14:textId="77C5D4B2" w:rsidR="004C186C" w:rsidRDefault="004C186C" w:rsidP="00053B6E">
      <w:pPr>
        <w:spacing w:after="0" w:line="240" w:lineRule="auto"/>
        <w:rPr>
          <w:rFonts w:cstheme="minorHAnsi"/>
          <w:lang w:val="ru-RU"/>
        </w:rPr>
      </w:pPr>
    </w:p>
    <w:p w14:paraId="7B7DB163" w14:textId="14BF43B3" w:rsidR="004C186C" w:rsidRDefault="006E021F" w:rsidP="00053B6E">
      <w:pPr>
        <w:spacing w:after="0" w:line="240" w:lineRule="auto"/>
        <w:rPr>
          <w:rFonts w:cstheme="minorHAnsi"/>
          <w:lang w:val="ru-RU"/>
        </w:rPr>
      </w:pPr>
      <w:r w:rsidRPr="006E021F">
        <w:rPr>
          <w:rFonts w:cstheme="minorHAnsi"/>
          <w:noProof/>
          <w:lang w:val="ru-RU"/>
        </w:rPr>
        <w:lastRenderedPageBreak/>
        <w:drawing>
          <wp:inline distT="0" distB="0" distL="0" distR="0" wp14:anchorId="097A7FD8" wp14:editId="6BFE458E">
            <wp:extent cx="3319167" cy="201986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24478" cy="2023101"/>
                    </a:xfrm>
                    <a:prstGeom prst="rect">
                      <a:avLst/>
                    </a:prstGeom>
                  </pic:spPr>
                </pic:pic>
              </a:graphicData>
            </a:graphic>
          </wp:inline>
        </w:drawing>
      </w:r>
    </w:p>
    <w:p w14:paraId="0894E380" w14:textId="52E86530" w:rsidR="006E021F" w:rsidRDefault="006E021F" w:rsidP="00053B6E">
      <w:pPr>
        <w:spacing w:after="0" w:line="240" w:lineRule="auto"/>
        <w:rPr>
          <w:rFonts w:cstheme="minorHAnsi"/>
          <w:lang w:val="ru-RU"/>
        </w:rPr>
      </w:pPr>
    </w:p>
    <w:p w14:paraId="387ECB6A" w14:textId="3EAAD18D" w:rsidR="006E021F" w:rsidRDefault="006E021F" w:rsidP="00053B6E">
      <w:pPr>
        <w:spacing w:after="0" w:line="240" w:lineRule="auto"/>
        <w:rPr>
          <w:rFonts w:cstheme="minorHAnsi"/>
          <w:lang w:val="ru-RU"/>
        </w:rPr>
      </w:pPr>
      <w:r w:rsidRPr="006E021F">
        <w:rPr>
          <w:rFonts w:cstheme="minorHAnsi"/>
          <w:noProof/>
          <w:lang w:val="ru-RU"/>
        </w:rPr>
        <w:drawing>
          <wp:inline distT="0" distB="0" distL="0" distR="0" wp14:anchorId="1A11D133" wp14:editId="45D95BFD">
            <wp:extent cx="3668345" cy="1774209"/>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73781" cy="1776838"/>
                    </a:xfrm>
                    <a:prstGeom prst="rect">
                      <a:avLst/>
                    </a:prstGeom>
                  </pic:spPr>
                </pic:pic>
              </a:graphicData>
            </a:graphic>
          </wp:inline>
        </w:drawing>
      </w:r>
    </w:p>
    <w:p w14:paraId="3A35E37E" w14:textId="4C61E240" w:rsidR="006E021F" w:rsidRDefault="006E021F" w:rsidP="00053B6E">
      <w:pPr>
        <w:spacing w:after="0" w:line="240" w:lineRule="auto"/>
        <w:rPr>
          <w:rFonts w:cstheme="minorHAnsi"/>
          <w:lang w:val="ru-RU"/>
        </w:rPr>
      </w:pPr>
    </w:p>
    <w:p w14:paraId="62319A86" w14:textId="37630F71" w:rsidR="006E021F" w:rsidRDefault="006E021F" w:rsidP="00053B6E">
      <w:pPr>
        <w:spacing w:after="0" w:line="240" w:lineRule="auto"/>
        <w:rPr>
          <w:rFonts w:cstheme="minorHAnsi"/>
          <w:lang w:val="ru-RU"/>
        </w:rPr>
      </w:pPr>
      <w:r w:rsidRPr="006E021F">
        <w:rPr>
          <w:rFonts w:cstheme="minorHAnsi"/>
          <w:noProof/>
          <w:lang w:val="ru-RU"/>
        </w:rPr>
        <w:drawing>
          <wp:inline distT="0" distB="0" distL="0" distR="0" wp14:anchorId="60CD0DA8" wp14:editId="6BA0C6D5">
            <wp:extent cx="2613546" cy="2430095"/>
            <wp:effectExtent l="0" t="0" r="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24930" cy="2440680"/>
                    </a:xfrm>
                    <a:prstGeom prst="rect">
                      <a:avLst/>
                    </a:prstGeom>
                  </pic:spPr>
                </pic:pic>
              </a:graphicData>
            </a:graphic>
          </wp:inline>
        </w:drawing>
      </w:r>
    </w:p>
    <w:p w14:paraId="6E54251C" w14:textId="6A414D7C" w:rsidR="006E021F" w:rsidRDefault="006E021F" w:rsidP="00053B6E">
      <w:pPr>
        <w:spacing w:after="0" w:line="240" w:lineRule="auto"/>
        <w:rPr>
          <w:rFonts w:cstheme="minorHAnsi"/>
        </w:rPr>
      </w:pPr>
      <w:r w:rsidRPr="006E021F">
        <w:rPr>
          <w:rFonts w:cstheme="minorHAnsi"/>
          <w:noProof/>
        </w:rPr>
        <w:lastRenderedPageBreak/>
        <w:drawing>
          <wp:inline distT="0" distB="0" distL="0" distR="0" wp14:anchorId="2FFF9D5F" wp14:editId="1700961E">
            <wp:extent cx="4711332" cy="2094932"/>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14612" cy="2096391"/>
                    </a:xfrm>
                    <a:prstGeom prst="rect">
                      <a:avLst/>
                    </a:prstGeom>
                  </pic:spPr>
                </pic:pic>
              </a:graphicData>
            </a:graphic>
          </wp:inline>
        </w:drawing>
      </w:r>
    </w:p>
    <w:p w14:paraId="66468C86" w14:textId="0D4022DB" w:rsidR="00FF5006" w:rsidRDefault="00FF5006" w:rsidP="00053B6E">
      <w:pPr>
        <w:spacing w:after="0" w:line="240" w:lineRule="auto"/>
        <w:rPr>
          <w:rFonts w:cstheme="minorHAnsi"/>
        </w:rPr>
      </w:pPr>
      <w:proofErr w:type="spellStart"/>
      <w:r>
        <w:rPr>
          <w:rFonts w:cstheme="minorHAnsi"/>
        </w:rPr>
        <w:t>Numpy</w:t>
      </w:r>
      <w:proofErr w:type="spellEnd"/>
      <w:r>
        <w:rPr>
          <w:rFonts w:cstheme="minorHAnsi"/>
        </w:rPr>
        <w:t xml:space="preserve"> | and python</w:t>
      </w:r>
    </w:p>
    <w:p w14:paraId="6A30140C" w14:textId="2DE5903A" w:rsidR="006E021F" w:rsidRDefault="00FF5006" w:rsidP="00053B6E">
      <w:pPr>
        <w:spacing w:after="0" w:line="240" w:lineRule="auto"/>
        <w:rPr>
          <w:rFonts w:cstheme="minorHAnsi"/>
        </w:rPr>
      </w:pPr>
      <w:r w:rsidRPr="00FF5006">
        <w:rPr>
          <w:rFonts w:cstheme="minorHAnsi"/>
          <w:noProof/>
        </w:rPr>
        <w:drawing>
          <wp:inline distT="0" distB="0" distL="0" distR="0" wp14:anchorId="4ACB2CC1" wp14:editId="5C05EC26">
            <wp:extent cx="5943600" cy="2586355"/>
            <wp:effectExtent l="0" t="0" r="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586355"/>
                    </a:xfrm>
                    <a:prstGeom prst="rect">
                      <a:avLst/>
                    </a:prstGeom>
                  </pic:spPr>
                </pic:pic>
              </a:graphicData>
            </a:graphic>
          </wp:inline>
        </w:drawing>
      </w:r>
    </w:p>
    <w:p w14:paraId="5ADABBE3" w14:textId="2AB7838E" w:rsidR="00A931DE" w:rsidRDefault="00A931DE" w:rsidP="00053B6E">
      <w:pPr>
        <w:spacing w:after="0" w:line="240" w:lineRule="auto"/>
        <w:rPr>
          <w:rFonts w:cstheme="minorHAnsi"/>
        </w:rPr>
      </w:pPr>
      <w:r w:rsidRPr="00A931DE">
        <w:rPr>
          <w:rFonts w:cstheme="minorHAnsi"/>
          <w:noProof/>
        </w:rPr>
        <w:drawing>
          <wp:inline distT="0" distB="0" distL="0" distR="0" wp14:anchorId="0F5E30C1" wp14:editId="09E82A9D">
            <wp:extent cx="5943600" cy="250698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506980"/>
                    </a:xfrm>
                    <a:prstGeom prst="rect">
                      <a:avLst/>
                    </a:prstGeom>
                  </pic:spPr>
                </pic:pic>
              </a:graphicData>
            </a:graphic>
          </wp:inline>
        </w:drawing>
      </w:r>
    </w:p>
    <w:p w14:paraId="5D3EB31B" w14:textId="34EC6DFA" w:rsidR="00A931DE" w:rsidRDefault="00A931DE" w:rsidP="00053B6E">
      <w:pPr>
        <w:spacing w:after="0" w:line="240" w:lineRule="auto"/>
        <w:rPr>
          <w:rFonts w:cstheme="minorHAnsi"/>
        </w:rPr>
      </w:pPr>
      <w:r>
        <w:rPr>
          <w:rFonts w:cstheme="minorHAnsi"/>
        </w:rPr>
        <w:t>Broadcasting:</w:t>
      </w:r>
    </w:p>
    <w:p w14:paraId="6D43F113" w14:textId="42EE01D1" w:rsidR="00A931DE" w:rsidRDefault="00A931DE" w:rsidP="00053B6E">
      <w:pPr>
        <w:spacing w:after="0" w:line="240" w:lineRule="auto"/>
        <w:rPr>
          <w:rFonts w:cstheme="minorHAnsi"/>
        </w:rPr>
      </w:pPr>
      <w:r w:rsidRPr="00A931DE">
        <w:rPr>
          <w:rFonts w:cstheme="minorHAnsi"/>
          <w:noProof/>
        </w:rPr>
        <w:lastRenderedPageBreak/>
        <w:drawing>
          <wp:inline distT="0" distB="0" distL="0" distR="0" wp14:anchorId="6E168442" wp14:editId="2C6F3FC4">
            <wp:extent cx="5943600" cy="230759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307590"/>
                    </a:xfrm>
                    <a:prstGeom prst="rect">
                      <a:avLst/>
                    </a:prstGeom>
                  </pic:spPr>
                </pic:pic>
              </a:graphicData>
            </a:graphic>
          </wp:inline>
        </w:drawing>
      </w:r>
    </w:p>
    <w:p w14:paraId="3FC890EF" w14:textId="663FFFBA" w:rsidR="00A931DE" w:rsidRDefault="00A931DE" w:rsidP="00053B6E">
      <w:pPr>
        <w:spacing w:after="0" w:line="240" w:lineRule="auto"/>
        <w:rPr>
          <w:rFonts w:cstheme="minorHAnsi"/>
          <w:lang w:val="ru-RU"/>
        </w:rPr>
      </w:pPr>
    </w:p>
    <w:p w14:paraId="40426C12" w14:textId="2772C4EB" w:rsidR="00303344" w:rsidRDefault="00303344" w:rsidP="00053B6E">
      <w:pPr>
        <w:spacing w:after="0" w:line="240" w:lineRule="auto"/>
        <w:rPr>
          <w:rFonts w:cstheme="minorHAnsi"/>
          <w:lang w:val="ru-RU"/>
        </w:rPr>
      </w:pPr>
    </w:p>
    <w:p w14:paraId="78F92776" w14:textId="4AB61575" w:rsidR="00303344" w:rsidRPr="00303344" w:rsidRDefault="00303344" w:rsidP="00053B6E">
      <w:pPr>
        <w:spacing w:after="0" w:line="240" w:lineRule="auto"/>
        <w:rPr>
          <w:rFonts w:cstheme="minorHAnsi"/>
          <w:lang w:val="ru-RU"/>
        </w:rPr>
      </w:pPr>
      <w:r>
        <w:rPr>
          <w:rFonts w:cstheme="minorHAnsi"/>
        </w:rPr>
        <w:t>Mean:</w:t>
      </w:r>
    </w:p>
    <w:p w14:paraId="4EFC1377" w14:textId="0455E91F" w:rsidR="00303344" w:rsidRDefault="00303344" w:rsidP="00053B6E">
      <w:pPr>
        <w:spacing w:after="0" w:line="240" w:lineRule="auto"/>
        <w:rPr>
          <w:rFonts w:cstheme="minorHAnsi"/>
          <w:lang w:val="ru-RU"/>
        </w:rPr>
      </w:pPr>
      <w:r w:rsidRPr="00303344">
        <w:rPr>
          <w:rFonts w:cstheme="minorHAnsi"/>
          <w:noProof/>
          <w:lang w:val="ru-RU"/>
        </w:rPr>
        <w:drawing>
          <wp:inline distT="0" distB="0" distL="0" distR="0" wp14:anchorId="2F1C9FA3" wp14:editId="4BD9F9ED">
            <wp:extent cx="5943600" cy="13131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1313180"/>
                    </a:xfrm>
                    <a:prstGeom prst="rect">
                      <a:avLst/>
                    </a:prstGeom>
                  </pic:spPr>
                </pic:pic>
              </a:graphicData>
            </a:graphic>
          </wp:inline>
        </w:drawing>
      </w:r>
    </w:p>
    <w:p w14:paraId="6EDCEC94" w14:textId="77777777" w:rsidR="00303344" w:rsidRDefault="00303344" w:rsidP="00053B6E">
      <w:pPr>
        <w:spacing w:after="0" w:line="240" w:lineRule="auto"/>
        <w:rPr>
          <w:rFonts w:cstheme="minorHAnsi"/>
          <w:lang w:val="ru-RU"/>
        </w:rPr>
      </w:pPr>
    </w:p>
    <w:p w14:paraId="428AD837" w14:textId="1C497470" w:rsidR="00303344" w:rsidRDefault="00303344" w:rsidP="00053B6E">
      <w:pPr>
        <w:spacing w:after="0" w:line="240" w:lineRule="auto"/>
        <w:rPr>
          <w:rFonts w:cstheme="minorHAnsi"/>
          <w:lang w:val="ru-RU"/>
        </w:rPr>
      </w:pPr>
      <w:r w:rsidRPr="00303344">
        <w:rPr>
          <w:rFonts w:cstheme="minorHAnsi"/>
          <w:noProof/>
          <w:lang w:val="ru-RU"/>
        </w:rPr>
        <w:drawing>
          <wp:inline distT="0" distB="0" distL="0" distR="0" wp14:anchorId="43FB8F25" wp14:editId="1AD9456F">
            <wp:extent cx="3495384" cy="1624084"/>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506430" cy="1629216"/>
                    </a:xfrm>
                    <a:prstGeom prst="rect">
                      <a:avLst/>
                    </a:prstGeom>
                  </pic:spPr>
                </pic:pic>
              </a:graphicData>
            </a:graphic>
          </wp:inline>
        </w:drawing>
      </w:r>
    </w:p>
    <w:p w14:paraId="4904C09B" w14:textId="59D83DD6" w:rsidR="00303344" w:rsidRDefault="00303344" w:rsidP="00053B6E">
      <w:pPr>
        <w:spacing w:after="0" w:line="240" w:lineRule="auto"/>
        <w:rPr>
          <w:rFonts w:cstheme="minorHAnsi"/>
          <w:lang w:val="ru-RU"/>
        </w:rPr>
      </w:pPr>
    </w:p>
    <w:p w14:paraId="57C91E52" w14:textId="02EB317C" w:rsidR="00303344" w:rsidRDefault="00303344" w:rsidP="00053B6E">
      <w:pPr>
        <w:spacing w:after="0" w:line="240" w:lineRule="auto"/>
        <w:rPr>
          <w:rFonts w:cstheme="minorHAnsi"/>
        </w:rPr>
      </w:pPr>
      <w:r>
        <w:rPr>
          <w:rFonts w:cstheme="minorHAnsi"/>
        </w:rPr>
        <w:t>Return evenly spaced numbers over a specified intervals</w:t>
      </w:r>
      <w:r w:rsidRPr="00303344">
        <w:rPr>
          <w:rFonts w:cstheme="minorHAnsi"/>
        </w:rPr>
        <w:t xml:space="preserve"> (</w:t>
      </w:r>
      <w:r>
        <w:rPr>
          <w:rFonts w:cstheme="minorHAnsi"/>
        </w:rPr>
        <w:t>start/end of the sequence, num of parameters to generate):</w:t>
      </w:r>
    </w:p>
    <w:p w14:paraId="7DB10A19" w14:textId="13D603FE" w:rsidR="00303344" w:rsidRDefault="00303344" w:rsidP="00053B6E">
      <w:pPr>
        <w:spacing w:after="0" w:line="240" w:lineRule="auto"/>
        <w:rPr>
          <w:rFonts w:cstheme="minorHAnsi"/>
        </w:rPr>
      </w:pPr>
      <w:r w:rsidRPr="00303344">
        <w:rPr>
          <w:rFonts w:cstheme="minorHAnsi"/>
          <w:noProof/>
        </w:rPr>
        <w:lastRenderedPageBreak/>
        <w:drawing>
          <wp:inline distT="0" distB="0" distL="0" distR="0" wp14:anchorId="272CA0EF" wp14:editId="25F39558">
            <wp:extent cx="5943600" cy="307149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071495"/>
                    </a:xfrm>
                    <a:prstGeom prst="rect">
                      <a:avLst/>
                    </a:prstGeom>
                  </pic:spPr>
                </pic:pic>
              </a:graphicData>
            </a:graphic>
          </wp:inline>
        </w:drawing>
      </w:r>
    </w:p>
    <w:p w14:paraId="1463E59E" w14:textId="5B6274B3" w:rsidR="00303344" w:rsidRDefault="00303344" w:rsidP="00053B6E">
      <w:pPr>
        <w:spacing w:after="0" w:line="240" w:lineRule="auto"/>
        <w:rPr>
          <w:rFonts w:cstheme="minorHAnsi"/>
        </w:rPr>
      </w:pPr>
      <w:r w:rsidRPr="00303344">
        <w:rPr>
          <w:rFonts w:cstheme="minorHAnsi"/>
          <w:noProof/>
        </w:rPr>
        <w:drawing>
          <wp:inline distT="0" distB="0" distL="0" distR="0" wp14:anchorId="2B796EF7" wp14:editId="49F51CE6">
            <wp:extent cx="5943600" cy="2799080"/>
            <wp:effectExtent l="0" t="0" r="0"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2799080"/>
                    </a:xfrm>
                    <a:prstGeom prst="rect">
                      <a:avLst/>
                    </a:prstGeom>
                  </pic:spPr>
                </pic:pic>
              </a:graphicData>
            </a:graphic>
          </wp:inline>
        </w:drawing>
      </w:r>
    </w:p>
    <w:p w14:paraId="6B23EC5D" w14:textId="77777777" w:rsidR="00303344" w:rsidRDefault="00303344" w:rsidP="00053B6E">
      <w:pPr>
        <w:spacing w:after="0" w:line="240" w:lineRule="auto"/>
        <w:rPr>
          <w:rFonts w:cstheme="minorHAnsi"/>
        </w:rPr>
      </w:pPr>
    </w:p>
    <w:p w14:paraId="1CD09D87" w14:textId="77777777" w:rsidR="00303344" w:rsidRDefault="00303344" w:rsidP="00053B6E">
      <w:pPr>
        <w:spacing w:after="0" w:line="240" w:lineRule="auto"/>
        <w:rPr>
          <w:rFonts w:cstheme="minorHAnsi"/>
        </w:rPr>
      </w:pPr>
    </w:p>
    <w:p w14:paraId="764D5F8A" w14:textId="706114C6" w:rsidR="00303344" w:rsidRDefault="009D175F" w:rsidP="00053B6E">
      <w:pPr>
        <w:spacing w:after="0" w:line="240" w:lineRule="auto"/>
        <w:rPr>
          <w:rFonts w:cstheme="minorHAnsi"/>
        </w:rPr>
      </w:pPr>
      <w:r>
        <w:rPr>
          <w:rFonts w:cstheme="minorHAnsi"/>
        </w:rPr>
        <w:t>Using select = [2, 3, 4] we can choose which positions in a list you would like to choose:</w:t>
      </w:r>
    </w:p>
    <w:p w14:paraId="082A9AD4" w14:textId="5766EC9C" w:rsidR="00E53091" w:rsidRDefault="009D175F" w:rsidP="00053B6E">
      <w:pPr>
        <w:spacing w:after="0" w:line="240" w:lineRule="auto"/>
        <w:rPr>
          <w:rFonts w:cstheme="minorHAnsi"/>
        </w:rPr>
      </w:pPr>
      <w:r w:rsidRPr="009D175F">
        <w:rPr>
          <w:rFonts w:cstheme="minorHAnsi"/>
        </w:rPr>
        <w:drawing>
          <wp:inline distT="0" distB="0" distL="0" distR="0" wp14:anchorId="14B638D3" wp14:editId="2E2F88C6">
            <wp:extent cx="4483252" cy="1549021"/>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96886" cy="1553732"/>
                    </a:xfrm>
                    <a:prstGeom prst="rect">
                      <a:avLst/>
                    </a:prstGeom>
                  </pic:spPr>
                </pic:pic>
              </a:graphicData>
            </a:graphic>
          </wp:inline>
        </w:drawing>
      </w:r>
    </w:p>
    <w:p w14:paraId="2290001B" w14:textId="0960C0B6" w:rsidR="009D175F" w:rsidRDefault="009D175F" w:rsidP="00053B6E">
      <w:pPr>
        <w:spacing w:after="0" w:line="240" w:lineRule="auto"/>
        <w:rPr>
          <w:rFonts w:cstheme="minorHAnsi"/>
        </w:rPr>
      </w:pPr>
    </w:p>
    <w:p w14:paraId="5FCDC2BC" w14:textId="498EDEEC" w:rsidR="009D175F" w:rsidRDefault="009D175F" w:rsidP="00053B6E">
      <w:pPr>
        <w:spacing w:after="0" w:line="240" w:lineRule="auto"/>
        <w:rPr>
          <w:rFonts w:cstheme="minorHAnsi"/>
        </w:rPr>
      </w:pPr>
      <w:r>
        <w:rPr>
          <w:rFonts w:cstheme="minorHAnsi"/>
        </w:rPr>
        <w:lastRenderedPageBreak/>
        <w:t>Or you can assign a specific value to these values:</w:t>
      </w:r>
    </w:p>
    <w:p w14:paraId="090AEE10" w14:textId="7FB89811" w:rsidR="009D175F" w:rsidRDefault="009D175F" w:rsidP="00053B6E">
      <w:pPr>
        <w:spacing w:after="0" w:line="240" w:lineRule="auto"/>
        <w:rPr>
          <w:rFonts w:cstheme="minorHAnsi"/>
        </w:rPr>
      </w:pPr>
      <w:r w:rsidRPr="009D175F">
        <w:rPr>
          <w:rFonts w:cstheme="minorHAnsi"/>
        </w:rPr>
        <w:drawing>
          <wp:inline distT="0" distB="0" distL="0" distR="0" wp14:anchorId="4B70860B" wp14:editId="035219E8">
            <wp:extent cx="4435522" cy="559653"/>
            <wp:effectExtent l="0" t="0" r="317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493623" cy="566984"/>
                    </a:xfrm>
                    <a:prstGeom prst="rect">
                      <a:avLst/>
                    </a:prstGeom>
                  </pic:spPr>
                </pic:pic>
              </a:graphicData>
            </a:graphic>
          </wp:inline>
        </w:drawing>
      </w:r>
    </w:p>
    <w:p w14:paraId="67AECC9F" w14:textId="394661BB" w:rsidR="009D175F" w:rsidRDefault="009D175F" w:rsidP="00053B6E">
      <w:pPr>
        <w:spacing w:after="0" w:line="240" w:lineRule="auto"/>
        <w:rPr>
          <w:rFonts w:cstheme="minorHAnsi"/>
        </w:rPr>
      </w:pPr>
    </w:p>
    <w:p w14:paraId="5C2004CB" w14:textId="56E70DC8" w:rsidR="009D175F" w:rsidRDefault="009D175F" w:rsidP="00053B6E">
      <w:pPr>
        <w:spacing w:after="0" w:line="240" w:lineRule="auto"/>
        <w:rPr>
          <w:rFonts w:cstheme="minorHAnsi"/>
        </w:rPr>
      </w:pPr>
      <w:r w:rsidRPr="009D175F">
        <w:rPr>
          <w:rFonts w:cstheme="minorHAnsi"/>
        </w:rPr>
        <w:drawing>
          <wp:inline distT="0" distB="0" distL="0" distR="0" wp14:anchorId="4F245939" wp14:editId="6672A313">
            <wp:extent cx="5943600" cy="308991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089910"/>
                    </a:xfrm>
                    <a:prstGeom prst="rect">
                      <a:avLst/>
                    </a:prstGeom>
                  </pic:spPr>
                </pic:pic>
              </a:graphicData>
            </a:graphic>
          </wp:inline>
        </w:drawing>
      </w:r>
    </w:p>
    <w:p w14:paraId="7908917D" w14:textId="5BD182B6" w:rsidR="009D175F" w:rsidRDefault="009D175F" w:rsidP="00053B6E">
      <w:pPr>
        <w:spacing w:after="0" w:line="240" w:lineRule="auto"/>
        <w:rPr>
          <w:rFonts w:cstheme="minorHAnsi"/>
        </w:rPr>
      </w:pPr>
      <w:r w:rsidRPr="009D175F">
        <w:rPr>
          <w:rFonts w:cstheme="minorHAnsi"/>
        </w:rPr>
        <w:drawing>
          <wp:inline distT="0" distB="0" distL="0" distR="0" wp14:anchorId="1A4F5F55" wp14:editId="7208EF4E">
            <wp:extent cx="4820323" cy="943107"/>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820323" cy="943107"/>
                    </a:xfrm>
                    <a:prstGeom prst="rect">
                      <a:avLst/>
                    </a:prstGeom>
                  </pic:spPr>
                </pic:pic>
              </a:graphicData>
            </a:graphic>
          </wp:inline>
        </w:drawing>
      </w:r>
    </w:p>
    <w:p w14:paraId="1D62B024" w14:textId="6E0C0A5A" w:rsidR="00CF62BA" w:rsidRDefault="00CF62BA" w:rsidP="00053B6E">
      <w:pPr>
        <w:spacing w:after="0" w:line="240" w:lineRule="auto"/>
        <w:rPr>
          <w:rFonts w:cstheme="minorHAnsi"/>
        </w:rPr>
      </w:pPr>
      <w:r w:rsidRPr="00CF62BA">
        <w:rPr>
          <w:rFonts w:cstheme="minorHAnsi"/>
        </w:rPr>
        <w:drawing>
          <wp:inline distT="0" distB="0" distL="0" distR="0" wp14:anchorId="7960CB8F" wp14:editId="116E1AF2">
            <wp:extent cx="2962688" cy="1190791"/>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962688" cy="1190791"/>
                    </a:xfrm>
                    <a:prstGeom prst="rect">
                      <a:avLst/>
                    </a:prstGeom>
                  </pic:spPr>
                </pic:pic>
              </a:graphicData>
            </a:graphic>
          </wp:inline>
        </w:drawing>
      </w:r>
    </w:p>
    <w:p w14:paraId="5EF5FE27" w14:textId="437B0EA0" w:rsidR="00CF62BA" w:rsidRDefault="00CF62BA" w:rsidP="00053B6E">
      <w:pPr>
        <w:spacing w:after="0" w:line="240" w:lineRule="auto"/>
        <w:rPr>
          <w:rFonts w:cstheme="minorHAnsi"/>
        </w:rPr>
      </w:pPr>
    </w:p>
    <w:p w14:paraId="62ECF08E" w14:textId="7E65A675" w:rsidR="00CF62BA" w:rsidRDefault="00CF62BA" w:rsidP="00053B6E">
      <w:pPr>
        <w:spacing w:after="0" w:line="240" w:lineRule="auto"/>
        <w:rPr>
          <w:rFonts w:cstheme="minorHAnsi"/>
        </w:rPr>
      </w:pPr>
      <w:proofErr w:type="spellStart"/>
      <w:r>
        <w:rPr>
          <w:rFonts w:cstheme="minorHAnsi"/>
        </w:rPr>
        <w:t>Linspace</w:t>
      </w:r>
      <w:proofErr w:type="spellEnd"/>
      <w:r>
        <w:rPr>
          <w:rFonts w:cstheme="minorHAnsi"/>
        </w:rPr>
        <w:t xml:space="preserve"> = begin and end value and how many values </w:t>
      </w:r>
      <w:r w:rsidR="00E30557">
        <w:rPr>
          <w:rFonts w:cstheme="minorHAnsi"/>
        </w:rPr>
        <w:t>in total would you like to see:</w:t>
      </w:r>
    </w:p>
    <w:p w14:paraId="0F90783B" w14:textId="1DD43C15" w:rsidR="009D175F" w:rsidRDefault="00CF62BA" w:rsidP="00053B6E">
      <w:pPr>
        <w:spacing w:after="0" w:line="240" w:lineRule="auto"/>
        <w:rPr>
          <w:rFonts w:cstheme="minorHAnsi"/>
        </w:rPr>
      </w:pPr>
      <w:r w:rsidRPr="00CF62BA">
        <w:rPr>
          <w:rFonts w:cstheme="minorHAnsi"/>
        </w:rPr>
        <w:drawing>
          <wp:inline distT="0" distB="0" distL="0" distR="0" wp14:anchorId="0F037133" wp14:editId="121A5858">
            <wp:extent cx="5544324" cy="981212"/>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44324" cy="981212"/>
                    </a:xfrm>
                    <a:prstGeom prst="rect">
                      <a:avLst/>
                    </a:prstGeom>
                  </pic:spPr>
                </pic:pic>
              </a:graphicData>
            </a:graphic>
          </wp:inline>
        </w:drawing>
      </w:r>
    </w:p>
    <w:p w14:paraId="7211AE3E" w14:textId="2B567EB4" w:rsidR="005D2214" w:rsidRDefault="005D2214" w:rsidP="00053B6E">
      <w:pPr>
        <w:spacing w:after="0" w:line="240" w:lineRule="auto"/>
        <w:rPr>
          <w:rFonts w:cstheme="minorHAnsi"/>
        </w:rPr>
      </w:pPr>
    </w:p>
    <w:p w14:paraId="304794BC" w14:textId="743379B7" w:rsidR="005D2214" w:rsidRPr="005D2214" w:rsidRDefault="005D2214" w:rsidP="005D2214">
      <w:pPr>
        <w:shd w:val="clear" w:color="auto" w:fill="DEEAF6" w:themeFill="accent5" w:themeFillTint="33"/>
        <w:spacing w:after="0" w:line="240" w:lineRule="auto"/>
        <w:rPr>
          <w:rFonts w:cstheme="minorHAnsi"/>
          <w:b/>
        </w:rPr>
      </w:pPr>
      <w:r w:rsidRPr="005D2214">
        <w:rPr>
          <w:rFonts w:cstheme="minorHAnsi"/>
          <w:b/>
        </w:rPr>
        <w:t xml:space="preserve">Two Dimensional </w:t>
      </w:r>
      <w:proofErr w:type="spellStart"/>
      <w:r w:rsidRPr="005D2214">
        <w:rPr>
          <w:rFonts w:cstheme="minorHAnsi"/>
          <w:b/>
        </w:rPr>
        <w:t>Numpy</w:t>
      </w:r>
      <w:proofErr w:type="spellEnd"/>
    </w:p>
    <w:p w14:paraId="75D15E3C" w14:textId="6B6614A3" w:rsidR="005D2214" w:rsidRDefault="005D2214" w:rsidP="00053B6E">
      <w:pPr>
        <w:spacing w:after="0" w:line="240" w:lineRule="auto"/>
        <w:rPr>
          <w:rFonts w:cstheme="minorHAnsi"/>
        </w:rPr>
      </w:pPr>
      <w:r w:rsidRPr="005D2214">
        <w:rPr>
          <w:rFonts w:cstheme="minorHAnsi"/>
        </w:rPr>
        <w:lastRenderedPageBreak/>
        <w:drawing>
          <wp:inline distT="0" distB="0" distL="0" distR="0" wp14:anchorId="05DB0083" wp14:editId="3DAF57EA">
            <wp:extent cx="3962953" cy="2095792"/>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62953" cy="2095792"/>
                    </a:xfrm>
                    <a:prstGeom prst="rect">
                      <a:avLst/>
                    </a:prstGeom>
                  </pic:spPr>
                </pic:pic>
              </a:graphicData>
            </a:graphic>
          </wp:inline>
        </w:drawing>
      </w:r>
    </w:p>
    <w:p w14:paraId="46329099" w14:textId="7EE97FBC" w:rsidR="005D2214" w:rsidRDefault="005D2214" w:rsidP="00053B6E">
      <w:pPr>
        <w:spacing w:after="0" w:line="240" w:lineRule="auto"/>
        <w:rPr>
          <w:rFonts w:cstheme="minorHAnsi"/>
        </w:rPr>
      </w:pPr>
      <w:r w:rsidRPr="005D2214">
        <w:rPr>
          <w:rFonts w:cstheme="minorHAnsi"/>
        </w:rPr>
        <w:drawing>
          <wp:inline distT="0" distB="0" distL="0" distR="0" wp14:anchorId="067409EF" wp14:editId="67929EF8">
            <wp:extent cx="4346812" cy="2100959"/>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353858" cy="2104364"/>
                    </a:xfrm>
                    <a:prstGeom prst="rect">
                      <a:avLst/>
                    </a:prstGeom>
                  </pic:spPr>
                </pic:pic>
              </a:graphicData>
            </a:graphic>
          </wp:inline>
        </w:drawing>
      </w:r>
    </w:p>
    <w:p w14:paraId="5ED641DC" w14:textId="7B7042CE" w:rsidR="005D2214" w:rsidRDefault="005D2214" w:rsidP="00053B6E">
      <w:pPr>
        <w:spacing w:after="0" w:line="240" w:lineRule="auto"/>
        <w:rPr>
          <w:rFonts w:cstheme="minorHAnsi"/>
        </w:rPr>
      </w:pPr>
      <w:r w:rsidRPr="005D2214">
        <w:rPr>
          <w:rFonts w:cstheme="minorHAnsi"/>
        </w:rPr>
        <w:drawing>
          <wp:inline distT="0" distB="0" distL="0" distR="0" wp14:anchorId="66D4E954" wp14:editId="3AF7DD85">
            <wp:extent cx="4401403" cy="2296630"/>
            <wp:effectExtent l="0" t="0" r="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409460" cy="2300834"/>
                    </a:xfrm>
                    <a:prstGeom prst="rect">
                      <a:avLst/>
                    </a:prstGeom>
                  </pic:spPr>
                </pic:pic>
              </a:graphicData>
            </a:graphic>
          </wp:inline>
        </w:drawing>
      </w:r>
    </w:p>
    <w:p w14:paraId="1CBFE27C" w14:textId="112C9E46" w:rsidR="005D2214" w:rsidRDefault="005D2214" w:rsidP="00053B6E">
      <w:pPr>
        <w:spacing w:after="0" w:line="240" w:lineRule="auto"/>
        <w:rPr>
          <w:rFonts w:cstheme="minorHAnsi"/>
        </w:rPr>
      </w:pPr>
      <w:r w:rsidRPr="005D2214">
        <w:rPr>
          <w:rFonts w:cstheme="minorHAnsi"/>
        </w:rPr>
        <w:lastRenderedPageBreak/>
        <w:drawing>
          <wp:inline distT="0" distB="0" distL="0" distR="0" wp14:anchorId="1BD52782" wp14:editId="32C3A2C5">
            <wp:extent cx="3282210" cy="1617260"/>
            <wp:effectExtent l="0" t="0" r="0" b="25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296356" cy="1624230"/>
                    </a:xfrm>
                    <a:prstGeom prst="rect">
                      <a:avLst/>
                    </a:prstGeom>
                  </pic:spPr>
                </pic:pic>
              </a:graphicData>
            </a:graphic>
          </wp:inline>
        </w:drawing>
      </w:r>
      <w:r w:rsidRPr="005D2214">
        <w:rPr>
          <w:rFonts w:cstheme="minorHAnsi"/>
        </w:rPr>
        <w:drawing>
          <wp:inline distT="0" distB="0" distL="0" distR="0" wp14:anchorId="0892C011" wp14:editId="14DA2E3D">
            <wp:extent cx="4023200" cy="2142698"/>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31929" cy="2147347"/>
                    </a:xfrm>
                    <a:prstGeom prst="rect">
                      <a:avLst/>
                    </a:prstGeom>
                  </pic:spPr>
                </pic:pic>
              </a:graphicData>
            </a:graphic>
          </wp:inline>
        </w:drawing>
      </w:r>
    </w:p>
    <w:p w14:paraId="77C09B2C" w14:textId="2F170524" w:rsidR="005D2214" w:rsidRPr="00E53091" w:rsidRDefault="005D2214" w:rsidP="00053B6E">
      <w:pPr>
        <w:spacing w:after="0" w:line="240" w:lineRule="auto"/>
        <w:rPr>
          <w:rFonts w:cstheme="minorHAnsi"/>
        </w:rPr>
      </w:pPr>
      <w:bookmarkStart w:id="0" w:name="_GoBack"/>
      <w:r w:rsidRPr="005D2214">
        <w:rPr>
          <w:rFonts w:cstheme="minorHAnsi"/>
        </w:rPr>
        <w:drawing>
          <wp:inline distT="0" distB="0" distL="0" distR="0" wp14:anchorId="212CF29F" wp14:editId="67A9F7AA">
            <wp:extent cx="3712191" cy="1949297"/>
            <wp:effectExtent l="0" t="0" r="317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15393" cy="1950978"/>
                    </a:xfrm>
                    <a:prstGeom prst="rect">
                      <a:avLst/>
                    </a:prstGeom>
                  </pic:spPr>
                </pic:pic>
              </a:graphicData>
            </a:graphic>
          </wp:inline>
        </w:drawing>
      </w:r>
      <w:bookmarkEnd w:id="0"/>
    </w:p>
    <w:sectPr w:rsidR="005D2214" w:rsidRPr="00E53091">
      <w:footerReference w:type="default" r:id="rId9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B1D475" w14:textId="77777777" w:rsidR="00C558F5" w:rsidRDefault="00C558F5" w:rsidP="00D73911">
      <w:pPr>
        <w:spacing w:after="0" w:line="240" w:lineRule="auto"/>
      </w:pPr>
      <w:r>
        <w:separator/>
      </w:r>
    </w:p>
  </w:endnote>
  <w:endnote w:type="continuationSeparator" w:id="0">
    <w:p w14:paraId="033B900D" w14:textId="77777777" w:rsidR="00C558F5" w:rsidRDefault="00C558F5"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E53091" w:rsidRPr="00D73911" w:rsidRDefault="00E53091"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5A6F83" w14:textId="77777777" w:rsidR="00C558F5" w:rsidRDefault="00C558F5" w:rsidP="00D73911">
      <w:pPr>
        <w:spacing w:after="0" w:line="240" w:lineRule="auto"/>
      </w:pPr>
      <w:r>
        <w:separator/>
      </w:r>
    </w:p>
  </w:footnote>
  <w:footnote w:type="continuationSeparator" w:id="0">
    <w:p w14:paraId="67F2FF40" w14:textId="77777777" w:rsidR="00C558F5" w:rsidRDefault="00C558F5"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3"/>
  </w:num>
  <w:num w:numId="4">
    <w:abstractNumId w:val="2"/>
  </w:num>
  <w:num w:numId="5">
    <w:abstractNumId w:val="0"/>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qgFANDuV7EtAAAA"/>
  </w:docVars>
  <w:rsids>
    <w:rsidRoot w:val="00741823"/>
    <w:rsid w:val="0001265A"/>
    <w:rsid w:val="00020F2C"/>
    <w:rsid w:val="000272B3"/>
    <w:rsid w:val="00033E20"/>
    <w:rsid w:val="000537D3"/>
    <w:rsid w:val="00053B6E"/>
    <w:rsid w:val="0005476C"/>
    <w:rsid w:val="000B4573"/>
    <w:rsid w:val="000E05D0"/>
    <w:rsid w:val="000E3637"/>
    <w:rsid w:val="000E4F17"/>
    <w:rsid w:val="0010669F"/>
    <w:rsid w:val="00136FD0"/>
    <w:rsid w:val="00141FEF"/>
    <w:rsid w:val="001577B6"/>
    <w:rsid w:val="00160D1D"/>
    <w:rsid w:val="00161CB7"/>
    <w:rsid w:val="00170A82"/>
    <w:rsid w:val="00173316"/>
    <w:rsid w:val="00187E45"/>
    <w:rsid w:val="001A3031"/>
    <w:rsid w:val="001C01C6"/>
    <w:rsid w:val="001D3A1A"/>
    <w:rsid w:val="001F387D"/>
    <w:rsid w:val="0021667C"/>
    <w:rsid w:val="002423BF"/>
    <w:rsid w:val="0024263E"/>
    <w:rsid w:val="00246C6C"/>
    <w:rsid w:val="002A4681"/>
    <w:rsid w:val="002A7F64"/>
    <w:rsid w:val="002B256D"/>
    <w:rsid w:val="00303344"/>
    <w:rsid w:val="00325196"/>
    <w:rsid w:val="00341123"/>
    <w:rsid w:val="00353CEB"/>
    <w:rsid w:val="00367065"/>
    <w:rsid w:val="00390E44"/>
    <w:rsid w:val="003944AA"/>
    <w:rsid w:val="00394B34"/>
    <w:rsid w:val="003C74DF"/>
    <w:rsid w:val="003D2CFD"/>
    <w:rsid w:val="003E7218"/>
    <w:rsid w:val="003F1188"/>
    <w:rsid w:val="00405AC3"/>
    <w:rsid w:val="00412398"/>
    <w:rsid w:val="00416FCD"/>
    <w:rsid w:val="004277F7"/>
    <w:rsid w:val="004C186C"/>
    <w:rsid w:val="004C31CE"/>
    <w:rsid w:val="004C5EA8"/>
    <w:rsid w:val="00530359"/>
    <w:rsid w:val="00535F1A"/>
    <w:rsid w:val="00544611"/>
    <w:rsid w:val="005922A7"/>
    <w:rsid w:val="005A3D9B"/>
    <w:rsid w:val="005C3991"/>
    <w:rsid w:val="005D213F"/>
    <w:rsid w:val="005D2214"/>
    <w:rsid w:val="005D30FF"/>
    <w:rsid w:val="005E3604"/>
    <w:rsid w:val="005F5C15"/>
    <w:rsid w:val="00607C74"/>
    <w:rsid w:val="006272AA"/>
    <w:rsid w:val="00656076"/>
    <w:rsid w:val="00657E32"/>
    <w:rsid w:val="00661313"/>
    <w:rsid w:val="00683267"/>
    <w:rsid w:val="006E021F"/>
    <w:rsid w:val="006E1639"/>
    <w:rsid w:val="006E5F5B"/>
    <w:rsid w:val="007202AE"/>
    <w:rsid w:val="00723693"/>
    <w:rsid w:val="00741823"/>
    <w:rsid w:val="007514E1"/>
    <w:rsid w:val="00765E24"/>
    <w:rsid w:val="00790A64"/>
    <w:rsid w:val="00794799"/>
    <w:rsid w:val="007A5492"/>
    <w:rsid w:val="007B4F08"/>
    <w:rsid w:val="007D048C"/>
    <w:rsid w:val="007D1031"/>
    <w:rsid w:val="007D7837"/>
    <w:rsid w:val="007F34B0"/>
    <w:rsid w:val="007F5671"/>
    <w:rsid w:val="0080280B"/>
    <w:rsid w:val="00830C92"/>
    <w:rsid w:val="0083469A"/>
    <w:rsid w:val="00852EFB"/>
    <w:rsid w:val="0089678C"/>
    <w:rsid w:val="008974BE"/>
    <w:rsid w:val="008A0FE6"/>
    <w:rsid w:val="008B59ED"/>
    <w:rsid w:val="008D7869"/>
    <w:rsid w:val="009018BF"/>
    <w:rsid w:val="00913045"/>
    <w:rsid w:val="00913BFC"/>
    <w:rsid w:val="00921339"/>
    <w:rsid w:val="00952537"/>
    <w:rsid w:val="00956BAD"/>
    <w:rsid w:val="00967410"/>
    <w:rsid w:val="00982FB4"/>
    <w:rsid w:val="009C385D"/>
    <w:rsid w:val="009D175F"/>
    <w:rsid w:val="009E30A9"/>
    <w:rsid w:val="009F10DB"/>
    <w:rsid w:val="00A0117D"/>
    <w:rsid w:val="00A051F6"/>
    <w:rsid w:val="00A147BE"/>
    <w:rsid w:val="00A21D34"/>
    <w:rsid w:val="00A31B69"/>
    <w:rsid w:val="00A343EE"/>
    <w:rsid w:val="00A54153"/>
    <w:rsid w:val="00A57878"/>
    <w:rsid w:val="00A6074F"/>
    <w:rsid w:val="00A75CC4"/>
    <w:rsid w:val="00A931DE"/>
    <w:rsid w:val="00B133A7"/>
    <w:rsid w:val="00B20F01"/>
    <w:rsid w:val="00B32C1F"/>
    <w:rsid w:val="00B51A8A"/>
    <w:rsid w:val="00B66378"/>
    <w:rsid w:val="00B93598"/>
    <w:rsid w:val="00BD0026"/>
    <w:rsid w:val="00C054A1"/>
    <w:rsid w:val="00C24A6C"/>
    <w:rsid w:val="00C52802"/>
    <w:rsid w:val="00C558F5"/>
    <w:rsid w:val="00CC4E68"/>
    <w:rsid w:val="00CC50F1"/>
    <w:rsid w:val="00CD00D6"/>
    <w:rsid w:val="00CF62BA"/>
    <w:rsid w:val="00D13647"/>
    <w:rsid w:val="00D36723"/>
    <w:rsid w:val="00D4431C"/>
    <w:rsid w:val="00D47BA7"/>
    <w:rsid w:val="00D55160"/>
    <w:rsid w:val="00D73911"/>
    <w:rsid w:val="00D9301F"/>
    <w:rsid w:val="00D95E6D"/>
    <w:rsid w:val="00DB33AA"/>
    <w:rsid w:val="00DE11C8"/>
    <w:rsid w:val="00E03220"/>
    <w:rsid w:val="00E04A6C"/>
    <w:rsid w:val="00E30557"/>
    <w:rsid w:val="00E53091"/>
    <w:rsid w:val="00E61C6F"/>
    <w:rsid w:val="00E72013"/>
    <w:rsid w:val="00E95597"/>
    <w:rsid w:val="00EB3FF2"/>
    <w:rsid w:val="00EC09AF"/>
    <w:rsid w:val="00ED0A8A"/>
    <w:rsid w:val="00ED18AA"/>
    <w:rsid w:val="00EF7D48"/>
    <w:rsid w:val="00F106DF"/>
    <w:rsid w:val="00F26009"/>
    <w:rsid w:val="00F54DC2"/>
    <w:rsid w:val="00F80723"/>
    <w:rsid w:val="00F95A3A"/>
    <w:rsid w:val="00FD7AA5"/>
    <w:rsid w:val="00FE10EC"/>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89" Type="http://schemas.openxmlformats.org/officeDocument/2006/relationships/image" Target="media/image81.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image" Target="media/image82.png"/><Relationship Id="rId19" Type="http://schemas.openxmlformats.org/officeDocument/2006/relationships/image" Target="media/image11.png"/><Relationship Id="rId14" Type="http://schemas.openxmlformats.org/officeDocument/2006/relationships/hyperlink" Target="https://docs.python.org/3/library/exceptions.html?utm_medium=Exinfluencer&amp;utm_source=Exinfluencer&amp;utm_content=000026UJ&amp;utm_term=10006555&amp;utm_id=NA-SkillsNetwork-Channel-SkillsNetworkCoursesIBMDeveloperSkillsNetworkPY0101ENSkillsNetwork19487395-2021-01-01"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0C966F-0AF8-49E6-9499-B9CF3E98A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2</TotalTime>
  <Pages>58</Pages>
  <Words>5748</Words>
  <Characters>32767</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7</cp:revision>
  <dcterms:created xsi:type="dcterms:W3CDTF">2021-12-26T10:25:00Z</dcterms:created>
  <dcterms:modified xsi:type="dcterms:W3CDTF">2022-08-18T18:34:00Z</dcterms:modified>
</cp:coreProperties>
</file>